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846632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83B7105" wp14:editId="19BD7413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846632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A936C39" wp14:editId="141ABA92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BFF3015" wp14:editId="60743952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0114A9">
        <w:rPr>
          <w:color w:val="0070C0"/>
          <w:sz w:val="28"/>
          <w:szCs w:val="28"/>
        </w:rPr>
        <w:t>f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0114A9">
        <w:rPr>
          <w:color w:val="0070C0"/>
          <w:sz w:val="28"/>
          <w:szCs w:val="28"/>
        </w:rPr>
        <w:t>g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A02489" wp14:editId="65C7E72A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96D2FE5" wp14:editId="40FC1112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F7B775B" wp14:editId="2127BF13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192E35A3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EF4C9C">
        <w:rPr>
          <w:noProof/>
        </w:rPr>
        <w:drawing>
          <wp:anchor distT="0" distB="0" distL="114300" distR="114300" simplePos="0" relativeHeight="251674624" behindDoc="0" locked="0" layoutInCell="1" allowOverlap="1" wp14:anchorId="66939A29" wp14:editId="0CDA0616">
            <wp:simplePos x="0" y="0"/>
            <wp:positionH relativeFrom="column">
              <wp:posOffset>731520</wp:posOffset>
            </wp:positionH>
            <wp:positionV relativeFrom="paragraph">
              <wp:posOffset>487680</wp:posOffset>
            </wp:positionV>
            <wp:extent cx="4572000" cy="2743200"/>
            <wp:effectExtent l="0" t="0" r="0" b="0"/>
            <wp:wrapTopAndBottom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8C9C9669-75AA-4A89-A8D6-26B45E78C3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1C558DD0" w:rsidR="004A226D" w:rsidRDefault="004A226D" w:rsidP="004A226D">
      <w:pPr>
        <w:pStyle w:val="ListParagraph"/>
      </w:pPr>
    </w:p>
    <w:p w14:paraId="3CD98FA0" w14:textId="3A2F44DA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5691EBA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227ED7A3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</w:t>
      </w:r>
      <w:r w:rsidR="00896DF2">
        <w:rPr>
          <w:color w:val="0070C0"/>
        </w:rPr>
        <w:t>3</w:t>
      </w:r>
      <w:r w:rsidR="00613C03">
        <w:rPr>
          <w:color w:val="0070C0"/>
          <w:vertAlign w:val="superscript"/>
        </w:rPr>
        <w:t>rd</w:t>
      </w:r>
      <w:r w:rsidR="00A40986">
        <w:rPr>
          <w:color w:val="0070C0"/>
        </w:rPr>
        <w:t>, 3</w:t>
      </w:r>
      <w:r w:rsidR="00896DF2">
        <w:rPr>
          <w:color w:val="0070C0"/>
        </w:rPr>
        <w:t>1</w:t>
      </w:r>
      <w:r w:rsidR="00613C03">
        <w:rPr>
          <w:color w:val="0070C0"/>
          <w:vertAlign w:val="superscript"/>
        </w:rPr>
        <w:t>st</w:t>
      </w:r>
      <w:r w:rsidR="00A40986">
        <w:rPr>
          <w:color w:val="0070C0"/>
        </w:rPr>
        <w:t>, 48</w:t>
      </w:r>
      <w:r w:rsidR="00321427">
        <w:rPr>
          <w:color w:val="0070C0"/>
        </w:rPr>
        <w:t>3</w:t>
      </w:r>
      <w:r w:rsidR="00613C03">
        <w:rPr>
          <w:color w:val="0070C0"/>
          <w:vertAlign w:val="superscript"/>
        </w:rPr>
        <w:t>rd</w:t>
      </w:r>
      <w:r w:rsidR="00A40986">
        <w:rPr>
          <w:color w:val="0070C0"/>
        </w:rPr>
        <w:t>, and 50</w:t>
      </w:r>
      <w:r w:rsidR="00321427">
        <w:rPr>
          <w:color w:val="0070C0"/>
        </w:rPr>
        <w:t>1</w:t>
      </w:r>
      <w:r w:rsidR="00613C03">
        <w:rPr>
          <w:color w:val="0070C0"/>
          <w:vertAlign w:val="superscript"/>
        </w:rPr>
        <w:t>st</w:t>
      </w:r>
      <w:r w:rsidR="00A40986">
        <w:rPr>
          <w:color w:val="0070C0"/>
        </w:rPr>
        <w:t xml:space="preserve"> sample</w:t>
      </w:r>
    </w:p>
    <w:p w14:paraId="30A691B1" w14:textId="1669D2F7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</w:t>
      </w:r>
      <w:r w:rsidR="00896DF2">
        <w:rPr>
          <w:color w:val="0070C0"/>
        </w:rPr>
        <w:t>8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</w:t>
      </w:r>
      <w:r w:rsidR="00896DF2">
        <w:rPr>
          <w:color w:val="0070C0"/>
        </w:rPr>
        <w:t>4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</w:t>
      </w:r>
      <w:r w:rsidR="00321427">
        <w:rPr>
          <w:color w:val="0070C0"/>
        </w:rPr>
        <w:t>70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</w:t>
      </w:r>
      <w:r w:rsidR="00321427">
        <w:rPr>
          <w:color w:val="0070C0"/>
        </w:rPr>
        <w:t>6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2E67DE1B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61C081D5" w14:textId="3BFD48DF" w:rsidR="00D65EF2" w:rsidRPr="00D65EF2" w:rsidRDefault="00D65EF2" w:rsidP="00D65EF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 estimate is not affected by varying the phase of the pulse 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3597F7B0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2205E891" w14:textId="38B169AC" w:rsidR="00D82BC7" w:rsidRPr="00115E2A" w:rsidRDefault="00115E2A" w:rsidP="00D82BC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Since there is only one signal/frequency, by introducing phase shift </w:t>
      </w:r>
      <w:r w:rsidRPr="00115E2A">
        <w:rPr>
          <w:b/>
          <w:color w:val="0070C0"/>
        </w:rPr>
        <w:t>c</w:t>
      </w:r>
      <w:r>
        <w:rPr>
          <w:color w:val="0070C0"/>
        </w:rPr>
        <w:t xml:space="preserve">, the DFT still shows one </w:t>
      </w:r>
      <w:r w:rsidR="00276B33">
        <w:rPr>
          <w:color w:val="0070C0"/>
        </w:rPr>
        <w:t>discrete value</w:t>
      </w:r>
    </w:p>
    <w:p w14:paraId="483D283C" w14:textId="4721F6E7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241F9" w14:textId="050DEAB0" w:rsidR="008E1B37" w:rsidRPr="008E1B37" w:rsidRDefault="008E1B37" w:rsidP="008E1B3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PSD estimate is not </w:t>
      </w:r>
      <w:r w:rsidR="00115E2A">
        <w:rPr>
          <w:color w:val="0070C0"/>
        </w:rPr>
        <w:t>affected</w:t>
      </w:r>
      <w:r>
        <w:rPr>
          <w:color w:val="0070C0"/>
        </w:rPr>
        <w:t xml:space="preserve"> by the phase shift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lastRenderedPageBreak/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4EB98329" w:rsidR="00843F3A" w:rsidRDefault="00843F3A" w:rsidP="00FA32C2">
      <w:pPr>
        <w:pStyle w:val="ListParagraph"/>
        <w:numPr>
          <w:ilvl w:val="1"/>
          <w:numId w:val="1"/>
        </w:numPr>
      </w:pPr>
      <w:r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615E7985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785E83D2" w:rsidR="00C62277" w:rsidRDefault="00C62277" w:rsidP="00FA32C2">
      <w:pPr>
        <w:pStyle w:val="ListParagraph"/>
        <w:numPr>
          <w:ilvl w:val="1"/>
          <w:numId w:val="1"/>
        </w:numPr>
      </w:pPr>
      <w:r>
        <w:t>Plot the original signal with each of the four filtered signals</w:t>
      </w:r>
      <w:r w:rsidR="00DD0E28">
        <w:t xml:space="preserve"> (8 points)</w:t>
      </w:r>
      <w:r>
        <w:t>.</w:t>
      </w:r>
      <w:r w:rsidR="00C21F12">
        <w:t xml:space="preserve"> How could you check your plot to know that it is correct without </w:t>
      </w:r>
      <w:r w:rsidR="00C21F12" w:rsidRPr="00C33409">
        <w:t>comparing</w:t>
      </w:r>
      <w:r w:rsidR="00C21F12">
        <w:t xml:space="preserve"> it to the work of others?</w:t>
      </w:r>
      <w:r w:rsidR="00C33409" w:rsidRPr="00C33409">
        <w:rPr>
          <w:noProof/>
        </w:rPr>
        <w:t xml:space="preserve"> </w:t>
      </w:r>
    </w:p>
    <w:p w14:paraId="233322D2" w14:textId="5CF416FC" w:rsidR="00DC47F4" w:rsidRDefault="001E51F5" w:rsidP="00DC47F4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37BBD041" wp14:editId="232826BA">
            <wp:simplePos x="0" y="0"/>
            <wp:positionH relativeFrom="column">
              <wp:posOffset>-101600</wp:posOffset>
            </wp:positionH>
            <wp:positionV relativeFrom="paragraph">
              <wp:posOffset>346075</wp:posOffset>
            </wp:positionV>
            <wp:extent cx="6035040" cy="3657600"/>
            <wp:effectExtent l="0" t="0" r="3810" b="0"/>
            <wp:wrapTopAndBottom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0B968F3D-DD82-4E74-9A95-0C55EA1323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40015" w14:textId="77777777" w:rsidR="001E51F5" w:rsidRDefault="001E51F5">
      <w:pPr>
        <w:rPr>
          <w:color w:val="0070C0"/>
        </w:rPr>
      </w:pPr>
      <w:r>
        <w:rPr>
          <w:color w:val="0070C0"/>
        </w:rPr>
        <w:br w:type="page"/>
      </w:r>
    </w:p>
    <w:p w14:paraId="75992BA2" w14:textId="3DD1B50B" w:rsidR="00421426" w:rsidRPr="00BF6BE8" w:rsidRDefault="00C96257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784D393A" wp14:editId="566271E7">
            <wp:simplePos x="0" y="0"/>
            <wp:positionH relativeFrom="column">
              <wp:posOffset>-25146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71" y="21450"/>
                <wp:lineTo x="21471" y="0"/>
                <wp:lineTo x="0" y="0"/>
              </wp:wrapPolygon>
            </wp:wrapTight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26CBF002-0407-4818-8294-3DB706F1D9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0D4CAAE5" wp14:editId="19B89DF0">
            <wp:simplePos x="0" y="0"/>
            <wp:positionH relativeFrom="column">
              <wp:posOffset>308610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opAndBottom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D9B9297B-3A47-481A-A31A-10A1D6C8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426">
        <w:rPr>
          <w:color w:val="0070C0"/>
        </w:rPr>
        <w:t>f7 and the low pass filter</w:t>
      </w:r>
      <w:r w:rsidR="00BF6BE8">
        <w:rPr>
          <w:color w:val="0070C0"/>
        </w:rPr>
        <w:t xml:space="preserve"> </w:t>
      </w:r>
      <w:r w:rsidR="00BF6BE8" w:rsidRPr="00BF6BE8">
        <w:rPr>
          <w:color w:val="0070C0"/>
          <w:shd w:val="clear" w:color="auto" w:fill="FFFFFF"/>
        </w:rPr>
        <w:t>coincide</w:t>
      </w:r>
    </w:p>
    <w:p w14:paraId="07CFB3CB" w14:textId="5FD63F1E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7 and the high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996CDFF" w14:textId="4EF0016D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8-f4 and the band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D5693A1" w14:textId="29BEC80C" w:rsidR="00421426" w:rsidRPr="00B230C5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8+f4 and the notch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70D4C1A" w14:textId="0F6A5DD5" w:rsidR="00B230C5" w:rsidRDefault="00B230C5" w:rsidP="00B230C5">
      <w:pPr>
        <w:pStyle w:val="ListParagraph"/>
        <w:ind w:left="1440"/>
        <w:rPr>
          <w:color w:val="0070C0"/>
        </w:rPr>
      </w:pPr>
      <w:r>
        <w:rPr>
          <w:color w:val="0070C0"/>
        </w:rPr>
        <w:t>Since they are match, I know my answer is correct</w:t>
      </w:r>
      <w:r w:rsidR="006978CB">
        <w:rPr>
          <w:color w:val="0070C0"/>
        </w:rPr>
        <w:t>.</w:t>
      </w:r>
    </w:p>
    <w:p w14:paraId="5491BD96" w14:textId="32743052" w:rsidR="00421426" w:rsidRPr="00421426" w:rsidRDefault="00421426" w:rsidP="00DC47F4">
      <w:pPr>
        <w:pStyle w:val="ListParagraph"/>
        <w:ind w:left="1440"/>
        <w:rPr>
          <w:color w:val="0070C0"/>
        </w:rPr>
      </w:pPr>
    </w:p>
    <w:p w14:paraId="5BE15941" w14:textId="3D6688F3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4BA5E3EB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0EF6B742" w14:textId="6CBBF659" w:rsidR="00B9380F" w:rsidRPr="00B9380F" w:rsidRDefault="00B9380F" w:rsidP="00B9380F">
      <w:pPr>
        <w:pStyle w:val="ListParagraph"/>
        <w:ind w:left="2160"/>
        <w:rPr>
          <w:color w:val="0070C0"/>
        </w:rPr>
      </w:pPr>
      <w:r>
        <w:rPr>
          <w:color w:val="0070C0"/>
        </w:rPr>
        <w:t>The low pass filter allows the lowest 7 frequencies from the original signal go through</w:t>
      </w:r>
      <w:r w:rsidR="00B23DD9">
        <w:rPr>
          <w:color w:val="0070C0"/>
        </w:rPr>
        <w:t xml:space="preserve"> and forms smooth wave</w:t>
      </w:r>
    </w:p>
    <w:p w14:paraId="374F8514" w14:textId="1A212875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45871FD2" w14:textId="4A37170F" w:rsidR="00692CB7" w:rsidRPr="00692CB7" w:rsidRDefault="00692CB7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high pass filter suppresses the lowest 7 frequencies and passes 43 upper frequencies to go though and forms the shape of the saw wave</w:t>
      </w:r>
    </w:p>
    <w:p w14:paraId="00B12CF5" w14:textId="10BCE414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55D12ECC" w14:textId="57DFDA68" w:rsidR="00692CB7" w:rsidRPr="00B23DD9" w:rsidRDefault="00B23DD9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band pass filter allow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go through and forms smooth wave</w:t>
      </w:r>
    </w:p>
    <w:p w14:paraId="28165A91" w14:textId="389CB736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18EE4D74" w14:textId="01D3C529" w:rsidR="00B23DD9" w:rsidRPr="00B23DD9" w:rsidRDefault="00B23DD9" w:rsidP="00B23DD9">
      <w:pPr>
        <w:pStyle w:val="ListParagraph"/>
        <w:ind w:left="2160"/>
        <w:rPr>
          <w:color w:val="0070C0"/>
        </w:rPr>
      </w:pPr>
      <w:r>
        <w:rPr>
          <w:color w:val="0070C0"/>
        </w:rPr>
        <w:t>The notch filter suppresse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and forms sawtooth wave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591C15B5" w14:textId="42D35823" w:rsidR="004016AD" w:rsidRPr="000D72F4" w:rsidRDefault="007C2424" w:rsidP="004016AD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2CDEF9D7" wp14:editId="5A8FACB2">
            <wp:simplePos x="0" y="0"/>
            <wp:positionH relativeFrom="column">
              <wp:posOffset>914400</wp:posOffset>
            </wp:positionH>
            <wp:positionV relativeFrom="paragraph">
              <wp:posOffset>266700</wp:posOffset>
            </wp:positionV>
            <wp:extent cx="4572000" cy="2743200"/>
            <wp:effectExtent l="0" t="0" r="0" b="0"/>
            <wp:wrapTopAndBottom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C3C436C1-148A-4081-A298-52517CF895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4515">
        <w:t>toneA</w:t>
      </w:r>
      <w:r w:rsidR="002A464B">
        <w:t>1</w:t>
      </w:r>
      <w:r w:rsidR="009378D7">
        <w:t xml:space="preserve"> corresponds to DTMF key = </w:t>
      </w:r>
      <w:r w:rsidR="006918ED" w:rsidRPr="007C2424">
        <w:rPr>
          <w:b/>
          <w:color w:val="0070C0"/>
        </w:rPr>
        <w:t>A</w:t>
      </w:r>
    </w:p>
    <w:p w14:paraId="487F5883" w14:textId="77777777" w:rsidR="000D72F4" w:rsidRDefault="000D72F4" w:rsidP="000D72F4">
      <w:pPr>
        <w:pStyle w:val="ListParagraph"/>
        <w:ind w:left="1440"/>
      </w:pPr>
    </w:p>
    <w:p w14:paraId="30A797EC" w14:textId="245A1D8D" w:rsidR="004016AD" w:rsidRDefault="009378D7" w:rsidP="004016AD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</w:t>
      </w:r>
      <w:r w:rsidR="00DB7C43" w:rsidRPr="007C2424">
        <w:rPr>
          <w:b/>
          <w:color w:val="0070C0"/>
        </w:rPr>
        <w:t>4</w:t>
      </w:r>
    </w:p>
    <w:p w14:paraId="7E08BF80" w14:textId="339F9F0F" w:rsidR="004016AD" w:rsidRPr="003E7FF8" w:rsidRDefault="005D24B3" w:rsidP="004016AD">
      <w:pPr>
        <w:pStyle w:val="ListParagraph"/>
        <w:ind w:left="1440"/>
      </w:pPr>
      <w:r>
        <w:rPr>
          <w:noProof/>
        </w:rPr>
        <w:drawing>
          <wp:inline distT="0" distB="0" distL="0" distR="0" wp14:anchorId="5400AC35" wp14:editId="54E0FE75">
            <wp:extent cx="4572000" cy="2743200"/>
            <wp:effectExtent l="0" t="0" r="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CD00AC92-55C1-4BEA-B217-D8A74A90CE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0453CD88" w:rsidR="00B63165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 xml:space="preserve">0 kHz </w:t>
      </w:r>
      <w:r w:rsidRPr="003E7FF8">
        <w:lastRenderedPageBreak/>
        <w:t>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 xml:space="preserve">How far away is the primary </w:t>
      </w:r>
      <w:r w:rsidR="007778C2">
        <w:rPr>
          <w:noProof/>
        </w:rPr>
        <w:drawing>
          <wp:anchor distT="0" distB="0" distL="114300" distR="114300" simplePos="0" relativeHeight="251678720" behindDoc="0" locked="0" layoutInCell="1" allowOverlap="1" wp14:anchorId="3E0783A1" wp14:editId="568EA785">
            <wp:simplePos x="0" y="0"/>
            <wp:positionH relativeFrom="column">
              <wp:posOffset>106680</wp:posOffset>
            </wp:positionH>
            <wp:positionV relativeFrom="paragraph">
              <wp:posOffset>723900</wp:posOffset>
            </wp:positionV>
            <wp:extent cx="5615940" cy="3577590"/>
            <wp:effectExtent l="0" t="0" r="3810" b="3810"/>
            <wp:wrapTopAndBottom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1922ED6C-4507-4ED7-A7BF-1BC8A0350A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3E7FF8">
        <w:t>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</w:p>
    <w:p w14:paraId="7F4EE9AE" w14:textId="02940A17" w:rsidR="009E275B" w:rsidRDefault="009E275B" w:rsidP="009E275B">
      <w:pPr>
        <w:pStyle w:val="ListParagraph"/>
        <w:ind w:left="1440"/>
      </w:pPr>
    </w:p>
    <w:p w14:paraId="61B4C490" w14:textId="4112038B" w:rsidR="009E275B" w:rsidRPr="009E275B" w:rsidRDefault="009E275B" w:rsidP="00FA56B8">
      <w:pPr>
        <w:pStyle w:val="ListParagraph"/>
        <w:ind w:left="1440"/>
        <w:rPr>
          <w:color w:val="0070C0"/>
        </w:rPr>
      </w:pPr>
      <w:r w:rsidRPr="009E275B">
        <w:rPr>
          <w:color w:val="0070C0"/>
        </w:rPr>
        <w:t xml:space="preserve">Highest peak is at </w:t>
      </w:r>
      <w:r w:rsidR="007778C2">
        <w:rPr>
          <w:color w:val="0070C0"/>
        </w:rPr>
        <w:t>352</w:t>
      </w:r>
      <w:r w:rsidR="005A524C">
        <w:rPr>
          <w:color w:val="0070C0"/>
        </w:rPr>
        <w:t xml:space="preserve"> (because Excel starts </w:t>
      </w:r>
      <w:r w:rsidR="000523B4">
        <w:rPr>
          <w:color w:val="0070C0"/>
        </w:rPr>
        <w:t xml:space="preserve">at </w:t>
      </w:r>
      <w:r w:rsidR="007778C2">
        <w:rPr>
          <w:color w:val="0070C0"/>
        </w:rPr>
        <w:t>1, 353</w:t>
      </w:r>
      <w:r w:rsidR="005A524C">
        <w:rPr>
          <w:color w:val="0070C0"/>
        </w:rPr>
        <w:t>-1=</w:t>
      </w:r>
      <w:r w:rsidR="007778C2">
        <w:rPr>
          <w:color w:val="0070C0"/>
        </w:rPr>
        <w:t>352</w:t>
      </w:r>
      <w:r w:rsidR="005A524C">
        <w:rPr>
          <w:color w:val="0070C0"/>
        </w:rPr>
        <w:t>)</w:t>
      </w:r>
    </w:p>
    <w:p w14:paraId="639C4D16" w14:textId="6F6EB853" w:rsidR="009E275B" w:rsidRPr="009E275B" w:rsidRDefault="009E275B" w:rsidP="00FA56B8">
      <w:pPr>
        <w:pStyle w:val="ListParagraph"/>
        <w:ind w:left="1440"/>
        <w:rPr>
          <w:color w:val="0070C0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0070C0"/>
            </w:rPr>
            <m:t xml:space="preserve">Distance = </m:t>
          </m:r>
          <m:f>
            <m:fPr>
              <m:ctrlPr>
                <w:rPr>
                  <w:rFonts w:ascii="Cambria Math" w:hAnsi="Cambria Math"/>
                  <w:color w:val="0070C0"/>
                </w:rPr>
              </m:ctrlPr>
            </m:fPr>
            <m:num>
              <m:r>
                <w:rPr>
                  <w:rFonts w:ascii="Cambria Math" w:hAnsi="Cambria Math"/>
                  <w:color w:val="0070C0"/>
                </w:rPr>
                <m:t>1500m/s×</m:t>
              </m:r>
              <m:d>
                <m:dPr>
                  <m:ctrlPr>
                    <w:rPr>
                      <w:rFonts w:ascii="Cambria Math" w:hAnsi="Cambria Math"/>
                      <w:i/>
                      <w:color w:val="0070C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70C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70C0"/>
                        </w:rPr>
                        <m:t>352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70C0"/>
                        </w:rPr>
                        <m:t>50,000Hz</m:t>
                      </m:r>
                    </m:den>
                  </m:f>
                  <m:r>
                    <w:rPr>
                      <w:rFonts w:ascii="Cambria Math" w:hAnsi="Cambria Math"/>
                      <w:color w:val="0070C0"/>
                    </w:rPr>
                    <m:t>+0.002s</m:t>
                  </m:r>
                </m:e>
              </m:d>
            </m:num>
            <m:den>
              <m:r>
                <w:rPr>
                  <w:rFonts w:ascii="Cambria Math" w:hAnsi="Cambria Math"/>
                  <w:color w:val="0070C0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70C0"/>
            </w:rPr>
            <m:t>= 6.78m</m:t>
          </m:r>
        </m:oMath>
      </m:oMathPara>
    </w:p>
    <w:p w14:paraId="2D3FB4DD" w14:textId="77777777" w:rsidR="006336BF" w:rsidRDefault="006336BF">
      <w:r>
        <w:br w:type="page"/>
      </w:r>
    </w:p>
    <w:p w14:paraId="4BCE8D6A" w14:textId="6ABAABCC" w:rsidR="00C86900" w:rsidRDefault="00687D91" w:rsidP="00FA32C2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2348AF5" wp14:editId="39BD6B10">
            <wp:simplePos x="0" y="0"/>
            <wp:positionH relativeFrom="column">
              <wp:posOffset>525780</wp:posOffset>
            </wp:positionH>
            <wp:positionV relativeFrom="paragraph">
              <wp:posOffset>731520</wp:posOffset>
            </wp:positionV>
            <wp:extent cx="5219700" cy="3048000"/>
            <wp:effectExtent l="0" t="0" r="0" b="0"/>
            <wp:wrapTopAndBottom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CF14A782-4CDB-4BC5-BAC9-AEA50E83DF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3E7FF8">
        <w:t xml:space="preserve">Use </w:t>
      </w:r>
      <w:r w:rsidR="0031739B" w:rsidRPr="003E7FF8">
        <w:t xml:space="preserve">FFT </w:t>
      </w:r>
      <w:r w:rsidR="00B63165"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>). On a single chart, centered on the pulse, p</w:t>
      </w:r>
      <w:r w:rsidR="00B63165"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="00B63165"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654A135A" w14:textId="7FDA291F" w:rsidR="006336BF" w:rsidRDefault="006336BF" w:rsidP="006336BF">
      <w:pPr>
        <w:pStyle w:val="ListParagraph"/>
        <w:ind w:left="1440"/>
      </w:pPr>
    </w:p>
    <w:p w14:paraId="0F44EEE0" w14:textId="4C32E5CF" w:rsidR="00B02D68" w:rsidRPr="00B137CA" w:rsidRDefault="00B02D68" w:rsidP="00B02D68">
      <w:pPr>
        <w:pStyle w:val="ListParagraph"/>
        <w:ind w:left="1440"/>
      </w:pPr>
    </w:p>
    <w:p w14:paraId="4E1408FA" w14:textId="0A2973E4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6841E50F" w14:textId="77777777" w:rsidR="006E6CBB" w:rsidRDefault="006E6CBB">
      <w:r>
        <w:br w:type="page"/>
      </w:r>
    </w:p>
    <w:p w14:paraId="71A9471E" w14:textId="2CCA4EE8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lastRenderedPageBreak/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477FD2F7" w14:textId="76972492" w:rsidR="00AF57E5" w:rsidRPr="007B122B" w:rsidRDefault="006E6CBB" w:rsidP="006E6CBB">
      <w:pPr>
        <w:pStyle w:val="ListParagraph"/>
        <w:numPr>
          <w:ilvl w:val="3"/>
          <w:numId w:val="1"/>
        </w:numPr>
        <w:rPr>
          <w:color w:val="0070C0"/>
        </w:rPr>
      </w:pPr>
      <w:r w:rsidRPr="007B122B">
        <w:rPr>
          <w:noProof/>
          <w:color w:val="0070C0"/>
        </w:rPr>
        <w:drawing>
          <wp:anchor distT="0" distB="0" distL="114300" distR="114300" simplePos="0" relativeHeight="251682816" behindDoc="0" locked="0" layoutInCell="1" allowOverlap="1" wp14:anchorId="2DF7105C" wp14:editId="68D0C955">
            <wp:simplePos x="0" y="0"/>
            <wp:positionH relativeFrom="column">
              <wp:posOffset>1671320</wp:posOffset>
            </wp:positionH>
            <wp:positionV relativeFrom="paragraph">
              <wp:posOffset>588645</wp:posOffset>
            </wp:positionV>
            <wp:extent cx="3063314" cy="3200400"/>
            <wp:effectExtent l="0" t="0" r="3810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314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0A43" w:rsidRPr="007B122B">
        <w:rPr>
          <w:color w:val="0070C0"/>
        </w:rPr>
        <w:t xml:space="preserve">Beginning at row </w:t>
      </w:r>
      <w:r w:rsidR="00F24008" w:rsidRPr="007B122B">
        <w:rPr>
          <w:color w:val="0070C0"/>
        </w:rPr>
        <w:t>18</w:t>
      </w:r>
      <w:r w:rsidR="007B7AA3" w:rsidRPr="007B122B">
        <w:rPr>
          <w:color w:val="0070C0"/>
        </w:rPr>
        <w:t>0 and column 220</w:t>
      </w:r>
      <w:r w:rsidR="000E7933" w:rsidRPr="007B122B">
        <w:rPr>
          <w:color w:val="0070C0"/>
        </w:rPr>
        <w:t>, change the entr</w:t>
      </w:r>
      <w:r w:rsidR="00F74C8A" w:rsidRPr="007B122B">
        <w:rPr>
          <w:color w:val="0070C0"/>
        </w:rPr>
        <w:t>ies to create a</w:t>
      </w:r>
      <w:r w:rsidR="007B7AA3" w:rsidRPr="007B122B">
        <w:rPr>
          <w:color w:val="0070C0"/>
        </w:rPr>
        <w:t xml:space="preserve"> </w:t>
      </w:r>
      <w:r w:rsidR="000E7933" w:rsidRPr="007B122B">
        <w:rPr>
          <w:color w:val="0070C0"/>
        </w:rPr>
        <w:t>region</w:t>
      </w:r>
      <w:r w:rsidR="007B7AA3" w:rsidRPr="007B122B">
        <w:rPr>
          <w:color w:val="0070C0"/>
        </w:rPr>
        <w:t xml:space="preserve"> R</w:t>
      </w:r>
      <w:r w:rsidR="00565D6E" w:rsidRPr="007B122B">
        <w:rPr>
          <w:color w:val="0070C0"/>
        </w:rPr>
        <w:t xml:space="preserve"> in the array</w:t>
      </w:r>
      <w:r w:rsidR="007B7AA3" w:rsidRPr="007B122B">
        <w:rPr>
          <w:color w:val="0070C0"/>
        </w:rPr>
        <w:t xml:space="preserve"> having </w:t>
      </w:r>
      <w:r w:rsidR="00E054A1" w:rsidRPr="007B122B">
        <w:rPr>
          <w:color w:val="0070C0"/>
        </w:rPr>
        <w:t>11</w:t>
      </w:r>
      <w:r w:rsidR="00271007" w:rsidRPr="007B122B">
        <w:rPr>
          <w:color w:val="0070C0"/>
        </w:rPr>
        <w:t>0</w:t>
      </w:r>
      <w:r w:rsidR="000E7933" w:rsidRPr="007B122B">
        <w:rPr>
          <w:color w:val="0070C0"/>
        </w:rPr>
        <w:t xml:space="preserve"> columns</w:t>
      </w:r>
      <w:r w:rsidR="00271007" w:rsidRPr="007B122B">
        <w:rPr>
          <w:color w:val="0070C0"/>
        </w:rPr>
        <w:t xml:space="preserve"> (width)</w:t>
      </w:r>
      <w:r w:rsidR="000E7933" w:rsidRPr="007B122B">
        <w:rPr>
          <w:color w:val="0070C0"/>
        </w:rPr>
        <w:t xml:space="preserve"> </w:t>
      </w:r>
      <w:r w:rsidR="005C5A95" w:rsidRPr="007B122B">
        <w:rPr>
          <w:color w:val="0070C0"/>
        </w:rPr>
        <w:t xml:space="preserve">and 140 rows (height) </w:t>
      </w:r>
      <w:r w:rsidR="000E7933" w:rsidRPr="007B122B">
        <w:rPr>
          <w:color w:val="0070C0"/>
        </w:rPr>
        <w:t>whose values are 255</w:t>
      </w:r>
      <w:r w:rsidR="00271007" w:rsidRPr="007B122B">
        <w:rPr>
          <w:color w:val="0070C0"/>
        </w:rPr>
        <w:t>;</w:t>
      </w:r>
    </w:p>
    <w:p w14:paraId="307057C7" w14:textId="2733B45E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</w:p>
    <w:p w14:paraId="51E0C362" w14:textId="1C341B8D" w:rsidR="00FC1152" w:rsidRPr="009C18A8" w:rsidRDefault="00225ECC" w:rsidP="00FA32C2">
      <w:pPr>
        <w:pStyle w:val="ListParagraph"/>
        <w:numPr>
          <w:ilvl w:val="3"/>
          <w:numId w:val="1"/>
        </w:numPr>
        <w:rPr>
          <w:color w:val="0070C0"/>
        </w:rPr>
      </w:pPr>
      <w:r w:rsidRPr="009C18A8">
        <w:rPr>
          <w:color w:val="0070C0"/>
        </w:rPr>
        <w:t>On a monochrome display, t</w:t>
      </w:r>
      <w:r w:rsidR="00E054A1" w:rsidRPr="009C18A8">
        <w:rPr>
          <w:color w:val="0070C0"/>
        </w:rPr>
        <w:t>he resulting image should be</w:t>
      </w:r>
      <w:r w:rsidR="005C5A95" w:rsidRPr="009C18A8">
        <w:rPr>
          <w:color w:val="0070C0"/>
        </w:rPr>
        <w:t xml:space="preserve"> similar to the image above with</w:t>
      </w:r>
      <w:r w:rsidR="003E773F" w:rsidRPr="009C18A8">
        <w:rPr>
          <w:color w:val="0070C0"/>
        </w:rPr>
        <w:t xml:space="preserve"> black</w:t>
      </w:r>
      <w:r w:rsidR="00FA2308" w:rsidRPr="009C18A8">
        <w:rPr>
          <w:color w:val="0070C0"/>
        </w:rPr>
        <w:t>, corresponding to pixel values of 0</w:t>
      </w:r>
      <w:r w:rsidR="005C5A95" w:rsidRPr="009C18A8">
        <w:rPr>
          <w:color w:val="0070C0"/>
        </w:rPr>
        <w:t xml:space="preserve">. </w:t>
      </w:r>
      <w:r w:rsidR="00F510EC" w:rsidRPr="009C18A8">
        <w:rPr>
          <w:color w:val="0070C0"/>
        </w:rPr>
        <w:t>There is a “C”-shaped region that occupies most of</w:t>
      </w:r>
      <w:r w:rsidR="003E773F" w:rsidRPr="009C18A8">
        <w:rPr>
          <w:color w:val="0070C0"/>
        </w:rPr>
        <w:t xml:space="preserve"> a </w:t>
      </w:r>
      <w:r w:rsidR="005C5A95" w:rsidRPr="009C18A8">
        <w:rPr>
          <w:color w:val="0070C0"/>
        </w:rPr>
        <w:t>110Wx14</w:t>
      </w:r>
      <w:r w:rsidR="00271007" w:rsidRPr="009C18A8">
        <w:rPr>
          <w:color w:val="0070C0"/>
        </w:rPr>
        <w:t>0</w:t>
      </w:r>
      <w:r w:rsidR="005C5A95" w:rsidRPr="009C18A8">
        <w:rPr>
          <w:color w:val="0070C0"/>
        </w:rPr>
        <w:t>H rectangular region</w:t>
      </w:r>
      <w:r w:rsidRPr="009C18A8">
        <w:rPr>
          <w:color w:val="0070C0"/>
        </w:rPr>
        <w:t xml:space="preserve"> that is white</w:t>
      </w:r>
      <w:r w:rsidR="00F510EC" w:rsidRPr="009C18A8">
        <w:rPr>
          <w:color w:val="0070C0"/>
        </w:rPr>
        <w:t>. White pixels correspond</w:t>
      </w:r>
      <w:r w:rsidR="00FA2308" w:rsidRPr="009C18A8">
        <w:rPr>
          <w:color w:val="0070C0"/>
        </w:rPr>
        <w:t xml:space="preserve"> to pixel values where the components r=g=b=gray</w:t>
      </w:r>
      <w:r w:rsidR="005C5A95" w:rsidRPr="009C18A8">
        <w:rPr>
          <w:color w:val="0070C0"/>
        </w:rPr>
        <w:t>-</w:t>
      </w:r>
      <w:r w:rsidR="00FA2308" w:rsidRPr="009C18A8">
        <w:rPr>
          <w:color w:val="0070C0"/>
        </w:rPr>
        <w:t>level=255</w:t>
      </w:r>
      <w:r w:rsidR="00F510EC" w:rsidRPr="009C18A8">
        <w:rPr>
          <w:color w:val="0070C0"/>
        </w:rPr>
        <w:t>. Also, there is</w:t>
      </w:r>
      <w:r w:rsidR="00B739BC" w:rsidRPr="009C18A8">
        <w:rPr>
          <w:color w:val="0070C0"/>
        </w:rPr>
        <w:t xml:space="preserve"> </w:t>
      </w:r>
      <w:r w:rsidR="007F44EA" w:rsidRPr="009C18A8">
        <w:rPr>
          <w:color w:val="0070C0"/>
        </w:rPr>
        <w:t>a</w:t>
      </w:r>
      <w:r w:rsidR="00F510EC" w:rsidRPr="009C18A8">
        <w:rPr>
          <w:color w:val="0070C0"/>
        </w:rPr>
        <w:t xml:space="preserve"> 30Wx90H, black rectangular</w:t>
      </w:r>
      <w:r w:rsidR="00B739BC" w:rsidRPr="009C18A8">
        <w:rPr>
          <w:color w:val="0070C0"/>
        </w:rPr>
        <w:t xml:space="preserve"> region </w:t>
      </w:r>
      <w:r w:rsidR="00F510EC" w:rsidRPr="009C18A8">
        <w:rPr>
          <w:color w:val="0070C0"/>
        </w:rPr>
        <w:t xml:space="preserve">centered top-to-bottom on the right side of </w:t>
      </w:r>
      <w:r w:rsidR="00B739BC" w:rsidRPr="009C18A8">
        <w:rPr>
          <w:color w:val="0070C0"/>
        </w:rPr>
        <w:t>R</w:t>
      </w:r>
      <w:r w:rsidRPr="009C18A8">
        <w:rPr>
          <w:color w:val="0070C0"/>
        </w:rPr>
        <w:t>.</w:t>
      </w:r>
    </w:p>
    <w:p w14:paraId="60E4469B" w14:textId="0CA05D2B" w:rsidR="00225ECC" w:rsidRPr="00B137CA" w:rsidRDefault="009C18A8" w:rsidP="00FC1152">
      <w:pPr>
        <w:pStyle w:val="ListParagraph"/>
        <w:ind w:left="2880"/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6CD33AC3" wp14:editId="5722FF94">
            <wp:simplePos x="0" y="0"/>
            <wp:positionH relativeFrom="column">
              <wp:posOffset>1585595</wp:posOffset>
            </wp:positionH>
            <wp:positionV relativeFrom="paragraph">
              <wp:posOffset>191135</wp:posOffset>
            </wp:positionV>
            <wp:extent cx="3062605" cy="3200400"/>
            <wp:effectExtent l="0" t="0" r="4445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60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4C8A" w:rsidRPr="00B137CA">
        <w:br/>
      </w:r>
    </w:p>
    <w:p w14:paraId="307595EE" w14:textId="43435AD1" w:rsidR="00B63165" w:rsidRPr="00512A5C" w:rsidRDefault="008B4860" w:rsidP="00FA32C2">
      <w:pPr>
        <w:pStyle w:val="ListParagraph"/>
        <w:numPr>
          <w:ilvl w:val="2"/>
          <w:numId w:val="1"/>
        </w:numPr>
        <w:rPr>
          <w:color w:val="0070C0"/>
        </w:rPr>
      </w:pPr>
      <w:r w:rsidRPr="00512A5C">
        <w:rPr>
          <w:noProof/>
          <w:color w:val="0070C0"/>
        </w:rPr>
        <w:drawing>
          <wp:anchor distT="0" distB="0" distL="114300" distR="114300" simplePos="0" relativeHeight="251691008" behindDoc="0" locked="0" layoutInCell="1" allowOverlap="1" wp14:anchorId="083F5857" wp14:editId="077D4D37">
            <wp:simplePos x="0" y="0"/>
            <wp:positionH relativeFrom="column">
              <wp:posOffset>1582420</wp:posOffset>
            </wp:positionH>
            <wp:positionV relativeFrom="paragraph">
              <wp:posOffset>944894</wp:posOffset>
            </wp:positionV>
            <wp:extent cx="3065939" cy="3200400"/>
            <wp:effectExtent l="0" t="0" r="1270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39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ECC" w:rsidRPr="00512A5C">
        <w:rPr>
          <w:color w:val="0070C0"/>
        </w:rPr>
        <w:t>Similarly, g</w:t>
      </w:r>
      <w:r w:rsidR="00FC4ED7" w:rsidRPr="00512A5C">
        <w:rPr>
          <w:color w:val="0070C0"/>
        </w:rPr>
        <w:t>enerate</w:t>
      </w:r>
      <w:r w:rsidR="00CF490F" w:rsidRPr="00512A5C">
        <w:rPr>
          <w:color w:val="0070C0"/>
        </w:rPr>
        <w:t xml:space="preserve"> and display</w:t>
      </w:r>
      <w:r w:rsidR="00FC4ED7" w:rsidRPr="00512A5C">
        <w:rPr>
          <w:color w:val="0070C0"/>
        </w:rPr>
        <w:t xml:space="preserve"> a</w:t>
      </w:r>
      <w:r w:rsidR="00C50A43" w:rsidRPr="00512A5C">
        <w:rPr>
          <w:color w:val="0070C0"/>
        </w:rPr>
        <w:t xml:space="preserve"> </w:t>
      </w:r>
      <w:r w:rsidR="00E14AC5" w:rsidRPr="00512A5C">
        <w:rPr>
          <w:color w:val="0070C0"/>
        </w:rPr>
        <w:t>3</w:t>
      </w:r>
      <w:r w:rsidR="00F510EC" w:rsidRPr="00512A5C">
        <w:rPr>
          <w:color w:val="0070C0"/>
        </w:rPr>
        <w:t>0Wx12</w:t>
      </w:r>
      <w:r w:rsidR="00FA2308" w:rsidRPr="00512A5C">
        <w:rPr>
          <w:color w:val="0070C0"/>
        </w:rPr>
        <w:t>0</w:t>
      </w:r>
      <w:r w:rsidR="00F510EC" w:rsidRPr="00512A5C">
        <w:rPr>
          <w:color w:val="0070C0"/>
        </w:rPr>
        <w:t>H</w:t>
      </w:r>
      <w:r w:rsidR="00E14AC5" w:rsidRPr="00512A5C">
        <w:rPr>
          <w:color w:val="0070C0"/>
        </w:rPr>
        <w:t>, white,</w:t>
      </w:r>
      <w:r w:rsidR="00B63165" w:rsidRPr="00512A5C">
        <w:rPr>
          <w:color w:val="0070C0"/>
        </w:rPr>
        <w:t xml:space="preserve"> test pulse</w:t>
      </w:r>
      <w:r w:rsidR="00E14AC5" w:rsidRPr="00512A5C">
        <w:rPr>
          <w:color w:val="0070C0"/>
        </w:rPr>
        <w:t>, in the top left corner of the image</w:t>
      </w:r>
      <w:r w:rsidR="00B63165" w:rsidRPr="00512A5C">
        <w:rPr>
          <w:color w:val="0070C0"/>
        </w:rPr>
        <w:t xml:space="preserve"> </w:t>
      </w:r>
      <w:r w:rsidR="00E14AC5" w:rsidRPr="00512A5C">
        <w:rPr>
          <w:color w:val="0070C0"/>
        </w:rPr>
        <w:t xml:space="preserve">as illustrated below. The horizontal bars of the “C”-shaped block letter should be 15 white pixels tall and the vertical bar should be 15 pixels wide. </w:t>
      </w:r>
      <w:r w:rsidR="00F74C8A" w:rsidRPr="00512A5C">
        <w:rPr>
          <w:color w:val="0070C0"/>
        </w:rPr>
        <w:t>P</w:t>
      </w:r>
      <w:r w:rsidR="00145FF0" w:rsidRPr="00512A5C">
        <w:rPr>
          <w:color w:val="0070C0"/>
        </w:rPr>
        <w:t>ad the remainder of</w:t>
      </w:r>
      <w:r w:rsidR="00E14AC5" w:rsidRPr="00512A5C">
        <w:rPr>
          <w:color w:val="0070C0"/>
        </w:rPr>
        <w:t xml:space="preserve"> a 512x512 array with black pixels</w:t>
      </w:r>
      <w:r w:rsidR="00B63165" w:rsidRPr="00512A5C">
        <w:rPr>
          <w:color w:val="0070C0"/>
        </w:rPr>
        <w:t>.</w:t>
      </w:r>
      <w:r w:rsidR="00F510EC" w:rsidRPr="00512A5C">
        <w:rPr>
          <w:color w:val="0070C0"/>
        </w:rPr>
        <w:br/>
      </w:r>
      <w:r w:rsidR="00F510EC" w:rsidRPr="00512A5C">
        <w:rPr>
          <w:color w:val="0070C0"/>
        </w:rPr>
        <w:br/>
      </w:r>
      <w:r w:rsidR="00F510EC" w:rsidRPr="00512A5C">
        <w:rPr>
          <w:color w:val="0070C0"/>
        </w:rPr>
        <w:br/>
      </w:r>
      <w:r w:rsidR="00F510EC" w:rsidRPr="00512A5C">
        <w:rPr>
          <w:color w:val="0070C0"/>
        </w:rPr>
        <w:lastRenderedPageBreak/>
        <w:br/>
      </w:r>
    </w:p>
    <w:p w14:paraId="2A059B56" w14:textId="0ED6F4EB" w:rsidR="00B63165" w:rsidRDefault="00DD191A" w:rsidP="00FA32C2">
      <w:pPr>
        <w:pStyle w:val="ListParagraph"/>
        <w:numPr>
          <w:ilvl w:val="1"/>
          <w:numId w:val="1"/>
        </w:numPr>
      </w:pPr>
      <w:r w:rsidRPr="00512A5C">
        <w:rPr>
          <w:noProof/>
          <w:color w:val="0070C0"/>
        </w:rPr>
        <w:drawing>
          <wp:anchor distT="0" distB="0" distL="114300" distR="114300" simplePos="0" relativeHeight="251693056" behindDoc="0" locked="0" layoutInCell="1" allowOverlap="1" wp14:anchorId="6C3DA5F4" wp14:editId="41FD8273">
            <wp:simplePos x="0" y="0"/>
            <wp:positionH relativeFrom="column">
              <wp:posOffset>1494790</wp:posOffset>
            </wp:positionH>
            <wp:positionV relativeFrom="paragraph">
              <wp:posOffset>537210</wp:posOffset>
            </wp:positionV>
            <wp:extent cx="3062605" cy="3200400"/>
            <wp:effectExtent l="0" t="0" r="444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60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B137CA">
        <w:t>Find</w:t>
      </w:r>
      <w:r w:rsidR="00FC4ED7" w:rsidRPr="00B137CA">
        <w:t xml:space="preserve"> and display</w:t>
      </w:r>
      <w:r w:rsidR="00B63165"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="00B63165" w:rsidRPr="00B137CA">
        <w:t>.</w:t>
      </w:r>
    </w:p>
    <w:p w14:paraId="265AB796" w14:textId="54A3112E" w:rsidR="00DD191A" w:rsidRPr="00B137CA" w:rsidRDefault="00DD191A" w:rsidP="00DD191A">
      <w:pPr>
        <w:pStyle w:val="ListParagraph"/>
        <w:ind w:left="1440"/>
      </w:pPr>
    </w:p>
    <w:p w14:paraId="77CF9D86" w14:textId="77777777" w:rsidR="00816584" w:rsidRDefault="00B63165" w:rsidP="00FA32C2">
      <w:pPr>
        <w:pStyle w:val="ListParagraph"/>
        <w:numPr>
          <w:ilvl w:val="1"/>
          <w:numId w:val="1"/>
        </w:numPr>
      </w:pPr>
      <w:r w:rsidRPr="00B137CA"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</w:p>
    <w:p w14:paraId="3424FDD9" w14:textId="3F7465C4" w:rsidR="00234B17" w:rsidRPr="00B137CA" w:rsidRDefault="00816584" w:rsidP="00816584">
      <w:pPr>
        <w:pStyle w:val="ListParagraph"/>
      </w:pPr>
      <w:bookmarkStart w:id="0" w:name="_GoBack"/>
      <w:bookmarkEnd w:id="0"/>
      <w:r w:rsidRPr="00512A5C">
        <w:rPr>
          <w:noProof/>
          <w:color w:val="0070C0"/>
        </w:rPr>
        <w:drawing>
          <wp:anchor distT="0" distB="0" distL="114300" distR="114300" simplePos="0" relativeHeight="251695104" behindDoc="0" locked="0" layoutInCell="1" allowOverlap="1" wp14:anchorId="723A4CD1" wp14:editId="6FD9649F">
            <wp:simplePos x="0" y="0"/>
            <wp:positionH relativeFrom="column">
              <wp:posOffset>1493520</wp:posOffset>
            </wp:positionH>
            <wp:positionV relativeFrom="paragraph">
              <wp:posOffset>212090</wp:posOffset>
            </wp:positionV>
            <wp:extent cx="3062605" cy="3199765"/>
            <wp:effectExtent l="0" t="0" r="4445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605" cy="319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4BA1E" w14:textId="77777777" w:rsidR="00846632" w:rsidRDefault="00846632" w:rsidP="00C667E4">
      <w:pPr>
        <w:spacing w:after="0" w:line="240" w:lineRule="auto"/>
      </w:pPr>
      <w:r>
        <w:separator/>
      </w:r>
    </w:p>
  </w:endnote>
  <w:endnote w:type="continuationSeparator" w:id="0">
    <w:p w14:paraId="67688BF3" w14:textId="77777777" w:rsidR="00846632" w:rsidRDefault="00846632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66C59" w14:textId="77777777" w:rsidR="00846632" w:rsidRDefault="00846632" w:rsidP="00C667E4">
      <w:pPr>
        <w:spacing w:after="0" w:line="240" w:lineRule="auto"/>
      </w:pPr>
      <w:r>
        <w:separator/>
      </w:r>
    </w:p>
  </w:footnote>
  <w:footnote w:type="continuationSeparator" w:id="0">
    <w:p w14:paraId="4D2AD030" w14:textId="77777777" w:rsidR="00846632" w:rsidRDefault="00846632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2DF5"/>
    <w:multiLevelType w:val="hybridMultilevel"/>
    <w:tmpl w:val="A134BEE8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1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kwNK4FACIUuH0tAAAA"/>
  </w:docVars>
  <w:rsids>
    <w:rsidRoot w:val="004E37BE"/>
    <w:rsid w:val="000114A9"/>
    <w:rsid w:val="00021D10"/>
    <w:rsid w:val="00023256"/>
    <w:rsid w:val="00037C5D"/>
    <w:rsid w:val="000523B4"/>
    <w:rsid w:val="00073F08"/>
    <w:rsid w:val="00084D8A"/>
    <w:rsid w:val="000B745E"/>
    <w:rsid w:val="000C3ECD"/>
    <w:rsid w:val="000C50C9"/>
    <w:rsid w:val="000D72F4"/>
    <w:rsid w:val="000E7933"/>
    <w:rsid w:val="00105D68"/>
    <w:rsid w:val="00115E2A"/>
    <w:rsid w:val="00116597"/>
    <w:rsid w:val="00126CC3"/>
    <w:rsid w:val="001458C2"/>
    <w:rsid w:val="00145FF0"/>
    <w:rsid w:val="001522A3"/>
    <w:rsid w:val="00162347"/>
    <w:rsid w:val="00180E64"/>
    <w:rsid w:val="001A17E1"/>
    <w:rsid w:val="001B0E5F"/>
    <w:rsid w:val="001B66A1"/>
    <w:rsid w:val="001E51F5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76B33"/>
    <w:rsid w:val="0028032D"/>
    <w:rsid w:val="00282A5A"/>
    <w:rsid w:val="00286983"/>
    <w:rsid w:val="002A35B7"/>
    <w:rsid w:val="002A464B"/>
    <w:rsid w:val="002B5023"/>
    <w:rsid w:val="002C0B6A"/>
    <w:rsid w:val="002C473C"/>
    <w:rsid w:val="002D327F"/>
    <w:rsid w:val="002D36B2"/>
    <w:rsid w:val="002D60C8"/>
    <w:rsid w:val="002E0E6F"/>
    <w:rsid w:val="0031739B"/>
    <w:rsid w:val="00321003"/>
    <w:rsid w:val="00321427"/>
    <w:rsid w:val="003517DC"/>
    <w:rsid w:val="00357871"/>
    <w:rsid w:val="00387B40"/>
    <w:rsid w:val="00395E5E"/>
    <w:rsid w:val="003A0AE4"/>
    <w:rsid w:val="003A1148"/>
    <w:rsid w:val="003B1CED"/>
    <w:rsid w:val="003B7289"/>
    <w:rsid w:val="003C2C3D"/>
    <w:rsid w:val="003D7813"/>
    <w:rsid w:val="003E5ACE"/>
    <w:rsid w:val="003E773F"/>
    <w:rsid w:val="003E7FF8"/>
    <w:rsid w:val="003F60B7"/>
    <w:rsid w:val="004016AD"/>
    <w:rsid w:val="00416AE9"/>
    <w:rsid w:val="00417FA0"/>
    <w:rsid w:val="00421426"/>
    <w:rsid w:val="004329D6"/>
    <w:rsid w:val="00434AF2"/>
    <w:rsid w:val="00472CEE"/>
    <w:rsid w:val="00474209"/>
    <w:rsid w:val="004846E7"/>
    <w:rsid w:val="00487316"/>
    <w:rsid w:val="00495113"/>
    <w:rsid w:val="004A226D"/>
    <w:rsid w:val="004B1528"/>
    <w:rsid w:val="004C4F67"/>
    <w:rsid w:val="004E0E02"/>
    <w:rsid w:val="004E37BE"/>
    <w:rsid w:val="004E6654"/>
    <w:rsid w:val="00512A5C"/>
    <w:rsid w:val="00517093"/>
    <w:rsid w:val="0052100C"/>
    <w:rsid w:val="00524B43"/>
    <w:rsid w:val="00531277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A3C3B"/>
    <w:rsid w:val="005A524C"/>
    <w:rsid w:val="005A53F2"/>
    <w:rsid w:val="005B496A"/>
    <w:rsid w:val="005B65ED"/>
    <w:rsid w:val="005B7178"/>
    <w:rsid w:val="005C0BD7"/>
    <w:rsid w:val="005C5A95"/>
    <w:rsid w:val="005D24B3"/>
    <w:rsid w:val="005F6571"/>
    <w:rsid w:val="00613AE1"/>
    <w:rsid w:val="00613C03"/>
    <w:rsid w:val="00625EA7"/>
    <w:rsid w:val="006336BF"/>
    <w:rsid w:val="00640A4B"/>
    <w:rsid w:val="00641036"/>
    <w:rsid w:val="0064657D"/>
    <w:rsid w:val="006527BC"/>
    <w:rsid w:val="00663E7C"/>
    <w:rsid w:val="00664515"/>
    <w:rsid w:val="006729B4"/>
    <w:rsid w:val="00674315"/>
    <w:rsid w:val="00686069"/>
    <w:rsid w:val="00687B4B"/>
    <w:rsid w:val="00687D91"/>
    <w:rsid w:val="006918ED"/>
    <w:rsid w:val="00692CB7"/>
    <w:rsid w:val="006978CB"/>
    <w:rsid w:val="006A0CDF"/>
    <w:rsid w:val="006A1467"/>
    <w:rsid w:val="006A2295"/>
    <w:rsid w:val="006B2759"/>
    <w:rsid w:val="006C1DFD"/>
    <w:rsid w:val="006D5B1D"/>
    <w:rsid w:val="006E6CBB"/>
    <w:rsid w:val="006F1E83"/>
    <w:rsid w:val="00703499"/>
    <w:rsid w:val="00756F0C"/>
    <w:rsid w:val="00761C74"/>
    <w:rsid w:val="00767A4C"/>
    <w:rsid w:val="0077745D"/>
    <w:rsid w:val="007778C2"/>
    <w:rsid w:val="007B122B"/>
    <w:rsid w:val="007B1DB6"/>
    <w:rsid w:val="007B7AA3"/>
    <w:rsid w:val="007C2424"/>
    <w:rsid w:val="007F44EA"/>
    <w:rsid w:val="00816584"/>
    <w:rsid w:val="008172B5"/>
    <w:rsid w:val="008225E9"/>
    <w:rsid w:val="00825DC7"/>
    <w:rsid w:val="008312E2"/>
    <w:rsid w:val="00831F16"/>
    <w:rsid w:val="00843F3A"/>
    <w:rsid w:val="00846632"/>
    <w:rsid w:val="00850B91"/>
    <w:rsid w:val="00855478"/>
    <w:rsid w:val="00855918"/>
    <w:rsid w:val="00892069"/>
    <w:rsid w:val="00896DF2"/>
    <w:rsid w:val="008B4860"/>
    <w:rsid w:val="008C7736"/>
    <w:rsid w:val="008D238B"/>
    <w:rsid w:val="008E1B37"/>
    <w:rsid w:val="008E7BB9"/>
    <w:rsid w:val="008F7CAA"/>
    <w:rsid w:val="00907287"/>
    <w:rsid w:val="00920740"/>
    <w:rsid w:val="00936173"/>
    <w:rsid w:val="009378D7"/>
    <w:rsid w:val="00941B36"/>
    <w:rsid w:val="009475AE"/>
    <w:rsid w:val="009506DF"/>
    <w:rsid w:val="0095393E"/>
    <w:rsid w:val="00954A57"/>
    <w:rsid w:val="00954C24"/>
    <w:rsid w:val="00957B7E"/>
    <w:rsid w:val="00977F75"/>
    <w:rsid w:val="00981F12"/>
    <w:rsid w:val="00983A55"/>
    <w:rsid w:val="009952DC"/>
    <w:rsid w:val="00997C76"/>
    <w:rsid w:val="009A1B6B"/>
    <w:rsid w:val="009B31A3"/>
    <w:rsid w:val="009B3C2E"/>
    <w:rsid w:val="009B5247"/>
    <w:rsid w:val="009B69C0"/>
    <w:rsid w:val="009C18A8"/>
    <w:rsid w:val="009D7F19"/>
    <w:rsid w:val="009E275B"/>
    <w:rsid w:val="00A07B69"/>
    <w:rsid w:val="00A25A5A"/>
    <w:rsid w:val="00A27ED4"/>
    <w:rsid w:val="00A40986"/>
    <w:rsid w:val="00A42296"/>
    <w:rsid w:val="00A45350"/>
    <w:rsid w:val="00A672D6"/>
    <w:rsid w:val="00A77432"/>
    <w:rsid w:val="00A82AB9"/>
    <w:rsid w:val="00A82BFF"/>
    <w:rsid w:val="00A84FC9"/>
    <w:rsid w:val="00A926CA"/>
    <w:rsid w:val="00A957CB"/>
    <w:rsid w:val="00A97E50"/>
    <w:rsid w:val="00AB5679"/>
    <w:rsid w:val="00AE6D04"/>
    <w:rsid w:val="00AF4150"/>
    <w:rsid w:val="00AF57E5"/>
    <w:rsid w:val="00AF6C95"/>
    <w:rsid w:val="00B02D68"/>
    <w:rsid w:val="00B036F7"/>
    <w:rsid w:val="00B137CA"/>
    <w:rsid w:val="00B230C5"/>
    <w:rsid w:val="00B23DD9"/>
    <w:rsid w:val="00B47AB6"/>
    <w:rsid w:val="00B56DDB"/>
    <w:rsid w:val="00B60D8C"/>
    <w:rsid w:val="00B63165"/>
    <w:rsid w:val="00B739BC"/>
    <w:rsid w:val="00B758DE"/>
    <w:rsid w:val="00B80AC4"/>
    <w:rsid w:val="00B82E92"/>
    <w:rsid w:val="00B861CC"/>
    <w:rsid w:val="00B9380F"/>
    <w:rsid w:val="00BA4836"/>
    <w:rsid w:val="00BA4B2D"/>
    <w:rsid w:val="00BE22E0"/>
    <w:rsid w:val="00BE2D8C"/>
    <w:rsid w:val="00BE5646"/>
    <w:rsid w:val="00BF5123"/>
    <w:rsid w:val="00BF6BE8"/>
    <w:rsid w:val="00C21F12"/>
    <w:rsid w:val="00C2335F"/>
    <w:rsid w:val="00C26ECA"/>
    <w:rsid w:val="00C33409"/>
    <w:rsid w:val="00C334FF"/>
    <w:rsid w:val="00C43BBC"/>
    <w:rsid w:val="00C50A43"/>
    <w:rsid w:val="00C62277"/>
    <w:rsid w:val="00C667E4"/>
    <w:rsid w:val="00C714CD"/>
    <w:rsid w:val="00C75A00"/>
    <w:rsid w:val="00C852D4"/>
    <w:rsid w:val="00C86900"/>
    <w:rsid w:val="00C96257"/>
    <w:rsid w:val="00C9755F"/>
    <w:rsid w:val="00CA1578"/>
    <w:rsid w:val="00CB058A"/>
    <w:rsid w:val="00CC44E0"/>
    <w:rsid w:val="00CC6757"/>
    <w:rsid w:val="00CD5ACF"/>
    <w:rsid w:val="00CE2C8A"/>
    <w:rsid w:val="00CE34E7"/>
    <w:rsid w:val="00CE416F"/>
    <w:rsid w:val="00CE5863"/>
    <w:rsid w:val="00CF490F"/>
    <w:rsid w:val="00D0542A"/>
    <w:rsid w:val="00D16186"/>
    <w:rsid w:val="00D2201C"/>
    <w:rsid w:val="00D30AE6"/>
    <w:rsid w:val="00D34F2E"/>
    <w:rsid w:val="00D52232"/>
    <w:rsid w:val="00D65EF2"/>
    <w:rsid w:val="00D70832"/>
    <w:rsid w:val="00D72B02"/>
    <w:rsid w:val="00D82BC7"/>
    <w:rsid w:val="00DA665F"/>
    <w:rsid w:val="00DB7C43"/>
    <w:rsid w:val="00DC47F4"/>
    <w:rsid w:val="00DC5A72"/>
    <w:rsid w:val="00DD0C75"/>
    <w:rsid w:val="00DD0E28"/>
    <w:rsid w:val="00DD191A"/>
    <w:rsid w:val="00DD4C50"/>
    <w:rsid w:val="00DE4420"/>
    <w:rsid w:val="00E0035A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43941"/>
    <w:rsid w:val="00E522DE"/>
    <w:rsid w:val="00E53C6A"/>
    <w:rsid w:val="00E8226D"/>
    <w:rsid w:val="00E947B1"/>
    <w:rsid w:val="00ED0B4E"/>
    <w:rsid w:val="00EE0C43"/>
    <w:rsid w:val="00EE559C"/>
    <w:rsid w:val="00EF17BF"/>
    <w:rsid w:val="00EF352A"/>
    <w:rsid w:val="00EF4C9C"/>
    <w:rsid w:val="00F21F73"/>
    <w:rsid w:val="00F24008"/>
    <w:rsid w:val="00F44AE1"/>
    <w:rsid w:val="00F44FAE"/>
    <w:rsid w:val="00F510EC"/>
    <w:rsid w:val="00F54B8A"/>
    <w:rsid w:val="00F71C7E"/>
    <w:rsid w:val="00F748F8"/>
    <w:rsid w:val="00F74C8A"/>
    <w:rsid w:val="00F77C1A"/>
    <w:rsid w:val="00F82FE0"/>
    <w:rsid w:val="00F87BD9"/>
    <w:rsid w:val="00F91A05"/>
    <w:rsid w:val="00F939C1"/>
    <w:rsid w:val="00FA2308"/>
    <w:rsid w:val="00FA32C2"/>
    <w:rsid w:val="00FA56B8"/>
    <w:rsid w:val="00FB1942"/>
    <w:rsid w:val="00FB5DDC"/>
    <w:rsid w:val="00FC1152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26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chart" Target="charts/chart14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5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chart" Target="charts/chart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24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23" Type="http://schemas.openxmlformats.org/officeDocument/2006/relationships/image" Target="media/image2.png"/><Relationship Id="rId28" Type="http://schemas.openxmlformats.org/officeDocument/2006/relationships/theme" Target="theme/theme1.xml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image" Target="media/image1.png"/><Relationship Id="rId27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AppData\Roaming\Microsoft\Excel\FinalProjectData%20(version%202).xlsb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8-f4 and f50-f8+f4 vs Band and Notc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D$1</c:f>
              <c:strCache>
                <c:ptCount val="1"/>
                <c:pt idx="0">
                  <c:v>fs8-fs4(band)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D$2:$D$514</c:f>
              <c:numCache>
                <c:formatCode>General</c:formatCode>
                <c:ptCount val="513"/>
                <c:pt idx="0">
                  <c:v>0</c:v>
                </c:pt>
                <c:pt idx="1">
                  <c:v>4.8904038162363897E-2</c:v>
                </c:pt>
                <c:pt idx="2">
                  <c:v>9.6713563637286504E-2</c:v>
                </c:pt>
                <c:pt idx="3">
                  <c:v>0.14236174640638999</c:v>
                </c:pt>
                <c:pt idx="4">
                  <c:v>0.18483635501302401</c:v>
                </c:pt>
                <c:pt idx="5">
                  <c:v>0.22320516150288999</c:v>
                </c:pt>
                <c:pt idx="6">
                  <c:v>0.25663913574431402</c:v>
                </c:pt>
                <c:pt idx="7">
                  <c:v>0.28443279450706499</c:v>
                </c:pt>
                <c:pt idx="8">
                  <c:v>0.30602115427007898</c:v>
                </c:pt>
                <c:pt idx="9">
                  <c:v>0.320992836302055</c:v>
                </c:pt>
                <c:pt idx="10">
                  <c:v>0.329098985067318</c:v>
                </c:pt>
                <c:pt idx="11">
                  <c:v>0.33025778301562903</c:v>
                </c:pt>
                <c:pt idx="12">
                  <c:v>0.32455447260060799</c:v>
                </c:pt>
                <c:pt idx="13">
                  <c:v>0.31223692605425002</c:v>
                </c:pt>
                <c:pt idx="14">
                  <c:v>0.293706931098904</c:v>
                </c:pt>
                <c:pt idx="15">
                  <c:v>0.26950748255722401</c:v>
                </c:pt>
                <c:pt idx="16">
                  <c:v>0.240306482078464</c:v>
                </c:pt>
                <c:pt idx="17">
                  <c:v>0.206877347602545</c:v>
                </c:pt>
                <c:pt idx="18">
                  <c:v>0.17007711781319099</c:v>
                </c:pt>
                <c:pt idx="19">
                  <c:v>0.13082270227463799</c:v>
                </c:pt>
                <c:pt idx="20">
                  <c:v>9.0065973366652993E-2</c:v>
                </c:pt>
                <c:pt idx="21">
                  <c:v>4.8768420325748602E-2</c:v>
                </c:pt>
                <c:pt idx="22">
                  <c:v>7.8760881274426708E-3</c:v>
                </c:pt>
                <c:pt idx="23">
                  <c:v>-3.17044952550233E-2</c:v>
                </c:pt>
                <c:pt idx="24">
                  <c:v>-6.9128739697331201E-2</c:v>
                </c:pt>
                <c:pt idx="25">
                  <c:v>-0.103634157744949</c:v>
                </c:pt>
                <c:pt idx="26">
                  <c:v>-0.13455774599723</c:v>
                </c:pt>
                <c:pt idx="27">
                  <c:v>-0.16135014714023199</c:v>
                </c:pt>
                <c:pt idx="28">
                  <c:v>-0.18358625999459599</c:v>
                </c:pt>
                <c:pt idx="29">
                  <c:v>-0.200972076680833</c:v>
                </c:pt>
                <c:pt idx="30">
                  <c:v>-0.21334764263765801</c:v>
                </c:pt>
                <c:pt idx="31">
                  <c:v>-0.22068615308721801</c:v>
                </c:pt>
                <c:pt idx="32">
                  <c:v>-0.22308931495537701</c:v>
                </c:pt>
                <c:pt idx="33">
                  <c:v>-0.22077921267620501</c:v>
                </c:pt>
                <c:pt idx="34">
                  <c:v>-0.21408701641974201</c:v>
                </c:pt>
                <c:pt idx="35">
                  <c:v>-0.20343895909760501</c:v>
                </c:pt>
                <c:pt idx="36">
                  <c:v>-0.18934008146520201</c:v>
                </c:pt>
                <c:pt idx="37">
                  <c:v>-0.17235630069876201</c:v>
                </c:pt>
                <c:pt idx="38">
                  <c:v>-0.153095395490252</c:v>
                </c:pt>
                <c:pt idx="39">
                  <c:v>-0.13218751908890999</c:v>
                </c:pt>
                <c:pt idx="40">
                  <c:v>-0.11026585056676801</c:v>
                </c:pt>
                <c:pt idx="41">
                  <c:v>-8.7947974266896004E-2</c:v>
                </c:pt>
                <c:pt idx="42">
                  <c:v>-6.5818538885685604E-2</c:v>
                </c:pt>
                <c:pt idx="43">
                  <c:v>-4.4413692492333103E-2</c:v>
                </c:pt>
                <c:pt idx="44">
                  <c:v>-2.42077200605335E-2</c:v>
                </c:pt>
                <c:pt idx="45">
                  <c:v>-5.6022282797975002E-3</c:v>
                </c:pt>
                <c:pt idx="46">
                  <c:v>1.10818686197665E-2</c:v>
                </c:pt>
                <c:pt idx="47">
                  <c:v>2.5609405445520501E-2</c:v>
                </c:pt>
                <c:pt idx="48">
                  <c:v>3.7833008445706903E-2</c:v>
                </c:pt>
                <c:pt idx="49">
                  <c:v>4.7692166519392003E-2</c:v>
                </c:pt>
                <c:pt idx="50">
                  <c:v>5.5209470087738903E-2</c:v>
                </c:pt>
                <c:pt idx="51">
                  <c:v>6.0484245603242899E-2</c:v>
                </c:pt>
                <c:pt idx="52">
                  <c:v>6.3683893246636397E-2</c:v>
                </c:pt>
                <c:pt idx="53">
                  <c:v>6.5033302946434099E-2</c:v>
                </c:pt>
                <c:pt idx="54">
                  <c:v>6.4802777448371304E-2</c:v>
                </c:pt>
                <c:pt idx="55">
                  <c:v>6.3294929250340304E-2</c:v>
                </c:pt>
                <c:pt idx="56">
                  <c:v>6.0831039829675401E-2</c:v>
                </c:pt>
                <c:pt idx="57">
                  <c:v>5.7737374313461903E-2</c:v>
                </c:pt>
                <c:pt idx="58">
                  <c:v>5.4331932737630803E-2</c:v>
                </c:pt>
                <c:pt idx="59">
                  <c:v>5.09120910217516E-2</c:v>
                </c:pt>
                <c:pt idx="60">
                  <c:v>4.7743541993290103E-2</c:v>
                </c:pt>
                <c:pt idx="61">
                  <c:v>4.5050890943694598E-2</c:v>
                </c:pt>
                <c:pt idx="62">
                  <c:v>4.3010193417564201E-2</c:v>
                </c:pt>
                <c:pt idx="63">
                  <c:v>4.1743647689555602E-2</c:v>
                </c:pt>
                <c:pt idx="64">
                  <c:v>4.1316573384015801E-2</c:v>
                </c:pt>
                <c:pt idx="65">
                  <c:v>4.1736723805652402E-2</c:v>
                </c:pt>
                <c:pt idx="66">
                  <c:v>4.29558956966654E-2</c:v>
                </c:pt>
                <c:pt idx="67">
                  <c:v>4.48737191927377E-2</c:v>
                </c:pt>
                <c:pt idx="68">
                  <c:v>4.7343435451474701E-2</c:v>
                </c:pt>
                <c:pt idx="69">
                  <c:v>5.0179402273982598E-2</c:v>
                </c:pt>
                <c:pt idx="70">
                  <c:v>5.31660112200113E-2</c:v>
                </c:pt>
                <c:pt idx="71">
                  <c:v>5.6067655030810397E-2</c:v>
                </c:pt>
                <c:pt idx="72">
                  <c:v>5.8639352980657103E-2</c:v>
                </c:pt>
                <c:pt idx="73">
                  <c:v>6.0637624953854601E-2</c:v>
                </c:pt>
                <c:pt idx="74">
                  <c:v>6.1831202957398503E-2</c:v>
                </c:pt>
                <c:pt idx="75">
                  <c:v>6.2011181285089499E-2</c:v>
                </c:pt>
                <c:pt idx="76">
                  <c:v>6.1000232998359799E-2</c:v>
                </c:pt>
                <c:pt idx="77">
                  <c:v>5.8660559659504799E-2</c:v>
                </c:pt>
                <c:pt idx="78">
                  <c:v>5.4900291790806501E-2</c:v>
                </c:pt>
                <c:pt idx="79">
                  <c:v>4.9678117412525903E-2</c:v>
                </c:pt>
                <c:pt idx="80">
                  <c:v>4.3005983006822297E-2</c:v>
                </c:pt>
                <c:pt idx="81">
                  <c:v>3.4949782915118001E-2</c:v>
                </c:pt>
                <c:pt idx="82">
                  <c:v>2.56280269211316E-2</c:v>
                </c:pt>
                <c:pt idx="83">
                  <c:v>1.5208548975697501E-2</c:v>
                </c:pt>
                <c:pt idx="84">
                  <c:v>3.90339010609519E-3</c:v>
                </c:pt>
                <c:pt idx="85">
                  <c:v>-8.0379469167527404E-3</c:v>
                </c:pt>
                <c:pt idx="86">
                  <c:v>-2.0336616822790001E-2</c:v>
                </c:pt>
                <c:pt idx="87">
                  <c:v>-3.2693623606376697E-2</c:v>
                </c:pt>
                <c:pt idx="88">
                  <c:v>-4.4799747609679703E-2</c:v>
                </c:pt>
                <c:pt idx="89">
                  <c:v>-5.6345847325262301E-2</c:v>
                </c:pt>
                <c:pt idx="90">
                  <c:v>-6.7033165022443594E-2</c:v>
                </c:pt>
                <c:pt idx="91">
                  <c:v>-7.6583268347090797E-2</c:v>
                </c:pt>
                <c:pt idx="92">
                  <c:v>-8.47472761904252E-2</c:v>
                </c:pt>
                <c:pt idx="93">
                  <c:v>-9.1314045670244703E-2</c:v>
                </c:pt>
                <c:pt idx="94">
                  <c:v>-9.6117036887396201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905E-2</c:v>
                </c:pt>
                <c:pt idx="98">
                  <c:v>-9.6169475279374E-2</c:v>
                </c:pt>
                <c:pt idx="99">
                  <c:v>-9.1488557636656503E-2</c:v>
                </c:pt>
                <c:pt idx="100">
                  <c:v>-8.5152862378279501E-2</c:v>
                </c:pt>
                <c:pt idx="101">
                  <c:v>-7.7355545715479798E-2</c:v>
                </c:pt>
                <c:pt idx="102">
                  <c:v>-6.8326669674248594E-2</c:v>
                </c:pt>
                <c:pt idx="103">
                  <c:v>-5.8325168372363297E-2</c:v>
                </c:pt>
                <c:pt idx="104">
                  <c:v>-4.7629943555280399E-2</c:v>
                </c:pt>
                <c:pt idx="105">
                  <c:v>-3.6530413875091101E-2</c:v>
                </c:pt>
                <c:pt idx="106">
                  <c:v>-2.5316858977267001E-2</c:v>
                </c:pt>
                <c:pt idx="107">
                  <c:v>-1.42709036631231E-2</c:v>
                </c:pt>
                <c:pt idx="108">
                  <c:v>-3.6564791556050699E-3</c:v>
                </c:pt>
                <c:pt idx="109">
                  <c:v>6.2884218096380604E-3</c:v>
                </c:pt>
                <c:pt idx="110">
                  <c:v>1.5358910910464501E-2</c:v>
                </c:pt>
                <c:pt idx="111">
                  <c:v>2.3389047643541199E-2</c:v>
                </c:pt>
                <c:pt idx="112">
                  <c:v>3.0256166787593301E-2</c:v>
                </c:pt>
                <c:pt idx="113">
                  <c:v>3.5883553265568101E-2</c:v>
                </c:pt>
                <c:pt idx="114">
                  <c:v>4.0241389072564103E-2</c:v>
                </c:pt>
                <c:pt idx="115">
                  <c:v>4.3345960591243703E-2</c:v>
                </c:pt>
                <c:pt idx="116">
                  <c:v>4.5257178292226898E-2</c:v>
                </c:pt>
                <c:pt idx="117">
                  <c:v>4.6074522214776203E-2</c:v>
                </c:pt>
                <c:pt idx="118">
                  <c:v>4.5931583535223697E-2</c:v>
                </c:pt>
                <c:pt idx="119">
                  <c:v>4.4989422918824899E-2</c:v>
                </c:pt>
                <c:pt idx="120">
                  <c:v>4.3429008418551199E-2</c:v>
                </c:pt>
                <c:pt idx="121">
                  <c:v>4.1443027940373002E-2</c:v>
                </c:pt>
                <c:pt idx="122">
                  <c:v>3.9227392604793597E-2</c:v>
                </c:pt>
                <c:pt idx="123">
                  <c:v>3.6972756962016802E-2</c:v>
                </c:pt>
                <c:pt idx="124">
                  <c:v>3.4856379648600701E-2</c:v>
                </c:pt>
                <c:pt idx="125">
                  <c:v>3.3034633825275002E-2</c:v>
                </c:pt>
                <c:pt idx="126">
                  <c:v>3.1636451154726797E-2</c:v>
                </c:pt>
                <c:pt idx="127">
                  <c:v>3.0757947118349799E-2</c:v>
                </c:pt>
                <c:pt idx="128">
                  <c:v>3.04584304584305E-2</c:v>
                </c:pt>
                <c:pt idx="129">
                  <c:v>3.0757947118349699E-2</c:v>
                </c:pt>
                <c:pt idx="130">
                  <c:v>3.1636451154726401E-2</c:v>
                </c:pt>
                <c:pt idx="131">
                  <c:v>3.3034633825274599E-2</c:v>
                </c:pt>
                <c:pt idx="132">
                  <c:v>3.4856379648600201E-2</c:v>
                </c:pt>
                <c:pt idx="133">
                  <c:v>3.6972756962016101E-2</c:v>
                </c:pt>
                <c:pt idx="134">
                  <c:v>3.9227392604793E-2</c:v>
                </c:pt>
                <c:pt idx="135">
                  <c:v>4.14430279403721E-2</c:v>
                </c:pt>
                <c:pt idx="136">
                  <c:v>4.3429008418550297E-2</c:v>
                </c:pt>
                <c:pt idx="137">
                  <c:v>4.4989422918823997E-2</c:v>
                </c:pt>
                <c:pt idx="138">
                  <c:v>4.5931583535222899E-2</c:v>
                </c:pt>
                <c:pt idx="139">
                  <c:v>4.6074522214775301E-2</c:v>
                </c:pt>
                <c:pt idx="140">
                  <c:v>4.5257178292226301E-2</c:v>
                </c:pt>
                <c:pt idx="141">
                  <c:v>4.3345960591243002E-2</c:v>
                </c:pt>
                <c:pt idx="142">
                  <c:v>4.0241389072563402E-2</c:v>
                </c:pt>
                <c:pt idx="143">
                  <c:v>3.5883553265567497E-2</c:v>
                </c:pt>
                <c:pt idx="144">
                  <c:v>3.0256166787592902E-2</c:v>
                </c:pt>
                <c:pt idx="145">
                  <c:v>2.33890476435408E-2</c:v>
                </c:pt>
                <c:pt idx="146">
                  <c:v>1.53589109104642E-2</c:v>
                </c:pt>
                <c:pt idx="147">
                  <c:v>6.2884218096380604E-3</c:v>
                </c:pt>
                <c:pt idx="148">
                  <c:v>-3.6564791556049601E-3</c:v>
                </c:pt>
                <c:pt idx="149">
                  <c:v>-1.4270903663123001E-2</c:v>
                </c:pt>
                <c:pt idx="150">
                  <c:v>-2.5316858977266699E-2</c:v>
                </c:pt>
                <c:pt idx="151">
                  <c:v>-3.6530413875090498E-2</c:v>
                </c:pt>
                <c:pt idx="152">
                  <c:v>-4.7629943555279899E-2</c:v>
                </c:pt>
                <c:pt idx="153">
                  <c:v>-5.83251683723627E-2</c:v>
                </c:pt>
                <c:pt idx="154">
                  <c:v>-6.8326669674247706E-2</c:v>
                </c:pt>
                <c:pt idx="155">
                  <c:v>-7.7355545715479201E-2</c:v>
                </c:pt>
                <c:pt idx="156">
                  <c:v>-8.5152862378278599E-2</c:v>
                </c:pt>
                <c:pt idx="157">
                  <c:v>-9.1488557636655796E-2</c:v>
                </c:pt>
                <c:pt idx="158">
                  <c:v>-9.6169475279373404E-2</c:v>
                </c:pt>
                <c:pt idx="159">
                  <c:v>-9.9046231854960906E-2</c:v>
                </c:pt>
                <c:pt idx="160">
                  <c:v>-0.10001866017694</c:v>
                </c:pt>
                <c:pt idx="161">
                  <c:v>-9.9039621692921603E-2</c:v>
                </c:pt>
                <c:pt idx="162">
                  <c:v>-9.6117036887395702E-2</c:v>
                </c:pt>
                <c:pt idx="163">
                  <c:v>-9.1314045670244301E-2</c:v>
                </c:pt>
                <c:pt idx="164">
                  <c:v>-8.4747276190424894E-2</c:v>
                </c:pt>
                <c:pt idx="165">
                  <c:v>-7.6583268347090505E-2</c:v>
                </c:pt>
                <c:pt idx="166">
                  <c:v>-6.7033165022443594E-2</c:v>
                </c:pt>
                <c:pt idx="167">
                  <c:v>-5.6345847325262398E-2</c:v>
                </c:pt>
                <c:pt idx="168">
                  <c:v>-4.4799747609679502E-2</c:v>
                </c:pt>
                <c:pt idx="169">
                  <c:v>-3.2693623606377099E-2</c:v>
                </c:pt>
                <c:pt idx="170">
                  <c:v>-2.03366168227904E-2</c:v>
                </c:pt>
                <c:pt idx="171">
                  <c:v>-8.0379469167530804E-3</c:v>
                </c:pt>
                <c:pt idx="172">
                  <c:v>3.90339010609486E-3</c:v>
                </c:pt>
                <c:pt idx="173">
                  <c:v>1.5208548975696999E-2</c:v>
                </c:pt>
                <c:pt idx="174">
                  <c:v>2.56280269211311E-2</c:v>
                </c:pt>
                <c:pt idx="175">
                  <c:v>3.4949782915117501E-2</c:v>
                </c:pt>
                <c:pt idx="176">
                  <c:v>4.3005983006821902E-2</c:v>
                </c:pt>
                <c:pt idx="177">
                  <c:v>4.9678117412525098E-2</c:v>
                </c:pt>
                <c:pt idx="178">
                  <c:v>5.4900291790806098E-2</c:v>
                </c:pt>
                <c:pt idx="179">
                  <c:v>5.8660559659504397E-2</c:v>
                </c:pt>
                <c:pt idx="180">
                  <c:v>6.1000232998359299E-2</c:v>
                </c:pt>
                <c:pt idx="181">
                  <c:v>6.2011181285089201E-2</c:v>
                </c:pt>
                <c:pt idx="182">
                  <c:v>6.1831202957398003E-2</c:v>
                </c:pt>
                <c:pt idx="183">
                  <c:v>6.0637624953854302E-2</c:v>
                </c:pt>
                <c:pt idx="184">
                  <c:v>5.8639352980656902E-2</c:v>
                </c:pt>
                <c:pt idx="185">
                  <c:v>5.6067655030810098E-2</c:v>
                </c:pt>
                <c:pt idx="186">
                  <c:v>5.3166011220011002E-2</c:v>
                </c:pt>
                <c:pt idx="187">
                  <c:v>5.0179402273982397E-2</c:v>
                </c:pt>
                <c:pt idx="188">
                  <c:v>4.7343435451474999E-2</c:v>
                </c:pt>
                <c:pt idx="189">
                  <c:v>4.48737191927377E-2</c:v>
                </c:pt>
                <c:pt idx="190">
                  <c:v>4.2955895696665497E-2</c:v>
                </c:pt>
                <c:pt idx="191">
                  <c:v>4.1736723805652499E-2</c:v>
                </c:pt>
                <c:pt idx="192">
                  <c:v>4.1316573384016203E-2</c:v>
                </c:pt>
                <c:pt idx="193">
                  <c:v>4.1743647689555498E-2</c:v>
                </c:pt>
                <c:pt idx="194">
                  <c:v>4.3010193417564402E-2</c:v>
                </c:pt>
                <c:pt idx="195">
                  <c:v>4.5050890943694903E-2</c:v>
                </c:pt>
                <c:pt idx="196">
                  <c:v>4.7743541993290499E-2</c:v>
                </c:pt>
                <c:pt idx="197">
                  <c:v>5.09120910217516E-2</c:v>
                </c:pt>
                <c:pt idx="198">
                  <c:v>5.4331932737631101E-2</c:v>
                </c:pt>
                <c:pt idx="199">
                  <c:v>5.7737374313462202E-2</c:v>
                </c:pt>
                <c:pt idx="200">
                  <c:v>6.0831039829675498E-2</c:v>
                </c:pt>
                <c:pt idx="201">
                  <c:v>6.3294929250340498E-2</c:v>
                </c:pt>
                <c:pt idx="202">
                  <c:v>6.4802777448371096E-2</c:v>
                </c:pt>
                <c:pt idx="203">
                  <c:v>6.5033302946434599E-2</c:v>
                </c:pt>
                <c:pt idx="204">
                  <c:v>6.3683893246636897E-2</c:v>
                </c:pt>
                <c:pt idx="205">
                  <c:v>6.0484245603242899E-2</c:v>
                </c:pt>
                <c:pt idx="206">
                  <c:v>5.5209470087739097E-2</c:v>
                </c:pt>
                <c:pt idx="207">
                  <c:v>4.7692166519392398E-2</c:v>
                </c:pt>
                <c:pt idx="208">
                  <c:v>3.7833008445707098E-2</c:v>
                </c:pt>
                <c:pt idx="209">
                  <c:v>2.5609405445520501E-2</c:v>
                </c:pt>
                <c:pt idx="210">
                  <c:v>1.10818686197665E-2</c:v>
                </c:pt>
                <c:pt idx="211">
                  <c:v>-5.6022282797971697E-3</c:v>
                </c:pt>
                <c:pt idx="212">
                  <c:v>-2.42077200605334E-2</c:v>
                </c:pt>
                <c:pt idx="213">
                  <c:v>-4.44136924923327E-2</c:v>
                </c:pt>
                <c:pt idx="214">
                  <c:v>-6.5818538885685202E-2</c:v>
                </c:pt>
                <c:pt idx="215">
                  <c:v>-8.7947974266895795E-2</c:v>
                </c:pt>
                <c:pt idx="216">
                  <c:v>-0.11026585056676701</c:v>
                </c:pt>
                <c:pt idx="217">
                  <c:v>-0.13218751908890899</c:v>
                </c:pt>
                <c:pt idx="218">
                  <c:v>-0.153095395490252</c:v>
                </c:pt>
                <c:pt idx="219">
                  <c:v>-0.17235630069876201</c:v>
                </c:pt>
                <c:pt idx="220">
                  <c:v>-0.18934008146520101</c:v>
                </c:pt>
                <c:pt idx="221">
                  <c:v>-0.20343895909760501</c:v>
                </c:pt>
                <c:pt idx="222">
                  <c:v>-0.21408701641974201</c:v>
                </c:pt>
                <c:pt idx="223">
                  <c:v>-0.22077921267620501</c:v>
                </c:pt>
                <c:pt idx="224">
                  <c:v>-0.22308931495537601</c:v>
                </c:pt>
                <c:pt idx="225">
                  <c:v>-0.22068615308721801</c:v>
                </c:pt>
                <c:pt idx="226">
                  <c:v>-0.21334764263765801</c:v>
                </c:pt>
                <c:pt idx="227">
                  <c:v>-0.200972076680834</c:v>
                </c:pt>
                <c:pt idx="228">
                  <c:v>-0.18358625999459599</c:v>
                </c:pt>
                <c:pt idx="229">
                  <c:v>-0.16135014714023199</c:v>
                </c:pt>
                <c:pt idx="230">
                  <c:v>-0.134557745997231</c:v>
                </c:pt>
                <c:pt idx="231">
                  <c:v>-0.10363415774495</c:v>
                </c:pt>
                <c:pt idx="232">
                  <c:v>-6.9128739697331798E-2</c:v>
                </c:pt>
                <c:pt idx="233">
                  <c:v>-3.1704495255024001E-2</c:v>
                </c:pt>
                <c:pt idx="234">
                  <c:v>7.8760881274421105E-3</c:v>
                </c:pt>
                <c:pt idx="235">
                  <c:v>4.8768420325748199E-2</c:v>
                </c:pt>
                <c:pt idx="236">
                  <c:v>9.0065973366652397E-2</c:v>
                </c:pt>
                <c:pt idx="237">
                  <c:v>0.13082270227463699</c:v>
                </c:pt>
                <c:pt idx="238">
                  <c:v>0.17007711781319099</c:v>
                </c:pt>
                <c:pt idx="239">
                  <c:v>0.206877347602544</c:v>
                </c:pt>
                <c:pt idx="240">
                  <c:v>0.240306482078464</c:v>
                </c:pt>
                <c:pt idx="241">
                  <c:v>0.26950748255722301</c:v>
                </c:pt>
                <c:pt idx="242">
                  <c:v>0.293706931098903</c:v>
                </c:pt>
                <c:pt idx="243">
                  <c:v>0.31223692605424902</c:v>
                </c:pt>
                <c:pt idx="244">
                  <c:v>0.32455447260060799</c:v>
                </c:pt>
                <c:pt idx="245">
                  <c:v>0.33025778301562903</c:v>
                </c:pt>
                <c:pt idx="246">
                  <c:v>0.329098985067318</c:v>
                </c:pt>
                <c:pt idx="247">
                  <c:v>0.32099283630205599</c:v>
                </c:pt>
                <c:pt idx="248">
                  <c:v>0.30602115427007898</c:v>
                </c:pt>
                <c:pt idx="249">
                  <c:v>0.28443279450706599</c:v>
                </c:pt>
                <c:pt idx="250">
                  <c:v>0.25663913574431502</c:v>
                </c:pt>
                <c:pt idx="251">
                  <c:v>0.22320516150289099</c:v>
                </c:pt>
                <c:pt idx="252">
                  <c:v>0.18483635501302501</c:v>
                </c:pt>
                <c:pt idx="253">
                  <c:v>0.14236174640639099</c:v>
                </c:pt>
                <c:pt idx="254">
                  <c:v>9.67135636372871E-2</c:v>
                </c:pt>
                <c:pt idx="255">
                  <c:v>4.8904038162364903E-2</c:v>
                </c:pt>
                <c:pt idx="256" formatCode="0.00E+00">
                  <c:v>7.76394601445648E-16</c:v>
                </c:pt>
                <c:pt idx="257">
                  <c:v>-4.89040381623633E-2</c:v>
                </c:pt>
                <c:pt idx="258">
                  <c:v>-9.6713563637285602E-2</c:v>
                </c:pt>
                <c:pt idx="259">
                  <c:v>-0.14236174640638899</c:v>
                </c:pt>
                <c:pt idx="260">
                  <c:v>-0.18483635501302301</c:v>
                </c:pt>
                <c:pt idx="261">
                  <c:v>-0.22320516150288999</c:v>
                </c:pt>
                <c:pt idx="262">
                  <c:v>-0.25663913574431402</c:v>
                </c:pt>
                <c:pt idx="263">
                  <c:v>-0.28443279450706499</c:v>
                </c:pt>
                <c:pt idx="264">
                  <c:v>-0.30602115427007798</c:v>
                </c:pt>
                <c:pt idx="265">
                  <c:v>-0.320992836302055</c:v>
                </c:pt>
                <c:pt idx="266">
                  <c:v>-0.329098985067318</c:v>
                </c:pt>
                <c:pt idx="267">
                  <c:v>-0.33025778301562903</c:v>
                </c:pt>
                <c:pt idx="268">
                  <c:v>-0.32455447260060799</c:v>
                </c:pt>
                <c:pt idx="269">
                  <c:v>-0.31223692605425002</c:v>
                </c:pt>
                <c:pt idx="270">
                  <c:v>-0.293706931098904</c:v>
                </c:pt>
                <c:pt idx="271">
                  <c:v>-0.26950748255722401</c:v>
                </c:pt>
                <c:pt idx="272">
                  <c:v>-0.240306482078465</c:v>
                </c:pt>
                <c:pt idx="273">
                  <c:v>-0.206877347602545</c:v>
                </c:pt>
                <c:pt idx="274">
                  <c:v>-0.17007711781319201</c:v>
                </c:pt>
                <c:pt idx="275">
                  <c:v>-0.13082270227463799</c:v>
                </c:pt>
                <c:pt idx="276">
                  <c:v>-9.0065973366653604E-2</c:v>
                </c:pt>
                <c:pt idx="277">
                  <c:v>-4.8768420325749302E-2</c:v>
                </c:pt>
                <c:pt idx="278">
                  <c:v>-7.87608812744333E-3</c:v>
                </c:pt>
                <c:pt idx="279">
                  <c:v>3.1704495255022898E-2</c:v>
                </c:pt>
                <c:pt idx="280">
                  <c:v>6.9128739697330605E-2</c:v>
                </c:pt>
                <c:pt idx="281">
                  <c:v>0.103634157744949</c:v>
                </c:pt>
                <c:pt idx="282">
                  <c:v>0.13455774599723</c:v>
                </c:pt>
                <c:pt idx="283">
                  <c:v>0.16135014714023199</c:v>
                </c:pt>
                <c:pt idx="284">
                  <c:v>0.18358625999459499</c:v>
                </c:pt>
                <c:pt idx="285">
                  <c:v>0.200972076680833</c:v>
                </c:pt>
                <c:pt idx="286">
                  <c:v>0.21334764263765801</c:v>
                </c:pt>
                <c:pt idx="287">
                  <c:v>0.22068615308721801</c:v>
                </c:pt>
                <c:pt idx="288">
                  <c:v>0.22308931495537601</c:v>
                </c:pt>
                <c:pt idx="289">
                  <c:v>0.22077921267620501</c:v>
                </c:pt>
                <c:pt idx="290">
                  <c:v>0.21408701641974201</c:v>
                </c:pt>
                <c:pt idx="291">
                  <c:v>0.20343895909760501</c:v>
                </c:pt>
                <c:pt idx="292">
                  <c:v>0.18934008146520201</c:v>
                </c:pt>
                <c:pt idx="293">
                  <c:v>0.17235630069876201</c:v>
                </c:pt>
                <c:pt idx="294">
                  <c:v>0.153095395490252</c:v>
                </c:pt>
                <c:pt idx="295">
                  <c:v>0.13218751908890999</c:v>
                </c:pt>
                <c:pt idx="296">
                  <c:v>0.11026585056676801</c:v>
                </c:pt>
                <c:pt idx="297">
                  <c:v>8.7947974266896295E-2</c:v>
                </c:pt>
                <c:pt idx="298">
                  <c:v>6.5818538885685896E-2</c:v>
                </c:pt>
                <c:pt idx="299">
                  <c:v>4.4413692492333103E-2</c:v>
                </c:pt>
                <c:pt idx="300">
                  <c:v>2.4207720060533799E-2</c:v>
                </c:pt>
                <c:pt idx="301">
                  <c:v>5.60222827979739E-3</c:v>
                </c:pt>
                <c:pt idx="302">
                  <c:v>-1.10818686197659E-2</c:v>
                </c:pt>
                <c:pt idx="303">
                  <c:v>-2.56094054455204E-2</c:v>
                </c:pt>
                <c:pt idx="304">
                  <c:v>-3.7833008445706598E-2</c:v>
                </c:pt>
                <c:pt idx="305">
                  <c:v>-4.7692166519391899E-2</c:v>
                </c:pt>
                <c:pt idx="306">
                  <c:v>-5.5209470087738799E-2</c:v>
                </c:pt>
                <c:pt idx="307">
                  <c:v>-6.0484245603242601E-2</c:v>
                </c:pt>
                <c:pt idx="308">
                  <c:v>-6.3683893246636203E-2</c:v>
                </c:pt>
                <c:pt idx="309">
                  <c:v>-6.5033302946434293E-2</c:v>
                </c:pt>
                <c:pt idx="310">
                  <c:v>-6.4802777448370805E-2</c:v>
                </c:pt>
                <c:pt idx="311">
                  <c:v>-6.3294929250340498E-2</c:v>
                </c:pt>
                <c:pt idx="312">
                  <c:v>-6.0831039829675297E-2</c:v>
                </c:pt>
                <c:pt idx="313">
                  <c:v>-5.7737374313461098E-2</c:v>
                </c:pt>
                <c:pt idx="314">
                  <c:v>-5.4331932737630997E-2</c:v>
                </c:pt>
                <c:pt idx="315">
                  <c:v>-5.0912091021751302E-2</c:v>
                </c:pt>
                <c:pt idx="316">
                  <c:v>-4.7743541993289701E-2</c:v>
                </c:pt>
                <c:pt idx="317">
                  <c:v>-4.5050890943694598E-2</c:v>
                </c:pt>
                <c:pt idx="318">
                  <c:v>-4.3010193417563701E-2</c:v>
                </c:pt>
                <c:pt idx="319">
                  <c:v>-4.1743647689555803E-2</c:v>
                </c:pt>
                <c:pt idx="320">
                  <c:v>-4.1316573384015898E-2</c:v>
                </c:pt>
                <c:pt idx="321">
                  <c:v>-4.1736723805652097E-2</c:v>
                </c:pt>
                <c:pt idx="322">
                  <c:v>-4.2955895696665601E-2</c:v>
                </c:pt>
                <c:pt idx="323">
                  <c:v>-4.48737191927377E-2</c:v>
                </c:pt>
                <c:pt idx="324">
                  <c:v>-4.7343435451474902E-2</c:v>
                </c:pt>
                <c:pt idx="325">
                  <c:v>-5.0179402273982703E-2</c:v>
                </c:pt>
                <c:pt idx="326">
                  <c:v>-5.31660112200113E-2</c:v>
                </c:pt>
                <c:pt idx="327">
                  <c:v>-5.60676550308103E-2</c:v>
                </c:pt>
                <c:pt idx="328">
                  <c:v>-5.8639352980657498E-2</c:v>
                </c:pt>
                <c:pt idx="329">
                  <c:v>-6.0637624953855003E-2</c:v>
                </c:pt>
                <c:pt idx="330">
                  <c:v>-6.1831202957398503E-2</c:v>
                </c:pt>
                <c:pt idx="331">
                  <c:v>-6.2011181285089902E-2</c:v>
                </c:pt>
                <c:pt idx="332">
                  <c:v>-6.10002329983605E-2</c:v>
                </c:pt>
                <c:pt idx="333">
                  <c:v>-5.8660559659504799E-2</c:v>
                </c:pt>
                <c:pt idx="334">
                  <c:v>-5.4900291790807E-2</c:v>
                </c:pt>
                <c:pt idx="335">
                  <c:v>-4.9678117412526701E-2</c:v>
                </c:pt>
                <c:pt idx="336">
                  <c:v>-4.3005983006822603E-2</c:v>
                </c:pt>
                <c:pt idx="337">
                  <c:v>-3.4949782915118598E-2</c:v>
                </c:pt>
                <c:pt idx="338">
                  <c:v>-2.5628026921133001E-2</c:v>
                </c:pt>
                <c:pt idx="339">
                  <c:v>-1.52085489756977E-2</c:v>
                </c:pt>
                <c:pt idx="340">
                  <c:v>-3.9033901060957499E-3</c:v>
                </c:pt>
                <c:pt idx="341">
                  <c:v>8.0379469167528497E-3</c:v>
                </c:pt>
                <c:pt idx="342">
                  <c:v>2.0336616822790001E-2</c:v>
                </c:pt>
                <c:pt idx="343">
                  <c:v>3.2693623606376197E-2</c:v>
                </c:pt>
                <c:pt idx="344">
                  <c:v>4.4799747609679703E-2</c:v>
                </c:pt>
                <c:pt idx="345">
                  <c:v>5.6345847325262099E-2</c:v>
                </c:pt>
                <c:pt idx="346">
                  <c:v>6.7033165022443705E-2</c:v>
                </c:pt>
                <c:pt idx="347">
                  <c:v>7.6583268347091102E-2</c:v>
                </c:pt>
                <c:pt idx="348">
                  <c:v>8.4747276190425602E-2</c:v>
                </c:pt>
                <c:pt idx="349">
                  <c:v>9.1314045670244995E-2</c:v>
                </c:pt>
                <c:pt idx="350">
                  <c:v>9.6117036887396701E-2</c:v>
                </c:pt>
                <c:pt idx="351">
                  <c:v>9.9039621692922603E-2</c:v>
                </c:pt>
                <c:pt idx="352">
                  <c:v>0.100018660176942</c:v>
                </c:pt>
                <c:pt idx="353">
                  <c:v>9.9046231854962599E-2</c:v>
                </c:pt>
                <c:pt idx="354">
                  <c:v>9.6169475279375097E-2</c:v>
                </c:pt>
                <c:pt idx="355">
                  <c:v>9.1488557636656698E-2</c:v>
                </c:pt>
                <c:pt idx="356">
                  <c:v>8.515286237828E-2</c:v>
                </c:pt>
                <c:pt idx="357">
                  <c:v>7.73555457154807E-2</c:v>
                </c:pt>
                <c:pt idx="358">
                  <c:v>6.8326669674248899E-2</c:v>
                </c:pt>
                <c:pt idx="359">
                  <c:v>5.83251683723639E-2</c:v>
                </c:pt>
                <c:pt idx="360">
                  <c:v>4.7629943555281398E-2</c:v>
                </c:pt>
                <c:pt idx="361">
                  <c:v>3.6530413875091497E-2</c:v>
                </c:pt>
                <c:pt idx="362">
                  <c:v>2.53168589772679E-2</c:v>
                </c:pt>
                <c:pt idx="363">
                  <c:v>1.4270903663123001E-2</c:v>
                </c:pt>
                <c:pt idx="364">
                  <c:v>3.6564791556050699E-3</c:v>
                </c:pt>
                <c:pt idx="365">
                  <c:v>-6.28842180963784E-3</c:v>
                </c:pt>
                <c:pt idx="366">
                  <c:v>-1.5358910910464801E-2</c:v>
                </c:pt>
                <c:pt idx="367">
                  <c:v>-2.33890476435413E-2</c:v>
                </c:pt>
                <c:pt idx="368">
                  <c:v>-3.0256166787593401E-2</c:v>
                </c:pt>
                <c:pt idx="369">
                  <c:v>-3.5883553265568899E-2</c:v>
                </c:pt>
                <c:pt idx="370">
                  <c:v>-4.02413890725642E-2</c:v>
                </c:pt>
                <c:pt idx="371">
                  <c:v>-4.3345960591244799E-2</c:v>
                </c:pt>
                <c:pt idx="372">
                  <c:v>-4.5257178292227501E-2</c:v>
                </c:pt>
                <c:pt idx="373">
                  <c:v>-4.60745222147768E-2</c:v>
                </c:pt>
                <c:pt idx="374">
                  <c:v>-4.5931583535225501E-2</c:v>
                </c:pt>
                <c:pt idx="375">
                  <c:v>-4.4989422918825697E-2</c:v>
                </c:pt>
                <c:pt idx="376">
                  <c:v>-4.3429008418552302E-2</c:v>
                </c:pt>
                <c:pt idx="377">
                  <c:v>-4.1443027940373502E-2</c:v>
                </c:pt>
                <c:pt idx="378">
                  <c:v>-3.9227392604794097E-2</c:v>
                </c:pt>
                <c:pt idx="379">
                  <c:v>-3.6972756962017003E-2</c:v>
                </c:pt>
                <c:pt idx="380">
                  <c:v>-3.48563796486012E-2</c:v>
                </c:pt>
                <c:pt idx="381">
                  <c:v>-3.3034633825275203E-2</c:v>
                </c:pt>
                <c:pt idx="382">
                  <c:v>-3.1636451154727102E-2</c:v>
                </c:pt>
                <c:pt idx="383">
                  <c:v>-3.0757947118350101E-2</c:v>
                </c:pt>
                <c:pt idx="384">
                  <c:v>-3.04584304584305E-2</c:v>
                </c:pt>
                <c:pt idx="385">
                  <c:v>-3.0757947118349501E-2</c:v>
                </c:pt>
                <c:pt idx="386">
                  <c:v>-3.16364511547262E-2</c:v>
                </c:pt>
                <c:pt idx="387">
                  <c:v>-3.3034633825274197E-2</c:v>
                </c:pt>
                <c:pt idx="388">
                  <c:v>-3.48563796485995E-2</c:v>
                </c:pt>
                <c:pt idx="389">
                  <c:v>-3.6972756962015497E-2</c:v>
                </c:pt>
                <c:pt idx="390">
                  <c:v>-3.9227392604792299E-2</c:v>
                </c:pt>
                <c:pt idx="391">
                  <c:v>-4.1443027940370997E-2</c:v>
                </c:pt>
                <c:pt idx="392">
                  <c:v>-4.34290084185502E-2</c:v>
                </c:pt>
                <c:pt idx="393">
                  <c:v>-4.4989422918823102E-2</c:v>
                </c:pt>
                <c:pt idx="394">
                  <c:v>-4.5931583535222698E-2</c:v>
                </c:pt>
                <c:pt idx="395">
                  <c:v>-4.6074522214774698E-2</c:v>
                </c:pt>
                <c:pt idx="396">
                  <c:v>-4.5257178292224899E-2</c:v>
                </c:pt>
                <c:pt idx="397">
                  <c:v>-4.3345960591242502E-2</c:v>
                </c:pt>
                <c:pt idx="398">
                  <c:v>-4.0241389072562798E-2</c:v>
                </c:pt>
                <c:pt idx="399">
                  <c:v>-3.5883553265566803E-2</c:v>
                </c:pt>
                <c:pt idx="400">
                  <c:v>-3.02561667875926E-2</c:v>
                </c:pt>
                <c:pt idx="401">
                  <c:v>-2.3389047643540901E-2</c:v>
                </c:pt>
                <c:pt idx="402">
                  <c:v>-1.5358910910463999E-2</c:v>
                </c:pt>
                <c:pt idx="403">
                  <c:v>-6.2884218096380604E-3</c:v>
                </c:pt>
                <c:pt idx="404">
                  <c:v>3.65647915560518E-3</c:v>
                </c:pt>
                <c:pt idx="405">
                  <c:v>1.4270903663122499E-2</c:v>
                </c:pt>
                <c:pt idx="406">
                  <c:v>2.5316858977266501E-2</c:v>
                </c:pt>
                <c:pt idx="407">
                  <c:v>3.6530413875090699E-2</c:v>
                </c:pt>
                <c:pt idx="408">
                  <c:v>4.7629943555279303E-2</c:v>
                </c:pt>
                <c:pt idx="409">
                  <c:v>5.8325168372361999E-2</c:v>
                </c:pt>
                <c:pt idx="410">
                  <c:v>6.8326669674247498E-2</c:v>
                </c:pt>
                <c:pt idx="411">
                  <c:v>7.7355545715477897E-2</c:v>
                </c:pt>
                <c:pt idx="412">
                  <c:v>8.5152862378277905E-2</c:v>
                </c:pt>
                <c:pt idx="413">
                  <c:v>9.1488557636655005E-2</c:v>
                </c:pt>
                <c:pt idx="414">
                  <c:v>9.6169475279372293E-2</c:v>
                </c:pt>
                <c:pt idx="415">
                  <c:v>9.9046231854960504E-2</c:v>
                </c:pt>
                <c:pt idx="416">
                  <c:v>0.10001866017694</c:v>
                </c:pt>
                <c:pt idx="417">
                  <c:v>9.9039621692920604E-2</c:v>
                </c:pt>
                <c:pt idx="418">
                  <c:v>9.6117036887394897E-2</c:v>
                </c:pt>
                <c:pt idx="419">
                  <c:v>9.1314045670244107E-2</c:v>
                </c:pt>
                <c:pt idx="420">
                  <c:v>8.4747276190424603E-2</c:v>
                </c:pt>
                <c:pt idx="421">
                  <c:v>7.6583268347089895E-2</c:v>
                </c:pt>
                <c:pt idx="422">
                  <c:v>6.7033165022443303E-2</c:v>
                </c:pt>
                <c:pt idx="423">
                  <c:v>5.6345847325262703E-2</c:v>
                </c:pt>
                <c:pt idx="424">
                  <c:v>4.4799747609679599E-2</c:v>
                </c:pt>
                <c:pt idx="425">
                  <c:v>3.2693623606377099E-2</c:v>
                </c:pt>
                <c:pt idx="426">
                  <c:v>2.03366168227903E-2</c:v>
                </c:pt>
                <c:pt idx="427">
                  <c:v>8.0379469167540796E-3</c:v>
                </c:pt>
                <c:pt idx="428">
                  <c:v>-3.9033901060946301E-3</c:v>
                </c:pt>
                <c:pt idx="429">
                  <c:v>-1.5208548975697501E-2</c:v>
                </c:pt>
                <c:pt idx="430">
                  <c:v>-2.5628026921130601E-2</c:v>
                </c:pt>
                <c:pt idx="431">
                  <c:v>-3.4949782915116703E-2</c:v>
                </c:pt>
                <c:pt idx="432">
                  <c:v>-4.3005983006821902E-2</c:v>
                </c:pt>
                <c:pt idx="433">
                  <c:v>-4.96781174125243E-2</c:v>
                </c:pt>
                <c:pt idx="434">
                  <c:v>-5.4900291790805598E-2</c:v>
                </c:pt>
                <c:pt idx="435">
                  <c:v>-5.8660559659504202E-2</c:v>
                </c:pt>
                <c:pt idx="436">
                  <c:v>-6.1000232998358501E-2</c:v>
                </c:pt>
                <c:pt idx="437">
                  <c:v>-6.2011181285088798E-2</c:v>
                </c:pt>
                <c:pt idx="438">
                  <c:v>-6.1831202957398003E-2</c:v>
                </c:pt>
                <c:pt idx="439">
                  <c:v>-6.0637624953853698E-2</c:v>
                </c:pt>
                <c:pt idx="440">
                  <c:v>-5.8639352980656798E-2</c:v>
                </c:pt>
                <c:pt idx="441">
                  <c:v>-5.6067655030810397E-2</c:v>
                </c:pt>
                <c:pt idx="442">
                  <c:v>-5.3166011220011397E-2</c:v>
                </c:pt>
                <c:pt idx="443">
                  <c:v>-5.0179402273981898E-2</c:v>
                </c:pt>
                <c:pt idx="444">
                  <c:v>-4.7343435451474403E-2</c:v>
                </c:pt>
                <c:pt idx="445">
                  <c:v>-4.4873719192737797E-2</c:v>
                </c:pt>
                <c:pt idx="446">
                  <c:v>-4.2955895696665601E-2</c:v>
                </c:pt>
                <c:pt idx="447">
                  <c:v>-4.1736723805652597E-2</c:v>
                </c:pt>
                <c:pt idx="448">
                  <c:v>-4.1316573384016397E-2</c:v>
                </c:pt>
                <c:pt idx="449">
                  <c:v>-4.1743647689556101E-2</c:v>
                </c:pt>
                <c:pt idx="450">
                  <c:v>-4.3010193417564499E-2</c:v>
                </c:pt>
                <c:pt idx="451">
                  <c:v>-4.5050890943694098E-2</c:v>
                </c:pt>
                <c:pt idx="452">
                  <c:v>-4.7743541993290797E-2</c:v>
                </c:pt>
                <c:pt idx="453">
                  <c:v>-5.0912091021752197E-2</c:v>
                </c:pt>
                <c:pt idx="454">
                  <c:v>-5.4331932737630699E-2</c:v>
                </c:pt>
                <c:pt idx="455">
                  <c:v>-5.7737374313462403E-2</c:v>
                </c:pt>
                <c:pt idx="456">
                  <c:v>-6.0831039829674798E-2</c:v>
                </c:pt>
                <c:pt idx="457">
                  <c:v>-6.3294929250339804E-2</c:v>
                </c:pt>
                <c:pt idx="458">
                  <c:v>-6.4802777448372303E-2</c:v>
                </c:pt>
                <c:pt idx="459">
                  <c:v>-6.5033302946434501E-2</c:v>
                </c:pt>
                <c:pt idx="460">
                  <c:v>-6.36838932466368E-2</c:v>
                </c:pt>
                <c:pt idx="461">
                  <c:v>-6.04842456032436E-2</c:v>
                </c:pt>
                <c:pt idx="462">
                  <c:v>-5.5209470087739097E-2</c:v>
                </c:pt>
                <c:pt idx="463">
                  <c:v>-4.7692166519392197E-2</c:v>
                </c:pt>
                <c:pt idx="464">
                  <c:v>-3.7833008445707E-2</c:v>
                </c:pt>
                <c:pt idx="465">
                  <c:v>-2.5609405445521101E-2</c:v>
                </c:pt>
                <c:pt idx="466">
                  <c:v>-1.1081868619767199E-2</c:v>
                </c:pt>
                <c:pt idx="467">
                  <c:v>5.6022282797972799E-3</c:v>
                </c:pt>
                <c:pt idx="468">
                  <c:v>2.4207720060533101E-2</c:v>
                </c:pt>
                <c:pt idx="469">
                  <c:v>4.4413692492332402E-2</c:v>
                </c:pt>
                <c:pt idx="470">
                  <c:v>6.5818538885685396E-2</c:v>
                </c:pt>
                <c:pt idx="471">
                  <c:v>8.7947974266895601E-2</c:v>
                </c:pt>
                <c:pt idx="472">
                  <c:v>0.11026585056676701</c:v>
                </c:pt>
                <c:pt idx="473">
                  <c:v>0.13218751908890999</c:v>
                </c:pt>
                <c:pt idx="474">
                  <c:v>0.153095395490252</c:v>
                </c:pt>
                <c:pt idx="475">
                  <c:v>0.17235630069876201</c:v>
                </c:pt>
                <c:pt idx="476">
                  <c:v>0.18934008146520101</c:v>
                </c:pt>
                <c:pt idx="477">
                  <c:v>0.20343895909760501</c:v>
                </c:pt>
                <c:pt idx="478">
                  <c:v>0.21408701641974101</c:v>
                </c:pt>
                <c:pt idx="479">
                  <c:v>0.22077921267620401</c:v>
                </c:pt>
                <c:pt idx="480">
                  <c:v>0.22308931495537701</c:v>
                </c:pt>
                <c:pt idx="481">
                  <c:v>0.22068615308721801</c:v>
                </c:pt>
                <c:pt idx="482">
                  <c:v>0.21334764263765801</c:v>
                </c:pt>
                <c:pt idx="483">
                  <c:v>0.200972076680835</c:v>
                </c:pt>
                <c:pt idx="484">
                  <c:v>0.18358625999459599</c:v>
                </c:pt>
                <c:pt idx="485">
                  <c:v>0.16135014714023199</c:v>
                </c:pt>
                <c:pt idx="486">
                  <c:v>0.13455774599723</c:v>
                </c:pt>
                <c:pt idx="487">
                  <c:v>0.10363415774495099</c:v>
                </c:pt>
                <c:pt idx="488">
                  <c:v>6.9128739697332506E-2</c:v>
                </c:pt>
                <c:pt idx="489">
                  <c:v>3.17044952550233E-2</c:v>
                </c:pt>
                <c:pt idx="490">
                  <c:v>-7.8760881274414496E-3</c:v>
                </c:pt>
                <c:pt idx="491">
                  <c:v>-4.8768420325745999E-2</c:v>
                </c:pt>
                <c:pt idx="492">
                  <c:v>-9.0065973366652202E-2</c:v>
                </c:pt>
                <c:pt idx="493">
                  <c:v>-0.13082270227463699</c:v>
                </c:pt>
                <c:pt idx="494">
                  <c:v>-0.17007711781318999</c:v>
                </c:pt>
                <c:pt idx="495">
                  <c:v>-0.206877347602544</c:v>
                </c:pt>
                <c:pt idx="496">
                  <c:v>-0.240306482078464</c:v>
                </c:pt>
                <c:pt idx="497">
                  <c:v>-0.26950748255722301</c:v>
                </c:pt>
                <c:pt idx="498">
                  <c:v>-0.293706931098903</c:v>
                </c:pt>
                <c:pt idx="499">
                  <c:v>-0.31223692605424902</c:v>
                </c:pt>
                <c:pt idx="500">
                  <c:v>-0.32455447260060799</c:v>
                </c:pt>
                <c:pt idx="501">
                  <c:v>-0.33025778301562803</c:v>
                </c:pt>
                <c:pt idx="502">
                  <c:v>-0.32909898506731899</c:v>
                </c:pt>
                <c:pt idx="503">
                  <c:v>-0.32099283630205599</c:v>
                </c:pt>
                <c:pt idx="504">
                  <c:v>-0.30602115427007998</c:v>
                </c:pt>
                <c:pt idx="505">
                  <c:v>-0.28443279450706599</c:v>
                </c:pt>
                <c:pt idx="506">
                  <c:v>-0.25663913574431502</c:v>
                </c:pt>
                <c:pt idx="507">
                  <c:v>-0.22320516150289299</c:v>
                </c:pt>
                <c:pt idx="508">
                  <c:v>-0.18483635501302501</c:v>
                </c:pt>
                <c:pt idx="509">
                  <c:v>-0.14236174640639099</c:v>
                </c:pt>
                <c:pt idx="510">
                  <c:v>-9.6713563637288294E-2</c:v>
                </c:pt>
                <c:pt idx="511">
                  <c:v>-4.89040381623652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1F3-4A56-ABBA-9CB7771318B3}"/>
            </c:ext>
          </c:extLst>
        </c:ser>
        <c:ser>
          <c:idx val="1"/>
          <c:order val="1"/>
          <c:tx>
            <c:strRef>
              <c:f>Question4!$E$1</c:f>
              <c:strCache>
                <c:ptCount val="1"/>
                <c:pt idx="0">
                  <c:v>fs50-fs8+fs4(notch)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E$2:$E$514</c:f>
              <c:numCache>
                <c:formatCode>General</c:formatCode>
                <c:ptCount val="513"/>
                <c:pt idx="0">
                  <c:v>0</c:v>
                </c:pt>
                <c:pt idx="1">
                  <c:v>0.51561697693761699</c:v>
                </c:pt>
                <c:pt idx="2">
                  <c:v>0.78688849757512902</c:v>
                </c:pt>
                <c:pt idx="3">
                  <c:v>0.76327552230979501</c:v>
                </c:pt>
                <c:pt idx="4">
                  <c:v>0.59905243048590795</c:v>
                </c:pt>
                <c:pt idx="5">
                  <c:v>0.48669380429408199</c:v>
                </c:pt>
                <c:pt idx="6">
                  <c:v>0.49028657448796598</c:v>
                </c:pt>
                <c:pt idx="7">
                  <c:v>0.53448975233099605</c:v>
                </c:pt>
                <c:pt idx="8">
                  <c:v>0.527502401367276</c:v>
                </c:pt>
                <c:pt idx="9">
                  <c:v>0.46612261331784699</c:v>
                </c:pt>
                <c:pt idx="10">
                  <c:v>0.41862166820531499</c:v>
                </c:pt>
                <c:pt idx="11">
                  <c:v>0.43110579016025602</c:v>
                </c:pt>
                <c:pt idx="12">
                  <c:v>0.47774873054950401</c:v>
                </c:pt>
                <c:pt idx="13">
                  <c:v>0.50392866700959704</c:v>
                </c:pt>
                <c:pt idx="14">
                  <c:v>0.49618443240418603</c:v>
                </c:pt>
                <c:pt idx="15">
                  <c:v>0.49195381728524501</c:v>
                </c:pt>
                <c:pt idx="16">
                  <c:v>0.52616236067827304</c:v>
                </c:pt>
                <c:pt idx="17">
                  <c:v>0.58777964492912205</c:v>
                </c:pt>
                <c:pt idx="18">
                  <c:v>0.63803987921160499</c:v>
                </c:pt>
                <c:pt idx="19">
                  <c:v>0.66068906440141795</c:v>
                </c:pt>
                <c:pt idx="20">
                  <c:v>0.67872950493903195</c:v>
                </c:pt>
                <c:pt idx="21">
                  <c:v>0.72047894479585906</c:v>
                </c:pt>
                <c:pt idx="22">
                  <c:v>0.78230646118182801</c:v>
                </c:pt>
                <c:pt idx="23">
                  <c:v>0.83495914805707105</c:v>
                </c:pt>
                <c:pt idx="24">
                  <c:v>0.86162462836013798</c:v>
                </c:pt>
                <c:pt idx="25">
                  <c:v>0.87713924645090802</c:v>
                </c:pt>
                <c:pt idx="26">
                  <c:v>0.90569907386823501</c:v>
                </c:pt>
                <c:pt idx="27">
                  <c:v>0.94856003816006695</c:v>
                </c:pt>
                <c:pt idx="28">
                  <c:v>0.98343642564151501</c:v>
                </c:pt>
                <c:pt idx="29">
                  <c:v>0.99406614887699496</c:v>
                </c:pt>
                <c:pt idx="30">
                  <c:v>0.99022200048047504</c:v>
                </c:pt>
                <c:pt idx="31">
                  <c:v>0.99330990662721397</c:v>
                </c:pt>
                <c:pt idx="32">
                  <c:v>1.0081732910160599</c:v>
                </c:pt>
                <c:pt idx="33">
                  <c:v>1.0180126830118199</c:v>
                </c:pt>
                <c:pt idx="34">
                  <c:v>1.00751825108453</c:v>
                </c:pt>
                <c:pt idx="35">
                  <c:v>0.98289493358184898</c:v>
                </c:pt>
                <c:pt idx="36">
                  <c:v>0.96323179739134301</c:v>
                </c:pt>
                <c:pt idx="37">
                  <c:v>0.95585303092726603</c:v>
                </c:pt>
                <c:pt idx="38">
                  <c:v>0.94818862982094299</c:v>
                </c:pt>
                <c:pt idx="39">
                  <c:v>0.92576347837731898</c:v>
                </c:pt>
                <c:pt idx="40">
                  <c:v>0.89179106841260702</c:v>
                </c:pt>
                <c:pt idx="41">
                  <c:v>0.86298775286057305</c:v>
                </c:pt>
                <c:pt idx="42">
                  <c:v>0.848103196249958</c:v>
                </c:pt>
                <c:pt idx="43">
                  <c:v>0.83768075556584198</c:v>
                </c:pt>
                <c:pt idx="44">
                  <c:v>0.81777715807243301</c:v>
                </c:pt>
                <c:pt idx="45">
                  <c:v>0.78883566739072597</c:v>
                </c:pt>
                <c:pt idx="46">
                  <c:v>0.76503544719913796</c:v>
                </c:pt>
                <c:pt idx="47">
                  <c:v>0.75574364719241005</c:v>
                </c:pt>
                <c:pt idx="48">
                  <c:v>0.75383040630338105</c:v>
                </c:pt>
                <c:pt idx="49">
                  <c:v>0.745746354569644</c:v>
                </c:pt>
                <c:pt idx="50">
                  <c:v>0.72946048671482</c:v>
                </c:pt>
                <c:pt idx="51">
                  <c:v>0.71666697595778195</c:v>
                </c:pt>
                <c:pt idx="52">
                  <c:v>0.71695929787718604</c:v>
                </c:pt>
                <c:pt idx="53">
                  <c:v>0.72519461607330404</c:v>
                </c:pt>
                <c:pt idx="54">
                  <c:v>0.728399322414368</c:v>
                </c:pt>
                <c:pt idx="55">
                  <c:v>0.72259541842337305</c:v>
                </c:pt>
                <c:pt idx="56">
                  <c:v>0.71732510838832197</c:v>
                </c:pt>
                <c:pt idx="57">
                  <c:v>0.72237915292825805</c:v>
                </c:pt>
                <c:pt idx="58">
                  <c:v>0.73459525583018204</c:v>
                </c:pt>
                <c:pt idx="59">
                  <c:v>0.74196236363255696</c:v>
                </c:pt>
                <c:pt idx="60">
                  <c:v>0.73918711152158501</c:v>
                </c:pt>
                <c:pt idx="61">
                  <c:v>0.73408870821171601</c:v>
                </c:pt>
                <c:pt idx="62">
                  <c:v>0.736736245597996</c:v>
                </c:pt>
                <c:pt idx="63">
                  <c:v>0.74599671345735397</c:v>
                </c:pt>
                <c:pt idx="64">
                  <c:v>0.75115054051609997</c:v>
                </c:pt>
                <c:pt idx="65">
                  <c:v>0.74607833650127897</c:v>
                </c:pt>
                <c:pt idx="66">
                  <c:v>0.73714877204518703</c:v>
                </c:pt>
                <c:pt idx="67">
                  <c:v>0.73463990793484302</c:v>
                </c:pt>
                <c:pt idx="68">
                  <c:v>0.73931093986923102</c:v>
                </c:pt>
                <c:pt idx="69">
                  <c:v>0.74181053220257798</c:v>
                </c:pt>
                <c:pt idx="70">
                  <c:v>0.73539429136523404</c:v>
                </c:pt>
                <c:pt idx="71">
                  <c:v>0.72498395449082798</c:v>
                </c:pt>
                <c:pt idx="72">
                  <c:v>0.72076406105131297</c:v>
                </c:pt>
                <c:pt idx="73">
                  <c:v>0.72502355737788005</c:v>
                </c:pt>
                <c:pt idx="74">
                  <c:v>0.72962054864056602</c:v>
                </c:pt>
                <c:pt idx="75">
                  <c:v>0.72716713455203097</c:v>
                </c:pt>
                <c:pt idx="76">
                  <c:v>0.72097856368922797</c:v>
                </c:pt>
                <c:pt idx="77">
                  <c:v>0.72074353037762395</c:v>
                </c:pt>
                <c:pt idx="78">
                  <c:v>0.729855730623161</c:v>
                </c:pt>
                <c:pt idx="79">
                  <c:v>0.74118266194217397</c:v>
                </c:pt>
                <c:pt idx="80">
                  <c:v>0.74667191709976499</c:v>
                </c:pt>
                <c:pt idx="81">
                  <c:v>0.74793354428974501</c:v>
                </c:pt>
                <c:pt idx="82">
                  <c:v>0.75387783831203803</c:v>
                </c:pt>
                <c:pt idx="83">
                  <c:v>0.76872776691690403</c:v>
                </c:pt>
                <c:pt idx="84">
                  <c:v>0.78632147070441305</c:v>
                </c:pt>
                <c:pt idx="85">
                  <c:v>0.79810374644161097</c:v>
                </c:pt>
                <c:pt idx="86">
                  <c:v>0.80409804840361798</c:v>
                </c:pt>
                <c:pt idx="87">
                  <c:v>0.81239381064323402</c:v>
                </c:pt>
                <c:pt idx="88">
                  <c:v>0.82800067243576503</c:v>
                </c:pt>
                <c:pt idx="89">
                  <c:v>0.84589747145052796</c:v>
                </c:pt>
                <c:pt idx="90">
                  <c:v>0.85738058790631799</c:v>
                </c:pt>
                <c:pt idx="91">
                  <c:v>0.86119202435601105</c:v>
                </c:pt>
                <c:pt idx="92">
                  <c:v>0.86472656279629101</c:v>
                </c:pt>
                <c:pt idx="93">
                  <c:v>0.87386369226619798</c:v>
                </c:pt>
                <c:pt idx="94">
                  <c:v>0.88496561512246696</c:v>
                </c:pt>
                <c:pt idx="95">
                  <c:v>0.889566957384475</c:v>
                </c:pt>
                <c:pt idx="96">
                  <c:v>0.88543922715593504</c:v>
                </c:pt>
                <c:pt idx="97">
                  <c:v>0.87938210507842496</c:v>
                </c:pt>
                <c:pt idx="98">
                  <c:v>0.87815233309382301</c:v>
                </c:pt>
                <c:pt idx="99">
                  <c:v>0.87961172638280904</c:v>
                </c:pt>
                <c:pt idx="100">
                  <c:v>0.87576246438678595</c:v>
                </c:pt>
                <c:pt idx="101">
                  <c:v>0.86354744974585596</c:v>
                </c:pt>
                <c:pt idx="102">
                  <c:v>0.84908959680972496</c:v>
                </c:pt>
                <c:pt idx="103">
                  <c:v>0.83982642728947099</c:v>
                </c:pt>
                <c:pt idx="104">
                  <c:v>0.83501275078373804</c:v>
                </c:pt>
                <c:pt idx="105">
                  <c:v>0.82712843841699502</c:v>
                </c:pt>
                <c:pt idx="106">
                  <c:v>0.81223455580605397</c:v>
                </c:pt>
                <c:pt idx="107">
                  <c:v>0.795524463244209</c:v>
                </c:pt>
                <c:pt idx="108">
                  <c:v>0.78476216759737305</c:v>
                </c:pt>
                <c:pt idx="109">
                  <c:v>0.78034646082982495</c:v>
                </c:pt>
                <c:pt idx="110">
                  <c:v>0.77513740292116096</c:v>
                </c:pt>
                <c:pt idx="111">
                  <c:v>0.76420380889890005</c:v>
                </c:pt>
                <c:pt idx="112">
                  <c:v>0.75154475292482803</c:v>
                </c:pt>
                <c:pt idx="113">
                  <c:v>0.74491343394237697</c:v>
                </c:pt>
                <c:pt idx="114">
                  <c:v>0.74564537182338497</c:v>
                </c:pt>
                <c:pt idx="115">
                  <c:v>0.74696224602122796</c:v>
                </c:pt>
                <c:pt idx="116">
                  <c:v>0.74295516939487705</c:v>
                </c:pt>
                <c:pt idx="117">
                  <c:v>0.73632361262917301</c:v>
                </c:pt>
                <c:pt idx="118">
                  <c:v>0.73464431603347002</c:v>
                </c:pt>
                <c:pt idx="119">
                  <c:v>0.74015635402289703</c:v>
                </c:pt>
                <c:pt idx="120">
                  <c:v>0.74660853828217899</c:v>
                </c:pt>
                <c:pt idx="121">
                  <c:v>0.74732821624079404</c:v>
                </c:pt>
                <c:pt idx="122">
                  <c:v>0.74381088211601298</c:v>
                </c:pt>
                <c:pt idx="123">
                  <c:v>0.74347024640031401</c:v>
                </c:pt>
                <c:pt idx="124">
                  <c:v>0.74956284299040798</c:v>
                </c:pt>
                <c:pt idx="125">
                  <c:v>0.75665370359541595</c:v>
                </c:pt>
                <c:pt idx="126">
                  <c:v>0.75762832056717599</c:v>
                </c:pt>
                <c:pt idx="127">
                  <c:v>0.75295638609892501</c:v>
                </c:pt>
                <c:pt idx="128">
                  <c:v>0.74994023268932197</c:v>
                </c:pt>
                <c:pt idx="129">
                  <c:v>0.75295638609892601</c:v>
                </c:pt>
                <c:pt idx="130">
                  <c:v>0.75762832056717699</c:v>
                </c:pt>
                <c:pt idx="131">
                  <c:v>0.75665370359541595</c:v>
                </c:pt>
                <c:pt idx="132">
                  <c:v>0.74956284299040699</c:v>
                </c:pt>
                <c:pt idx="133">
                  <c:v>0.74347024640031201</c:v>
                </c:pt>
                <c:pt idx="134">
                  <c:v>0.74381088211601198</c:v>
                </c:pt>
                <c:pt idx="135">
                  <c:v>0.74732821624079304</c:v>
                </c:pt>
                <c:pt idx="136">
                  <c:v>0.74660853828217799</c:v>
                </c:pt>
                <c:pt idx="137">
                  <c:v>0.74015635402289603</c:v>
                </c:pt>
                <c:pt idx="138">
                  <c:v>0.73464431603347002</c:v>
                </c:pt>
                <c:pt idx="139">
                  <c:v>0.73632361262917401</c:v>
                </c:pt>
                <c:pt idx="140">
                  <c:v>0.74295516939487805</c:v>
                </c:pt>
                <c:pt idx="141">
                  <c:v>0.74696224602122896</c:v>
                </c:pt>
                <c:pt idx="142">
                  <c:v>0.74564537182338597</c:v>
                </c:pt>
                <c:pt idx="143">
                  <c:v>0.74491343394237797</c:v>
                </c:pt>
                <c:pt idx="144">
                  <c:v>0.75154475292482903</c:v>
                </c:pt>
                <c:pt idx="145">
                  <c:v>0.76420380889890105</c:v>
                </c:pt>
                <c:pt idx="146">
                  <c:v>0.77513740292115996</c:v>
                </c:pt>
                <c:pt idx="147">
                  <c:v>0.78034646082982495</c:v>
                </c:pt>
                <c:pt idx="148">
                  <c:v>0.78476216759737305</c:v>
                </c:pt>
                <c:pt idx="149">
                  <c:v>0.79552446324421</c:v>
                </c:pt>
                <c:pt idx="150">
                  <c:v>0.81223455580605497</c:v>
                </c:pt>
                <c:pt idx="151">
                  <c:v>0.82712843841699502</c:v>
                </c:pt>
                <c:pt idx="152">
                  <c:v>0.83501275078373804</c:v>
                </c:pt>
                <c:pt idx="153">
                  <c:v>0.83982642728947099</c:v>
                </c:pt>
                <c:pt idx="154">
                  <c:v>0.84908959680972496</c:v>
                </c:pt>
                <c:pt idx="155">
                  <c:v>0.86354744974585695</c:v>
                </c:pt>
                <c:pt idx="156">
                  <c:v>0.87576246438678695</c:v>
                </c:pt>
                <c:pt idx="157">
                  <c:v>0.87961172638280805</c:v>
                </c:pt>
                <c:pt idx="158">
                  <c:v>0.87815233309382001</c:v>
                </c:pt>
                <c:pt idx="159">
                  <c:v>0.87938210507842396</c:v>
                </c:pt>
                <c:pt idx="160">
                  <c:v>0.88543922715593404</c:v>
                </c:pt>
                <c:pt idx="161">
                  <c:v>0.889566957384476</c:v>
                </c:pt>
                <c:pt idx="162">
                  <c:v>0.88496561512246696</c:v>
                </c:pt>
                <c:pt idx="163">
                  <c:v>0.87386369226619798</c:v>
                </c:pt>
                <c:pt idx="164">
                  <c:v>0.86472656279629001</c:v>
                </c:pt>
                <c:pt idx="165">
                  <c:v>0.86119202435601006</c:v>
                </c:pt>
                <c:pt idx="166">
                  <c:v>0.85738058790631799</c:v>
                </c:pt>
                <c:pt idx="167">
                  <c:v>0.84589747145052896</c:v>
                </c:pt>
                <c:pt idx="168">
                  <c:v>0.82800067243576603</c:v>
                </c:pt>
                <c:pt idx="169">
                  <c:v>0.81239381064323402</c:v>
                </c:pt>
                <c:pt idx="170">
                  <c:v>0.80409804840361798</c:v>
                </c:pt>
                <c:pt idx="171">
                  <c:v>0.79810374644160997</c:v>
                </c:pt>
                <c:pt idx="172">
                  <c:v>0.78632147070441305</c:v>
                </c:pt>
                <c:pt idx="173">
                  <c:v>0.76872776691690503</c:v>
                </c:pt>
                <c:pt idx="174">
                  <c:v>0.75387783831203903</c:v>
                </c:pt>
                <c:pt idx="175">
                  <c:v>0.74793354428974501</c:v>
                </c:pt>
                <c:pt idx="176">
                  <c:v>0.74667191709976399</c:v>
                </c:pt>
                <c:pt idx="177">
                  <c:v>0.74118266194217297</c:v>
                </c:pt>
                <c:pt idx="178">
                  <c:v>0.729855730623162</c:v>
                </c:pt>
                <c:pt idx="179">
                  <c:v>0.72074353037762495</c:v>
                </c:pt>
                <c:pt idx="180">
                  <c:v>0.72097856368922897</c:v>
                </c:pt>
                <c:pt idx="181">
                  <c:v>0.72716713455202997</c:v>
                </c:pt>
                <c:pt idx="182">
                  <c:v>0.72962054864056602</c:v>
                </c:pt>
                <c:pt idx="183">
                  <c:v>0.72502355737787905</c:v>
                </c:pt>
                <c:pt idx="184">
                  <c:v>0.72076406105131396</c:v>
                </c:pt>
                <c:pt idx="185">
                  <c:v>0.72498395449082997</c:v>
                </c:pt>
                <c:pt idx="186">
                  <c:v>0.73539429136523504</c:v>
                </c:pt>
                <c:pt idx="187">
                  <c:v>0.74181053220257798</c:v>
                </c:pt>
                <c:pt idx="188">
                  <c:v>0.73931093986922902</c:v>
                </c:pt>
                <c:pt idx="189">
                  <c:v>0.73463990793484102</c:v>
                </c:pt>
                <c:pt idx="190">
                  <c:v>0.73714877204518503</c:v>
                </c:pt>
                <c:pt idx="191">
                  <c:v>0.74607833650127697</c:v>
                </c:pt>
                <c:pt idx="192">
                  <c:v>0.75115054051609997</c:v>
                </c:pt>
                <c:pt idx="193">
                  <c:v>0.74599671345735497</c:v>
                </c:pt>
                <c:pt idx="194">
                  <c:v>0.736736245597996</c:v>
                </c:pt>
                <c:pt idx="195">
                  <c:v>0.73408870821171801</c:v>
                </c:pt>
                <c:pt idx="196">
                  <c:v>0.73918711152158501</c:v>
                </c:pt>
                <c:pt idx="197">
                  <c:v>0.74196236363255696</c:v>
                </c:pt>
                <c:pt idx="198">
                  <c:v>0.73459525583018104</c:v>
                </c:pt>
                <c:pt idx="199">
                  <c:v>0.72237915292825705</c:v>
                </c:pt>
                <c:pt idx="200">
                  <c:v>0.71732510838832098</c:v>
                </c:pt>
                <c:pt idx="201">
                  <c:v>0.72259541842337205</c:v>
                </c:pt>
                <c:pt idx="202">
                  <c:v>0.72839932241437</c:v>
                </c:pt>
                <c:pt idx="203">
                  <c:v>0.72519461607330404</c:v>
                </c:pt>
                <c:pt idx="204">
                  <c:v>0.71695929787718704</c:v>
                </c:pt>
                <c:pt idx="205">
                  <c:v>0.71666697595778195</c:v>
                </c:pt>
                <c:pt idx="206">
                  <c:v>0.72946048671482</c:v>
                </c:pt>
                <c:pt idx="207">
                  <c:v>0.745746354569645</c:v>
                </c:pt>
                <c:pt idx="208">
                  <c:v>0.75383040630338105</c:v>
                </c:pt>
                <c:pt idx="209">
                  <c:v>0.75574364719241005</c:v>
                </c:pt>
                <c:pt idx="210">
                  <c:v>0.76503544719913896</c:v>
                </c:pt>
                <c:pt idx="211">
                  <c:v>0.78883566739072497</c:v>
                </c:pt>
                <c:pt idx="212">
                  <c:v>0.81777715807243201</c:v>
                </c:pt>
                <c:pt idx="213">
                  <c:v>0.83768075556584298</c:v>
                </c:pt>
                <c:pt idx="214">
                  <c:v>0.848103196249958</c:v>
                </c:pt>
                <c:pt idx="215">
                  <c:v>0.86298775286057305</c:v>
                </c:pt>
                <c:pt idx="216">
                  <c:v>0.89179106841260702</c:v>
                </c:pt>
                <c:pt idx="217">
                  <c:v>0.92576347837731898</c:v>
                </c:pt>
                <c:pt idx="218">
                  <c:v>0.94818862982094398</c:v>
                </c:pt>
                <c:pt idx="219">
                  <c:v>0.95585303092726703</c:v>
                </c:pt>
                <c:pt idx="220">
                  <c:v>0.96323179739134202</c:v>
                </c:pt>
                <c:pt idx="221">
                  <c:v>0.98289493358184898</c:v>
                </c:pt>
                <c:pt idx="222">
                  <c:v>1.00751825108453</c:v>
                </c:pt>
                <c:pt idx="223">
                  <c:v>1.0180126830118199</c:v>
                </c:pt>
                <c:pt idx="224">
                  <c:v>1.0081732910160599</c:v>
                </c:pt>
                <c:pt idx="225">
                  <c:v>0.99330990662721197</c:v>
                </c:pt>
                <c:pt idx="226">
                  <c:v>0.99022200048047504</c:v>
                </c:pt>
                <c:pt idx="227">
                  <c:v>0.99406614887699696</c:v>
                </c:pt>
                <c:pt idx="228">
                  <c:v>0.98343642564151501</c:v>
                </c:pt>
                <c:pt idx="229">
                  <c:v>0.94856003816006895</c:v>
                </c:pt>
                <c:pt idx="230">
                  <c:v>0.90569907386823401</c:v>
                </c:pt>
                <c:pt idx="231">
                  <c:v>0.87713924645090802</c:v>
                </c:pt>
                <c:pt idx="232">
                  <c:v>0.86162462836013898</c:v>
                </c:pt>
                <c:pt idx="233">
                  <c:v>0.83495914805707205</c:v>
                </c:pt>
                <c:pt idx="234">
                  <c:v>0.782306461181829</c:v>
                </c:pt>
                <c:pt idx="235">
                  <c:v>0.72047894479585906</c:v>
                </c:pt>
                <c:pt idx="236">
                  <c:v>0.67872950493903195</c:v>
                </c:pt>
                <c:pt idx="237">
                  <c:v>0.66068906440141895</c:v>
                </c:pt>
                <c:pt idx="238">
                  <c:v>0.63803987921160499</c:v>
                </c:pt>
                <c:pt idx="239">
                  <c:v>0.58777964492912504</c:v>
                </c:pt>
                <c:pt idx="240">
                  <c:v>0.52616236067827304</c:v>
                </c:pt>
                <c:pt idx="241">
                  <c:v>0.49195381728524501</c:v>
                </c:pt>
                <c:pt idx="242">
                  <c:v>0.49618443240418503</c:v>
                </c:pt>
                <c:pt idx="243">
                  <c:v>0.50392866700959804</c:v>
                </c:pt>
                <c:pt idx="244">
                  <c:v>0.47774873054950401</c:v>
                </c:pt>
                <c:pt idx="245">
                  <c:v>0.43110579016025602</c:v>
                </c:pt>
                <c:pt idx="246">
                  <c:v>0.41862166820531599</c:v>
                </c:pt>
                <c:pt idx="247">
                  <c:v>0.46612261331784499</c:v>
                </c:pt>
                <c:pt idx="248">
                  <c:v>0.527502401367277</c:v>
                </c:pt>
                <c:pt idx="249">
                  <c:v>0.53448975233099605</c:v>
                </c:pt>
                <c:pt idx="250">
                  <c:v>0.49028657448796598</c:v>
                </c:pt>
                <c:pt idx="251">
                  <c:v>0.48669380429407899</c:v>
                </c:pt>
                <c:pt idx="252">
                  <c:v>0.59905243048590695</c:v>
                </c:pt>
                <c:pt idx="253">
                  <c:v>0.76327552230979301</c:v>
                </c:pt>
                <c:pt idx="254">
                  <c:v>0.78688849757513102</c:v>
                </c:pt>
                <c:pt idx="255">
                  <c:v>0.51561697693762099</c:v>
                </c:pt>
                <c:pt idx="256" formatCode="0.00E+00">
                  <c:v>5.5255515587534701E-15</c:v>
                </c:pt>
                <c:pt idx="257">
                  <c:v>-0.51561697693761299</c:v>
                </c:pt>
                <c:pt idx="258">
                  <c:v>-0.78688849757512802</c:v>
                </c:pt>
                <c:pt idx="259">
                  <c:v>-0.76327552230979501</c:v>
                </c:pt>
                <c:pt idx="260">
                  <c:v>-0.59905243048590895</c:v>
                </c:pt>
                <c:pt idx="261">
                  <c:v>-0.48669380429408099</c:v>
                </c:pt>
                <c:pt idx="262">
                  <c:v>-0.49028657448796498</c:v>
                </c:pt>
                <c:pt idx="263">
                  <c:v>-0.53448975233099605</c:v>
                </c:pt>
                <c:pt idx="264">
                  <c:v>-0.527502401367277</c:v>
                </c:pt>
                <c:pt idx="265">
                  <c:v>-0.46612261331784699</c:v>
                </c:pt>
                <c:pt idx="266">
                  <c:v>-0.41862166820531699</c:v>
                </c:pt>
                <c:pt idx="267">
                  <c:v>-0.43110579016025502</c:v>
                </c:pt>
                <c:pt idx="268">
                  <c:v>-0.47774873054950201</c:v>
                </c:pt>
                <c:pt idx="269">
                  <c:v>-0.50392866700959704</c:v>
                </c:pt>
                <c:pt idx="270">
                  <c:v>-0.49618443240418503</c:v>
                </c:pt>
                <c:pt idx="271">
                  <c:v>-0.49195381728524401</c:v>
                </c:pt>
                <c:pt idx="272">
                  <c:v>-0.52616236067827205</c:v>
                </c:pt>
                <c:pt idx="273">
                  <c:v>-0.58777964492912305</c:v>
                </c:pt>
                <c:pt idx="274">
                  <c:v>-0.63803987921160499</c:v>
                </c:pt>
                <c:pt idx="275">
                  <c:v>-0.66068906440141895</c:v>
                </c:pt>
                <c:pt idx="276">
                  <c:v>-0.67872950493903295</c:v>
                </c:pt>
                <c:pt idx="277">
                  <c:v>-0.72047894479585795</c:v>
                </c:pt>
                <c:pt idx="278">
                  <c:v>-0.78230646118182801</c:v>
                </c:pt>
                <c:pt idx="279">
                  <c:v>-0.83495914805707105</c:v>
                </c:pt>
                <c:pt idx="280">
                  <c:v>-0.86162462836013898</c:v>
                </c:pt>
                <c:pt idx="281">
                  <c:v>-0.87713924645090702</c:v>
                </c:pt>
                <c:pt idx="282">
                  <c:v>-0.90569907386823401</c:v>
                </c:pt>
                <c:pt idx="283">
                  <c:v>-0.94856003816006595</c:v>
                </c:pt>
                <c:pt idx="284">
                  <c:v>-0.98343642564151601</c:v>
                </c:pt>
                <c:pt idx="285">
                  <c:v>-0.99406614887699396</c:v>
                </c:pt>
                <c:pt idx="286">
                  <c:v>-0.99022200048047504</c:v>
                </c:pt>
                <c:pt idx="287">
                  <c:v>-0.99330990662721497</c:v>
                </c:pt>
                <c:pt idx="288">
                  <c:v>-1.0081732910160599</c:v>
                </c:pt>
                <c:pt idx="289">
                  <c:v>-1.0180126830118199</c:v>
                </c:pt>
                <c:pt idx="290">
                  <c:v>-1.00751825108453</c:v>
                </c:pt>
                <c:pt idx="291">
                  <c:v>-0.98289493358184998</c:v>
                </c:pt>
                <c:pt idx="292">
                  <c:v>-0.96323179739134301</c:v>
                </c:pt>
                <c:pt idx="293">
                  <c:v>-0.95585303092726703</c:v>
                </c:pt>
                <c:pt idx="294">
                  <c:v>-0.94818862982094299</c:v>
                </c:pt>
                <c:pt idx="295">
                  <c:v>-0.92576347837731898</c:v>
                </c:pt>
                <c:pt idx="296">
                  <c:v>-0.89179106841260702</c:v>
                </c:pt>
                <c:pt idx="297">
                  <c:v>-0.86298775286057305</c:v>
                </c:pt>
                <c:pt idx="298">
                  <c:v>-0.84810319624996</c:v>
                </c:pt>
                <c:pt idx="299">
                  <c:v>-0.83768075556584298</c:v>
                </c:pt>
                <c:pt idx="300">
                  <c:v>-0.81777715807243301</c:v>
                </c:pt>
                <c:pt idx="301">
                  <c:v>-0.78883566739072497</c:v>
                </c:pt>
                <c:pt idx="302">
                  <c:v>-0.76503544719913896</c:v>
                </c:pt>
                <c:pt idx="303">
                  <c:v>-0.75574364719240805</c:v>
                </c:pt>
                <c:pt idx="304">
                  <c:v>-0.75383040630337905</c:v>
                </c:pt>
                <c:pt idx="305">
                  <c:v>-0.745746354569644</c:v>
                </c:pt>
                <c:pt idx="306">
                  <c:v>-0.72946048671482</c:v>
                </c:pt>
                <c:pt idx="307">
                  <c:v>-0.71666697595777995</c:v>
                </c:pt>
                <c:pt idx="308">
                  <c:v>-0.71695929787718504</c:v>
                </c:pt>
                <c:pt idx="309">
                  <c:v>-0.72519461607330304</c:v>
                </c:pt>
                <c:pt idx="310">
                  <c:v>-0.728399322414368</c:v>
                </c:pt>
                <c:pt idx="311">
                  <c:v>-0.72259541842337305</c:v>
                </c:pt>
                <c:pt idx="312">
                  <c:v>-0.71732510838832397</c:v>
                </c:pt>
                <c:pt idx="313">
                  <c:v>-0.72237915292825905</c:v>
                </c:pt>
                <c:pt idx="314">
                  <c:v>-0.73459525583018404</c:v>
                </c:pt>
                <c:pt idx="315">
                  <c:v>-0.74196236363255796</c:v>
                </c:pt>
                <c:pt idx="316">
                  <c:v>-0.73918711152158501</c:v>
                </c:pt>
                <c:pt idx="317">
                  <c:v>-0.73408870821171601</c:v>
                </c:pt>
                <c:pt idx="318">
                  <c:v>-0.736736245597994</c:v>
                </c:pt>
                <c:pt idx="319">
                  <c:v>-0.74599671345735297</c:v>
                </c:pt>
                <c:pt idx="320">
                  <c:v>-0.75115054051609897</c:v>
                </c:pt>
                <c:pt idx="321">
                  <c:v>-0.74607833650127897</c:v>
                </c:pt>
                <c:pt idx="322">
                  <c:v>-0.73714877204518703</c:v>
                </c:pt>
                <c:pt idx="323">
                  <c:v>-0.73463990793484601</c:v>
                </c:pt>
                <c:pt idx="324">
                  <c:v>-0.73931093986923102</c:v>
                </c:pt>
                <c:pt idx="325">
                  <c:v>-0.74181053220257898</c:v>
                </c:pt>
                <c:pt idx="326">
                  <c:v>-0.73539429136523304</c:v>
                </c:pt>
                <c:pt idx="327">
                  <c:v>-0.72498395449082698</c:v>
                </c:pt>
                <c:pt idx="328">
                  <c:v>-0.72076406105131097</c:v>
                </c:pt>
                <c:pt idx="329">
                  <c:v>-0.72502355737787905</c:v>
                </c:pt>
                <c:pt idx="330">
                  <c:v>-0.72962054864056602</c:v>
                </c:pt>
                <c:pt idx="331">
                  <c:v>-0.72716713455203297</c:v>
                </c:pt>
                <c:pt idx="332">
                  <c:v>-0.72097856368922897</c:v>
                </c:pt>
                <c:pt idx="333">
                  <c:v>-0.72074353037762395</c:v>
                </c:pt>
                <c:pt idx="334">
                  <c:v>-0.729855730623161</c:v>
                </c:pt>
                <c:pt idx="335">
                  <c:v>-0.74118266194217597</c:v>
                </c:pt>
                <c:pt idx="336">
                  <c:v>-0.74667191709976599</c:v>
                </c:pt>
                <c:pt idx="337">
                  <c:v>-0.74793354428974801</c:v>
                </c:pt>
                <c:pt idx="338">
                  <c:v>-0.75387783831203603</c:v>
                </c:pt>
                <c:pt idx="339">
                  <c:v>-0.76872776691690103</c:v>
                </c:pt>
                <c:pt idx="340">
                  <c:v>-0.78632147070441205</c:v>
                </c:pt>
                <c:pt idx="341">
                  <c:v>-0.79810374644160997</c:v>
                </c:pt>
                <c:pt idx="342">
                  <c:v>-0.80409804840361798</c:v>
                </c:pt>
                <c:pt idx="343">
                  <c:v>-0.81239381064323501</c:v>
                </c:pt>
                <c:pt idx="344">
                  <c:v>-0.82800067243576203</c:v>
                </c:pt>
                <c:pt idx="345">
                  <c:v>-0.84589747145052696</c:v>
                </c:pt>
                <c:pt idx="346">
                  <c:v>-0.85738058790631799</c:v>
                </c:pt>
                <c:pt idx="347">
                  <c:v>-0.86119202435601105</c:v>
                </c:pt>
                <c:pt idx="348">
                  <c:v>-0.86472656279629301</c:v>
                </c:pt>
                <c:pt idx="349">
                  <c:v>-0.87386369226620098</c:v>
                </c:pt>
                <c:pt idx="350">
                  <c:v>-0.88496561512246497</c:v>
                </c:pt>
                <c:pt idx="351">
                  <c:v>-0.889566957384473</c:v>
                </c:pt>
                <c:pt idx="352">
                  <c:v>-0.88543922715593504</c:v>
                </c:pt>
                <c:pt idx="353">
                  <c:v>-0.87938210507842596</c:v>
                </c:pt>
                <c:pt idx="354">
                  <c:v>-0.87815233309382501</c:v>
                </c:pt>
                <c:pt idx="355">
                  <c:v>-0.87961172638280705</c:v>
                </c:pt>
                <c:pt idx="356">
                  <c:v>-0.87576246438678496</c:v>
                </c:pt>
                <c:pt idx="357">
                  <c:v>-0.86354744974585496</c:v>
                </c:pt>
                <c:pt idx="358">
                  <c:v>-0.84908959680972496</c:v>
                </c:pt>
                <c:pt idx="359">
                  <c:v>-0.83982642728947299</c:v>
                </c:pt>
                <c:pt idx="360">
                  <c:v>-0.83501275078373804</c:v>
                </c:pt>
                <c:pt idx="361">
                  <c:v>-0.82712843841699601</c:v>
                </c:pt>
                <c:pt idx="362">
                  <c:v>-0.81223455580605297</c:v>
                </c:pt>
                <c:pt idx="363">
                  <c:v>-0.795524463244207</c:v>
                </c:pt>
                <c:pt idx="364">
                  <c:v>-0.78476216759737605</c:v>
                </c:pt>
                <c:pt idx="365">
                  <c:v>-0.78034646082982495</c:v>
                </c:pt>
                <c:pt idx="366">
                  <c:v>-0.77513740292116196</c:v>
                </c:pt>
                <c:pt idx="367">
                  <c:v>-0.76420380889889905</c:v>
                </c:pt>
                <c:pt idx="368">
                  <c:v>-0.75154475292483003</c:v>
                </c:pt>
                <c:pt idx="369">
                  <c:v>-0.74491343394237497</c:v>
                </c:pt>
                <c:pt idx="370">
                  <c:v>-0.74564537182338597</c:v>
                </c:pt>
                <c:pt idx="371">
                  <c:v>-0.74696224602122796</c:v>
                </c:pt>
                <c:pt idx="372">
                  <c:v>-0.74295516939487705</c:v>
                </c:pt>
                <c:pt idx="373">
                  <c:v>-0.73632361262917001</c:v>
                </c:pt>
                <c:pt idx="374">
                  <c:v>-0.73464431603347102</c:v>
                </c:pt>
                <c:pt idx="375">
                  <c:v>-0.74015635402289903</c:v>
                </c:pt>
                <c:pt idx="376">
                  <c:v>-0.74660853828217999</c:v>
                </c:pt>
                <c:pt idx="377">
                  <c:v>-0.74732821624079404</c:v>
                </c:pt>
                <c:pt idx="378">
                  <c:v>-0.74381088211601498</c:v>
                </c:pt>
                <c:pt idx="379">
                  <c:v>-0.743470246400316</c:v>
                </c:pt>
                <c:pt idx="380">
                  <c:v>-0.74956284299041098</c:v>
                </c:pt>
                <c:pt idx="381">
                  <c:v>-0.75665370359541595</c:v>
                </c:pt>
                <c:pt idx="382">
                  <c:v>-0.757628320567174</c:v>
                </c:pt>
                <c:pt idx="383">
                  <c:v>-0.75295638609892501</c:v>
                </c:pt>
                <c:pt idx="384">
                  <c:v>-0.74994023268932197</c:v>
                </c:pt>
                <c:pt idx="385">
                  <c:v>-0.75295638609892501</c:v>
                </c:pt>
                <c:pt idx="386">
                  <c:v>-0.75762832056717699</c:v>
                </c:pt>
                <c:pt idx="387">
                  <c:v>-0.75665370359541495</c:v>
                </c:pt>
                <c:pt idx="388">
                  <c:v>-0.74956284299040599</c:v>
                </c:pt>
                <c:pt idx="389">
                  <c:v>-0.74347024640030901</c:v>
                </c:pt>
                <c:pt idx="390">
                  <c:v>-0.74381088211600999</c:v>
                </c:pt>
                <c:pt idx="391">
                  <c:v>-0.74732821624079104</c:v>
                </c:pt>
                <c:pt idx="392">
                  <c:v>-0.74660853828217599</c:v>
                </c:pt>
                <c:pt idx="393">
                  <c:v>-0.74015635402289504</c:v>
                </c:pt>
                <c:pt idx="394">
                  <c:v>-0.73464431603347002</c:v>
                </c:pt>
                <c:pt idx="395">
                  <c:v>-0.73632361262917201</c:v>
                </c:pt>
                <c:pt idx="396">
                  <c:v>-0.74295516939487904</c:v>
                </c:pt>
                <c:pt idx="397">
                  <c:v>-0.74696224602123096</c:v>
                </c:pt>
                <c:pt idx="398">
                  <c:v>-0.74564537182338797</c:v>
                </c:pt>
                <c:pt idx="399">
                  <c:v>-0.74491343394237897</c:v>
                </c:pt>
                <c:pt idx="400">
                  <c:v>-0.75154475292483003</c:v>
                </c:pt>
                <c:pt idx="401">
                  <c:v>-0.76420380889890105</c:v>
                </c:pt>
                <c:pt idx="402">
                  <c:v>-0.77513740292116196</c:v>
                </c:pt>
                <c:pt idx="403">
                  <c:v>-0.78034646082982395</c:v>
                </c:pt>
                <c:pt idx="404">
                  <c:v>-0.78476216759737305</c:v>
                </c:pt>
                <c:pt idx="405">
                  <c:v>-0.79552446324421</c:v>
                </c:pt>
                <c:pt idx="406">
                  <c:v>-0.81223455580605597</c:v>
                </c:pt>
                <c:pt idx="407">
                  <c:v>-0.82712843841699901</c:v>
                </c:pt>
                <c:pt idx="408">
                  <c:v>-0.83501275078373804</c:v>
                </c:pt>
                <c:pt idx="409">
                  <c:v>-0.83982642728947199</c:v>
                </c:pt>
                <c:pt idx="410">
                  <c:v>-0.84908959680972396</c:v>
                </c:pt>
                <c:pt idx="411">
                  <c:v>-0.86354744974585895</c:v>
                </c:pt>
                <c:pt idx="412">
                  <c:v>-0.87576246438678595</c:v>
                </c:pt>
                <c:pt idx="413">
                  <c:v>-0.87961172638280705</c:v>
                </c:pt>
                <c:pt idx="414">
                  <c:v>-0.87815233309382001</c:v>
                </c:pt>
                <c:pt idx="415">
                  <c:v>-0.87938210507842196</c:v>
                </c:pt>
                <c:pt idx="416">
                  <c:v>-0.88543922715593404</c:v>
                </c:pt>
                <c:pt idx="417">
                  <c:v>-0.889566957384476</c:v>
                </c:pt>
                <c:pt idx="418">
                  <c:v>-0.88496561512246696</c:v>
                </c:pt>
                <c:pt idx="419">
                  <c:v>-0.87386369226619998</c:v>
                </c:pt>
                <c:pt idx="420">
                  <c:v>-0.86472656279629001</c:v>
                </c:pt>
                <c:pt idx="421">
                  <c:v>-0.86119202435601006</c:v>
                </c:pt>
                <c:pt idx="422">
                  <c:v>-0.85738058790631899</c:v>
                </c:pt>
                <c:pt idx="423">
                  <c:v>-0.84589747145052996</c:v>
                </c:pt>
                <c:pt idx="424">
                  <c:v>-0.82800067243576703</c:v>
                </c:pt>
                <c:pt idx="425">
                  <c:v>-0.81239381064323202</c:v>
                </c:pt>
                <c:pt idx="426">
                  <c:v>-0.80409804840361598</c:v>
                </c:pt>
                <c:pt idx="427">
                  <c:v>-0.79810374644160997</c:v>
                </c:pt>
                <c:pt idx="428">
                  <c:v>-0.78632147070441605</c:v>
                </c:pt>
                <c:pt idx="429">
                  <c:v>-0.76872776691690403</c:v>
                </c:pt>
                <c:pt idx="430">
                  <c:v>-0.75387783831203703</c:v>
                </c:pt>
                <c:pt idx="431">
                  <c:v>-0.74793354428974401</c:v>
                </c:pt>
                <c:pt idx="432">
                  <c:v>-0.746671917099761</c:v>
                </c:pt>
                <c:pt idx="433">
                  <c:v>-0.74118266194217497</c:v>
                </c:pt>
                <c:pt idx="434">
                  <c:v>-0.729855730623163</c:v>
                </c:pt>
                <c:pt idx="435">
                  <c:v>-0.72074353037762495</c:v>
                </c:pt>
                <c:pt idx="436">
                  <c:v>-0.72097856368922897</c:v>
                </c:pt>
                <c:pt idx="437">
                  <c:v>-0.72716713455203297</c:v>
                </c:pt>
                <c:pt idx="438">
                  <c:v>-0.72962054864056303</c:v>
                </c:pt>
                <c:pt idx="439">
                  <c:v>-0.72502355737788005</c:v>
                </c:pt>
                <c:pt idx="440">
                  <c:v>-0.72076406105131596</c:v>
                </c:pt>
                <c:pt idx="441">
                  <c:v>-0.72498395449083097</c:v>
                </c:pt>
                <c:pt idx="442">
                  <c:v>-0.73539429136523504</c:v>
                </c:pt>
                <c:pt idx="443">
                  <c:v>-0.74181053220257898</c:v>
                </c:pt>
                <c:pt idx="444">
                  <c:v>-0.73931093986922702</c:v>
                </c:pt>
                <c:pt idx="445">
                  <c:v>-0.73463990793483802</c:v>
                </c:pt>
                <c:pt idx="446">
                  <c:v>-0.73714877204518303</c:v>
                </c:pt>
                <c:pt idx="447">
                  <c:v>-0.74607833650127697</c:v>
                </c:pt>
                <c:pt idx="448">
                  <c:v>-0.75115054051610097</c:v>
                </c:pt>
                <c:pt idx="449">
                  <c:v>-0.74599671345735596</c:v>
                </c:pt>
                <c:pt idx="450">
                  <c:v>-0.736736245597997</c:v>
                </c:pt>
                <c:pt idx="451">
                  <c:v>-0.73408870821171901</c:v>
                </c:pt>
                <c:pt idx="452">
                  <c:v>-0.73918711152158501</c:v>
                </c:pt>
                <c:pt idx="453">
                  <c:v>-0.74196236363255497</c:v>
                </c:pt>
                <c:pt idx="454">
                  <c:v>-0.73459525583017904</c:v>
                </c:pt>
                <c:pt idx="455">
                  <c:v>-0.72237915292825305</c:v>
                </c:pt>
                <c:pt idx="456">
                  <c:v>-0.71732510838832098</c:v>
                </c:pt>
                <c:pt idx="457">
                  <c:v>-0.72259541842337205</c:v>
                </c:pt>
                <c:pt idx="458">
                  <c:v>-0.728399322414369</c:v>
                </c:pt>
                <c:pt idx="459">
                  <c:v>-0.72519461607330404</c:v>
                </c:pt>
                <c:pt idx="460">
                  <c:v>-0.71695929787718604</c:v>
                </c:pt>
                <c:pt idx="461">
                  <c:v>-0.71666697595778095</c:v>
                </c:pt>
                <c:pt idx="462">
                  <c:v>-0.729460486714822</c:v>
                </c:pt>
                <c:pt idx="463">
                  <c:v>-0.745746354569646</c:v>
                </c:pt>
                <c:pt idx="464">
                  <c:v>-0.75383040630337805</c:v>
                </c:pt>
                <c:pt idx="465">
                  <c:v>-0.75574364719241105</c:v>
                </c:pt>
                <c:pt idx="466">
                  <c:v>-0.76503544719913597</c:v>
                </c:pt>
                <c:pt idx="467">
                  <c:v>-0.78883566739072197</c:v>
                </c:pt>
                <c:pt idx="468">
                  <c:v>-0.81777715807243301</c:v>
                </c:pt>
                <c:pt idx="469">
                  <c:v>-0.83768075556584298</c:v>
                </c:pt>
                <c:pt idx="470">
                  <c:v>-0.84810319624996</c:v>
                </c:pt>
                <c:pt idx="471">
                  <c:v>-0.86298775286057205</c:v>
                </c:pt>
                <c:pt idx="472">
                  <c:v>-0.89179106841260902</c:v>
                </c:pt>
                <c:pt idx="473">
                  <c:v>-0.92576347837732198</c:v>
                </c:pt>
                <c:pt idx="474">
                  <c:v>-0.94818862982094199</c:v>
                </c:pt>
                <c:pt idx="475">
                  <c:v>-0.95585303092726503</c:v>
                </c:pt>
                <c:pt idx="476">
                  <c:v>-0.96323179739134301</c:v>
                </c:pt>
                <c:pt idx="477">
                  <c:v>-0.98289493358184798</c:v>
                </c:pt>
                <c:pt idx="478">
                  <c:v>-1.00751825108453</c:v>
                </c:pt>
                <c:pt idx="479">
                  <c:v>-1.0180126830118199</c:v>
                </c:pt>
                <c:pt idx="480">
                  <c:v>-1.0081732910160599</c:v>
                </c:pt>
                <c:pt idx="481">
                  <c:v>-0.99330990662721497</c:v>
                </c:pt>
                <c:pt idx="482">
                  <c:v>-0.99022200048047204</c:v>
                </c:pt>
                <c:pt idx="483">
                  <c:v>-0.99406614887699296</c:v>
                </c:pt>
                <c:pt idx="484">
                  <c:v>-0.98343642564151801</c:v>
                </c:pt>
                <c:pt idx="485">
                  <c:v>-0.94856003816006795</c:v>
                </c:pt>
                <c:pt idx="486">
                  <c:v>-0.90569907386823301</c:v>
                </c:pt>
                <c:pt idx="487">
                  <c:v>-0.87713924645090702</c:v>
                </c:pt>
                <c:pt idx="488">
                  <c:v>-0.86162462836013998</c:v>
                </c:pt>
                <c:pt idx="489">
                  <c:v>-0.83495914805707505</c:v>
                </c:pt>
                <c:pt idx="490">
                  <c:v>-0.78230646118183</c:v>
                </c:pt>
                <c:pt idx="491">
                  <c:v>-0.72047894479585906</c:v>
                </c:pt>
                <c:pt idx="492">
                  <c:v>-0.67872950493902895</c:v>
                </c:pt>
                <c:pt idx="493">
                  <c:v>-0.66068906440141595</c:v>
                </c:pt>
                <c:pt idx="494">
                  <c:v>-0.63803987921160399</c:v>
                </c:pt>
                <c:pt idx="495">
                  <c:v>-0.58777964492912105</c:v>
                </c:pt>
                <c:pt idx="496">
                  <c:v>-0.52616236067827504</c:v>
                </c:pt>
                <c:pt idx="497">
                  <c:v>-0.49195381728524501</c:v>
                </c:pt>
                <c:pt idx="498">
                  <c:v>-0.49618443240418902</c:v>
                </c:pt>
                <c:pt idx="499">
                  <c:v>-0.50392866700959704</c:v>
                </c:pt>
                <c:pt idx="500">
                  <c:v>-0.477748730549508</c:v>
                </c:pt>
                <c:pt idx="501">
                  <c:v>-0.43110579016025602</c:v>
                </c:pt>
                <c:pt idx="502">
                  <c:v>-0.41862166820531799</c:v>
                </c:pt>
                <c:pt idx="503">
                  <c:v>-0.46612261331784399</c:v>
                </c:pt>
                <c:pt idx="504">
                  <c:v>-0.527502401367274</c:v>
                </c:pt>
                <c:pt idx="505">
                  <c:v>-0.53448975233099405</c:v>
                </c:pt>
                <c:pt idx="506">
                  <c:v>-0.49028657448796498</c:v>
                </c:pt>
                <c:pt idx="507">
                  <c:v>-0.48669380429408299</c:v>
                </c:pt>
                <c:pt idx="508">
                  <c:v>-0.59905243048590495</c:v>
                </c:pt>
                <c:pt idx="509">
                  <c:v>-0.76327552230979401</c:v>
                </c:pt>
                <c:pt idx="510">
                  <c:v>-0.78688849757513202</c:v>
                </c:pt>
                <c:pt idx="511">
                  <c:v>-0.51561697693762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1F3-4A56-ABBA-9CB7771318B3}"/>
            </c:ext>
          </c:extLst>
        </c:ser>
        <c:ser>
          <c:idx val="2"/>
          <c:order val="2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4</c:f>
              <c:numCache>
                <c:formatCode>General</c:formatCode>
                <c:ptCount val="513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1F3-4A56-ABBA-9CB7771318B3}"/>
            </c:ext>
          </c:extLst>
        </c:ser>
        <c:ser>
          <c:idx val="3"/>
          <c:order val="3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4</c:f>
              <c:numCache>
                <c:formatCode>General</c:formatCode>
                <c:ptCount val="513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1F3-4A56-ABBA-9CB7771318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7824696"/>
        <c:axId val="647829944"/>
      </c:lineChart>
      <c:catAx>
        <c:axId val="6478246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9944"/>
        <c:crosses val="autoZero"/>
        <c:auto val="1"/>
        <c:lblAlgn val="ctr"/>
        <c:lblOffset val="100"/>
        <c:noMultiLvlLbl val="0"/>
      </c:catAx>
      <c:valAx>
        <c:axId val="647829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4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H$1</c:f>
              <c:strCache>
                <c:ptCount val="1"/>
                <c:pt idx="0">
                  <c:v>toneA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65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6BFF936-ED74-4DB8-B40C-28386D98EF2F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F7C1-4F6D-9866-942535FEC68A}"/>
                </c:ext>
              </c:extLst>
            </c:dLbl>
            <c:dLbl>
              <c:idx val="152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E85DABA-661E-4FA3-8343-076302BED934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7C1-4F6D-9866-942535FEC6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Question5!$G$2:$G$250</c:f>
              <c:numCache>
                <c:formatCode>General</c:formatCode>
                <c:ptCount val="249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</c:numCache>
            </c:numRef>
          </c:cat>
          <c:val>
            <c:numRef>
              <c:f>Question5!$H$2:$H$250</c:f>
              <c:numCache>
                <c:formatCode>General</c:formatCode>
                <c:ptCount val="249"/>
                <c:pt idx="0">
                  <c:v>5.8138502373247384E-5</c:v>
                </c:pt>
                <c:pt idx="1">
                  <c:v>8.9266658004189149E-5</c:v>
                </c:pt>
                <c:pt idx="2">
                  <c:v>1.0045058855963822E-4</c:v>
                </c:pt>
                <c:pt idx="3">
                  <c:v>1.0112946924129023E-4</c:v>
                </c:pt>
                <c:pt idx="4">
                  <c:v>1.0069143155452675E-4</c:v>
                </c:pt>
                <c:pt idx="5">
                  <c:v>9.7579282931789524E-5</c:v>
                </c:pt>
                <c:pt idx="6">
                  <c:v>1.0642405849586021E-4</c:v>
                </c:pt>
                <c:pt idx="7">
                  <c:v>9.8959940623436399E-5</c:v>
                </c:pt>
                <c:pt idx="8">
                  <c:v>1.0546762337407129E-4</c:v>
                </c:pt>
                <c:pt idx="9">
                  <c:v>9.7830744130829523E-5</c:v>
                </c:pt>
                <c:pt idx="10">
                  <c:v>9.7234525466259952E-5</c:v>
                </c:pt>
                <c:pt idx="11">
                  <c:v>9.5605389905990406E-5</c:v>
                </c:pt>
                <c:pt idx="12">
                  <c:v>8.9673050314119509E-5</c:v>
                </c:pt>
                <c:pt idx="13">
                  <c:v>1.1565361280880107E-4</c:v>
                </c:pt>
                <c:pt idx="14">
                  <c:v>1.1424522913274362E-4</c:v>
                </c:pt>
                <c:pt idx="15">
                  <c:v>1.1437633371120124E-4</c:v>
                </c:pt>
                <c:pt idx="16">
                  <c:v>1.2542671240706142E-4</c:v>
                </c:pt>
                <c:pt idx="17">
                  <c:v>1.0401021835565611E-4</c:v>
                </c:pt>
                <c:pt idx="18">
                  <c:v>1.0549591518416722E-4</c:v>
                </c:pt>
                <c:pt idx="19">
                  <c:v>1.1057732975501249E-4</c:v>
                </c:pt>
                <c:pt idx="20">
                  <c:v>1.2025861160970122E-4</c:v>
                </c:pt>
                <c:pt idx="21">
                  <c:v>1.2139411311421309E-4</c:v>
                </c:pt>
                <c:pt idx="22">
                  <c:v>1.2463120347025583E-4</c:v>
                </c:pt>
                <c:pt idx="23">
                  <c:v>1.2254485539222188E-4</c:v>
                </c:pt>
                <c:pt idx="24">
                  <c:v>1.2439813763772504E-4</c:v>
                </c:pt>
                <c:pt idx="25">
                  <c:v>1.3393543059523035E-4</c:v>
                </c:pt>
                <c:pt idx="26">
                  <c:v>1.3514863785307093E-4</c:v>
                </c:pt>
                <c:pt idx="27">
                  <c:v>1.4351597396854412E-4</c:v>
                </c:pt>
                <c:pt idx="28">
                  <c:v>1.4820510105881943E-4</c:v>
                </c:pt>
                <c:pt idx="29">
                  <c:v>1.4391567758495664E-4</c:v>
                </c:pt>
                <c:pt idx="30">
                  <c:v>1.6005493028107518E-4</c:v>
                </c:pt>
                <c:pt idx="31">
                  <c:v>1.6168699186645756E-4</c:v>
                </c:pt>
                <c:pt idx="32">
                  <c:v>1.6676398141746534E-4</c:v>
                </c:pt>
                <c:pt idx="33">
                  <c:v>1.6457755445559695E-4</c:v>
                </c:pt>
                <c:pt idx="34">
                  <c:v>1.8048996614902915E-4</c:v>
                </c:pt>
                <c:pt idx="35">
                  <c:v>1.7473569666503691E-4</c:v>
                </c:pt>
                <c:pt idx="36">
                  <c:v>1.8987730264311204E-4</c:v>
                </c:pt>
                <c:pt idx="37">
                  <c:v>2.0045484958955935E-4</c:v>
                </c:pt>
                <c:pt idx="38">
                  <c:v>2.0576613300580417E-4</c:v>
                </c:pt>
                <c:pt idx="39">
                  <c:v>2.2462559065450276E-4</c:v>
                </c:pt>
                <c:pt idx="40">
                  <c:v>2.4083492502025808E-4</c:v>
                </c:pt>
                <c:pt idx="41">
                  <c:v>2.3740787386369484E-4</c:v>
                </c:pt>
                <c:pt idx="42">
                  <c:v>2.4825892481970558E-4</c:v>
                </c:pt>
                <c:pt idx="43">
                  <c:v>2.6796244760978805E-4</c:v>
                </c:pt>
                <c:pt idx="44">
                  <c:v>2.9930434614207601E-4</c:v>
                </c:pt>
                <c:pt idx="45">
                  <c:v>3.0712986729415669E-4</c:v>
                </c:pt>
                <c:pt idx="46">
                  <c:v>3.3461035692075868E-4</c:v>
                </c:pt>
                <c:pt idx="47">
                  <c:v>3.6353419597847498E-4</c:v>
                </c:pt>
                <c:pt idx="48">
                  <c:v>4.1019584274881266E-4</c:v>
                </c:pt>
                <c:pt idx="49">
                  <c:v>4.5231014642027996E-4</c:v>
                </c:pt>
                <c:pt idx="50">
                  <c:v>5.0127007724475937E-4</c:v>
                </c:pt>
                <c:pt idx="51">
                  <c:v>5.4734694126498727E-4</c:v>
                </c:pt>
                <c:pt idx="52">
                  <c:v>6.2053608944867588E-4</c:v>
                </c:pt>
                <c:pt idx="53">
                  <c:v>7.6512207706427274E-4</c:v>
                </c:pt>
                <c:pt idx="54">
                  <c:v>8.5532806993592698E-4</c:v>
                </c:pt>
                <c:pt idx="55">
                  <c:v>9.737490443675192E-4</c:v>
                </c:pt>
                <c:pt idx="56">
                  <c:v>1.1888486334028078E-3</c:v>
                </c:pt>
                <c:pt idx="57">
                  <c:v>1.4870469713886222E-3</c:v>
                </c:pt>
                <c:pt idx="58">
                  <c:v>1.859306892596516E-3</c:v>
                </c:pt>
                <c:pt idx="59">
                  <c:v>2.5066562424569997E-3</c:v>
                </c:pt>
                <c:pt idx="60">
                  <c:v>3.6167808136726045E-3</c:v>
                </c:pt>
                <c:pt idx="61">
                  <c:v>5.652026702997707E-3</c:v>
                </c:pt>
                <c:pt idx="62">
                  <c:v>1.017580257322339E-2</c:v>
                </c:pt>
                <c:pt idx="63">
                  <c:v>2.4440397394163062E-2</c:v>
                </c:pt>
                <c:pt idx="64">
                  <c:v>0.13147475012910412</c:v>
                </c:pt>
                <c:pt idx="65">
                  <c:v>1</c:v>
                </c:pt>
                <c:pt idx="66">
                  <c:v>4.1848522788928491E-2</c:v>
                </c:pt>
                <c:pt idx="67">
                  <c:v>1.2625028485693652E-2</c:v>
                </c:pt>
                <c:pt idx="68">
                  <c:v>5.8430609839061733E-3</c:v>
                </c:pt>
                <c:pt idx="69">
                  <c:v>3.2936485086140668E-3</c:v>
                </c:pt>
                <c:pt idx="70">
                  <c:v>2.08263892139182E-3</c:v>
                </c:pt>
                <c:pt idx="71">
                  <c:v>1.4268343546792954E-3</c:v>
                </c:pt>
                <c:pt idx="72">
                  <c:v>1.0297910118727744E-3</c:v>
                </c:pt>
                <c:pt idx="73">
                  <c:v>7.6662614776415916E-4</c:v>
                </c:pt>
                <c:pt idx="74">
                  <c:v>5.8349697210176353E-4</c:v>
                </c:pt>
                <c:pt idx="75">
                  <c:v>4.638162186261869E-4</c:v>
                </c:pt>
                <c:pt idx="76">
                  <c:v>3.5782227280107588E-4</c:v>
                </c:pt>
                <c:pt idx="77">
                  <c:v>2.7611323492770151E-4</c:v>
                </c:pt>
                <c:pt idx="78">
                  <c:v>2.3533804275860138E-4</c:v>
                </c:pt>
                <c:pt idx="79">
                  <c:v>1.8986728677851506E-4</c:v>
                </c:pt>
                <c:pt idx="80">
                  <c:v>1.7070588439144585E-4</c:v>
                </c:pt>
                <c:pt idx="81">
                  <c:v>1.4372185553392314E-4</c:v>
                </c:pt>
                <c:pt idx="82">
                  <c:v>1.2018763495295564E-4</c:v>
                </c:pt>
                <c:pt idx="83">
                  <c:v>1.0380827268607925E-4</c:v>
                </c:pt>
                <c:pt idx="84">
                  <c:v>8.585696115397668E-5</c:v>
                </c:pt>
                <c:pt idx="85">
                  <c:v>7.3570822978420589E-5</c:v>
                </c:pt>
                <c:pt idx="86">
                  <c:v>6.3055773746706041E-5</c:v>
                </c:pt>
                <c:pt idx="87">
                  <c:v>6.5895373975260094E-5</c:v>
                </c:pt>
                <c:pt idx="88">
                  <c:v>4.2895782637736528E-5</c:v>
                </c:pt>
                <c:pt idx="89">
                  <c:v>3.5444979355124987E-5</c:v>
                </c:pt>
                <c:pt idx="90">
                  <c:v>4.3223977200404779E-5</c:v>
                </c:pt>
                <c:pt idx="91">
                  <c:v>3.5905588997040176E-5</c:v>
                </c:pt>
                <c:pt idx="92">
                  <c:v>3.0982535549408398E-5</c:v>
                </c:pt>
                <c:pt idx="93">
                  <c:v>2.7796647994576576E-5</c:v>
                </c:pt>
                <c:pt idx="94">
                  <c:v>2.8180350265988791E-5</c:v>
                </c:pt>
                <c:pt idx="95">
                  <c:v>2.2631386877253575E-5</c:v>
                </c:pt>
                <c:pt idx="96">
                  <c:v>2.6271427505598694E-5</c:v>
                </c:pt>
                <c:pt idx="97">
                  <c:v>2.0037121143727182E-5</c:v>
                </c:pt>
                <c:pt idx="98">
                  <c:v>1.972982002935039E-5</c:v>
                </c:pt>
                <c:pt idx="99">
                  <c:v>2.13510977983005E-5</c:v>
                </c:pt>
                <c:pt idx="100">
                  <c:v>2.2122500407213733E-5</c:v>
                </c:pt>
                <c:pt idx="101">
                  <c:v>2.2224206186469041E-5</c:v>
                </c:pt>
                <c:pt idx="102">
                  <c:v>2.0110265553553345E-5</c:v>
                </c:pt>
                <c:pt idx="103">
                  <c:v>1.6418342309598101E-5</c:v>
                </c:pt>
                <c:pt idx="104">
                  <c:v>1.8512418823007154E-5</c:v>
                </c:pt>
                <c:pt idx="105">
                  <c:v>1.9675609800880202E-5</c:v>
                </c:pt>
                <c:pt idx="106">
                  <c:v>1.8391509414008617E-5</c:v>
                </c:pt>
                <c:pt idx="107">
                  <c:v>2.2783972527914237E-5</c:v>
                </c:pt>
                <c:pt idx="108">
                  <c:v>1.8078825068553408E-5</c:v>
                </c:pt>
                <c:pt idx="109">
                  <c:v>2.4174387804836965E-5</c:v>
                </c:pt>
                <c:pt idx="110">
                  <c:v>2.6492011515978844E-5</c:v>
                </c:pt>
                <c:pt idx="111">
                  <c:v>2.5883017940733334E-5</c:v>
                </c:pt>
                <c:pt idx="112">
                  <c:v>2.4424201641700077E-5</c:v>
                </c:pt>
                <c:pt idx="113">
                  <c:v>2.9633804092702303E-5</c:v>
                </c:pt>
                <c:pt idx="114">
                  <c:v>3.5433123036302952E-5</c:v>
                </c:pt>
                <c:pt idx="115">
                  <c:v>3.4236364273814667E-5</c:v>
                </c:pt>
                <c:pt idx="116">
                  <c:v>3.8611814200421663E-5</c:v>
                </c:pt>
                <c:pt idx="117">
                  <c:v>4.105647140547046E-5</c:v>
                </c:pt>
                <c:pt idx="118">
                  <c:v>4.664149407544799E-5</c:v>
                </c:pt>
                <c:pt idx="119">
                  <c:v>4.609519195259573E-5</c:v>
                </c:pt>
                <c:pt idx="120">
                  <c:v>5.1579221804772041E-5</c:v>
                </c:pt>
                <c:pt idx="121">
                  <c:v>5.6937722987572521E-5</c:v>
                </c:pt>
                <c:pt idx="122">
                  <c:v>7.2388157985511757E-5</c:v>
                </c:pt>
                <c:pt idx="123">
                  <c:v>7.1081013815322441E-5</c:v>
                </c:pt>
                <c:pt idx="124">
                  <c:v>8.3166644715360576E-5</c:v>
                </c:pt>
                <c:pt idx="125">
                  <c:v>9.1022740766281672E-5</c:v>
                </c:pt>
                <c:pt idx="126">
                  <c:v>8.6441431232356798E-5</c:v>
                </c:pt>
                <c:pt idx="127">
                  <c:v>9.5480175880516288E-5</c:v>
                </c:pt>
                <c:pt idx="128">
                  <c:v>1.1416158003202913E-4</c:v>
                </c:pt>
                <c:pt idx="129">
                  <c:v>1.31012541365953E-4</c:v>
                </c:pt>
                <c:pt idx="130">
                  <c:v>1.4353858059540744E-4</c:v>
                </c:pt>
                <c:pt idx="131">
                  <c:v>1.6544202891748859E-4</c:v>
                </c:pt>
                <c:pt idx="132">
                  <c:v>1.8237240335229783E-4</c:v>
                </c:pt>
                <c:pt idx="133">
                  <c:v>2.0487671906722622E-4</c:v>
                </c:pt>
                <c:pt idx="134">
                  <c:v>2.4062755288281224E-4</c:v>
                </c:pt>
                <c:pt idx="135">
                  <c:v>2.7337744652853571E-4</c:v>
                </c:pt>
                <c:pt idx="136">
                  <c:v>3.0939535018080462E-4</c:v>
                </c:pt>
                <c:pt idx="137">
                  <c:v>3.6954604523845188E-4</c:v>
                </c:pt>
                <c:pt idx="138">
                  <c:v>4.1042765492815592E-4</c:v>
                </c:pt>
                <c:pt idx="139">
                  <c:v>5.0133606261225242E-4</c:v>
                </c:pt>
                <c:pt idx="140">
                  <c:v>6.2760499354916387E-4</c:v>
                </c:pt>
                <c:pt idx="141">
                  <c:v>7.3006902120074089E-4</c:v>
                </c:pt>
                <c:pt idx="142">
                  <c:v>8.6683769616263955E-4</c:v>
                </c:pt>
                <c:pt idx="143">
                  <c:v>1.1235486117069367E-3</c:v>
                </c:pt>
                <c:pt idx="144">
                  <c:v>1.4667433462074088E-3</c:v>
                </c:pt>
                <c:pt idx="145">
                  <c:v>1.9713915529962819E-3</c:v>
                </c:pt>
                <c:pt idx="146">
                  <c:v>2.6960629416875885E-3</c:v>
                </c:pt>
                <c:pt idx="147">
                  <c:v>4.1178113688275283E-3</c:v>
                </c:pt>
                <c:pt idx="148">
                  <c:v>6.7386644230964391E-3</c:v>
                </c:pt>
                <c:pt idx="149">
                  <c:v>1.275675098681788E-2</c:v>
                </c:pt>
                <c:pt idx="150">
                  <c:v>3.3267964104026E-2</c:v>
                </c:pt>
                <c:pt idx="151">
                  <c:v>0.20732917062617159</c:v>
                </c:pt>
                <c:pt idx="152">
                  <c:v>0.88731988616262092</c:v>
                </c:pt>
                <c:pt idx="153">
                  <c:v>5.4631979933205489E-2</c:v>
                </c:pt>
                <c:pt idx="154">
                  <c:v>1.7988087153546644E-2</c:v>
                </c:pt>
                <c:pt idx="155">
                  <c:v>8.983010006086407E-3</c:v>
                </c:pt>
                <c:pt idx="156">
                  <c:v>5.3067512430727245E-3</c:v>
                </c:pt>
                <c:pt idx="157">
                  <c:v>3.5147853251823527E-3</c:v>
                </c:pt>
                <c:pt idx="158">
                  <c:v>2.4719606362117764E-3</c:v>
                </c:pt>
                <c:pt idx="159">
                  <c:v>1.9358781885589304E-3</c:v>
                </c:pt>
                <c:pt idx="160">
                  <c:v>1.5125285406073533E-3</c:v>
                </c:pt>
                <c:pt idx="161">
                  <c:v>1.1997215791220322E-3</c:v>
                </c:pt>
                <c:pt idx="162">
                  <c:v>9.6703563315962498E-4</c:v>
                </c:pt>
                <c:pt idx="163">
                  <c:v>8.2944321717376012E-4</c:v>
                </c:pt>
                <c:pt idx="164">
                  <c:v>7.15891255370719E-4</c:v>
                </c:pt>
                <c:pt idx="165">
                  <c:v>6.050748921010773E-4</c:v>
                </c:pt>
                <c:pt idx="166">
                  <c:v>5.2419204235609653E-4</c:v>
                </c:pt>
                <c:pt idx="167">
                  <c:v>4.7706053007103732E-4</c:v>
                </c:pt>
                <c:pt idx="168">
                  <c:v>4.2286530620953074E-4</c:v>
                </c:pt>
                <c:pt idx="169">
                  <c:v>3.6726233308930433E-4</c:v>
                </c:pt>
                <c:pt idx="170">
                  <c:v>3.2486863445399034E-4</c:v>
                </c:pt>
                <c:pt idx="171">
                  <c:v>2.9798587127146775E-4</c:v>
                </c:pt>
                <c:pt idx="172">
                  <c:v>2.7447303223620276E-4</c:v>
                </c:pt>
                <c:pt idx="173">
                  <c:v>2.5847852914437852E-4</c:v>
                </c:pt>
                <c:pt idx="174">
                  <c:v>2.2934007008285716E-4</c:v>
                </c:pt>
                <c:pt idx="175">
                  <c:v>2.2104681053888042E-4</c:v>
                </c:pt>
                <c:pt idx="176">
                  <c:v>2.0045567707346746E-4</c:v>
                </c:pt>
                <c:pt idx="177">
                  <c:v>1.8195486224959105E-4</c:v>
                </c:pt>
                <c:pt idx="178">
                  <c:v>1.7392790831548193E-4</c:v>
                </c:pt>
                <c:pt idx="179">
                  <c:v>1.6526913577927826E-4</c:v>
                </c:pt>
                <c:pt idx="180">
                  <c:v>1.4863988214815032E-4</c:v>
                </c:pt>
                <c:pt idx="181">
                  <c:v>1.4034658092523748E-4</c:v>
                </c:pt>
                <c:pt idx="182">
                  <c:v>1.2650432646881752E-4</c:v>
                </c:pt>
                <c:pt idx="183">
                  <c:v>1.2370970559431958E-4</c:v>
                </c:pt>
                <c:pt idx="184">
                  <c:v>1.216670014453582E-4</c:v>
                </c:pt>
                <c:pt idx="185">
                  <c:v>1.0581652228004483E-4</c:v>
                </c:pt>
                <c:pt idx="186">
                  <c:v>1.0553695561055304E-4</c:v>
                </c:pt>
                <c:pt idx="187">
                  <c:v>1.0232984148566345E-4</c:v>
                </c:pt>
                <c:pt idx="188">
                  <c:v>9.381256676875781E-5</c:v>
                </c:pt>
                <c:pt idx="189">
                  <c:v>8.5937048259515254E-5</c:v>
                </c:pt>
                <c:pt idx="190">
                  <c:v>8.6626961806682469E-5</c:v>
                </c:pt>
                <c:pt idx="191">
                  <c:v>8.1989162828306547E-5</c:v>
                </c:pt>
                <c:pt idx="192">
                  <c:v>7.8581117239301965E-5</c:v>
                </c:pt>
                <c:pt idx="193">
                  <c:v>7.1164095663846282E-5</c:v>
                </c:pt>
                <c:pt idx="194">
                  <c:v>7.6609376745005809E-5</c:v>
                </c:pt>
                <c:pt idx="195">
                  <c:v>7.4748599208391276E-5</c:v>
                </c:pt>
                <c:pt idx="196">
                  <c:v>6.8311201964926137E-5</c:v>
                </c:pt>
                <c:pt idx="197">
                  <c:v>6.2452094335528312E-5</c:v>
                </c:pt>
                <c:pt idx="198">
                  <c:v>5.4659077787891477E-5</c:v>
                </c:pt>
                <c:pt idx="199">
                  <c:v>5.605365273933938E-5</c:v>
                </c:pt>
                <c:pt idx="200">
                  <c:v>5.4237521957533587E-5</c:v>
                </c:pt>
                <c:pt idx="201">
                  <c:v>5.3863252106385148E-5</c:v>
                </c:pt>
                <c:pt idx="202">
                  <c:v>5.5038774499810169E-5</c:v>
                </c:pt>
                <c:pt idx="203">
                  <c:v>5.0159823189178822E-5</c:v>
                </c:pt>
                <c:pt idx="204">
                  <c:v>4.993671294186542E-5</c:v>
                </c:pt>
                <c:pt idx="205">
                  <c:v>4.5365055868097499E-5</c:v>
                </c:pt>
                <c:pt idx="206">
                  <c:v>4.8682380147836135E-5</c:v>
                </c:pt>
                <c:pt idx="207">
                  <c:v>4.4490616615225265E-5</c:v>
                </c:pt>
                <c:pt idx="208">
                  <c:v>4.3370540505747811E-5</c:v>
                </c:pt>
                <c:pt idx="209">
                  <c:v>3.9969461814582374E-5</c:v>
                </c:pt>
                <c:pt idx="210">
                  <c:v>4.2587255358920482E-5</c:v>
                </c:pt>
                <c:pt idx="211">
                  <c:v>3.7070439380831736E-5</c:v>
                </c:pt>
                <c:pt idx="212">
                  <c:v>3.8628073514731896E-5</c:v>
                </c:pt>
                <c:pt idx="213">
                  <c:v>3.8719141385493977E-5</c:v>
                </c:pt>
                <c:pt idx="214">
                  <c:v>3.453742654203082E-5</c:v>
                </c:pt>
                <c:pt idx="215">
                  <c:v>3.2226266147678196E-5</c:v>
                </c:pt>
                <c:pt idx="216">
                  <c:v>3.3424074410565387E-5</c:v>
                </c:pt>
                <c:pt idx="217">
                  <c:v>3.4190323170573252E-5</c:v>
                </c:pt>
                <c:pt idx="218">
                  <c:v>3.4617420452986559E-5</c:v>
                </c:pt>
                <c:pt idx="219">
                  <c:v>2.9500168865429559E-5</c:v>
                </c:pt>
                <c:pt idx="220">
                  <c:v>3.0895087098627838E-5</c:v>
                </c:pt>
                <c:pt idx="221">
                  <c:v>3.118197772089576E-5</c:v>
                </c:pt>
                <c:pt idx="222">
                  <c:v>3.1920044181915267E-5</c:v>
                </c:pt>
                <c:pt idx="223">
                  <c:v>2.8217920599125964E-5</c:v>
                </c:pt>
                <c:pt idx="224">
                  <c:v>2.5979536675737924E-5</c:v>
                </c:pt>
                <c:pt idx="225">
                  <c:v>2.8243315681379577E-5</c:v>
                </c:pt>
                <c:pt idx="226">
                  <c:v>3.0062583705711117E-5</c:v>
                </c:pt>
                <c:pt idx="227">
                  <c:v>2.5627621692019862E-5</c:v>
                </c:pt>
                <c:pt idx="228">
                  <c:v>2.7490554086036462E-5</c:v>
                </c:pt>
                <c:pt idx="229">
                  <c:v>2.6118758986628873E-5</c:v>
                </c:pt>
                <c:pt idx="230">
                  <c:v>2.3717488008429948E-5</c:v>
                </c:pt>
                <c:pt idx="231">
                  <c:v>1.9395933817983731E-5</c:v>
                </c:pt>
                <c:pt idx="232">
                  <c:v>2.3413965949056891E-5</c:v>
                </c:pt>
                <c:pt idx="233">
                  <c:v>2.2868861963702975E-5</c:v>
                </c:pt>
                <c:pt idx="234">
                  <c:v>2.1373038093302743E-5</c:v>
                </c:pt>
                <c:pt idx="235">
                  <c:v>1.9292213944251364E-5</c:v>
                </c:pt>
                <c:pt idx="236">
                  <c:v>2.105019939049599E-5</c:v>
                </c:pt>
                <c:pt idx="237">
                  <c:v>2.1821324439658722E-5</c:v>
                </c:pt>
                <c:pt idx="238">
                  <c:v>2.1879084966167428E-5</c:v>
                </c:pt>
                <c:pt idx="239">
                  <c:v>1.705596370208563E-5</c:v>
                </c:pt>
                <c:pt idx="240">
                  <c:v>2.104421130550324E-5</c:v>
                </c:pt>
                <c:pt idx="241">
                  <c:v>1.9896025317032749E-5</c:v>
                </c:pt>
                <c:pt idx="242">
                  <c:v>1.9302056622351833E-5</c:v>
                </c:pt>
                <c:pt idx="243">
                  <c:v>2.1000529949804196E-5</c:v>
                </c:pt>
                <c:pt idx="244">
                  <c:v>1.7603275194062275E-5</c:v>
                </c:pt>
                <c:pt idx="245">
                  <c:v>1.5622068183237702E-5</c:v>
                </c:pt>
                <c:pt idx="246">
                  <c:v>1.7292088952562032E-5</c:v>
                </c:pt>
                <c:pt idx="247">
                  <c:v>1.609380723757446E-5</c:v>
                </c:pt>
                <c:pt idx="248">
                  <c:v>1.5510402782821939E-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7C1-4F6D-9866-942535FEC6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85600"/>
        <c:axId val="492787240"/>
      </c:barChart>
      <c:catAx>
        <c:axId val="492785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7240"/>
        <c:crosses val="autoZero"/>
        <c:auto val="1"/>
        <c:lblAlgn val="ctr"/>
        <c:lblOffset val="100"/>
        <c:noMultiLvlLbl val="0"/>
      </c:catAx>
      <c:valAx>
        <c:axId val="492787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5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I$1</c:f>
              <c:strCache>
                <c:ptCount val="1"/>
                <c:pt idx="0">
                  <c:v>toneB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72"/>
              <c:tx>
                <c:rich>
                  <a:bodyPr/>
                  <a:lstStyle/>
                  <a:p>
                    <a:fld id="{78619DE0-1902-4CC2-ABBD-5BBB9AB92C4B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B3BC-4B2A-8C64-DDAE1E3CCF7D}"/>
                </c:ext>
              </c:extLst>
            </c:dLbl>
            <c:dLbl>
              <c:idx val="112"/>
              <c:tx>
                <c:rich>
                  <a:bodyPr/>
                  <a:lstStyle/>
                  <a:p>
                    <a:fld id="{8DD1A8DB-362C-442D-A3FD-9091A45AFA46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B3BC-4B2A-8C64-DDAE1E3CCF7D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cat>
            <c:numRef>
              <c:f>Question5!$G$2:$G$281</c:f>
              <c:numCache>
                <c:formatCode>General</c:formatCode>
                <c:ptCount val="280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  <c:pt idx="249">
                  <c:v>2680.8837890625</c:v>
                </c:pt>
                <c:pt idx="250">
                  <c:v>2691.650390625</c:v>
                </c:pt>
                <c:pt idx="251">
                  <c:v>2702.4169921875</c:v>
                </c:pt>
                <c:pt idx="252">
                  <c:v>2713.18359375</c:v>
                </c:pt>
                <c:pt idx="253">
                  <c:v>2723.9501953125</c:v>
                </c:pt>
                <c:pt idx="254">
                  <c:v>2734.716796875</c:v>
                </c:pt>
                <c:pt idx="255">
                  <c:v>2745.4833984375</c:v>
                </c:pt>
                <c:pt idx="256">
                  <c:v>2756.25</c:v>
                </c:pt>
                <c:pt idx="257">
                  <c:v>2767.0166015625</c:v>
                </c:pt>
                <c:pt idx="258">
                  <c:v>2777.783203125</c:v>
                </c:pt>
                <c:pt idx="259">
                  <c:v>2788.5498046875</c:v>
                </c:pt>
                <c:pt idx="260">
                  <c:v>2799.31640625</c:v>
                </c:pt>
                <c:pt idx="261">
                  <c:v>2810.0830078125</c:v>
                </c:pt>
                <c:pt idx="262">
                  <c:v>2820.849609375</c:v>
                </c:pt>
                <c:pt idx="263">
                  <c:v>2831.6162109375</c:v>
                </c:pt>
                <c:pt idx="264">
                  <c:v>2842.3828125</c:v>
                </c:pt>
                <c:pt idx="265">
                  <c:v>2853.1494140625</c:v>
                </c:pt>
                <c:pt idx="266">
                  <c:v>2863.916015625</c:v>
                </c:pt>
                <c:pt idx="267">
                  <c:v>2874.6826171875</c:v>
                </c:pt>
                <c:pt idx="268">
                  <c:v>2885.44921875</c:v>
                </c:pt>
                <c:pt idx="269">
                  <c:v>2896.2158203125</c:v>
                </c:pt>
                <c:pt idx="270">
                  <c:v>2906.982421875</c:v>
                </c:pt>
                <c:pt idx="271">
                  <c:v>2917.7490234375</c:v>
                </c:pt>
                <c:pt idx="272">
                  <c:v>2928.515625</c:v>
                </c:pt>
                <c:pt idx="273">
                  <c:v>2939.2822265625</c:v>
                </c:pt>
                <c:pt idx="274">
                  <c:v>2950.048828125</c:v>
                </c:pt>
                <c:pt idx="275">
                  <c:v>2960.8154296875</c:v>
                </c:pt>
                <c:pt idx="276">
                  <c:v>2971.58203125</c:v>
                </c:pt>
                <c:pt idx="277">
                  <c:v>2982.3486328125</c:v>
                </c:pt>
                <c:pt idx="278">
                  <c:v>2993.115234375</c:v>
                </c:pt>
                <c:pt idx="279">
                  <c:v>3003.8818359375</c:v>
                </c:pt>
              </c:numCache>
            </c:numRef>
          </c:cat>
          <c:val>
            <c:numRef>
              <c:f>Question5!$I$2:$I$281</c:f>
              <c:numCache>
                <c:formatCode>General</c:formatCode>
                <c:ptCount val="280"/>
                <c:pt idx="0">
                  <c:v>1.5241449740685489E-5</c:v>
                </c:pt>
                <c:pt idx="1">
                  <c:v>2.0944561214311921E-4</c:v>
                </c:pt>
                <c:pt idx="2">
                  <c:v>2.0856123320230199E-4</c:v>
                </c:pt>
                <c:pt idx="3">
                  <c:v>1.9976196244840685E-4</c:v>
                </c:pt>
                <c:pt idx="4">
                  <c:v>2.1426867409872022E-4</c:v>
                </c:pt>
                <c:pt idx="5">
                  <c:v>2.0778358531823638E-4</c:v>
                </c:pt>
                <c:pt idx="6">
                  <c:v>2.247304715678596E-4</c:v>
                </c:pt>
                <c:pt idx="7">
                  <c:v>1.8729698772376312E-4</c:v>
                </c:pt>
                <c:pt idx="8">
                  <c:v>1.9770381822572811E-4</c:v>
                </c:pt>
                <c:pt idx="9">
                  <c:v>2.1049086037862869E-4</c:v>
                </c:pt>
                <c:pt idx="10">
                  <c:v>1.9372764077364821E-4</c:v>
                </c:pt>
                <c:pt idx="11">
                  <c:v>2.1295342741629706E-4</c:v>
                </c:pt>
                <c:pt idx="12">
                  <c:v>2.0087479901821073E-4</c:v>
                </c:pt>
                <c:pt idx="13">
                  <c:v>2.1386146594886904E-4</c:v>
                </c:pt>
                <c:pt idx="14">
                  <c:v>2.1334102262872531E-4</c:v>
                </c:pt>
                <c:pt idx="15">
                  <c:v>2.1365270991834765E-4</c:v>
                </c:pt>
                <c:pt idx="16">
                  <c:v>2.0504969165380696E-4</c:v>
                </c:pt>
                <c:pt idx="17">
                  <c:v>2.3381040153539926E-4</c:v>
                </c:pt>
                <c:pt idx="18">
                  <c:v>2.2847532998786839E-4</c:v>
                </c:pt>
                <c:pt idx="19">
                  <c:v>2.3259455839254754E-4</c:v>
                </c:pt>
                <c:pt idx="20">
                  <c:v>2.1075373788241453E-4</c:v>
                </c:pt>
                <c:pt idx="21">
                  <c:v>2.2588293903459799E-4</c:v>
                </c:pt>
                <c:pt idx="22">
                  <c:v>2.2545879659982565E-4</c:v>
                </c:pt>
                <c:pt idx="23">
                  <c:v>2.4422800899133608E-4</c:v>
                </c:pt>
                <c:pt idx="24">
                  <c:v>2.4536097376911853E-4</c:v>
                </c:pt>
                <c:pt idx="25">
                  <c:v>2.5309047952894539E-4</c:v>
                </c:pt>
                <c:pt idx="26">
                  <c:v>2.4070354357316425E-4</c:v>
                </c:pt>
                <c:pt idx="27">
                  <c:v>2.6604123639438834E-4</c:v>
                </c:pt>
                <c:pt idx="28">
                  <c:v>2.7507414527685683E-4</c:v>
                </c:pt>
                <c:pt idx="29">
                  <c:v>2.7185166125857674E-4</c:v>
                </c:pt>
                <c:pt idx="30">
                  <c:v>2.8013495784048761E-4</c:v>
                </c:pt>
                <c:pt idx="31">
                  <c:v>2.8015621516890927E-4</c:v>
                </c:pt>
                <c:pt idx="32">
                  <c:v>2.8841046333843729E-4</c:v>
                </c:pt>
                <c:pt idx="33">
                  <c:v>3.067667862471307E-4</c:v>
                </c:pt>
                <c:pt idx="34">
                  <c:v>3.1188049051434925E-4</c:v>
                </c:pt>
                <c:pt idx="35">
                  <c:v>3.2843384540857246E-4</c:v>
                </c:pt>
                <c:pt idx="36">
                  <c:v>3.2198376871488046E-4</c:v>
                </c:pt>
                <c:pt idx="37">
                  <c:v>3.6357726595340716E-4</c:v>
                </c:pt>
                <c:pt idx="38">
                  <c:v>3.3464004929066035E-4</c:v>
                </c:pt>
                <c:pt idx="39">
                  <c:v>3.6132327764355261E-4</c:v>
                </c:pt>
                <c:pt idx="40">
                  <c:v>3.8269119136829805E-4</c:v>
                </c:pt>
                <c:pt idx="41">
                  <c:v>4.0575101445850225E-4</c:v>
                </c:pt>
                <c:pt idx="42">
                  <c:v>4.0787686495221315E-4</c:v>
                </c:pt>
                <c:pt idx="43">
                  <c:v>4.3591380448421504E-4</c:v>
                </c:pt>
                <c:pt idx="44">
                  <c:v>4.3735708403887333E-4</c:v>
                </c:pt>
                <c:pt idx="45">
                  <c:v>4.5882910742158455E-4</c:v>
                </c:pt>
                <c:pt idx="46">
                  <c:v>5.0173416758122992E-4</c:v>
                </c:pt>
                <c:pt idx="47">
                  <c:v>5.0355274921170742E-4</c:v>
                </c:pt>
                <c:pt idx="48">
                  <c:v>5.2462497941193384E-4</c:v>
                </c:pt>
                <c:pt idx="49">
                  <c:v>6.0516287679735306E-4</c:v>
                </c:pt>
                <c:pt idx="50">
                  <c:v>6.325746609019586E-4</c:v>
                </c:pt>
                <c:pt idx="51">
                  <c:v>6.7704448134318267E-4</c:v>
                </c:pt>
                <c:pt idx="52">
                  <c:v>7.3159965299147934E-4</c:v>
                </c:pt>
                <c:pt idx="53">
                  <c:v>7.7006332580540542E-4</c:v>
                </c:pt>
                <c:pt idx="54">
                  <c:v>8.2195834632138869E-4</c:v>
                </c:pt>
                <c:pt idx="55">
                  <c:v>9.2162837605967501E-4</c:v>
                </c:pt>
                <c:pt idx="56">
                  <c:v>1.0215635879974735E-3</c:v>
                </c:pt>
                <c:pt idx="57">
                  <c:v>1.1199372826612695E-3</c:v>
                </c:pt>
                <c:pt idx="58">
                  <c:v>1.1906160043340403E-3</c:v>
                </c:pt>
                <c:pt idx="59">
                  <c:v>1.5319228017346377E-3</c:v>
                </c:pt>
                <c:pt idx="60">
                  <c:v>1.6330145333651239E-3</c:v>
                </c:pt>
                <c:pt idx="61">
                  <c:v>1.8682910417914655E-3</c:v>
                </c:pt>
                <c:pt idx="62">
                  <c:v>2.239846861979913E-3</c:v>
                </c:pt>
                <c:pt idx="63">
                  <c:v>2.6758568521073091E-3</c:v>
                </c:pt>
                <c:pt idx="64">
                  <c:v>3.3228686727820537E-3</c:v>
                </c:pt>
                <c:pt idx="65">
                  <c:v>4.2626779121109747E-3</c:v>
                </c:pt>
                <c:pt idx="66">
                  <c:v>5.7163897420507096E-3</c:v>
                </c:pt>
                <c:pt idx="67">
                  <c:v>8.1830245842751548E-3</c:v>
                </c:pt>
                <c:pt idx="68">
                  <c:v>1.2997696383765333E-2</c:v>
                </c:pt>
                <c:pt idx="69">
                  <c:v>2.4201817833851023E-2</c:v>
                </c:pt>
                <c:pt idx="70">
                  <c:v>6.3553868422096607E-2</c:v>
                </c:pt>
                <c:pt idx="71">
                  <c:v>0.52169619852303362</c:v>
                </c:pt>
                <c:pt idx="72">
                  <c:v>0.571279642277432</c:v>
                </c:pt>
                <c:pt idx="73">
                  <c:v>5.7509643524561047E-2</c:v>
                </c:pt>
                <c:pt idx="74">
                  <c:v>1.9352282820409426E-2</c:v>
                </c:pt>
                <c:pt idx="75">
                  <c:v>9.305389228579878E-3</c:v>
                </c:pt>
                <c:pt idx="76">
                  <c:v>5.3147694826797282E-3</c:v>
                </c:pt>
                <c:pt idx="77">
                  <c:v>3.3374217809786096E-3</c:v>
                </c:pt>
                <c:pt idx="78">
                  <c:v>2.2358684947585378E-3</c:v>
                </c:pt>
                <c:pt idx="79">
                  <c:v>1.5696320692290765E-3</c:v>
                </c:pt>
                <c:pt idx="80">
                  <c:v>1.1433303124664521E-3</c:v>
                </c:pt>
                <c:pt idx="81">
                  <c:v>8.5785866041441887E-4</c:v>
                </c:pt>
                <c:pt idx="82">
                  <c:v>6.5489311134788895E-4</c:v>
                </c:pt>
                <c:pt idx="83">
                  <c:v>4.8941235285361769E-4</c:v>
                </c:pt>
                <c:pt idx="84">
                  <c:v>3.8992027300629317E-4</c:v>
                </c:pt>
                <c:pt idx="85">
                  <c:v>2.934602001288846E-4</c:v>
                </c:pt>
                <c:pt idx="86">
                  <c:v>2.2790739300522438E-4</c:v>
                </c:pt>
                <c:pt idx="87">
                  <c:v>1.8443180032646228E-4</c:v>
                </c:pt>
                <c:pt idx="88">
                  <c:v>1.5991790839208815E-4</c:v>
                </c:pt>
                <c:pt idx="89">
                  <c:v>1.1792855406037541E-4</c:v>
                </c:pt>
                <c:pt idx="90">
                  <c:v>1.1326057406770812E-4</c:v>
                </c:pt>
                <c:pt idx="91">
                  <c:v>1.0296004136749248E-4</c:v>
                </c:pt>
                <c:pt idx="92">
                  <c:v>9.0492523052916274E-5</c:v>
                </c:pt>
                <c:pt idx="93">
                  <c:v>9.2901104761751219E-5</c:v>
                </c:pt>
                <c:pt idx="94">
                  <c:v>9.8012775950790556E-5</c:v>
                </c:pt>
                <c:pt idx="95">
                  <c:v>1.0406052094243648E-4</c:v>
                </c:pt>
                <c:pt idx="96">
                  <c:v>1.1922462925862201E-4</c:v>
                </c:pt>
                <c:pt idx="97">
                  <c:v>1.5370939486246564E-4</c:v>
                </c:pt>
                <c:pt idx="98">
                  <c:v>1.8115170072560845E-4</c:v>
                </c:pt>
                <c:pt idx="99">
                  <c:v>2.2892780866567796E-4</c:v>
                </c:pt>
                <c:pt idx="100">
                  <c:v>2.8362825428272103E-4</c:v>
                </c:pt>
                <c:pt idx="101">
                  <c:v>3.7152189104870052E-4</c:v>
                </c:pt>
                <c:pt idx="102">
                  <c:v>4.7560018353290541E-4</c:v>
                </c:pt>
                <c:pt idx="103">
                  <c:v>6.2636007447402738E-4</c:v>
                </c:pt>
                <c:pt idx="104">
                  <c:v>8.3309454745012933E-4</c:v>
                </c:pt>
                <c:pt idx="105">
                  <c:v>1.1550823852556052E-3</c:v>
                </c:pt>
                <c:pt idx="106">
                  <c:v>1.6682962677943168E-3</c:v>
                </c:pt>
                <c:pt idx="107">
                  <c:v>2.4529701915878281E-3</c:v>
                </c:pt>
                <c:pt idx="108">
                  <c:v>3.874611096373784E-3</c:v>
                </c:pt>
                <c:pt idx="109">
                  <c:v>7.010346447554429E-3</c:v>
                </c:pt>
                <c:pt idx="110">
                  <c:v>1.4983388333960792E-2</c:v>
                </c:pt>
                <c:pt idx="111">
                  <c:v>4.9147880134885073E-2</c:v>
                </c:pt>
                <c:pt idx="112">
                  <c:v>1</c:v>
                </c:pt>
                <c:pt idx="113">
                  <c:v>0.17576775743526582</c:v>
                </c:pt>
                <c:pt idx="114">
                  <c:v>3.1347075446756661E-2</c:v>
                </c:pt>
                <c:pt idx="115">
                  <c:v>1.2714333377045559E-2</c:v>
                </c:pt>
                <c:pt idx="116">
                  <c:v>7.0159010130224171E-3</c:v>
                </c:pt>
                <c:pt idx="117">
                  <c:v>4.4223269495618943E-3</c:v>
                </c:pt>
                <c:pt idx="118">
                  <c:v>3.1215246884698116E-3</c:v>
                </c:pt>
                <c:pt idx="119">
                  <c:v>2.3262631100746203E-3</c:v>
                </c:pt>
                <c:pt idx="120">
                  <c:v>1.8005814968421255E-3</c:v>
                </c:pt>
                <c:pt idx="121">
                  <c:v>1.4359604310352852E-3</c:v>
                </c:pt>
                <c:pt idx="122">
                  <c:v>1.1847859351523055E-3</c:v>
                </c:pt>
                <c:pt idx="123">
                  <c:v>1.0049103295821228E-3</c:v>
                </c:pt>
                <c:pt idx="124">
                  <c:v>8.16246045082396E-4</c:v>
                </c:pt>
                <c:pt idx="125">
                  <c:v>7.2748082617063274E-4</c:v>
                </c:pt>
                <c:pt idx="126">
                  <c:v>6.2172615788246206E-4</c:v>
                </c:pt>
                <c:pt idx="127">
                  <c:v>5.6347494915913617E-4</c:v>
                </c:pt>
                <c:pt idx="128">
                  <c:v>4.9816127379715498E-4</c:v>
                </c:pt>
                <c:pt idx="129">
                  <c:v>4.3147832355731745E-4</c:v>
                </c:pt>
                <c:pt idx="130">
                  <c:v>3.922421334930738E-4</c:v>
                </c:pt>
                <c:pt idx="131">
                  <c:v>3.6544226447806017E-4</c:v>
                </c:pt>
                <c:pt idx="132">
                  <c:v>3.2396542555793655E-4</c:v>
                </c:pt>
                <c:pt idx="133">
                  <c:v>3.2445914539875448E-4</c:v>
                </c:pt>
                <c:pt idx="134">
                  <c:v>2.5331633018146562E-4</c:v>
                </c:pt>
                <c:pt idx="135">
                  <c:v>2.6147149980819873E-4</c:v>
                </c:pt>
                <c:pt idx="136">
                  <c:v>2.3416082545123527E-4</c:v>
                </c:pt>
                <c:pt idx="137">
                  <c:v>2.0665041533244753E-4</c:v>
                </c:pt>
                <c:pt idx="138">
                  <c:v>2.001836847680956E-4</c:v>
                </c:pt>
                <c:pt idx="139">
                  <c:v>1.7582940568378793E-4</c:v>
                </c:pt>
                <c:pt idx="140">
                  <c:v>1.7760851434006367E-4</c:v>
                </c:pt>
                <c:pt idx="141">
                  <c:v>1.6337976404361311E-4</c:v>
                </c:pt>
                <c:pt idx="142">
                  <c:v>1.5990123808466515E-4</c:v>
                </c:pt>
                <c:pt idx="143">
                  <c:v>1.4384119165233798E-4</c:v>
                </c:pt>
                <c:pt idx="144">
                  <c:v>1.4947955036926023E-4</c:v>
                </c:pt>
                <c:pt idx="145">
                  <c:v>1.3407596521072444E-4</c:v>
                </c:pt>
                <c:pt idx="146">
                  <c:v>1.222611650746105E-4</c:v>
                </c:pt>
                <c:pt idx="147">
                  <c:v>1.1552728695237832E-4</c:v>
                </c:pt>
                <c:pt idx="148">
                  <c:v>1.0701874929720912E-4</c:v>
                </c:pt>
                <c:pt idx="149">
                  <c:v>9.390820167527725E-5</c:v>
                </c:pt>
                <c:pt idx="150">
                  <c:v>1.1072007829793579E-4</c:v>
                </c:pt>
                <c:pt idx="151">
                  <c:v>8.8838248636051139E-5</c:v>
                </c:pt>
                <c:pt idx="152">
                  <c:v>9.1147006674626766E-5</c:v>
                </c:pt>
                <c:pt idx="153">
                  <c:v>9.0653691099568538E-5</c:v>
                </c:pt>
                <c:pt idx="154">
                  <c:v>8.4476301550006532E-5</c:v>
                </c:pt>
                <c:pt idx="155">
                  <c:v>7.9175470642385443E-5</c:v>
                </c:pt>
                <c:pt idx="156">
                  <c:v>7.7054198045481135E-5</c:v>
                </c:pt>
                <c:pt idx="157">
                  <c:v>7.2001258958142545E-5</c:v>
                </c:pt>
                <c:pt idx="158">
                  <c:v>6.8766705827286455E-5</c:v>
                </c:pt>
                <c:pt idx="159">
                  <c:v>6.4124051254950152E-5</c:v>
                </c:pt>
                <c:pt idx="160">
                  <c:v>6.2030927395103976E-5</c:v>
                </c:pt>
                <c:pt idx="161">
                  <c:v>6.0617074428138036E-5</c:v>
                </c:pt>
                <c:pt idx="162">
                  <c:v>5.6186294543189108E-5</c:v>
                </c:pt>
                <c:pt idx="163">
                  <c:v>6.2330554551097081E-5</c:v>
                </c:pt>
                <c:pt idx="164">
                  <c:v>5.9426311106784828E-5</c:v>
                </c:pt>
                <c:pt idx="165">
                  <c:v>5.0360381841631575E-5</c:v>
                </c:pt>
                <c:pt idx="166">
                  <c:v>6.1553840368927385E-5</c:v>
                </c:pt>
                <c:pt idx="167">
                  <c:v>4.5508318243140728E-5</c:v>
                </c:pt>
                <c:pt idx="168">
                  <c:v>4.1602616973285679E-5</c:v>
                </c:pt>
                <c:pt idx="169">
                  <c:v>4.5779258932287161E-5</c:v>
                </c:pt>
                <c:pt idx="170">
                  <c:v>4.2983019453076904E-5</c:v>
                </c:pt>
                <c:pt idx="171">
                  <c:v>3.9460826232985449E-5</c:v>
                </c:pt>
                <c:pt idx="172">
                  <c:v>3.9531859463484416E-5</c:v>
                </c:pt>
                <c:pt idx="173">
                  <c:v>4.1171189095344637E-5</c:v>
                </c:pt>
                <c:pt idx="174">
                  <c:v>4.1031984301582821E-5</c:v>
                </c:pt>
                <c:pt idx="175">
                  <c:v>4.2652018959805972E-5</c:v>
                </c:pt>
                <c:pt idx="176">
                  <c:v>3.6292055756472062E-5</c:v>
                </c:pt>
                <c:pt idx="177">
                  <c:v>2.972735326806828E-5</c:v>
                </c:pt>
                <c:pt idx="178">
                  <c:v>3.2208699184659707E-5</c:v>
                </c:pt>
                <c:pt idx="179">
                  <c:v>2.7662516082881098E-5</c:v>
                </c:pt>
                <c:pt idx="180">
                  <c:v>3.214680214768609E-5</c:v>
                </c:pt>
                <c:pt idx="181">
                  <c:v>3.4201791079452155E-5</c:v>
                </c:pt>
                <c:pt idx="182">
                  <c:v>3.0130235485161598E-5</c:v>
                </c:pt>
                <c:pt idx="183">
                  <c:v>3.0248991014925069E-5</c:v>
                </c:pt>
                <c:pt idx="184">
                  <c:v>2.705657837413296E-5</c:v>
                </c:pt>
                <c:pt idx="185">
                  <c:v>3.0289589666006162E-5</c:v>
                </c:pt>
                <c:pt idx="186">
                  <c:v>2.8430246056843239E-5</c:v>
                </c:pt>
                <c:pt idx="187">
                  <c:v>2.2386969237631495E-5</c:v>
                </c:pt>
                <c:pt idx="188">
                  <c:v>2.0496106902307707E-5</c:v>
                </c:pt>
                <c:pt idx="189">
                  <c:v>3.8176276144825263E-5</c:v>
                </c:pt>
                <c:pt idx="190">
                  <c:v>2.5261043620193663E-5</c:v>
                </c:pt>
                <c:pt idx="191">
                  <c:v>2.24969915156014E-5</c:v>
                </c:pt>
                <c:pt idx="192">
                  <c:v>2.64494057256613E-5</c:v>
                </c:pt>
                <c:pt idx="193">
                  <c:v>2.2356563080501738E-5</c:v>
                </c:pt>
                <c:pt idx="194">
                  <c:v>2.3288876935603694E-5</c:v>
                </c:pt>
                <c:pt idx="195">
                  <c:v>2.1189189813860518E-5</c:v>
                </c:pt>
                <c:pt idx="196">
                  <c:v>2.4722746252223713E-5</c:v>
                </c:pt>
                <c:pt idx="197">
                  <c:v>2.1035686545783685E-5</c:v>
                </c:pt>
                <c:pt idx="198">
                  <c:v>2.3801576893809871E-5</c:v>
                </c:pt>
                <c:pt idx="199">
                  <c:v>2.3133400787126452E-5</c:v>
                </c:pt>
                <c:pt idx="200">
                  <c:v>1.7773299246602471E-5</c:v>
                </c:pt>
                <c:pt idx="201">
                  <c:v>1.8398119207968884E-5</c:v>
                </c:pt>
                <c:pt idx="202">
                  <c:v>2.04093178771122E-5</c:v>
                </c:pt>
                <c:pt idx="203">
                  <c:v>2.2978418251088971E-5</c:v>
                </c:pt>
                <c:pt idx="204">
                  <c:v>1.8905119312085002E-5</c:v>
                </c:pt>
                <c:pt idx="205">
                  <c:v>1.6558132278901177E-5</c:v>
                </c:pt>
                <c:pt idx="206">
                  <c:v>1.7446882455070682E-5</c:v>
                </c:pt>
                <c:pt idx="207">
                  <c:v>1.7280116595340693E-5</c:v>
                </c:pt>
                <c:pt idx="208">
                  <c:v>1.4912567115511113E-5</c:v>
                </c:pt>
                <c:pt idx="209">
                  <c:v>1.8472619830297679E-5</c:v>
                </c:pt>
                <c:pt idx="210">
                  <c:v>1.8971951168112611E-5</c:v>
                </c:pt>
                <c:pt idx="211">
                  <c:v>1.7966304307013677E-5</c:v>
                </c:pt>
                <c:pt idx="212">
                  <c:v>1.7086282113454937E-5</c:v>
                </c:pt>
                <c:pt idx="213">
                  <c:v>2.0022189002383631E-5</c:v>
                </c:pt>
                <c:pt idx="214">
                  <c:v>2.5633024016319617E-5</c:v>
                </c:pt>
                <c:pt idx="215">
                  <c:v>5.8582677179139748E-6</c:v>
                </c:pt>
                <c:pt idx="216">
                  <c:v>1.0207916864548504E-5</c:v>
                </c:pt>
                <c:pt idx="217">
                  <c:v>1.0772457026331906E-5</c:v>
                </c:pt>
                <c:pt idx="218">
                  <c:v>9.1799900797845112E-6</c:v>
                </c:pt>
                <c:pt idx="219">
                  <c:v>1.0372907510876193E-5</c:v>
                </c:pt>
                <c:pt idx="220">
                  <c:v>1.1781589936575894E-5</c:v>
                </c:pt>
                <c:pt idx="221">
                  <c:v>1.0009090241034519E-5</c:v>
                </c:pt>
                <c:pt idx="222">
                  <c:v>1.305265766183328E-5</c:v>
                </c:pt>
                <c:pt idx="223">
                  <c:v>8.3574859037738123E-6</c:v>
                </c:pt>
                <c:pt idx="224">
                  <c:v>1.3156096519357545E-5</c:v>
                </c:pt>
                <c:pt idx="225">
                  <c:v>1.3351334915842905E-5</c:v>
                </c:pt>
                <c:pt idx="226">
                  <c:v>1.099469641673566E-5</c:v>
                </c:pt>
                <c:pt idx="227">
                  <c:v>1.2996862571126293E-5</c:v>
                </c:pt>
                <c:pt idx="228">
                  <c:v>1.0334615783586951E-5</c:v>
                </c:pt>
                <c:pt idx="229">
                  <c:v>1.1049333252116517E-5</c:v>
                </c:pt>
                <c:pt idx="230">
                  <c:v>9.7957045891441706E-6</c:v>
                </c:pt>
                <c:pt idx="231">
                  <c:v>1.000287957085336E-5</c:v>
                </c:pt>
                <c:pt idx="232">
                  <c:v>1.0318819091003206E-5</c:v>
                </c:pt>
                <c:pt idx="233">
                  <c:v>1.0319576200947264E-5</c:v>
                </c:pt>
                <c:pt idx="234">
                  <c:v>1.0669082008099471E-5</c:v>
                </c:pt>
                <c:pt idx="235">
                  <c:v>7.8185262710250128E-6</c:v>
                </c:pt>
                <c:pt idx="236">
                  <c:v>1.0265683541451206E-5</c:v>
                </c:pt>
                <c:pt idx="237">
                  <c:v>6.5753267863382558E-6</c:v>
                </c:pt>
                <c:pt idx="238">
                  <c:v>9.4569304275732342E-6</c:v>
                </c:pt>
                <c:pt idx="239">
                  <c:v>1.0155219661821993E-5</c:v>
                </c:pt>
                <c:pt idx="240">
                  <c:v>7.7765249594761202E-6</c:v>
                </c:pt>
                <c:pt idx="241">
                  <c:v>1.0206729273097413E-5</c:v>
                </c:pt>
                <c:pt idx="242">
                  <c:v>8.1813804716578957E-6</c:v>
                </c:pt>
                <c:pt idx="243">
                  <c:v>8.0426484381266412E-6</c:v>
                </c:pt>
                <c:pt idx="244">
                  <c:v>7.9519401352174076E-6</c:v>
                </c:pt>
                <c:pt idx="245">
                  <c:v>8.8625548233770514E-6</c:v>
                </c:pt>
                <c:pt idx="246">
                  <c:v>8.4777807770158594E-6</c:v>
                </c:pt>
                <c:pt idx="247">
                  <c:v>7.8354263583524577E-6</c:v>
                </c:pt>
                <c:pt idx="248">
                  <c:v>7.4815150820042891E-6</c:v>
                </c:pt>
                <c:pt idx="249">
                  <c:v>8.5499840129266078E-6</c:v>
                </c:pt>
                <c:pt idx="250">
                  <c:v>7.0722264470969274E-6</c:v>
                </c:pt>
                <c:pt idx="251">
                  <c:v>1.1156718964916486E-5</c:v>
                </c:pt>
                <c:pt idx="252">
                  <c:v>6.0259543405016472E-6</c:v>
                </c:pt>
                <c:pt idx="253">
                  <c:v>5.2261300638304778E-6</c:v>
                </c:pt>
                <c:pt idx="254">
                  <c:v>1.1867503535767553E-5</c:v>
                </c:pt>
                <c:pt idx="255">
                  <c:v>7.3170116302418639E-6</c:v>
                </c:pt>
                <c:pt idx="256">
                  <c:v>9.0360060072125729E-6</c:v>
                </c:pt>
                <c:pt idx="257">
                  <c:v>7.6284255956211177E-6</c:v>
                </c:pt>
                <c:pt idx="258">
                  <c:v>6.9545833312821417E-6</c:v>
                </c:pt>
                <c:pt idx="259">
                  <c:v>7.803591172052942E-6</c:v>
                </c:pt>
                <c:pt idx="260">
                  <c:v>5.3294288553979093E-6</c:v>
                </c:pt>
                <c:pt idx="261">
                  <c:v>8.3669927080218889E-6</c:v>
                </c:pt>
                <c:pt idx="262">
                  <c:v>7.4727483897556107E-6</c:v>
                </c:pt>
                <c:pt idx="263">
                  <c:v>5.6494219102758817E-6</c:v>
                </c:pt>
                <c:pt idx="264">
                  <c:v>6.6293830112757015E-6</c:v>
                </c:pt>
                <c:pt idx="265">
                  <c:v>8.1770708882705697E-6</c:v>
                </c:pt>
                <c:pt idx="266">
                  <c:v>8.4764401059791972E-6</c:v>
                </c:pt>
                <c:pt idx="267">
                  <c:v>5.1287991162598016E-6</c:v>
                </c:pt>
                <c:pt idx="268">
                  <c:v>6.167080040518121E-6</c:v>
                </c:pt>
                <c:pt idx="269">
                  <c:v>6.318767714660108E-6</c:v>
                </c:pt>
                <c:pt idx="270">
                  <c:v>4.4337477199919124E-6</c:v>
                </c:pt>
                <c:pt idx="271">
                  <c:v>6.4810373648717323E-6</c:v>
                </c:pt>
                <c:pt idx="272">
                  <c:v>5.4381772608872323E-6</c:v>
                </c:pt>
                <c:pt idx="273">
                  <c:v>4.3242219332667509E-6</c:v>
                </c:pt>
                <c:pt idx="274">
                  <c:v>6.7546399487600784E-6</c:v>
                </c:pt>
                <c:pt idx="275">
                  <c:v>4.8767670111656461E-6</c:v>
                </c:pt>
                <c:pt idx="276">
                  <c:v>4.7624194079556506E-6</c:v>
                </c:pt>
                <c:pt idx="277">
                  <c:v>6.8323345388034687E-6</c:v>
                </c:pt>
                <c:pt idx="278">
                  <c:v>6.4820710131972621E-6</c:v>
                </c:pt>
                <c:pt idx="279">
                  <c:v>6.4434832851167572E-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3BC-4B2A-8C64-DDAE1E3CC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63952"/>
        <c:axId val="492761328"/>
      </c:barChart>
      <c:catAx>
        <c:axId val="4927639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1328"/>
        <c:crosses val="autoZero"/>
        <c:auto val="1"/>
        <c:lblAlgn val="ctr"/>
        <c:lblOffset val="100"/>
        <c:noMultiLvlLbl val="0"/>
      </c:catAx>
      <c:valAx>
        <c:axId val="492761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39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rrelation Da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C$1</c:f>
              <c:strCache>
                <c:ptCount val="1"/>
                <c:pt idx="0">
                  <c:v>correlation/max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dLbls>
            <c:dLbl>
              <c:idx val="352"/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2-9C68-46CF-B6EB-31EDE40D27B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val>
            <c:numRef>
              <c:f>Question6!$C$2:$C$1028</c:f>
              <c:numCache>
                <c:formatCode>General</c:formatCode>
                <c:ptCount val="1027"/>
                <c:pt idx="0">
                  <c:v>0.66859701190283516</c:v>
                </c:pt>
                <c:pt idx="1">
                  <c:v>0.49350109727547126</c:v>
                </c:pt>
                <c:pt idx="2">
                  <c:v>0.169028542913918</c:v>
                </c:pt>
                <c:pt idx="3">
                  <c:v>-6.5260574694948892E-2</c:v>
                </c:pt>
                <c:pt idx="4">
                  <c:v>-0.45265132189227958</c:v>
                </c:pt>
                <c:pt idx="5">
                  <c:v>-0.6788562681373701</c:v>
                </c:pt>
                <c:pt idx="6">
                  <c:v>-0.69035773522938304</c:v>
                </c:pt>
                <c:pt idx="7">
                  <c:v>-0.52553957548271513</c:v>
                </c:pt>
                <c:pt idx="8">
                  <c:v>-0.24955044020682232</c:v>
                </c:pt>
                <c:pt idx="9">
                  <c:v>0.14226932077592636</c:v>
                </c:pt>
                <c:pt idx="10">
                  <c:v>0.48545664427081731</c:v>
                </c:pt>
                <c:pt idx="11">
                  <c:v>0.76482527334773476</c:v>
                </c:pt>
                <c:pt idx="12">
                  <c:v>0.89664014385187119</c:v>
                </c:pt>
                <c:pt idx="13">
                  <c:v>0.7369703067232154</c:v>
                </c:pt>
                <c:pt idx="14">
                  <c:v>0.45391014960862852</c:v>
                </c:pt>
                <c:pt idx="15">
                  <c:v>-3.8047224169883613E-3</c:v>
                </c:pt>
                <c:pt idx="16">
                  <c:v>-0.39223779158140593</c:v>
                </c:pt>
                <c:pt idx="17">
                  <c:v>-0.65960866534984219</c:v>
                </c:pt>
                <c:pt idx="18">
                  <c:v>-0.82677975343270116</c:v>
                </c:pt>
                <c:pt idx="19">
                  <c:v>-0.79483340061493879</c:v>
                </c:pt>
                <c:pt idx="20">
                  <c:v>-0.56094557631620257</c:v>
                </c:pt>
                <c:pt idx="21">
                  <c:v>-0.20538745066055353</c:v>
                </c:pt>
                <c:pt idx="22">
                  <c:v>0.28977762162749049</c:v>
                </c:pt>
                <c:pt idx="23">
                  <c:v>0.6540379368373701</c:v>
                </c:pt>
                <c:pt idx="24">
                  <c:v>0.727959391328445</c:v>
                </c:pt>
                <c:pt idx="25">
                  <c:v>0.76763126027470618</c:v>
                </c:pt>
                <c:pt idx="26">
                  <c:v>0.6694304659689454</c:v>
                </c:pt>
                <c:pt idx="27">
                  <c:v>0.3077902109247207</c:v>
                </c:pt>
                <c:pt idx="28">
                  <c:v>-0.10324334739755901</c:v>
                </c:pt>
                <c:pt idx="29">
                  <c:v>-0.51580160311327383</c:v>
                </c:pt>
                <c:pt idx="30">
                  <c:v>-0.58875375920510675</c:v>
                </c:pt>
                <c:pt idx="31">
                  <c:v>-0.61624529849213361</c:v>
                </c:pt>
                <c:pt idx="32">
                  <c:v>-0.45403674856237813</c:v>
                </c:pt>
                <c:pt idx="33">
                  <c:v>-0.28922492377027242</c:v>
                </c:pt>
                <c:pt idx="34">
                  <c:v>-5.3297647210488901E-2</c:v>
                </c:pt>
                <c:pt idx="35">
                  <c:v>0.29829422934481015</c:v>
                </c:pt>
                <c:pt idx="36">
                  <c:v>0.59841093221614561</c:v>
                </c:pt>
                <c:pt idx="37">
                  <c:v>0.70004518960837947</c:v>
                </c:pt>
                <c:pt idx="38">
                  <c:v>0.70579548010147963</c:v>
                </c:pt>
                <c:pt idx="39">
                  <c:v>0.41217339469667336</c:v>
                </c:pt>
                <c:pt idx="40">
                  <c:v>9.498450980339701E-2</c:v>
                </c:pt>
                <c:pt idx="41">
                  <c:v>-0.32733339445854964</c:v>
                </c:pt>
                <c:pt idx="42">
                  <c:v>-0.56116743504466715</c:v>
                </c:pt>
                <c:pt idx="43">
                  <c:v>-0.65466847019367247</c:v>
                </c:pt>
                <c:pt idx="44">
                  <c:v>-0.6762267370876911</c:v>
                </c:pt>
                <c:pt idx="45">
                  <c:v>-0.58462236059785144</c:v>
                </c:pt>
                <c:pt idx="46">
                  <c:v>-0.29245461459192601</c:v>
                </c:pt>
                <c:pt idx="47">
                  <c:v>0.18126800628760911</c:v>
                </c:pt>
                <c:pt idx="48">
                  <c:v>0.46946201571791862</c:v>
                </c:pt>
                <c:pt idx="49">
                  <c:v>0.62184984807188881</c:v>
                </c:pt>
                <c:pt idx="50">
                  <c:v>0.51179083449819518</c:v>
                </c:pt>
                <c:pt idx="51">
                  <c:v>0.30370934040411951</c:v>
                </c:pt>
                <c:pt idx="52">
                  <c:v>7.4889945821330212E-2</c:v>
                </c:pt>
                <c:pt idx="53">
                  <c:v>-0.15196884045054732</c:v>
                </c:pt>
                <c:pt idx="54">
                  <c:v>-0.51922109875774602</c:v>
                </c:pt>
                <c:pt idx="55">
                  <c:v>-0.71879653559417589</c:v>
                </c:pt>
                <c:pt idx="56">
                  <c:v>-0.78108543189176083</c:v>
                </c:pt>
                <c:pt idx="57">
                  <c:v>-0.64657575031882375</c:v>
                </c:pt>
                <c:pt idx="58">
                  <c:v>-0.27211181139937274</c:v>
                </c:pt>
                <c:pt idx="59">
                  <c:v>4.5798824233234989E-2</c:v>
                </c:pt>
                <c:pt idx="60">
                  <c:v>0.33969496158346696</c:v>
                </c:pt>
                <c:pt idx="61">
                  <c:v>0.5374389045405481</c:v>
                </c:pt>
                <c:pt idx="62">
                  <c:v>0.61149867080503928</c:v>
                </c:pt>
                <c:pt idx="63">
                  <c:v>0.53314947110955013</c:v>
                </c:pt>
                <c:pt idx="64">
                  <c:v>0.22078787140363024</c:v>
                </c:pt>
                <c:pt idx="65">
                  <c:v>-7.6991986616807215E-2</c:v>
                </c:pt>
                <c:pt idx="66">
                  <c:v>-0.51868499047439764</c:v>
                </c:pt>
                <c:pt idx="67">
                  <c:v>-0.63191888721666734</c:v>
                </c:pt>
                <c:pt idx="68">
                  <c:v>-0.60173505523967274</c:v>
                </c:pt>
                <c:pt idx="69">
                  <c:v>-0.42365219271120852</c:v>
                </c:pt>
                <c:pt idx="70">
                  <c:v>-0.27381350916521607</c:v>
                </c:pt>
                <c:pt idx="71">
                  <c:v>5.3445902366122518E-2</c:v>
                </c:pt>
                <c:pt idx="72">
                  <c:v>0.33193201063623773</c:v>
                </c:pt>
                <c:pt idx="73">
                  <c:v>0.36527147770247848</c:v>
                </c:pt>
                <c:pt idx="74">
                  <c:v>0.35122208043267411</c:v>
                </c:pt>
                <c:pt idx="75">
                  <c:v>0.23286866030495773</c:v>
                </c:pt>
                <c:pt idx="76">
                  <c:v>0.14748458515889051</c:v>
                </c:pt>
                <c:pt idx="77">
                  <c:v>5.8586642937833326E-2</c:v>
                </c:pt>
                <c:pt idx="78">
                  <c:v>-0.18284129726231449</c:v>
                </c:pt>
                <c:pt idx="79">
                  <c:v>-0.35257668966082023</c:v>
                </c:pt>
                <c:pt idx="80">
                  <c:v>-0.43479410172233451</c:v>
                </c:pt>
                <c:pt idx="81">
                  <c:v>-0.44244586177214251</c:v>
                </c:pt>
                <c:pt idx="82">
                  <c:v>-0.29413906747644253</c:v>
                </c:pt>
                <c:pt idx="83">
                  <c:v>-5.1692170002951954E-2</c:v>
                </c:pt>
                <c:pt idx="84">
                  <c:v>0.2530064658635971</c:v>
                </c:pt>
                <c:pt idx="85">
                  <c:v>0.36013668398250892</c:v>
                </c:pt>
                <c:pt idx="86">
                  <c:v>0.37951498590651245</c:v>
                </c:pt>
                <c:pt idx="87">
                  <c:v>0.22824746429305975</c:v>
                </c:pt>
                <c:pt idx="88">
                  <c:v>9.1366646062895837E-2</c:v>
                </c:pt>
                <c:pt idx="89">
                  <c:v>-6.702595271412938E-2</c:v>
                </c:pt>
                <c:pt idx="90">
                  <c:v>-0.15210220587722137</c:v>
                </c:pt>
                <c:pt idx="91">
                  <c:v>-0.3024579771996872</c:v>
                </c:pt>
                <c:pt idx="92">
                  <c:v>-0.26678302684301047</c:v>
                </c:pt>
                <c:pt idx="93">
                  <c:v>-0.29091743070785703</c:v>
                </c:pt>
                <c:pt idx="94">
                  <c:v>-0.26697498597814984</c:v>
                </c:pt>
                <c:pt idx="95">
                  <c:v>-0.25446612297241317</c:v>
                </c:pt>
                <c:pt idx="96">
                  <c:v>-5.1324925657279967E-2</c:v>
                </c:pt>
                <c:pt idx="97">
                  <c:v>2.5314879996204902E-2</c:v>
                </c:pt>
                <c:pt idx="98">
                  <c:v>0.17312480860049731</c:v>
                </c:pt>
                <c:pt idx="99">
                  <c:v>0.22196048812717836</c:v>
                </c:pt>
                <c:pt idx="100">
                  <c:v>0.20733773947455952</c:v>
                </c:pt>
                <c:pt idx="101">
                  <c:v>0.22350258632621325</c:v>
                </c:pt>
                <c:pt idx="102">
                  <c:v>0.13362079090849668</c:v>
                </c:pt>
                <c:pt idx="103">
                  <c:v>-8.6272387446791096E-2</c:v>
                </c:pt>
                <c:pt idx="104">
                  <c:v>-0.23191163951516491</c:v>
                </c:pt>
                <c:pt idx="105">
                  <c:v>-0.30864629569504848</c:v>
                </c:pt>
                <c:pt idx="106">
                  <c:v>-0.29015556283428151</c:v>
                </c:pt>
                <c:pt idx="107">
                  <c:v>-0.22948360076264501</c:v>
                </c:pt>
                <c:pt idx="108">
                  <c:v>-0.17194746563313609</c:v>
                </c:pt>
                <c:pt idx="109">
                  <c:v>-0.15166861870814269</c:v>
                </c:pt>
                <c:pt idx="110">
                  <c:v>-1.1983104549017243E-2</c:v>
                </c:pt>
                <c:pt idx="111">
                  <c:v>0.1403309952857687</c:v>
                </c:pt>
                <c:pt idx="112">
                  <c:v>0.37959268457878503</c:v>
                </c:pt>
                <c:pt idx="113">
                  <c:v>0.53836284462612871</c:v>
                </c:pt>
                <c:pt idx="114">
                  <c:v>0.46628037750909213</c:v>
                </c:pt>
                <c:pt idx="115">
                  <c:v>0.43893524271014511</c:v>
                </c:pt>
                <c:pt idx="116">
                  <c:v>0.17649105901869019</c:v>
                </c:pt>
                <c:pt idx="117">
                  <c:v>-3.1823318784672892E-2</c:v>
                </c:pt>
                <c:pt idx="118">
                  <c:v>-0.34104190914746613</c:v>
                </c:pt>
                <c:pt idx="119">
                  <c:v>-0.55539069306633138</c:v>
                </c:pt>
                <c:pt idx="120">
                  <c:v>-0.56006983986692038</c:v>
                </c:pt>
                <c:pt idx="121">
                  <c:v>-0.29227338235675154</c:v>
                </c:pt>
                <c:pt idx="122">
                  <c:v>6.6421585783538434E-2</c:v>
                </c:pt>
                <c:pt idx="123">
                  <c:v>0.37119274109242267</c:v>
                </c:pt>
                <c:pt idx="124">
                  <c:v>0.57146855113924611</c:v>
                </c:pt>
                <c:pt idx="125">
                  <c:v>0.4802230413129151</c:v>
                </c:pt>
                <c:pt idx="126">
                  <c:v>0.26247636001478991</c:v>
                </c:pt>
                <c:pt idx="127">
                  <c:v>-3.3009103900974411E-2</c:v>
                </c:pt>
                <c:pt idx="128">
                  <c:v>-0.13383347290417616</c:v>
                </c:pt>
                <c:pt idx="129">
                  <c:v>-0.36695658623753974</c:v>
                </c:pt>
                <c:pt idx="130">
                  <c:v>-0.48695996372504963</c:v>
                </c:pt>
                <c:pt idx="131">
                  <c:v>-0.2993944024447181</c:v>
                </c:pt>
                <c:pt idx="132">
                  <c:v>-0.12029072380473804</c:v>
                </c:pt>
                <c:pt idx="133">
                  <c:v>0.21133261385651875</c:v>
                </c:pt>
                <c:pt idx="134">
                  <c:v>0.53313195833359495</c:v>
                </c:pt>
                <c:pt idx="135">
                  <c:v>0.62749750154486972</c:v>
                </c:pt>
                <c:pt idx="136">
                  <c:v>0.66495932379575096</c:v>
                </c:pt>
                <c:pt idx="137">
                  <c:v>0.54904573662155842</c:v>
                </c:pt>
                <c:pt idx="138">
                  <c:v>0.1713359130808576</c:v>
                </c:pt>
                <c:pt idx="139">
                  <c:v>-0.13733664448954369</c:v>
                </c:pt>
                <c:pt idx="140">
                  <c:v>-0.48381814726224109</c:v>
                </c:pt>
                <c:pt idx="141">
                  <c:v>-0.61595450186959233</c:v>
                </c:pt>
                <c:pt idx="142">
                  <c:v>-0.68422188046978805</c:v>
                </c:pt>
                <c:pt idx="143">
                  <c:v>-0.55559272449105102</c:v>
                </c:pt>
                <c:pt idx="144">
                  <c:v>-0.24907965835042231</c:v>
                </c:pt>
                <c:pt idx="145">
                  <c:v>0.15612517098272299</c:v>
                </c:pt>
                <c:pt idx="146">
                  <c:v>0.38872316267077667</c:v>
                </c:pt>
                <c:pt idx="147">
                  <c:v>0.51239789262666391</c:v>
                </c:pt>
                <c:pt idx="148">
                  <c:v>0.42952867434585446</c:v>
                </c:pt>
                <c:pt idx="149">
                  <c:v>0.3988987457745678</c:v>
                </c:pt>
                <c:pt idx="150">
                  <c:v>0.12158102602779211</c:v>
                </c:pt>
                <c:pt idx="151">
                  <c:v>-0.19310593911795781</c:v>
                </c:pt>
                <c:pt idx="152">
                  <c:v>-0.43544351316919799</c:v>
                </c:pt>
                <c:pt idx="153">
                  <c:v>-0.51813022099791706</c:v>
                </c:pt>
                <c:pt idx="154">
                  <c:v>-0.45288869540277799</c:v>
                </c:pt>
                <c:pt idx="155">
                  <c:v>-0.10094453915415298</c:v>
                </c:pt>
                <c:pt idx="156">
                  <c:v>0.14741334498577388</c:v>
                </c:pt>
                <c:pt idx="157">
                  <c:v>0.29653422034504029</c:v>
                </c:pt>
                <c:pt idx="158">
                  <c:v>0.40305749348076536</c:v>
                </c:pt>
                <c:pt idx="159">
                  <c:v>0.48134468945322384</c:v>
                </c:pt>
                <c:pt idx="160">
                  <c:v>0.43703222374040618</c:v>
                </c:pt>
                <c:pt idx="161">
                  <c:v>0.25449682881801472</c:v>
                </c:pt>
                <c:pt idx="162">
                  <c:v>-9.2268911665908851E-2</c:v>
                </c:pt>
                <c:pt idx="163">
                  <c:v>-0.35877560781854506</c:v>
                </c:pt>
                <c:pt idx="164">
                  <c:v>-0.55193723140672146</c:v>
                </c:pt>
                <c:pt idx="165">
                  <c:v>-0.5276089691324104</c:v>
                </c:pt>
                <c:pt idx="166">
                  <c:v>-0.44647529332316122</c:v>
                </c:pt>
                <c:pt idx="167">
                  <c:v>-7.5761070220139726E-2</c:v>
                </c:pt>
                <c:pt idx="168">
                  <c:v>0.17191512818907878</c:v>
                </c:pt>
                <c:pt idx="169">
                  <c:v>0.36848153051585464</c:v>
                </c:pt>
                <c:pt idx="170">
                  <c:v>0.60005152504110371</c:v>
                </c:pt>
                <c:pt idx="171">
                  <c:v>0.55646500469177107</c:v>
                </c:pt>
                <c:pt idx="172">
                  <c:v>0.44883749480448837</c:v>
                </c:pt>
                <c:pt idx="173">
                  <c:v>9.8379592130631535E-2</c:v>
                </c:pt>
                <c:pt idx="174">
                  <c:v>-0.20806358720530552</c:v>
                </c:pt>
                <c:pt idx="175">
                  <c:v>-0.3059881339228957</c:v>
                </c:pt>
                <c:pt idx="176">
                  <c:v>-0.4768403601886122</c:v>
                </c:pt>
                <c:pt idx="177">
                  <c:v>-0.50211415988520658</c:v>
                </c:pt>
                <c:pt idx="178">
                  <c:v>-0.47013553285229742</c:v>
                </c:pt>
                <c:pt idx="179">
                  <c:v>-0.27589184863937838</c:v>
                </c:pt>
                <c:pt idx="180">
                  <c:v>6.6416136203993878E-2</c:v>
                </c:pt>
                <c:pt idx="181">
                  <c:v>0.32532759766596436</c:v>
                </c:pt>
                <c:pt idx="182">
                  <c:v>0.48980905527571095</c:v>
                </c:pt>
                <c:pt idx="183">
                  <c:v>0.38331452986256742</c:v>
                </c:pt>
                <c:pt idx="184">
                  <c:v>0.21349321805503027</c:v>
                </c:pt>
                <c:pt idx="185">
                  <c:v>0.10359906410824272</c:v>
                </c:pt>
                <c:pt idx="186">
                  <c:v>-4.4135458681375292E-2</c:v>
                </c:pt>
                <c:pt idx="187">
                  <c:v>-9.2715456052367765E-2</c:v>
                </c:pt>
                <c:pt idx="188">
                  <c:v>-0.24094975458424472</c:v>
                </c:pt>
                <c:pt idx="189">
                  <c:v>-0.34810181608073676</c:v>
                </c:pt>
                <c:pt idx="190">
                  <c:v>-0.18587206663891997</c:v>
                </c:pt>
                <c:pt idx="191">
                  <c:v>-3.3916273338490496E-2</c:v>
                </c:pt>
                <c:pt idx="192">
                  <c:v>8.5605474586939997E-2</c:v>
                </c:pt>
                <c:pt idx="193">
                  <c:v>0.30041478313575937</c:v>
                </c:pt>
                <c:pt idx="194">
                  <c:v>0.44409596787134792</c:v>
                </c:pt>
                <c:pt idx="195">
                  <c:v>0.33848996124215158</c:v>
                </c:pt>
                <c:pt idx="196">
                  <c:v>0.17241319420347814</c:v>
                </c:pt>
                <c:pt idx="197">
                  <c:v>3.7892394333995306E-2</c:v>
                </c:pt>
                <c:pt idx="198">
                  <c:v>-0.22043162122494617</c:v>
                </c:pt>
                <c:pt idx="199">
                  <c:v>-0.35464351111380465</c:v>
                </c:pt>
                <c:pt idx="200">
                  <c:v>-0.42522783278982534</c:v>
                </c:pt>
                <c:pt idx="201">
                  <c:v>-0.27667705558504657</c:v>
                </c:pt>
                <c:pt idx="202">
                  <c:v>-9.954694707940917E-2</c:v>
                </c:pt>
                <c:pt idx="203">
                  <c:v>-8.2332002967177867E-2</c:v>
                </c:pt>
                <c:pt idx="204">
                  <c:v>6.4736188687701438E-2</c:v>
                </c:pt>
                <c:pt idx="205">
                  <c:v>0.16120264427236852</c:v>
                </c:pt>
                <c:pt idx="206">
                  <c:v>0.26330916422533668</c:v>
                </c:pt>
                <c:pt idx="207">
                  <c:v>0.11358958626565867</c:v>
                </c:pt>
                <c:pt idx="208">
                  <c:v>-5.2192389322728669E-2</c:v>
                </c:pt>
                <c:pt idx="209">
                  <c:v>-0.10038170409631651</c:v>
                </c:pt>
                <c:pt idx="210">
                  <c:v>-0.20546218205326788</c:v>
                </c:pt>
                <c:pt idx="211">
                  <c:v>-0.26955463699821219</c:v>
                </c:pt>
                <c:pt idx="212">
                  <c:v>-0.287821643564106</c:v>
                </c:pt>
                <c:pt idx="213">
                  <c:v>-0.17465341030469508</c:v>
                </c:pt>
                <c:pt idx="214">
                  <c:v>2.9037879911681663E-2</c:v>
                </c:pt>
                <c:pt idx="215">
                  <c:v>0.20120529718074573</c:v>
                </c:pt>
                <c:pt idx="216">
                  <c:v>0.41151952590227292</c:v>
                </c:pt>
                <c:pt idx="217">
                  <c:v>0.38694693693198129</c:v>
                </c:pt>
                <c:pt idx="218">
                  <c:v>0.38695942745451356</c:v>
                </c:pt>
                <c:pt idx="219">
                  <c:v>6.5246275009283289E-2</c:v>
                </c:pt>
                <c:pt idx="220">
                  <c:v>-9.1537524979023385E-2</c:v>
                </c:pt>
                <c:pt idx="221">
                  <c:v>-0.33683869075129735</c:v>
                </c:pt>
                <c:pt idx="222">
                  <c:v>-0.56205013701254203</c:v>
                </c:pt>
                <c:pt idx="223">
                  <c:v>-0.62472579688356689</c:v>
                </c:pt>
                <c:pt idx="224">
                  <c:v>-0.50361994947679722</c:v>
                </c:pt>
                <c:pt idx="225">
                  <c:v>-8.9111845331174805E-2</c:v>
                </c:pt>
                <c:pt idx="226">
                  <c:v>0.23090088284678259</c:v>
                </c:pt>
                <c:pt idx="227">
                  <c:v>0.52487008091028109</c:v>
                </c:pt>
                <c:pt idx="228">
                  <c:v>0.66224709798824721</c:v>
                </c:pt>
                <c:pt idx="229">
                  <c:v>0.59683834194118102</c:v>
                </c:pt>
                <c:pt idx="230">
                  <c:v>0.31081624868697921</c:v>
                </c:pt>
                <c:pt idx="231">
                  <c:v>-9.3533591515960954E-2</c:v>
                </c:pt>
                <c:pt idx="232">
                  <c:v>-0.39230105852381075</c:v>
                </c:pt>
                <c:pt idx="233">
                  <c:v>-0.66215115063311691</c:v>
                </c:pt>
                <c:pt idx="234">
                  <c:v>-0.71138173372441083</c:v>
                </c:pt>
                <c:pt idx="235">
                  <c:v>-0.56158058156287216</c:v>
                </c:pt>
                <c:pt idx="236">
                  <c:v>-0.37825507948276926</c:v>
                </c:pt>
                <c:pt idx="237">
                  <c:v>-6.1954374695184986E-2</c:v>
                </c:pt>
                <c:pt idx="238">
                  <c:v>0.33531415237212886</c:v>
                </c:pt>
                <c:pt idx="239">
                  <c:v>0.57225746869856731</c:v>
                </c:pt>
                <c:pt idx="240">
                  <c:v>0.52212393509734012</c:v>
                </c:pt>
                <c:pt idx="241">
                  <c:v>0.46579665810330162</c:v>
                </c:pt>
                <c:pt idx="242">
                  <c:v>0.22317194534962564</c:v>
                </c:pt>
                <c:pt idx="243">
                  <c:v>-4.8145863409726271E-2</c:v>
                </c:pt>
                <c:pt idx="244">
                  <c:v>-0.25523870289041534</c:v>
                </c:pt>
                <c:pt idx="245">
                  <c:v>-0.4850130910419776</c:v>
                </c:pt>
                <c:pt idx="246">
                  <c:v>-0.58128893121803549</c:v>
                </c:pt>
                <c:pt idx="247">
                  <c:v>-0.56040883048018297</c:v>
                </c:pt>
                <c:pt idx="248">
                  <c:v>-0.38248124686019441</c:v>
                </c:pt>
                <c:pt idx="249">
                  <c:v>-0.14877253607112301</c:v>
                </c:pt>
                <c:pt idx="250">
                  <c:v>0.19837196824771519</c:v>
                </c:pt>
                <c:pt idx="251">
                  <c:v>0.4434816618617119</c:v>
                </c:pt>
                <c:pt idx="252">
                  <c:v>0.47115021749877994</c:v>
                </c:pt>
                <c:pt idx="253">
                  <c:v>0.51656861066781867</c:v>
                </c:pt>
                <c:pt idx="254">
                  <c:v>0.42131033374827431</c:v>
                </c:pt>
                <c:pt idx="255">
                  <c:v>0.23971646838071711</c:v>
                </c:pt>
                <c:pt idx="256">
                  <c:v>-5.5982057853304068E-2</c:v>
                </c:pt>
                <c:pt idx="257">
                  <c:v>-0.21151625140523209</c:v>
                </c:pt>
                <c:pt idx="258">
                  <c:v>-0.44752093723344166</c:v>
                </c:pt>
                <c:pt idx="259">
                  <c:v>-0.47515278235776076</c:v>
                </c:pt>
                <c:pt idx="260">
                  <c:v>-0.35553473506680028</c:v>
                </c:pt>
                <c:pt idx="261">
                  <c:v>-0.10260239893615662</c:v>
                </c:pt>
                <c:pt idx="262">
                  <c:v>3.0120834230895531E-2</c:v>
                </c:pt>
                <c:pt idx="263">
                  <c:v>0.28338346429367361</c:v>
                </c:pt>
                <c:pt idx="264">
                  <c:v>0.45545085371777622</c:v>
                </c:pt>
                <c:pt idx="265">
                  <c:v>0.42846133237631406</c:v>
                </c:pt>
                <c:pt idx="266">
                  <c:v>0.15337704454970413</c:v>
                </c:pt>
                <c:pt idx="267">
                  <c:v>-6.666065381603882E-2</c:v>
                </c:pt>
                <c:pt idx="268">
                  <c:v>-0.33986761165318358</c:v>
                </c:pt>
                <c:pt idx="269">
                  <c:v>-0.33455070936855252</c:v>
                </c:pt>
                <c:pt idx="270">
                  <c:v>-0.35670746755839838</c:v>
                </c:pt>
                <c:pt idx="271">
                  <c:v>-0.17371029865782669</c:v>
                </c:pt>
                <c:pt idx="272">
                  <c:v>-0.10690575727003934</c:v>
                </c:pt>
                <c:pt idx="273">
                  <c:v>5.3576896650605291E-2</c:v>
                </c:pt>
                <c:pt idx="274">
                  <c:v>0.15694897924096252</c:v>
                </c:pt>
                <c:pt idx="275">
                  <c:v>0.29544784484140779</c:v>
                </c:pt>
                <c:pt idx="276">
                  <c:v>0.31233328692737305</c:v>
                </c:pt>
                <c:pt idx="277">
                  <c:v>0.16026551340070486</c:v>
                </c:pt>
                <c:pt idx="278">
                  <c:v>0.11257371097257068</c:v>
                </c:pt>
                <c:pt idx="279">
                  <c:v>-9.1202372196626767E-3</c:v>
                </c:pt>
                <c:pt idx="280">
                  <c:v>-6.0588193913314888E-2</c:v>
                </c:pt>
                <c:pt idx="281">
                  <c:v>-0.15286515868431136</c:v>
                </c:pt>
                <c:pt idx="282">
                  <c:v>-0.2430382664983084</c:v>
                </c:pt>
                <c:pt idx="283">
                  <c:v>-8.3666125205306377E-2</c:v>
                </c:pt>
                <c:pt idx="284">
                  <c:v>0.10910342640124446</c:v>
                </c:pt>
                <c:pt idx="285">
                  <c:v>0.15992701370893417</c:v>
                </c:pt>
                <c:pt idx="286">
                  <c:v>0.23175700772630922</c:v>
                </c:pt>
                <c:pt idx="287">
                  <c:v>0.28496243280917094</c:v>
                </c:pt>
                <c:pt idx="288">
                  <c:v>0.34763258531354574</c:v>
                </c:pt>
                <c:pt idx="289">
                  <c:v>0.17878423795859974</c:v>
                </c:pt>
                <c:pt idx="290">
                  <c:v>3.294722384251321E-2</c:v>
                </c:pt>
                <c:pt idx="291">
                  <c:v>-6.8702209880420417E-2</c:v>
                </c:pt>
                <c:pt idx="292">
                  <c:v>-0.19169180143625386</c:v>
                </c:pt>
                <c:pt idx="293">
                  <c:v>-0.40231248339700343</c:v>
                </c:pt>
                <c:pt idx="294">
                  <c:v>-0.29953870984310338</c:v>
                </c:pt>
                <c:pt idx="295">
                  <c:v>-0.13851880897810087</c:v>
                </c:pt>
                <c:pt idx="296">
                  <c:v>2.7541960072389542E-3</c:v>
                </c:pt>
                <c:pt idx="297">
                  <c:v>0.15480301977930588</c:v>
                </c:pt>
                <c:pt idx="298">
                  <c:v>0.20292055325633221</c:v>
                </c:pt>
                <c:pt idx="299">
                  <c:v>0.25926456187418101</c:v>
                </c:pt>
                <c:pt idx="300">
                  <c:v>0.16534728399858903</c:v>
                </c:pt>
                <c:pt idx="301">
                  <c:v>6.5650988886369263E-2</c:v>
                </c:pt>
                <c:pt idx="302">
                  <c:v>6.9653063991282627E-2</c:v>
                </c:pt>
                <c:pt idx="303">
                  <c:v>4.7774964917705887E-2</c:v>
                </c:pt>
                <c:pt idx="304">
                  <c:v>0.19313499372037263</c:v>
                </c:pt>
                <c:pt idx="305">
                  <c:v>0.25242617422779967</c:v>
                </c:pt>
                <c:pt idx="306">
                  <c:v>0.30714451546460103</c:v>
                </c:pt>
                <c:pt idx="307">
                  <c:v>0.18634505592262682</c:v>
                </c:pt>
                <c:pt idx="308">
                  <c:v>-4.2977480432546886E-2</c:v>
                </c:pt>
                <c:pt idx="309">
                  <c:v>-0.23689498577288215</c:v>
                </c:pt>
                <c:pt idx="310">
                  <c:v>-0.24682827016452075</c:v>
                </c:pt>
                <c:pt idx="311">
                  <c:v>-0.23644424155006485</c:v>
                </c:pt>
                <c:pt idx="312">
                  <c:v>-0.12253306625989654</c:v>
                </c:pt>
                <c:pt idx="313">
                  <c:v>4.4985369700138417E-2</c:v>
                </c:pt>
                <c:pt idx="314">
                  <c:v>0.22625579539949761</c:v>
                </c:pt>
                <c:pt idx="315">
                  <c:v>0.28167653504844281</c:v>
                </c:pt>
                <c:pt idx="316">
                  <c:v>0.41116188830267369</c:v>
                </c:pt>
                <c:pt idx="317">
                  <c:v>0.39102386412654849</c:v>
                </c:pt>
                <c:pt idx="318">
                  <c:v>0.37445231407025592</c:v>
                </c:pt>
                <c:pt idx="319">
                  <c:v>0.10108922736358766</c:v>
                </c:pt>
                <c:pt idx="320">
                  <c:v>-0.26651730957497732</c:v>
                </c:pt>
                <c:pt idx="321">
                  <c:v>-0.58864454730767124</c:v>
                </c:pt>
                <c:pt idx="322">
                  <c:v>-0.61048384489309138</c:v>
                </c:pt>
                <c:pt idx="323">
                  <c:v>-0.51097650539287387</c:v>
                </c:pt>
                <c:pt idx="324">
                  <c:v>-0.3450800055371413</c:v>
                </c:pt>
                <c:pt idx="325">
                  <c:v>8.585293309189156E-3</c:v>
                </c:pt>
                <c:pt idx="326">
                  <c:v>0.28099118779498378</c:v>
                </c:pt>
                <c:pt idx="327">
                  <c:v>0.45024384690757852</c:v>
                </c:pt>
                <c:pt idx="328">
                  <c:v>0.60186783162459723</c:v>
                </c:pt>
                <c:pt idx="329">
                  <c:v>0.59538246617557489</c:v>
                </c:pt>
                <c:pt idx="330">
                  <c:v>0.40223163932814981</c:v>
                </c:pt>
                <c:pt idx="331">
                  <c:v>0.23497249176243024</c:v>
                </c:pt>
                <c:pt idx="332">
                  <c:v>-5.8455822256373663E-2</c:v>
                </c:pt>
                <c:pt idx="333">
                  <c:v>-0.38121536675922341</c:v>
                </c:pt>
                <c:pt idx="334">
                  <c:v>-0.71743984589756749</c:v>
                </c:pt>
                <c:pt idx="335">
                  <c:v>-0.73081995638078912</c:v>
                </c:pt>
                <c:pt idx="336">
                  <c:v>-0.55596979054371265</c:v>
                </c:pt>
                <c:pt idx="337">
                  <c:v>-0.13191343926809382</c:v>
                </c:pt>
                <c:pt idx="338">
                  <c:v>0.25432947696339564</c:v>
                </c:pt>
                <c:pt idx="339">
                  <c:v>0.61063102513960521</c:v>
                </c:pt>
                <c:pt idx="340">
                  <c:v>0.7914306804480371</c:v>
                </c:pt>
                <c:pt idx="341">
                  <c:v>0.77151512819486712</c:v>
                </c:pt>
                <c:pt idx="342">
                  <c:v>0.68981520990990941</c:v>
                </c:pt>
                <c:pt idx="343">
                  <c:v>0.39190576852320713</c:v>
                </c:pt>
                <c:pt idx="344">
                  <c:v>-0.10757126927163653</c:v>
                </c:pt>
                <c:pt idx="345">
                  <c:v>-0.49342419424220474</c:v>
                </c:pt>
                <c:pt idx="346">
                  <c:v>-0.84879715980198622</c:v>
                </c:pt>
                <c:pt idx="347">
                  <c:v>-1.0377911693826876</c:v>
                </c:pt>
                <c:pt idx="348">
                  <c:v>-0.80359230650809721</c:v>
                </c:pt>
                <c:pt idx="349">
                  <c:v>-0.35597468671634641</c:v>
                </c:pt>
                <c:pt idx="350">
                  <c:v>0.20273909388239414</c:v>
                </c:pt>
                <c:pt idx="351">
                  <c:v>0.67223803050892195</c:v>
                </c:pt>
                <c:pt idx="352">
                  <c:v>1</c:v>
                </c:pt>
                <c:pt idx="353">
                  <c:v>0.89859078371303636</c:v>
                </c:pt>
                <c:pt idx="354">
                  <c:v>0.64247906113721676</c:v>
                </c:pt>
                <c:pt idx="355">
                  <c:v>0.10248704982662438</c:v>
                </c:pt>
                <c:pt idx="356">
                  <c:v>-0.33305519750348772</c:v>
                </c:pt>
                <c:pt idx="357">
                  <c:v>-0.54889821259458293</c:v>
                </c:pt>
                <c:pt idx="358">
                  <c:v>-0.64348205200241937</c:v>
                </c:pt>
                <c:pt idx="359">
                  <c:v>-0.64205224467102973</c:v>
                </c:pt>
                <c:pt idx="360">
                  <c:v>-0.4544116115922997</c:v>
                </c:pt>
                <c:pt idx="361">
                  <c:v>-0.19694575828256608</c:v>
                </c:pt>
                <c:pt idx="362">
                  <c:v>0.18572703907212632</c:v>
                </c:pt>
                <c:pt idx="363">
                  <c:v>0.57676091848232325</c:v>
                </c:pt>
                <c:pt idx="364">
                  <c:v>0.66121359206803321</c:v>
                </c:pt>
                <c:pt idx="365">
                  <c:v>0.67628373816190657</c:v>
                </c:pt>
                <c:pt idx="366">
                  <c:v>0.38325895756790224</c:v>
                </c:pt>
                <c:pt idx="367">
                  <c:v>1.3005459637302102E-2</c:v>
                </c:pt>
                <c:pt idx="368">
                  <c:v>-0.38220355171291903</c:v>
                </c:pt>
                <c:pt idx="369">
                  <c:v>-0.60515809528492037</c:v>
                </c:pt>
                <c:pt idx="370">
                  <c:v>-0.5546925428411299</c:v>
                </c:pt>
                <c:pt idx="371">
                  <c:v>-0.41293679695494323</c:v>
                </c:pt>
                <c:pt idx="372">
                  <c:v>-0.21398073318563901</c:v>
                </c:pt>
                <c:pt idx="373">
                  <c:v>9.5167238724341768E-2</c:v>
                </c:pt>
                <c:pt idx="374">
                  <c:v>0.3086027475123797</c:v>
                </c:pt>
                <c:pt idx="375">
                  <c:v>0.32048845171559148</c:v>
                </c:pt>
                <c:pt idx="376">
                  <c:v>0.2839775926957005</c:v>
                </c:pt>
                <c:pt idx="377">
                  <c:v>0.12809737841549981</c:v>
                </c:pt>
                <c:pt idx="378">
                  <c:v>1.2903130250002144E-2</c:v>
                </c:pt>
                <c:pt idx="379">
                  <c:v>-0.18951176598331521</c:v>
                </c:pt>
                <c:pt idx="380">
                  <c:v>-0.29505560109681289</c:v>
                </c:pt>
                <c:pt idx="381">
                  <c:v>-0.26452917185943059</c:v>
                </c:pt>
                <c:pt idx="382">
                  <c:v>-0.3286038173646964</c:v>
                </c:pt>
                <c:pt idx="383">
                  <c:v>-0.26073943627800633</c:v>
                </c:pt>
                <c:pt idx="384">
                  <c:v>-0.14137453043013018</c:v>
                </c:pt>
                <c:pt idx="385">
                  <c:v>-5.7301132242604184E-2</c:v>
                </c:pt>
                <c:pt idx="386">
                  <c:v>6.8908362009393173E-3</c:v>
                </c:pt>
                <c:pt idx="387">
                  <c:v>0.15650060900438384</c:v>
                </c:pt>
                <c:pt idx="388">
                  <c:v>0.14469256945133638</c:v>
                </c:pt>
                <c:pt idx="389">
                  <c:v>0.26339999299900635</c:v>
                </c:pt>
                <c:pt idx="390">
                  <c:v>0.1757540633874376</c:v>
                </c:pt>
                <c:pt idx="391">
                  <c:v>0.15721803182103225</c:v>
                </c:pt>
                <c:pt idx="392">
                  <c:v>2.3956406027973658E-2</c:v>
                </c:pt>
                <c:pt idx="393">
                  <c:v>-0.15175973672819001</c:v>
                </c:pt>
                <c:pt idx="394">
                  <c:v>-0.24568640055551055</c:v>
                </c:pt>
                <c:pt idx="395">
                  <c:v>-0.18364547687585511</c:v>
                </c:pt>
                <c:pt idx="396">
                  <c:v>-7.1523864697365727E-2</c:v>
                </c:pt>
                <c:pt idx="397">
                  <c:v>5.9722170518038053E-3</c:v>
                </c:pt>
                <c:pt idx="398">
                  <c:v>0.10909165806481037</c:v>
                </c:pt>
                <c:pt idx="399">
                  <c:v>9.1172816663319681E-2</c:v>
                </c:pt>
                <c:pt idx="400">
                  <c:v>1.3749466383427132E-2</c:v>
                </c:pt>
                <c:pt idx="401">
                  <c:v>-9.9900690501857195E-2</c:v>
                </c:pt>
                <c:pt idx="402">
                  <c:v>-0.17995837714328108</c:v>
                </c:pt>
                <c:pt idx="403">
                  <c:v>-2.4103913040861617E-2</c:v>
                </c:pt>
                <c:pt idx="404">
                  <c:v>2.0894631361800441E-2</c:v>
                </c:pt>
                <c:pt idx="405">
                  <c:v>0.1234466740139514</c:v>
                </c:pt>
                <c:pt idx="406">
                  <c:v>0.19411894338470451</c:v>
                </c:pt>
                <c:pt idx="407">
                  <c:v>0.21784109403840918</c:v>
                </c:pt>
                <c:pt idx="408">
                  <c:v>0.33016764847978242</c:v>
                </c:pt>
                <c:pt idx="409">
                  <c:v>0.24916807039452746</c:v>
                </c:pt>
                <c:pt idx="410">
                  <c:v>5.1919588867342492E-2</c:v>
                </c:pt>
                <c:pt idx="411">
                  <c:v>-0.13438277662419595</c:v>
                </c:pt>
                <c:pt idx="412">
                  <c:v>-0.12621537492334445</c:v>
                </c:pt>
                <c:pt idx="413">
                  <c:v>-0.16903953932594734</c:v>
                </c:pt>
                <c:pt idx="414">
                  <c:v>-0.14051797244430861</c:v>
                </c:pt>
                <c:pt idx="415">
                  <c:v>-9.8115582604104856E-2</c:v>
                </c:pt>
                <c:pt idx="416">
                  <c:v>5.2761373038915121E-2</c:v>
                </c:pt>
                <c:pt idx="417">
                  <c:v>8.8481609463971198E-2</c:v>
                </c:pt>
                <c:pt idx="418">
                  <c:v>2.2641060765488021E-2</c:v>
                </c:pt>
                <c:pt idx="419">
                  <c:v>3.0204080570838683E-2</c:v>
                </c:pt>
                <c:pt idx="420">
                  <c:v>-5.6777074254096331E-2</c:v>
                </c:pt>
                <c:pt idx="421">
                  <c:v>-1.7348599502774065E-2</c:v>
                </c:pt>
                <c:pt idx="422">
                  <c:v>9.290768353098007E-2</c:v>
                </c:pt>
                <c:pt idx="423">
                  <c:v>0.14704369740470952</c:v>
                </c:pt>
                <c:pt idx="424">
                  <c:v>7.0656447251966653E-2</c:v>
                </c:pt>
                <c:pt idx="425">
                  <c:v>0.18081312256798593</c:v>
                </c:pt>
                <c:pt idx="426">
                  <c:v>8.2419149678276668E-2</c:v>
                </c:pt>
                <c:pt idx="427">
                  <c:v>0.13941112904623917</c:v>
                </c:pt>
                <c:pt idx="428">
                  <c:v>8.9456086514575442E-2</c:v>
                </c:pt>
                <c:pt idx="429">
                  <c:v>4.4713721762056118E-2</c:v>
                </c:pt>
                <c:pt idx="430">
                  <c:v>-0.16315232196797666</c:v>
                </c:pt>
                <c:pt idx="431">
                  <c:v>-0.13793574150167504</c:v>
                </c:pt>
                <c:pt idx="432">
                  <c:v>-8.7833784512834686E-3</c:v>
                </c:pt>
                <c:pt idx="433">
                  <c:v>6.0575791639023616E-2</c:v>
                </c:pt>
                <c:pt idx="434">
                  <c:v>0.12104205219592719</c:v>
                </c:pt>
                <c:pt idx="435">
                  <c:v>0.15160909223962016</c:v>
                </c:pt>
                <c:pt idx="436">
                  <c:v>0.11565088396670808</c:v>
                </c:pt>
                <c:pt idx="437">
                  <c:v>-5.3193937689958058E-3</c:v>
                </c:pt>
                <c:pt idx="438">
                  <c:v>-0.16301784013509107</c:v>
                </c:pt>
                <c:pt idx="439">
                  <c:v>-0.39885345071863038</c:v>
                </c:pt>
                <c:pt idx="440">
                  <c:v>-0.51176543085234749</c:v>
                </c:pt>
                <c:pt idx="441">
                  <c:v>-0.43132330181193707</c:v>
                </c:pt>
                <c:pt idx="442">
                  <c:v>-0.24536534719840589</c:v>
                </c:pt>
                <c:pt idx="443">
                  <c:v>-5.8222308129115372E-2</c:v>
                </c:pt>
                <c:pt idx="444">
                  <c:v>0.11300516843361752</c:v>
                </c:pt>
                <c:pt idx="445">
                  <c:v>0.2245555952578541</c:v>
                </c:pt>
                <c:pt idx="446">
                  <c:v>0.35739204023269677</c:v>
                </c:pt>
                <c:pt idx="447">
                  <c:v>0.36461787682468072</c:v>
                </c:pt>
                <c:pt idx="448">
                  <c:v>0.29442088176744857</c:v>
                </c:pt>
                <c:pt idx="449">
                  <c:v>8.629775330261269E-2</c:v>
                </c:pt>
                <c:pt idx="450">
                  <c:v>-0.12638817932066126</c:v>
                </c:pt>
                <c:pt idx="451">
                  <c:v>-0.11807914821474942</c:v>
                </c:pt>
                <c:pt idx="452">
                  <c:v>-0.26482686415946516</c:v>
                </c:pt>
                <c:pt idx="453">
                  <c:v>-0.27167571415533492</c:v>
                </c:pt>
                <c:pt idx="454">
                  <c:v>-0.20297609651889698</c:v>
                </c:pt>
                <c:pt idx="455">
                  <c:v>-1.4382745045404627E-2</c:v>
                </c:pt>
                <c:pt idx="456">
                  <c:v>-1.2889478015533711E-2</c:v>
                </c:pt>
                <c:pt idx="457">
                  <c:v>6.5321928973222448E-2</c:v>
                </c:pt>
                <c:pt idx="458">
                  <c:v>7.2209841918416354E-2</c:v>
                </c:pt>
                <c:pt idx="459">
                  <c:v>0.15326699101289606</c:v>
                </c:pt>
                <c:pt idx="460">
                  <c:v>0.15929781701917128</c:v>
                </c:pt>
                <c:pt idx="461">
                  <c:v>4.7979134244905568E-2</c:v>
                </c:pt>
                <c:pt idx="462">
                  <c:v>-0.13540405787305188</c:v>
                </c:pt>
                <c:pt idx="463">
                  <c:v>-0.32473899371102127</c:v>
                </c:pt>
                <c:pt idx="464">
                  <c:v>-0.29414248275918936</c:v>
                </c:pt>
                <c:pt idx="465">
                  <c:v>-0.23473224239424592</c:v>
                </c:pt>
                <c:pt idx="466">
                  <c:v>-0.17152721068159782</c:v>
                </c:pt>
                <c:pt idx="467">
                  <c:v>-2.3720913612752342E-2</c:v>
                </c:pt>
                <c:pt idx="468">
                  <c:v>4.7877847698816714E-2</c:v>
                </c:pt>
                <c:pt idx="469">
                  <c:v>0.2760818904220646</c:v>
                </c:pt>
                <c:pt idx="470">
                  <c:v>0.25037906840047797</c:v>
                </c:pt>
                <c:pt idx="471">
                  <c:v>0.24830243196972096</c:v>
                </c:pt>
                <c:pt idx="472">
                  <c:v>0.12357759125356786</c:v>
                </c:pt>
                <c:pt idx="473">
                  <c:v>-2.9900663916449018E-2</c:v>
                </c:pt>
                <c:pt idx="474">
                  <c:v>-0.17387669925645793</c:v>
                </c:pt>
                <c:pt idx="475">
                  <c:v>-0.20287274632584534</c:v>
                </c:pt>
                <c:pt idx="476">
                  <c:v>-0.23009158305841196</c:v>
                </c:pt>
                <c:pt idx="477">
                  <c:v>-0.13737798493768902</c:v>
                </c:pt>
                <c:pt idx="478">
                  <c:v>-7.8402343932919685E-2</c:v>
                </c:pt>
                <c:pt idx="479">
                  <c:v>8.0887204699629053E-2</c:v>
                </c:pt>
                <c:pt idx="480">
                  <c:v>0.28271574936598814</c:v>
                </c:pt>
                <c:pt idx="481">
                  <c:v>0.25747567901429169</c:v>
                </c:pt>
                <c:pt idx="482">
                  <c:v>0.36148797900657548</c:v>
                </c:pt>
                <c:pt idx="483">
                  <c:v>0.4013171036381199</c:v>
                </c:pt>
                <c:pt idx="484">
                  <c:v>0.23363004301320603</c:v>
                </c:pt>
                <c:pt idx="485">
                  <c:v>9.2232108306142917E-3</c:v>
                </c:pt>
                <c:pt idx="486">
                  <c:v>-3.0982930589141235E-2</c:v>
                </c:pt>
                <c:pt idx="487">
                  <c:v>-0.10828089312286124</c:v>
                </c:pt>
                <c:pt idx="488">
                  <c:v>-6.0489398508329559E-2</c:v>
                </c:pt>
                <c:pt idx="489">
                  <c:v>1.6938111877543231E-2</c:v>
                </c:pt>
                <c:pt idx="490">
                  <c:v>9.9418638469583126E-2</c:v>
                </c:pt>
                <c:pt idx="491">
                  <c:v>0.10370460537247511</c:v>
                </c:pt>
                <c:pt idx="492">
                  <c:v>4.5396452911455998E-2</c:v>
                </c:pt>
                <c:pt idx="493">
                  <c:v>4.4306748305026629E-2</c:v>
                </c:pt>
                <c:pt idx="494">
                  <c:v>4.1165915584675292E-2</c:v>
                </c:pt>
                <c:pt idx="495">
                  <c:v>5.0233213358097627E-2</c:v>
                </c:pt>
                <c:pt idx="496">
                  <c:v>7.4081278643647178E-2</c:v>
                </c:pt>
                <c:pt idx="497">
                  <c:v>6.9133283447057187E-2</c:v>
                </c:pt>
                <c:pt idx="498">
                  <c:v>-3.1536946826230469E-2</c:v>
                </c:pt>
                <c:pt idx="499">
                  <c:v>-0.23814300217079559</c:v>
                </c:pt>
                <c:pt idx="500">
                  <c:v>-0.37259955913596809</c:v>
                </c:pt>
                <c:pt idx="501">
                  <c:v>-0.40469223623084666</c:v>
                </c:pt>
                <c:pt idx="502">
                  <c:v>-0.23344688884872727</c:v>
                </c:pt>
                <c:pt idx="503">
                  <c:v>-2.9808091857369226E-2</c:v>
                </c:pt>
                <c:pt idx="504">
                  <c:v>6.5421468891686263E-2</c:v>
                </c:pt>
                <c:pt idx="505">
                  <c:v>0.16258971151319934</c:v>
                </c:pt>
                <c:pt idx="506">
                  <c:v>0.18750008993422923</c:v>
                </c:pt>
                <c:pt idx="507">
                  <c:v>0.12673336191306789</c:v>
                </c:pt>
                <c:pt idx="508">
                  <c:v>0.21901655127396849</c:v>
                </c:pt>
                <c:pt idx="509">
                  <c:v>8.2153691012600255E-2</c:v>
                </c:pt>
                <c:pt idx="510">
                  <c:v>-9.3150082958322708E-2</c:v>
                </c:pt>
                <c:pt idx="511">
                  <c:v>-0.10566927207889831</c:v>
                </c:pt>
                <c:pt idx="512">
                  <c:v>-2.8475543705851116E-2</c:v>
                </c:pt>
                <c:pt idx="513">
                  <c:v>-5.0229700666586576E-3</c:v>
                </c:pt>
                <c:pt idx="514">
                  <c:v>2.3223686575281104E-2</c:v>
                </c:pt>
                <c:pt idx="515">
                  <c:v>-6.3145165179203031E-2</c:v>
                </c:pt>
                <c:pt idx="516">
                  <c:v>-2.3582556266313861E-2</c:v>
                </c:pt>
                <c:pt idx="517">
                  <c:v>-7.9309255524674147E-2</c:v>
                </c:pt>
                <c:pt idx="518">
                  <c:v>-0.14128338938516716</c:v>
                </c:pt>
                <c:pt idx="519">
                  <c:v>-0.27550732588263088</c:v>
                </c:pt>
                <c:pt idx="520">
                  <c:v>-0.16362824260363709</c:v>
                </c:pt>
                <c:pt idx="521">
                  <c:v>-3.6626447892014989E-2</c:v>
                </c:pt>
                <c:pt idx="522">
                  <c:v>0.13205594722094266</c:v>
                </c:pt>
                <c:pt idx="523">
                  <c:v>6.1644097493263383E-2</c:v>
                </c:pt>
                <c:pt idx="524">
                  <c:v>0.14195793458128034</c:v>
                </c:pt>
                <c:pt idx="525">
                  <c:v>2.0508049692248391E-2</c:v>
                </c:pt>
                <c:pt idx="526">
                  <c:v>-5.8160870650867294E-2</c:v>
                </c:pt>
                <c:pt idx="527">
                  <c:v>-6.5374219719209606E-2</c:v>
                </c:pt>
                <c:pt idx="528">
                  <c:v>-0.13565559769135849</c:v>
                </c:pt>
                <c:pt idx="529">
                  <c:v>-0.1157618921699763</c:v>
                </c:pt>
                <c:pt idx="530">
                  <c:v>-6.9399800822808597E-2</c:v>
                </c:pt>
                <c:pt idx="531">
                  <c:v>2.0723011531948582E-3</c:v>
                </c:pt>
                <c:pt idx="532">
                  <c:v>4.7356267210414728E-2</c:v>
                </c:pt>
                <c:pt idx="533">
                  <c:v>7.9974385309497548E-2</c:v>
                </c:pt>
                <c:pt idx="534">
                  <c:v>4.110592227850092E-2</c:v>
                </c:pt>
                <c:pt idx="535">
                  <c:v>-5.5566279418180195E-2</c:v>
                </c:pt>
                <c:pt idx="536">
                  <c:v>2.3439030446542913E-2</c:v>
                </c:pt>
                <c:pt idx="537">
                  <c:v>3.4894164227756201E-2</c:v>
                </c:pt>
                <c:pt idx="538">
                  <c:v>6.1654030137772688E-2</c:v>
                </c:pt>
                <c:pt idx="539">
                  <c:v>5.4309098734301751E-2</c:v>
                </c:pt>
                <c:pt idx="540">
                  <c:v>7.8825007110359585E-2</c:v>
                </c:pt>
                <c:pt idx="541">
                  <c:v>0.20226625905422163</c:v>
                </c:pt>
                <c:pt idx="542">
                  <c:v>0.15979962355739677</c:v>
                </c:pt>
                <c:pt idx="543">
                  <c:v>-1.0333219203492981E-2</c:v>
                </c:pt>
                <c:pt idx="544">
                  <c:v>-0.20448472521418773</c:v>
                </c:pt>
                <c:pt idx="545">
                  <c:v>-0.17442480354733766</c:v>
                </c:pt>
                <c:pt idx="546">
                  <c:v>-0.12277173227051409</c:v>
                </c:pt>
                <c:pt idx="547">
                  <c:v>-0.16246610153466429</c:v>
                </c:pt>
                <c:pt idx="548">
                  <c:v>-0.12620211803742554</c:v>
                </c:pt>
                <c:pt idx="549">
                  <c:v>0.10319054356603725</c:v>
                </c:pt>
                <c:pt idx="550">
                  <c:v>0.28033288142740481</c:v>
                </c:pt>
                <c:pt idx="551">
                  <c:v>0.35623678456707841</c:v>
                </c:pt>
                <c:pt idx="552">
                  <c:v>0.34721135425753924</c:v>
                </c:pt>
                <c:pt idx="553">
                  <c:v>0.18378152055044097</c:v>
                </c:pt>
                <c:pt idx="554">
                  <c:v>-8.2522523366125464E-2</c:v>
                </c:pt>
                <c:pt idx="555">
                  <c:v>-0.24456531749765506</c:v>
                </c:pt>
                <c:pt idx="556">
                  <c:v>-0.31537858216231607</c:v>
                </c:pt>
                <c:pt idx="557">
                  <c:v>-0.31977680532529518</c:v>
                </c:pt>
                <c:pt idx="558">
                  <c:v>-0.3430666503781114</c:v>
                </c:pt>
                <c:pt idx="559">
                  <c:v>-9.4766695232649925E-2</c:v>
                </c:pt>
                <c:pt idx="560">
                  <c:v>-3.1611674190336315E-2</c:v>
                </c:pt>
                <c:pt idx="561">
                  <c:v>0.22894145460953444</c:v>
                </c:pt>
                <c:pt idx="562">
                  <c:v>0.21573930032085314</c:v>
                </c:pt>
                <c:pt idx="563">
                  <c:v>0.27525206649217815</c:v>
                </c:pt>
                <c:pt idx="564">
                  <c:v>0.20739374390908932</c:v>
                </c:pt>
                <c:pt idx="565">
                  <c:v>0.1370386087447385</c:v>
                </c:pt>
                <c:pt idx="566">
                  <c:v>0.16103888655365181</c:v>
                </c:pt>
                <c:pt idx="567">
                  <c:v>6.9095284832766543E-2</c:v>
                </c:pt>
                <c:pt idx="568">
                  <c:v>2.4422537912051415E-3</c:v>
                </c:pt>
                <c:pt idx="569">
                  <c:v>-0.13437112886212946</c:v>
                </c:pt>
                <c:pt idx="570">
                  <c:v>-0.24876613948856222</c:v>
                </c:pt>
                <c:pt idx="571">
                  <c:v>-0.15842268026591944</c:v>
                </c:pt>
                <c:pt idx="572">
                  <c:v>-0.10754889725873613</c:v>
                </c:pt>
                <c:pt idx="573">
                  <c:v>0.127796557233991</c:v>
                </c:pt>
                <c:pt idx="574">
                  <c:v>0.19897509220112933</c:v>
                </c:pt>
                <c:pt idx="575">
                  <c:v>0.24139888817050287</c:v>
                </c:pt>
                <c:pt idx="576">
                  <c:v>0.27941321324639823</c:v>
                </c:pt>
                <c:pt idx="577">
                  <c:v>0.19441927735898809</c:v>
                </c:pt>
                <c:pt idx="578">
                  <c:v>4.7958284310026862E-2</c:v>
                </c:pt>
                <c:pt idx="579">
                  <c:v>-9.5515506534269379E-2</c:v>
                </c:pt>
                <c:pt idx="580">
                  <c:v>-7.4765088121126103E-2</c:v>
                </c:pt>
                <c:pt idx="581">
                  <c:v>-0.10042957844945025</c:v>
                </c:pt>
                <c:pt idx="582">
                  <c:v>-5.5770644748251663E-2</c:v>
                </c:pt>
                <c:pt idx="583">
                  <c:v>0.16278035544849506</c:v>
                </c:pt>
                <c:pt idx="584">
                  <c:v>0.3508219441003752</c:v>
                </c:pt>
                <c:pt idx="585">
                  <c:v>0.47715192286009112</c:v>
                </c:pt>
                <c:pt idx="586">
                  <c:v>0.41970118607807944</c:v>
                </c:pt>
                <c:pt idx="587">
                  <c:v>0.14715307081389686</c:v>
                </c:pt>
                <c:pt idx="588">
                  <c:v>-0.14938408879112733</c:v>
                </c:pt>
                <c:pt idx="589">
                  <c:v>-0.27631745990805495</c:v>
                </c:pt>
                <c:pt idx="590">
                  <c:v>-0.295920492335492</c:v>
                </c:pt>
                <c:pt idx="591">
                  <c:v>-0.37002817291250656</c:v>
                </c:pt>
                <c:pt idx="592">
                  <c:v>-0.38374951404250773</c:v>
                </c:pt>
                <c:pt idx="593">
                  <c:v>-0.17908304064285066</c:v>
                </c:pt>
                <c:pt idx="594">
                  <c:v>-3.3872644246925432E-2</c:v>
                </c:pt>
                <c:pt idx="595">
                  <c:v>0.26404349725827908</c:v>
                </c:pt>
                <c:pt idx="596">
                  <c:v>0.4278857428518642</c:v>
                </c:pt>
                <c:pt idx="597">
                  <c:v>0.44816436285666522</c:v>
                </c:pt>
                <c:pt idx="598">
                  <c:v>0.38781853688138596</c:v>
                </c:pt>
                <c:pt idx="599">
                  <c:v>0.12123398354966673</c:v>
                </c:pt>
                <c:pt idx="600">
                  <c:v>-0.14180660794284894</c:v>
                </c:pt>
                <c:pt idx="601">
                  <c:v>-0.39152826518298528</c:v>
                </c:pt>
                <c:pt idx="602">
                  <c:v>-0.42737295321977381</c:v>
                </c:pt>
                <c:pt idx="603">
                  <c:v>-0.2482389619810923</c:v>
                </c:pt>
                <c:pt idx="604">
                  <c:v>-0.18020748164678027</c:v>
                </c:pt>
                <c:pt idx="605">
                  <c:v>-8.9580563099060873E-2</c:v>
                </c:pt>
                <c:pt idx="606">
                  <c:v>0.16025820200453167</c:v>
                </c:pt>
                <c:pt idx="607">
                  <c:v>0.22206193133063418</c:v>
                </c:pt>
                <c:pt idx="608">
                  <c:v>0.16838104006302312</c:v>
                </c:pt>
                <c:pt idx="609">
                  <c:v>7.3271333539082412E-2</c:v>
                </c:pt>
                <c:pt idx="610">
                  <c:v>-5.9393632717599724E-2</c:v>
                </c:pt>
                <c:pt idx="611">
                  <c:v>-0.18425028998719375</c:v>
                </c:pt>
                <c:pt idx="612">
                  <c:v>-0.10933864001103949</c:v>
                </c:pt>
                <c:pt idx="613">
                  <c:v>-8.4988047090496191E-2</c:v>
                </c:pt>
                <c:pt idx="614">
                  <c:v>-9.6139423523471934E-2</c:v>
                </c:pt>
                <c:pt idx="615">
                  <c:v>-0.14496896390686928</c:v>
                </c:pt>
                <c:pt idx="616">
                  <c:v>7.8967355659554147E-3</c:v>
                </c:pt>
                <c:pt idx="617">
                  <c:v>5.9403193699812652E-2</c:v>
                </c:pt>
                <c:pt idx="618">
                  <c:v>0.12455733360650101</c:v>
                </c:pt>
                <c:pt idx="619">
                  <c:v>0.27416126325558826</c:v>
                </c:pt>
                <c:pt idx="620">
                  <c:v>0.3227099211583252</c:v>
                </c:pt>
                <c:pt idx="621">
                  <c:v>0.1236458262264447</c:v>
                </c:pt>
                <c:pt idx="622">
                  <c:v>-5.8478442343742082E-2</c:v>
                </c:pt>
                <c:pt idx="623">
                  <c:v>-0.13823989029590147</c:v>
                </c:pt>
                <c:pt idx="624">
                  <c:v>-0.14847723340388494</c:v>
                </c:pt>
                <c:pt idx="625">
                  <c:v>-8.3047501532360055E-2</c:v>
                </c:pt>
                <c:pt idx="626">
                  <c:v>-0.13361409609817676</c:v>
                </c:pt>
                <c:pt idx="627">
                  <c:v>-3.6222533152642351E-2</c:v>
                </c:pt>
                <c:pt idx="628">
                  <c:v>-8.9392901364402561E-2</c:v>
                </c:pt>
                <c:pt idx="629">
                  <c:v>4.9559187202948864E-3</c:v>
                </c:pt>
                <c:pt idx="630">
                  <c:v>1.1323743669440955E-2</c:v>
                </c:pt>
                <c:pt idx="631">
                  <c:v>-2.4460063727341635E-2</c:v>
                </c:pt>
                <c:pt idx="632">
                  <c:v>-4.6674004929285064E-2</c:v>
                </c:pt>
                <c:pt idx="633">
                  <c:v>-0.1052636009117154</c:v>
                </c:pt>
                <c:pt idx="634">
                  <c:v>-0.22312246537725455</c:v>
                </c:pt>
                <c:pt idx="635">
                  <c:v>-0.28784652011193246</c:v>
                </c:pt>
                <c:pt idx="636">
                  <c:v>-0.18433237027939933</c:v>
                </c:pt>
                <c:pt idx="637">
                  <c:v>-4.8358586238363373E-2</c:v>
                </c:pt>
                <c:pt idx="638">
                  <c:v>0.19402966031576016</c:v>
                </c:pt>
                <c:pt idx="639">
                  <c:v>0.35031603458099247</c:v>
                </c:pt>
                <c:pt idx="640">
                  <c:v>0.33315191567799823</c:v>
                </c:pt>
                <c:pt idx="641">
                  <c:v>0.23982820879879843</c:v>
                </c:pt>
                <c:pt idx="642">
                  <c:v>0.18128904342342089</c:v>
                </c:pt>
                <c:pt idx="643">
                  <c:v>7.2151309880911077E-2</c:v>
                </c:pt>
                <c:pt idx="644">
                  <c:v>-0.12937488201809133</c:v>
                </c:pt>
                <c:pt idx="645">
                  <c:v>-0.39561937153841686</c:v>
                </c:pt>
                <c:pt idx="646">
                  <c:v>-0.43042094718615709</c:v>
                </c:pt>
                <c:pt idx="647">
                  <c:v>-0.34437615718579934</c:v>
                </c:pt>
                <c:pt idx="648">
                  <c:v>-0.19108900817833116</c:v>
                </c:pt>
                <c:pt idx="649">
                  <c:v>-2.8204844853025463E-4</c:v>
                </c:pt>
                <c:pt idx="650">
                  <c:v>0.13272946384066148</c:v>
                </c:pt>
                <c:pt idx="651">
                  <c:v>0.30673891677002213</c:v>
                </c:pt>
                <c:pt idx="652">
                  <c:v>0.31101359990466287</c:v>
                </c:pt>
                <c:pt idx="653">
                  <c:v>0.23358777261146238</c:v>
                </c:pt>
                <c:pt idx="654">
                  <c:v>6.9928738553634351E-2</c:v>
                </c:pt>
                <c:pt idx="655">
                  <c:v>4.7680199069519098E-2</c:v>
                </c:pt>
                <c:pt idx="656">
                  <c:v>-1.1874464793471044E-2</c:v>
                </c:pt>
                <c:pt idx="657">
                  <c:v>-6.4684109547240728E-2</c:v>
                </c:pt>
                <c:pt idx="658">
                  <c:v>-0.25475861911828118</c:v>
                </c:pt>
                <c:pt idx="659">
                  <c:v>-0.37183098399096559</c:v>
                </c:pt>
                <c:pt idx="660">
                  <c:v>-0.38664442479798278</c:v>
                </c:pt>
                <c:pt idx="661">
                  <c:v>-0.40977238974942443</c:v>
                </c:pt>
                <c:pt idx="662">
                  <c:v>-0.38734372150417073</c:v>
                </c:pt>
                <c:pt idx="663">
                  <c:v>-0.11818676694822021</c:v>
                </c:pt>
                <c:pt idx="664">
                  <c:v>9.5968869538530691E-2</c:v>
                </c:pt>
                <c:pt idx="665">
                  <c:v>0.39147592178514456</c:v>
                </c:pt>
                <c:pt idx="666">
                  <c:v>0.54050775208537383</c:v>
                </c:pt>
                <c:pt idx="667">
                  <c:v>0.40456412813753828</c:v>
                </c:pt>
                <c:pt idx="668">
                  <c:v>0.21472399805581657</c:v>
                </c:pt>
                <c:pt idx="669">
                  <c:v>7.3008504893562684E-2</c:v>
                </c:pt>
                <c:pt idx="670">
                  <c:v>-7.6115683222137229E-2</c:v>
                </c:pt>
                <c:pt idx="671">
                  <c:v>-0.2727025119885782</c:v>
                </c:pt>
                <c:pt idx="672">
                  <c:v>-0.27912443651863877</c:v>
                </c:pt>
                <c:pt idx="673">
                  <c:v>-0.36579309168882268</c:v>
                </c:pt>
                <c:pt idx="674">
                  <c:v>-0.20008188275968553</c:v>
                </c:pt>
                <c:pt idx="675">
                  <c:v>3.0201329808668905E-2</c:v>
                </c:pt>
                <c:pt idx="676">
                  <c:v>0.1625018768727611</c:v>
                </c:pt>
                <c:pt idx="677">
                  <c:v>0.25761584527075682</c:v>
                </c:pt>
                <c:pt idx="678">
                  <c:v>0.46769635265644854</c:v>
                </c:pt>
                <c:pt idx="679">
                  <c:v>0.53324044798969228</c:v>
                </c:pt>
                <c:pt idx="680">
                  <c:v>0.4198431896055303</c:v>
                </c:pt>
                <c:pt idx="681">
                  <c:v>0.31417074048148408</c:v>
                </c:pt>
                <c:pt idx="682">
                  <c:v>2.3530476217841542E-2</c:v>
                </c:pt>
                <c:pt idx="683">
                  <c:v>-0.23064407956776245</c:v>
                </c:pt>
                <c:pt idx="684">
                  <c:v>-0.44249571390991499</c:v>
                </c:pt>
                <c:pt idx="685">
                  <c:v>-0.63887952682766058</c:v>
                </c:pt>
                <c:pt idx="686">
                  <c:v>-0.52260408248226242</c:v>
                </c:pt>
                <c:pt idx="687">
                  <c:v>-0.47991591120725607</c:v>
                </c:pt>
                <c:pt idx="688">
                  <c:v>-0.25453487721373608</c:v>
                </c:pt>
                <c:pt idx="689">
                  <c:v>4.0215070606744119E-2</c:v>
                </c:pt>
                <c:pt idx="690">
                  <c:v>0.18256694201808926</c:v>
                </c:pt>
                <c:pt idx="691">
                  <c:v>0.30578358961831525</c:v>
                </c:pt>
                <c:pt idx="692">
                  <c:v>0.35628304761191715</c:v>
                </c:pt>
                <c:pt idx="693">
                  <c:v>0.27646326378547659</c:v>
                </c:pt>
                <c:pt idx="694">
                  <c:v>0.22832305504653574</c:v>
                </c:pt>
                <c:pt idx="695">
                  <c:v>0.21731014382754343</c:v>
                </c:pt>
                <c:pt idx="696">
                  <c:v>3.0132443423432586E-2</c:v>
                </c:pt>
                <c:pt idx="697">
                  <c:v>-0.18218935818992926</c:v>
                </c:pt>
                <c:pt idx="698">
                  <c:v>-0.24748154874023615</c:v>
                </c:pt>
                <c:pt idx="699">
                  <c:v>-0.18973430044199424</c:v>
                </c:pt>
                <c:pt idx="700">
                  <c:v>-0.24468332910368998</c:v>
                </c:pt>
                <c:pt idx="701">
                  <c:v>-0.12068667557082959</c:v>
                </c:pt>
                <c:pt idx="702">
                  <c:v>-7.3874852429606952E-2</c:v>
                </c:pt>
                <c:pt idx="703">
                  <c:v>3.0646560421365245E-2</c:v>
                </c:pt>
                <c:pt idx="704">
                  <c:v>-1.2639966670638342E-2</c:v>
                </c:pt>
                <c:pt idx="705">
                  <c:v>-2.0164071853096953E-2</c:v>
                </c:pt>
                <c:pt idx="706">
                  <c:v>5.1167453052766355E-2</c:v>
                </c:pt>
                <c:pt idx="707">
                  <c:v>9.4121492350323174E-2</c:v>
                </c:pt>
                <c:pt idx="708">
                  <c:v>0.11532467866104043</c:v>
                </c:pt>
                <c:pt idx="709">
                  <c:v>-8.6030168625736703E-3</c:v>
                </c:pt>
                <c:pt idx="710">
                  <c:v>-3.0543629842195857E-2</c:v>
                </c:pt>
                <c:pt idx="711">
                  <c:v>2.2639277848223994E-2</c:v>
                </c:pt>
                <c:pt idx="712">
                  <c:v>-7.6311468956563641E-2</c:v>
                </c:pt>
                <c:pt idx="713">
                  <c:v>-9.661525293936038E-2</c:v>
                </c:pt>
                <c:pt idx="714">
                  <c:v>-0.19031674484774719</c:v>
                </c:pt>
                <c:pt idx="715">
                  <c:v>-0.28049528740354362</c:v>
                </c:pt>
                <c:pt idx="716">
                  <c:v>-9.3660832002404881E-2</c:v>
                </c:pt>
                <c:pt idx="717">
                  <c:v>-5.6181683131853899E-2</c:v>
                </c:pt>
                <c:pt idx="718">
                  <c:v>0.12204476252579465</c:v>
                </c:pt>
                <c:pt idx="719">
                  <c:v>0.24206603580546926</c:v>
                </c:pt>
                <c:pt idx="720">
                  <c:v>0.35364291687088262</c:v>
                </c:pt>
                <c:pt idx="721">
                  <c:v>0.38808889357668386</c:v>
                </c:pt>
                <c:pt idx="722">
                  <c:v>0.29965471289466999</c:v>
                </c:pt>
                <c:pt idx="723">
                  <c:v>0.229626154773314</c:v>
                </c:pt>
                <c:pt idx="724">
                  <c:v>-3.2517812177092625E-2</c:v>
                </c:pt>
                <c:pt idx="725">
                  <c:v>-0.26050083335713903</c:v>
                </c:pt>
                <c:pt idx="726">
                  <c:v>-0.41024216815549969</c:v>
                </c:pt>
                <c:pt idx="727">
                  <c:v>-0.31396908815989411</c:v>
                </c:pt>
                <c:pt idx="728">
                  <c:v>-0.2619577033914024</c:v>
                </c:pt>
                <c:pt idx="729">
                  <c:v>-8.8375322528557662E-2</c:v>
                </c:pt>
                <c:pt idx="730">
                  <c:v>0.16650032139597645</c:v>
                </c:pt>
                <c:pt idx="731">
                  <c:v>0.3187654817875526</c:v>
                </c:pt>
                <c:pt idx="732">
                  <c:v>0.48206276466329606</c:v>
                </c:pt>
                <c:pt idx="733">
                  <c:v>0.42099192743728242</c:v>
                </c:pt>
                <c:pt idx="734">
                  <c:v>0.39693593303411406</c:v>
                </c:pt>
                <c:pt idx="735">
                  <c:v>0.25791506525048896</c:v>
                </c:pt>
                <c:pt idx="736">
                  <c:v>8.898240832357758E-2</c:v>
                </c:pt>
                <c:pt idx="737">
                  <c:v>-0.21605930526802933</c:v>
                </c:pt>
                <c:pt idx="738">
                  <c:v>-0.3582961708780496</c:v>
                </c:pt>
                <c:pt idx="739">
                  <c:v>-0.47824378159561076</c:v>
                </c:pt>
                <c:pt idx="740">
                  <c:v>-0.56519732389039579</c:v>
                </c:pt>
                <c:pt idx="741">
                  <c:v>-0.34170845297985902</c:v>
                </c:pt>
                <c:pt idx="742">
                  <c:v>-1.5399551037479683E-2</c:v>
                </c:pt>
                <c:pt idx="743">
                  <c:v>0.11921377478574458</c:v>
                </c:pt>
                <c:pt idx="744">
                  <c:v>0.15488373810772271</c:v>
                </c:pt>
                <c:pt idx="745">
                  <c:v>0.30692793296674181</c:v>
                </c:pt>
                <c:pt idx="746">
                  <c:v>0.25476519390395075</c:v>
                </c:pt>
                <c:pt idx="747">
                  <c:v>0.14461364441781305</c:v>
                </c:pt>
                <c:pt idx="748">
                  <c:v>0.15322174707839037</c:v>
                </c:pt>
                <c:pt idx="749">
                  <c:v>6.598835955113927E-2</c:v>
                </c:pt>
                <c:pt idx="750">
                  <c:v>-0.1283275234493334</c:v>
                </c:pt>
                <c:pt idx="751">
                  <c:v>-0.16649944094473304</c:v>
                </c:pt>
                <c:pt idx="752">
                  <c:v>-0.13024977885046349</c:v>
                </c:pt>
                <c:pt idx="753">
                  <c:v>-0.18177653913883174</c:v>
                </c:pt>
                <c:pt idx="754">
                  <c:v>-0.10449790453030328</c:v>
                </c:pt>
                <c:pt idx="755">
                  <c:v>3.8903431073728387E-2</c:v>
                </c:pt>
                <c:pt idx="756">
                  <c:v>0.13626313062727491</c:v>
                </c:pt>
                <c:pt idx="757">
                  <c:v>0.12061580106085067</c:v>
                </c:pt>
                <c:pt idx="758">
                  <c:v>3.5466805935825747E-2</c:v>
                </c:pt>
                <c:pt idx="759">
                  <c:v>5.2961898145997284E-2</c:v>
                </c:pt>
                <c:pt idx="760">
                  <c:v>2.2037476916591459E-2</c:v>
                </c:pt>
                <c:pt idx="761">
                  <c:v>9.9300416347374715E-2</c:v>
                </c:pt>
                <c:pt idx="762">
                  <c:v>0.10075714593542778</c:v>
                </c:pt>
                <c:pt idx="763">
                  <c:v>0.11208978778322884</c:v>
                </c:pt>
                <c:pt idx="764">
                  <c:v>3.9747215859657327E-2</c:v>
                </c:pt>
                <c:pt idx="765">
                  <c:v>-3.2042655559837666E-2</c:v>
                </c:pt>
                <c:pt idx="766">
                  <c:v>-0.1199385811586387</c:v>
                </c:pt>
                <c:pt idx="767">
                  <c:v>-0.25040395954359229</c:v>
                </c:pt>
                <c:pt idx="768">
                  <c:v>-0.18454725826924104</c:v>
                </c:pt>
                <c:pt idx="769">
                  <c:v>-0.14185450840926953</c:v>
                </c:pt>
                <c:pt idx="770">
                  <c:v>9.5245825031002509E-3</c:v>
                </c:pt>
                <c:pt idx="771">
                  <c:v>0.12838461717470162</c:v>
                </c:pt>
                <c:pt idx="772">
                  <c:v>0.2217131766287658</c:v>
                </c:pt>
                <c:pt idx="773">
                  <c:v>0.36765523481303652</c:v>
                </c:pt>
                <c:pt idx="774">
                  <c:v>0.36019275803254419</c:v>
                </c:pt>
                <c:pt idx="775">
                  <c:v>0.33364111649667327</c:v>
                </c:pt>
                <c:pt idx="776">
                  <c:v>0.14436684352606965</c:v>
                </c:pt>
                <c:pt idx="777">
                  <c:v>-0.10164696521043073</c:v>
                </c:pt>
                <c:pt idx="778">
                  <c:v>-0.30439880074359116</c:v>
                </c:pt>
                <c:pt idx="779">
                  <c:v>-0.47773571558562711</c:v>
                </c:pt>
                <c:pt idx="780">
                  <c:v>-0.48570985143462286</c:v>
                </c:pt>
                <c:pt idx="781">
                  <c:v>-0.22565404890725888</c:v>
                </c:pt>
                <c:pt idx="782">
                  <c:v>-3.1802813739443547E-2</c:v>
                </c:pt>
                <c:pt idx="783">
                  <c:v>0.30564892589977799</c:v>
                </c:pt>
                <c:pt idx="784">
                  <c:v>0.51971808997882163</c:v>
                </c:pt>
                <c:pt idx="785">
                  <c:v>0.6141598222795307</c:v>
                </c:pt>
                <c:pt idx="786">
                  <c:v>0.47764319646155223</c:v>
                </c:pt>
                <c:pt idx="787">
                  <c:v>0.35243618521366421</c:v>
                </c:pt>
                <c:pt idx="788">
                  <c:v>8.2729080587633133E-2</c:v>
                </c:pt>
                <c:pt idx="789">
                  <c:v>-0.20748905739007151</c:v>
                </c:pt>
                <c:pt idx="790">
                  <c:v>-0.38196941238340687</c:v>
                </c:pt>
                <c:pt idx="791">
                  <c:v>-0.48061905278539746</c:v>
                </c:pt>
                <c:pt idx="792">
                  <c:v>-0.43306561072477606</c:v>
                </c:pt>
                <c:pt idx="793">
                  <c:v>-0.40826015870562049</c:v>
                </c:pt>
                <c:pt idx="794">
                  <c:v>-0.24680322430012774</c:v>
                </c:pt>
                <c:pt idx="795">
                  <c:v>9.5230170267788683E-2</c:v>
                </c:pt>
                <c:pt idx="796">
                  <c:v>0.42640622995119276</c:v>
                </c:pt>
                <c:pt idx="797">
                  <c:v>0.58164448448774875</c:v>
                </c:pt>
                <c:pt idx="798">
                  <c:v>0.53583726251711061</c:v>
                </c:pt>
                <c:pt idx="799">
                  <c:v>0.2466132089443942</c:v>
                </c:pt>
                <c:pt idx="800">
                  <c:v>-9.183937909150712E-2</c:v>
                </c:pt>
                <c:pt idx="801">
                  <c:v>-0.38520874366190133</c:v>
                </c:pt>
                <c:pt idx="802">
                  <c:v>-0.56870467145660952</c:v>
                </c:pt>
                <c:pt idx="803">
                  <c:v>-0.51588401530046935</c:v>
                </c:pt>
                <c:pt idx="804">
                  <c:v>-0.31357519941771755</c:v>
                </c:pt>
                <c:pt idx="805">
                  <c:v>-0.14853945046518879</c:v>
                </c:pt>
                <c:pt idx="806">
                  <c:v>0.21885603694412084</c:v>
                </c:pt>
                <c:pt idx="807">
                  <c:v>0.55254892375967368</c:v>
                </c:pt>
                <c:pt idx="808">
                  <c:v>0.6094472243339264</c:v>
                </c:pt>
                <c:pt idx="809">
                  <c:v>0.6148672111277923</c:v>
                </c:pt>
                <c:pt idx="810">
                  <c:v>0.38644367699058585</c:v>
                </c:pt>
                <c:pt idx="811">
                  <c:v>-0.11817088539288066</c:v>
                </c:pt>
                <c:pt idx="812">
                  <c:v>-0.51092014802863239</c:v>
                </c:pt>
                <c:pt idx="813">
                  <c:v>-0.83464040590263155</c:v>
                </c:pt>
                <c:pt idx="814">
                  <c:v>-0.74961485970607811</c:v>
                </c:pt>
                <c:pt idx="815">
                  <c:v>-0.46341063270290894</c:v>
                </c:pt>
                <c:pt idx="816">
                  <c:v>-2.2090181345687274E-2</c:v>
                </c:pt>
                <c:pt idx="817">
                  <c:v>0.24875966350911938</c:v>
                </c:pt>
                <c:pt idx="818">
                  <c:v>0.62465056008798503</c:v>
                </c:pt>
                <c:pt idx="819">
                  <c:v>0.63565503221399755</c:v>
                </c:pt>
                <c:pt idx="820">
                  <c:v>0.63903710192632124</c:v>
                </c:pt>
                <c:pt idx="821">
                  <c:v>0.31935625506529408</c:v>
                </c:pt>
                <c:pt idx="822">
                  <c:v>-0.10244151577923913</c:v>
                </c:pt>
                <c:pt idx="823">
                  <c:v>-0.4719304312531204</c:v>
                </c:pt>
                <c:pt idx="824">
                  <c:v>-0.73215812941225722</c:v>
                </c:pt>
                <c:pt idx="825">
                  <c:v>-0.80200862992083999</c:v>
                </c:pt>
                <c:pt idx="826">
                  <c:v>-0.45184057040993175</c:v>
                </c:pt>
                <c:pt idx="827">
                  <c:v>-0.12854010850187736</c:v>
                </c:pt>
                <c:pt idx="828">
                  <c:v>0.1958040966248662</c:v>
                </c:pt>
                <c:pt idx="829">
                  <c:v>0.46263796619037151</c:v>
                </c:pt>
                <c:pt idx="830">
                  <c:v>0.51973068045210569</c:v>
                </c:pt>
                <c:pt idx="831">
                  <c:v>0.56484305929326417</c:v>
                </c:pt>
                <c:pt idx="832">
                  <c:v>0.34658793043657077</c:v>
                </c:pt>
                <c:pt idx="833">
                  <c:v>3.5557400250275345E-2</c:v>
                </c:pt>
                <c:pt idx="834">
                  <c:v>-0.14350511422356313</c:v>
                </c:pt>
                <c:pt idx="835">
                  <c:v>-0.39480608130027339</c:v>
                </c:pt>
                <c:pt idx="836">
                  <c:v>-0.44775518462466013</c:v>
                </c:pt>
                <c:pt idx="837">
                  <c:v>-0.38334710327332527</c:v>
                </c:pt>
                <c:pt idx="838">
                  <c:v>-2.7246939973570406E-2</c:v>
                </c:pt>
                <c:pt idx="839">
                  <c:v>0.35808287558803797</c:v>
                </c:pt>
                <c:pt idx="840">
                  <c:v>0.59095467952444602</c:v>
                </c:pt>
                <c:pt idx="841">
                  <c:v>0.76644167892946669</c:v>
                </c:pt>
                <c:pt idx="842">
                  <c:v>0.56173526623643688</c:v>
                </c:pt>
                <c:pt idx="843">
                  <c:v>0.38671895064649198</c:v>
                </c:pt>
                <c:pt idx="844">
                  <c:v>-1.0635922477475208E-2</c:v>
                </c:pt>
                <c:pt idx="845">
                  <c:v>-0.30870917101944906</c:v>
                </c:pt>
                <c:pt idx="846">
                  <c:v>-0.70402140536042024</c:v>
                </c:pt>
                <c:pt idx="847">
                  <c:v>-0.91006122987769333</c:v>
                </c:pt>
                <c:pt idx="848">
                  <c:v>-0.68111318700313606</c:v>
                </c:pt>
                <c:pt idx="849">
                  <c:v>-0.38857751288671638</c:v>
                </c:pt>
                <c:pt idx="850">
                  <c:v>-1.8404092053215228E-2</c:v>
                </c:pt>
                <c:pt idx="851">
                  <c:v>0.45603320088049615</c:v>
                </c:pt>
                <c:pt idx="852">
                  <c:v>0.68935962657926053</c:v>
                </c:pt>
                <c:pt idx="853">
                  <c:v>0.81421123562272701</c:v>
                </c:pt>
                <c:pt idx="854">
                  <c:v>0.60075981791547695</c:v>
                </c:pt>
                <c:pt idx="855">
                  <c:v>0.17338955014608731</c:v>
                </c:pt>
                <c:pt idx="856">
                  <c:v>-0.20839404536842865</c:v>
                </c:pt>
                <c:pt idx="857">
                  <c:v>-0.59760174382526632</c:v>
                </c:pt>
                <c:pt idx="858">
                  <c:v>-0.74186719780824151</c:v>
                </c:pt>
                <c:pt idx="859">
                  <c:v>-0.63177639449700995</c:v>
                </c:pt>
                <c:pt idx="860">
                  <c:v>-0.45838069517764457</c:v>
                </c:pt>
                <c:pt idx="861">
                  <c:v>-6.9420886558429457E-2</c:v>
                </c:pt>
                <c:pt idx="862">
                  <c:v>0.36692415397503775</c:v>
                </c:pt>
                <c:pt idx="863">
                  <c:v>0.73925904639097995</c:v>
                </c:pt>
                <c:pt idx="864">
                  <c:v>0.73078265696435674</c:v>
                </c:pt>
                <c:pt idx="865">
                  <c:v>0.55052468367111529</c:v>
                </c:pt>
                <c:pt idx="866">
                  <c:v>0.30403022969058435</c:v>
                </c:pt>
                <c:pt idx="867">
                  <c:v>4.3718058972089878E-2</c:v>
                </c:pt>
                <c:pt idx="868">
                  <c:v>-0.25282793160590111</c:v>
                </c:pt>
                <c:pt idx="869">
                  <c:v>-0.44575938456239261</c:v>
                </c:pt>
                <c:pt idx="870">
                  <c:v>-0.61116675112619834</c:v>
                </c:pt>
                <c:pt idx="871">
                  <c:v>-0.63108832669235604</c:v>
                </c:pt>
                <c:pt idx="872">
                  <c:v>-0.50323155472925463</c:v>
                </c:pt>
                <c:pt idx="873">
                  <c:v>-0.25565173399158631</c:v>
                </c:pt>
                <c:pt idx="874">
                  <c:v>-5.264283419415575E-3</c:v>
                </c:pt>
                <c:pt idx="875">
                  <c:v>0.20092238262793399</c:v>
                </c:pt>
                <c:pt idx="876">
                  <c:v>0.43790902900347023</c:v>
                </c:pt>
                <c:pt idx="877">
                  <c:v>0.44772698813319983</c:v>
                </c:pt>
                <c:pt idx="878">
                  <c:v>0.27054903861629137</c:v>
                </c:pt>
                <c:pt idx="879">
                  <c:v>0.19910766790709214</c:v>
                </c:pt>
                <c:pt idx="880">
                  <c:v>3.8928090355353703E-2</c:v>
                </c:pt>
                <c:pt idx="881">
                  <c:v>-0.31663706467501584</c:v>
                </c:pt>
                <c:pt idx="882">
                  <c:v>-0.50238390474131089</c:v>
                </c:pt>
                <c:pt idx="883">
                  <c:v>-0.65955894087227362</c:v>
                </c:pt>
                <c:pt idx="884">
                  <c:v>-0.54979027786049139</c:v>
                </c:pt>
                <c:pt idx="885">
                  <c:v>-0.4093842164406975</c:v>
                </c:pt>
                <c:pt idx="886">
                  <c:v>-3.6346494436022482E-2</c:v>
                </c:pt>
                <c:pt idx="887">
                  <c:v>0.19619365008992487</c:v>
                </c:pt>
                <c:pt idx="888">
                  <c:v>0.47350410826035078</c:v>
                </c:pt>
                <c:pt idx="889">
                  <c:v>0.49528559518268878</c:v>
                </c:pt>
                <c:pt idx="890">
                  <c:v>0.59013790371792996</c:v>
                </c:pt>
                <c:pt idx="891">
                  <c:v>0.56523310751891598</c:v>
                </c:pt>
                <c:pt idx="892">
                  <c:v>0.31322585651524754</c:v>
                </c:pt>
                <c:pt idx="893">
                  <c:v>-3.1771431073663647E-2</c:v>
                </c:pt>
                <c:pt idx="894">
                  <c:v>-0.36081129759477326</c:v>
                </c:pt>
                <c:pt idx="895">
                  <c:v>-0.49714904778030133</c:v>
                </c:pt>
                <c:pt idx="896">
                  <c:v>-0.65627248223940426</c:v>
                </c:pt>
                <c:pt idx="897">
                  <c:v>-0.54399212061923774</c:v>
                </c:pt>
                <c:pt idx="898">
                  <c:v>-0.40120520554440581</c:v>
                </c:pt>
                <c:pt idx="899">
                  <c:v>-0.18260515982653105</c:v>
                </c:pt>
                <c:pt idx="900">
                  <c:v>6.2856678610174509E-3</c:v>
                </c:pt>
                <c:pt idx="901">
                  <c:v>0.22430487858194009</c:v>
                </c:pt>
                <c:pt idx="902">
                  <c:v>0.44257943685596146</c:v>
                </c:pt>
                <c:pt idx="903">
                  <c:v>0.50934061989660673</c:v>
                </c:pt>
                <c:pt idx="904">
                  <c:v>0.41663199094057851</c:v>
                </c:pt>
                <c:pt idx="905">
                  <c:v>0.28455095518354767</c:v>
                </c:pt>
                <c:pt idx="906">
                  <c:v>0.1276886684199118</c:v>
                </c:pt>
                <c:pt idx="907">
                  <c:v>-0.15730347403922321</c:v>
                </c:pt>
                <c:pt idx="908">
                  <c:v>-0.46713414319494817</c:v>
                </c:pt>
                <c:pt idx="909">
                  <c:v>-0.60952369464194645</c:v>
                </c:pt>
                <c:pt idx="910">
                  <c:v>-0.57097309363069004</c:v>
                </c:pt>
                <c:pt idx="911">
                  <c:v>-0.27252825559361071</c:v>
                </c:pt>
                <c:pt idx="912">
                  <c:v>5.4207289892016224E-2</c:v>
                </c:pt>
                <c:pt idx="913">
                  <c:v>0.42751479210286386</c:v>
                </c:pt>
                <c:pt idx="914">
                  <c:v>0.69485407550289469</c:v>
                </c:pt>
                <c:pt idx="915">
                  <c:v>0.71234953242550669</c:v>
                </c:pt>
                <c:pt idx="916">
                  <c:v>0.61284461658422695</c:v>
                </c:pt>
                <c:pt idx="917">
                  <c:v>0.30445497365741991</c:v>
                </c:pt>
                <c:pt idx="918">
                  <c:v>-6.7249522804050485E-2</c:v>
                </c:pt>
                <c:pt idx="919">
                  <c:v>-0.38635116933542285</c:v>
                </c:pt>
                <c:pt idx="920">
                  <c:v>-0.64940812424647909</c:v>
                </c:pt>
                <c:pt idx="921">
                  <c:v>-0.63264283015148692</c:v>
                </c:pt>
                <c:pt idx="922">
                  <c:v>-0.33946475624124484</c:v>
                </c:pt>
                <c:pt idx="923">
                  <c:v>-8.5440445178154079E-2</c:v>
                </c:pt>
                <c:pt idx="924">
                  <c:v>0.10678327064953697</c:v>
                </c:pt>
                <c:pt idx="925">
                  <c:v>0.28784322632432063</c:v>
                </c:pt>
                <c:pt idx="926">
                  <c:v>0.4163484411312296</c:v>
                </c:pt>
                <c:pt idx="927">
                  <c:v>0.44708932555558578</c:v>
                </c:pt>
                <c:pt idx="928">
                  <c:v>0.32336813067658488</c:v>
                </c:pt>
                <c:pt idx="929">
                  <c:v>3.2116275945396976E-2</c:v>
                </c:pt>
                <c:pt idx="930">
                  <c:v>-0.13772499515030734</c:v>
                </c:pt>
                <c:pt idx="931">
                  <c:v>-0.2283496744172121</c:v>
                </c:pt>
                <c:pt idx="932">
                  <c:v>-0.25056760476943729</c:v>
                </c:pt>
                <c:pt idx="933">
                  <c:v>-0.25862060383626723</c:v>
                </c:pt>
                <c:pt idx="934">
                  <c:v>-0.30869344729275838</c:v>
                </c:pt>
                <c:pt idx="935">
                  <c:v>-0.23120036078420558</c:v>
                </c:pt>
                <c:pt idx="936">
                  <c:v>-0.16917452910458822</c:v>
                </c:pt>
                <c:pt idx="937">
                  <c:v>0.12872915543759375</c:v>
                </c:pt>
                <c:pt idx="938">
                  <c:v>0.20936595181674969</c:v>
                </c:pt>
                <c:pt idx="939">
                  <c:v>0.37692327945164034</c:v>
                </c:pt>
                <c:pt idx="940">
                  <c:v>0.32654082656989836</c:v>
                </c:pt>
                <c:pt idx="941">
                  <c:v>0.24853257692359232</c:v>
                </c:pt>
                <c:pt idx="942">
                  <c:v>3.5571351891731197E-2</c:v>
                </c:pt>
                <c:pt idx="943">
                  <c:v>-0.11613240308622468</c:v>
                </c:pt>
                <c:pt idx="944">
                  <c:v>-0.23231768387357091</c:v>
                </c:pt>
                <c:pt idx="945">
                  <c:v>-0.30611962212835625</c:v>
                </c:pt>
                <c:pt idx="946">
                  <c:v>-0.22144444246825934</c:v>
                </c:pt>
                <c:pt idx="947">
                  <c:v>-6.1034054620495319E-2</c:v>
                </c:pt>
                <c:pt idx="948">
                  <c:v>0.10473258299934075</c:v>
                </c:pt>
                <c:pt idx="949">
                  <c:v>0.10343027547572613</c:v>
                </c:pt>
                <c:pt idx="950">
                  <c:v>0.18010903008357959</c:v>
                </c:pt>
                <c:pt idx="951">
                  <c:v>7.0121292937345037E-2</c:v>
                </c:pt>
                <c:pt idx="952">
                  <c:v>-0.16490632219884668</c:v>
                </c:pt>
                <c:pt idx="953">
                  <c:v>-0.27553884051430128</c:v>
                </c:pt>
                <c:pt idx="954">
                  <c:v>-0.43270446535427171</c:v>
                </c:pt>
                <c:pt idx="955">
                  <c:v>-0.4592851524437665</c:v>
                </c:pt>
                <c:pt idx="956">
                  <c:v>-0.26280428646113824</c:v>
                </c:pt>
                <c:pt idx="957">
                  <c:v>3.6112552807157764E-3</c:v>
                </c:pt>
                <c:pt idx="958">
                  <c:v>0.29578672500377229</c:v>
                </c:pt>
                <c:pt idx="959">
                  <c:v>0.53309631893213627</c:v>
                </c:pt>
                <c:pt idx="960">
                  <c:v>0.58272865688998343</c:v>
                </c:pt>
                <c:pt idx="961">
                  <c:v>0.38933093076535841</c:v>
                </c:pt>
                <c:pt idx="962">
                  <c:v>9.8278721523943499E-2</c:v>
                </c:pt>
                <c:pt idx="963">
                  <c:v>-7.564824668739191E-2</c:v>
                </c:pt>
                <c:pt idx="964">
                  <c:v>-0.3206219559909616</c:v>
                </c:pt>
                <c:pt idx="965">
                  <c:v>-0.33910015594534976</c:v>
                </c:pt>
                <c:pt idx="966">
                  <c:v>-0.32117655438203707</c:v>
                </c:pt>
                <c:pt idx="967">
                  <c:v>-0.21481861184307888</c:v>
                </c:pt>
                <c:pt idx="968">
                  <c:v>8.2751063823147342E-2</c:v>
                </c:pt>
                <c:pt idx="969">
                  <c:v>0.30462343204436243</c:v>
                </c:pt>
                <c:pt idx="970">
                  <c:v>0.3791343021433094</c:v>
                </c:pt>
                <c:pt idx="971">
                  <c:v>0.34785912659337864</c:v>
                </c:pt>
                <c:pt idx="972">
                  <c:v>0.13111659081814767</c:v>
                </c:pt>
                <c:pt idx="973">
                  <c:v>-3.0628460708176014E-2</c:v>
                </c:pt>
                <c:pt idx="974">
                  <c:v>-0.16253122560306429</c:v>
                </c:pt>
                <c:pt idx="975">
                  <c:v>-0.34903394606502069</c:v>
                </c:pt>
                <c:pt idx="976">
                  <c:v>-0.36899957633373459</c:v>
                </c:pt>
                <c:pt idx="977">
                  <c:v>-0.26569264518116437</c:v>
                </c:pt>
                <c:pt idx="978">
                  <c:v>-0.10173904678343562</c:v>
                </c:pt>
                <c:pt idx="979">
                  <c:v>7.0143833133068031E-2</c:v>
                </c:pt>
                <c:pt idx="980">
                  <c:v>0.19370029604293071</c:v>
                </c:pt>
                <c:pt idx="981">
                  <c:v>0.23531107918067964</c:v>
                </c:pt>
                <c:pt idx="982">
                  <c:v>0.27179498126212459</c:v>
                </c:pt>
                <c:pt idx="983">
                  <c:v>0.268057853830304</c:v>
                </c:pt>
                <c:pt idx="984">
                  <c:v>0.26482385642225659</c:v>
                </c:pt>
                <c:pt idx="985">
                  <c:v>3.7576627194576682E-2</c:v>
                </c:pt>
                <c:pt idx="986">
                  <c:v>-5.9341171574545638E-2</c:v>
                </c:pt>
                <c:pt idx="987">
                  <c:v>-0.28640143787276184</c:v>
                </c:pt>
                <c:pt idx="988">
                  <c:v>-0.50942279935197921</c:v>
                </c:pt>
                <c:pt idx="989">
                  <c:v>-0.49330675662667561</c:v>
                </c:pt>
                <c:pt idx="990">
                  <c:v>-0.30728883945838142</c:v>
                </c:pt>
                <c:pt idx="991">
                  <c:v>-0.10360490216147378</c:v>
                </c:pt>
                <c:pt idx="992">
                  <c:v>1.6438033927986109E-2</c:v>
                </c:pt>
                <c:pt idx="993">
                  <c:v>0.18096123081198984</c:v>
                </c:pt>
                <c:pt idx="994">
                  <c:v>0.20066236080530106</c:v>
                </c:pt>
                <c:pt idx="995">
                  <c:v>0.13386444966143315</c:v>
                </c:pt>
                <c:pt idx="996">
                  <c:v>6.042210866084291E-2</c:v>
                </c:pt>
                <c:pt idx="997">
                  <c:v>8.7253646259285458E-2</c:v>
                </c:pt>
                <c:pt idx="998">
                  <c:v>0.14034890030639474</c:v>
                </c:pt>
                <c:pt idx="999">
                  <c:v>0.20087965595740342</c:v>
                </c:pt>
                <c:pt idx="1000">
                  <c:v>0.17976847478567398</c:v>
                </c:pt>
                <c:pt idx="1001">
                  <c:v>0.11954538139345139</c:v>
                </c:pt>
                <c:pt idx="1002">
                  <c:v>-0.10583601920250066</c:v>
                </c:pt>
                <c:pt idx="1003">
                  <c:v>-0.20913775180789757</c:v>
                </c:pt>
                <c:pt idx="1004">
                  <c:v>-0.2865351144501298</c:v>
                </c:pt>
                <c:pt idx="1005">
                  <c:v>-0.35600869247475087</c:v>
                </c:pt>
                <c:pt idx="1006">
                  <c:v>-0.37509069627090547</c:v>
                </c:pt>
                <c:pt idx="1007">
                  <c:v>-0.23805322964404088</c:v>
                </c:pt>
                <c:pt idx="1008">
                  <c:v>2.81590485536573E-2</c:v>
                </c:pt>
                <c:pt idx="1009">
                  <c:v>0.21333799268781922</c:v>
                </c:pt>
                <c:pt idx="1010">
                  <c:v>0.4266479294972722</c:v>
                </c:pt>
                <c:pt idx="1011">
                  <c:v>0.56737673213267359</c:v>
                </c:pt>
                <c:pt idx="1012">
                  <c:v>0.49940521391826909</c:v>
                </c:pt>
                <c:pt idx="1013">
                  <c:v>0.37116995731616392</c:v>
                </c:pt>
                <c:pt idx="1014">
                  <c:v>0.20471854893406757</c:v>
                </c:pt>
                <c:pt idx="1015">
                  <c:v>-0.16738844886347842</c:v>
                </c:pt>
                <c:pt idx="1016">
                  <c:v>-0.52622269067846228</c:v>
                </c:pt>
                <c:pt idx="1017">
                  <c:v>-0.67428587367880721</c:v>
                </c:pt>
                <c:pt idx="1018">
                  <c:v>-0.74229418543213965</c:v>
                </c:pt>
                <c:pt idx="1019">
                  <c:v>-0.43537113830778246</c:v>
                </c:pt>
                <c:pt idx="1020">
                  <c:v>-0.14445296846774017</c:v>
                </c:pt>
                <c:pt idx="1021">
                  <c:v>0.18158644969168344</c:v>
                </c:pt>
                <c:pt idx="1022">
                  <c:v>0.51274418295161761</c:v>
                </c:pt>
                <c:pt idx="1023">
                  <c:v>0.68059456191449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C68-46CF-B6EB-31EDE40D27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1501888"/>
        <c:axId val="661509760"/>
      </c:lineChart>
      <c:catAx>
        <c:axId val="661501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mp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9760"/>
        <c:crosses val="autoZero"/>
        <c:auto val="1"/>
        <c:lblAlgn val="ctr"/>
        <c:lblOffset val="100"/>
        <c:noMultiLvlLbl val="0"/>
      </c:catAx>
      <c:valAx>
        <c:axId val="661509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18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volution Smooth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G$1</c:f>
              <c:strCache>
                <c:ptCount val="1"/>
                <c:pt idx="0">
                  <c:v>Orginal signal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G$2:$G$257</c:f>
              <c:numCache>
                <c:formatCode>General</c:formatCode>
                <c:ptCount val="256"/>
                <c:pt idx="0">
                  <c:v>0.585816</c:v>
                </c:pt>
                <c:pt idx="1">
                  <c:v>0.88877799999999996</c:v>
                </c:pt>
                <c:pt idx="2">
                  <c:v>-1.1852279999999999</c:v>
                </c:pt>
                <c:pt idx="3">
                  <c:v>0.775038</c:v>
                </c:pt>
                <c:pt idx="4">
                  <c:v>1.5187040000000001</c:v>
                </c:pt>
                <c:pt idx="5">
                  <c:v>1.1256740000000001</c:v>
                </c:pt>
                <c:pt idx="6">
                  <c:v>0.478016</c:v>
                </c:pt>
                <c:pt idx="7">
                  <c:v>7.1984000000000006E-2</c:v>
                </c:pt>
                <c:pt idx="8">
                  <c:v>-0.56045</c:v>
                </c:pt>
                <c:pt idx="9">
                  <c:v>0.57233000000000001</c:v>
                </c:pt>
                <c:pt idx="10">
                  <c:v>0.53380799999999995</c:v>
                </c:pt>
                <c:pt idx="11">
                  <c:v>1.52251</c:v>
                </c:pt>
                <c:pt idx="12">
                  <c:v>-1.475034</c:v>
                </c:pt>
                <c:pt idx="13">
                  <c:v>1.9389700000000001</c:v>
                </c:pt>
                <c:pt idx="14">
                  <c:v>-0.14630000000000001</c:v>
                </c:pt>
                <c:pt idx="15">
                  <c:v>-1.4892240000000001</c:v>
                </c:pt>
                <c:pt idx="16">
                  <c:v>1.338392</c:v>
                </c:pt>
                <c:pt idx="17">
                  <c:v>1.6325540000000001</c:v>
                </c:pt>
                <c:pt idx="18">
                  <c:v>0.70521</c:v>
                </c:pt>
                <c:pt idx="19">
                  <c:v>-1.638142</c:v>
                </c:pt>
                <c:pt idx="20">
                  <c:v>5.8937999999999997E-2</c:v>
                </c:pt>
                <c:pt idx="21">
                  <c:v>-1.5408139999999999</c:v>
                </c:pt>
                <c:pt idx="22">
                  <c:v>-1.5251060000000001</c:v>
                </c:pt>
                <c:pt idx="23">
                  <c:v>-0.55763399999999996</c:v>
                </c:pt>
                <c:pt idx="24">
                  <c:v>1.723128</c:v>
                </c:pt>
                <c:pt idx="25">
                  <c:v>2.122252</c:v>
                </c:pt>
                <c:pt idx="26">
                  <c:v>2.128984</c:v>
                </c:pt>
                <c:pt idx="27">
                  <c:v>1.087394</c:v>
                </c:pt>
                <c:pt idx="28">
                  <c:v>0.707256</c:v>
                </c:pt>
                <c:pt idx="29">
                  <c:v>-1.812184</c:v>
                </c:pt>
                <c:pt idx="30">
                  <c:v>0.359788</c:v>
                </c:pt>
                <c:pt idx="31">
                  <c:v>-3.2801999999999998E-2</c:v>
                </c:pt>
                <c:pt idx="32">
                  <c:v>-0.62761599999999995</c:v>
                </c:pt>
                <c:pt idx="33">
                  <c:v>-1.0858760000000001</c:v>
                </c:pt>
                <c:pt idx="34">
                  <c:v>0.46180199999999999</c:v>
                </c:pt>
                <c:pt idx="35">
                  <c:v>1.749792</c:v>
                </c:pt>
                <c:pt idx="36">
                  <c:v>-0.37338399999999999</c:v>
                </c:pt>
                <c:pt idx="37">
                  <c:v>0.75198200000000004</c:v>
                </c:pt>
                <c:pt idx="38">
                  <c:v>0.94584599999999996</c:v>
                </c:pt>
                <c:pt idx="39">
                  <c:v>-0.53347800000000001</c:v>
                </c:pt>
                <c:pt idx="40">
                  <c:v>1.063348</c:v>
                </c:pt>
                <c:pt idx="41">
                  <c:v>2.0567579999999999</c:v>
                </c:pt>
                <c:pt idx="42">
                  <c:v>-0.85184000000000004</c:v>
                </c:pt>
                <c:pt idx="43">
                  <c:v>-1.8954979999999999</c:v>
                </c:pt>
                <c:pt idx="44">
                  <c:v>-5.8299999999999998E-2</c:v>
                </c:pt>
                <c:pt idx="45">
                  <c:v>-2.03071</c:v>
                </c:pt>
                <c:pt idx="46">
                  <c:v>1.4380520000000001</c:v>
                </c:pt>
                <c:pt idx="47">
                  <c:v>-1.5100800000000001</c:v>
                </c:pt>
                <c:pt idx="48">
                  <c:v>-1.883178</c:v>
                </c:pt>
                <c:pt idx="49">
                  <c:v>-0.80064599999999997</c:v>
                </c:pt>
                <c:pt idx="50">
                  <c:v>-0.87557799999999997</c:v>
                </c:pt>
                <c:pt idx="51">
                  <c:v>-0.78328799999999998</c:v>
                </c:pt>
                <c:pt idx="52">
                  <c:v>-0.38319599999999998</c:v>
                </c:pt>
                <c:pt idx="53">
                  <c:v>-0.679338</c:v>
                </c:pt>
                <c:pt idx="54">
                  <c:v>1.831016</c:v>
                </c:pt>
                <c:pt idx="55">
                  <c:v>-1.8794599999999999</c:v>
                </c:pt>
                <c:pt idx="56">
                  <c:v>-1.5094639999999999</c:v>
                </c:pt>
                <c:pt idx="57">
                  <c:v>-1.2792559999999999</c:v>
                </c:pt>
                <c:pt idx="58">
                  <c:v>-1.642784</c:v>
                </c:pt>
                <c:pt idx="59">
                  <c:v>-2.0697380000000001</c:v>
                </c:pt>
                <c:pt idx="60">
                  <c:v>-0.99726000000000004</c:v>
                </c:pt>
                <c:pt idx="61">
                  <c:v>-1.190266</c:v>
                </c:pt>
                <c:pt idx="62">
                  <c:v>-0.32157400000000003</c:v>
                </c:pt>
                <c:pt idx="63">
                  <c:v>0.85899000000000003</c:v>
                </c:pt>
                <c:pt idx="64">
                  <c:v>-0.88074799999999998</c:v>
                </c:pt>
                <c:pt idx="65">
                  <c:v>0.78533399999999998</c:v>
                </c:pt>
                <c:pt idx="66">
                  <c:v>-0.43923000000000001</c:v>
                </c:pt>
                <c:pt idx="67">
                  <c:v>0.85755999999999999</c:v>
                </c:pt>
                <c:pt idx="68">
                  <c:v>0.94085200000000002</c:v>
                </c:pt>
                <c:pt idx="69">
                  <c:v>-1.2766599999999999</c:v>
                </c:pt>
                <c:pt idx="70">
                  <c:v>-1.6647620000000001</c:v>
                </c:pt>
                <c:pt idx="71">
                  <c:v>-1.70621</c:v>
                </c:pt>
                <c:pt idx="72">
                  <c:v>-1.4101779999999999</c:v>
                </c:pt>
                <c:pt idx="73">
                  <c:v>0.900922</c:v>
                </c:pt>
                <c:pt idx="74">
                  <c:v>0.39512000000000003</c:v>
                </c:pt>
                <c:pt idx="75">
                  <c:v>-1.9418299999999999</c:v>
                </c:pt>
                <c:pt idx="76">
                  <c:v>0.85007999999999995</c:v>
                </c:pt>
                <c:pt idx="77">
                  <c:v>1.0014620000000001</c:v>
                </c:pt>
                <c:pt idx="78">
                  <c:v>-1.742378</c:v>
                </c:pt>
                <c:pt idx="79">
                  <c:v>-1.7121500000000001</c:v>
                </c:pt>
                <c:pt idx="80">
                  <c:v>-2.0685060000000002</c:v>
                </c:pt>
                <c:pt idx="81">
                  <c:v>2.1013519999999999</c:v>
                </c:pt>
                <c:pt idx="82">
                  <c:v>8.8681999999999997E-2</c:v>
                </c:pt>
                <c:pt idx="83">
                  <c:v>0.66076999999999997</c:v>
                </c:pt>
                <c:pt idx="84">
                  <c:v>-1.428372</c:v>
                </c:pt>
                <c:pt idx="85">
                  <c:v>-1.2698400000000001</c:v>
                </c:pt>
                <c:pt idx="86">
                  <c:v>0.65716200000000002</c:v>
                </c:pt>
                <c:pt idx="87">
                  <c:v>0.94401999999999997</c:v>
                </c:pt>
                <c:pt idx="88">
                  <c:v>-0.43713999999999997</c:v>
                </c:pt>
                <c:pt idx="89">
                  <c:v>1.1865920000000001</c:v>
                </c:pt>
                <c:pt idx="90">
                  <c:v>-1.2927420000000001</c:v>
                </c:pt>
                <c:pt idx="91">
                  <c:v>0.13716999999999999</c:v>
                </c:pt>
                <c:pt idx="92">
                  <c:v>-1.9282999999999999</c:v>
                </c:pt>
                <c:pt idx="93">
                  <c:v>-2.6003999999999999E-2</c:v>
                </c:pt>
                <c:pt idx="94">
                  <c:v>-0.14207600000000001</c:v>
                </c:pt>
                <c:pt idx="95">
                  <c:v>-1.752256</c:v>
                </c:pt>
                <c:pt idx="96">
                  <c:v>-2.0531060000000001</c:v>
                </c:pt>
                <c:pt idx="97">
                  <c:v>-1.069596</c:v>
                </c:pt>
                <c:pt idx="98">
                  <c:v>1.721236</c:v>
                </c:pt>
                <c:pt idx="99">
                  <c:v>-0.88906399999999997</c:v>
                </c:pt>
                <c:pt idx="100">
                  <c:v>-0.30703200000000003</c:v>
                </c:pt>
                <c:pt idx="101">
                  <c:v>-1.5109159999999999</c:v>
                </c:pt>
                <c:pt idx="102">
                  <c:v>-0.175978</c:v>
                </c:pt>
                <c:pt idx="103">
                  <c:v>1.4058660000000001</c:v>
                </c:pt>
                <c:pt idx="104">
                  <c:v>2.0997680000000001</c:v>
                </c:pt>
                <c:pt idx="105">
                  <c:v>-1.92621</c:v>
                </c:pt>
                <c:pt idx="106">
                  <c:v>-0.81047999999999998</c:v>
                </c:pt>
                <c:pt idx="107">
                  <c:v>-1.681262</c:v>
                </c:pt>
                <c:pt idx="108">
                  <c:v>-0.88527999999999996</c:v>
                </c:pt>
                <c:pt idx="109">
                  <c:v>1.3938980000000001</c:v>
                </c:pt>
                <c:pt idx="110">
                  <c:v>-0.35560799999999998</c:v>
                </c:pt>
                <c:pt idx="111">
                  <c:v>0.26085399999999997</c:v>
                </c:pt>
                <c:pt idx="112">
                  <c:v>0.96657000000000004</c:v>
                </c:pt>
                <c:pt idx="113">
                  <c:v>1.701128</c:v>
                </c:pt>
                <c:pt idx="114">
                  <c:v>1.87737</c:v>
                </c:pt>
                <c:pt idx="115">
                  <c:v>5.885E-2</c:v>
                </c:pt>
                <c:pt idx="116">
                  <c:v>1.2460359999999999</c:v>
                </c:pt>
                <c:pt idx="117">
                  <c:v>-1.9262539999999999</c:v>
                </c:pt>
                <c:pt idx="118">
                  <c:v>1.7116</c:v>
                </c:pt>
                <c:pt idx="119">
                  <c:v>0.87370800000000004</c:v>
                </c:pt>
                <c:pt idx="120">
                  <c:v>0.55032999999999999</c:v>
                </c:pt>
                <c:pt idx="121">
                  <c:v>-2.00013</c:v>
                </c:pt>
                <c:pt idx="122">
                  <c:v>1.1042460000000001</c:v>
                </c:pt>
                <c:pt idx="123">
                  <c:v>1.2062379999999999</c:v>
                </c:pt>
                <c:pt idx="124">
                  <c:v>-1.6830000000000001</c:v>
                </c:pt>
                <c:pt idx="125">
                  <c:v>-0.42763600000000002</c:v>
                </c:pt>
                <c:pt idx="126">
                  <c:v>-0.421454</c:v>
                </c:pt>
                <c:pt idx="127">
                  <c:v>1.4437720000000001</c:v>
                </c:pt>
                <c:pt idx="128">
                  <c:v>2.1553840000000002</c:v>
                </c:pt>
                <c:pt idx="129">
                  <c:v>-0.66312400000000005</c:v>
                </c:pt>
                <c:pt idx="130">
                  <c:v>0.20521600000000001</c:v>
                </c:pt>
                <c:pt idx="131">
                  <c:v>1.110824</c:v>
                </c:pt>
                <c:pt idx="132">
                  <c:v>0.34612599999999999</c:v>
                </c:pt>
                <c:pt idx="133">
                  <c:v>1.291642</c:v>
                </c:pt>
                <c:pt idx="134">
                  <c:v>0.87540200000000001</c:v>
                </c:pt>
                <c:pt idx="135">
                  <c:v>1.9991620000000001</c:v>
                </c:pt>
                <c:pt idx="136">
                  <c:v>-0.46556399999999998</c:v>
                </c:pt>
                <c:pt idx="137">
                  <c:v>4.6991999999999999E-2</c:v>
                </c:pt>
                <c:pt idx="138">
                  <c:v>-1.3485119999999999</c:v>
                </c:pt>
                <c:pt idx="139">
                  <c:v>0.103488</c:v>
                </c:pt>
                <c:pt idx="140">
                  <c:v>-0.278476</c:v>
                </c:pt>
                <c:pt idx="141">
                  <c:v>1.106644</c:v>
                </c:pt>
                <c:pt idx="142">
                  <c:v>-1.2446280000000001</c:v>
                </c:pt>
                <c:pt idx="143">
                  <c:v>1.670372</c:v>
                </c:pt>
                <c:pt idx="144">
                  <c:v>-0.88257399999999997</c:v>
                </c:pt>
                <c:pt idx="145">
                  <c:v>-0.92804799999999998</c:v>
                </c:pt>
                <c:pt idx="146">
                  <c:v>-2.0827619999999998</c:v>
                </c:pt>
                <c:pt idx="147">
                  <c:v>1.2276</c:v>
                </c:pt>
                <c:pt idx="148">
                  <c:v>-0.80508999999999997</c:v>
                </c:pt>
                <c:pt idx="149">
                  <c:v>1.0084139999999999</c:v>
                </c:pt>
                <c:pt idx="150">
                  <c:v>0.11756800000000001</c:v>
                </c:pt>
                <c:pt idx="151">
                  <c:v>-0.19830800000000001</c:v>
                </c:pt>
                <c:pt idx="152">
                  <c:v>2.1048719999999999</c:v>
                </c:pt>
                <c:pt idx="153">
                  <c:v>1.282116</c:v>
                </c:pt>
                <c:pt idx="154">
                  <c:v>-0.66334400000000004</c:v>
                </c:pt>
                <c:pt idx="155">
                  <c:v>-0.17483399999999999</c:v>
                </c:pt>
                <c:pt idx="156">
                  <c:v>-0.134464</c:v>
                </c:pt>
                <c:pt idx="157">
                  <c:v>6.5075999999999995E-2</c:v>
                </c:pt>
                <c:pt idx="158">
                  <c:v>0.26208599999999999</c:v>
                </c:pt>
                <c:pt idx="159">
                  <c:v>-0.47062399999999999</c:v>
                </c:pt>
                <c:pt idx="160">
                  <c:v>-1.924736</c:v>
                </c:pt>
                <c:pt idx="161">
                  <c:v>-6.8970000000000004E-2</c:v>
                </c:pt>
                <c:pt idx="162">
                  <c:v>-0.20649200000000001</c:v>
                </c:pt>
                <c:pt idx="163">
                  <c:v>2.1232859999999998</c:v>
                </c:pt>
                <c:pt idx="164">
                  <c:v>1.811326</c:v>
                </c:pt>
                <c:pt idx="165">
                  <c:v>-0.91322000000000003</c:v>
                </c:pt>
                <c:pt idx="166">
                  <c:v>1.92214</c:v>
                </c:pt>
                <c:pt idx="167">
                  <c:v>-1.302576</c:v>
                </c:pt>
                <c:pt idx="168">
                  <c:v>1.0986579999999999</c:v>
                </c:pt>
                <c:pt idx="169">
                  <c:v>-1.620344</c:v>
                </c:pt>
                <c:pt idx="170">
                  <c:v>-1.361272</c:v>
                </c:pt>
                <c:pt idx="171">
                  <c:v>-0.61973999999999996</c:v>
                </c:pt>
                <c:pt idx="172">
                  <c:v>2.0866120000000001</c:v>
                </c:pt>
                <c:pt idx="173">
                  <c:v>2.0335480000000001</c:v>
                </c:pt>
                <c:pt idx="174">
                  <c:v>1.2003200000000001</c:v>
                </c:pt>
                <c:pt idx="175">
                  <c:v>0.98267400000000005</c:v>
                </c:pt>
                <c:pt idx="176">
                  <c:v>-1.8677779999999999</c:v>
                </c:pt>
                <c:pt idx="177">
                  <c:v>-1.1730400000000001</c:v>
                </c:pt>
                <c:pt idx="178">
                  <c:v>-1.4176139999999999</c:v>
                </c:pt>
                <c:pt idx="179">
                  <c:v>1.855216</c:v>
                </c:pt>
                <c:pt idx="180">
                  <c:v>-2.060718</c:v>
                </c:pt>
                <c:pt idx="181">
                  <c:v>-2.0395539999999999</c:v>
                </c:pt>
                <c:pt idx="182">
                  <c:v>1.555026</c:v>
                </c:pt>
                <c:pt idx="183">
                  <c:v>-0.57587200000000005</c:v>
                </c:pt>
                <c:pt idx="184">
                  <c:v>1.2978460000000001</c:v>
                </c:pt>
                <c:pt idx="185">
                  <c:v>1.699632</c:v>
                </c:pt>
                <c:pt idx="186">
                  <c:v>-0.98331199999999996</c:v>
                </c:pt>
                <c:pt idx="187">
                  <c:v>0.97435799999999995</c:v>
                </c:pt>
                <c:pt idx="188">
                  <c:v>0.95636200000000005</c:v>
                </c:pt>
                <c:pt idx="189">
                  <c:v>-1.029666</c:v>
                </c:pt>
                <c:pt idx="190">
                  <c:v>1.4571259999999999</c:v>
                </c:pt>
                <c:pt idx="191">
                  <c:v>0.20983599999999999</c:v>
                </c:pt>
                <c:pt idx="192">
                  <c:v>1.662342</c:v>
                </c:pt>
                <c:pt idx="193">
                  <c:v>-0.24765400000000001</c:v>
                </c:pt>
                <c:pt idx="194">
                  <c:v>-0.41304999999999997</c:v>
                </c:pt>
                <c:pt idx="195">
                  <c:v>0.51224800000000004</c:v>
                </c:pt>
                <c:pt idx="196">
                  <c:v>1.0506979999999999</c:v>
                </c:pt>
                <c:pt idx="197">
                  <c:v>-0.88066</c:v>
                </c:pt>
                <c:pt idx="198">
                  <c:v>-0.75462200000000001</c:v>
                </c:pt>
                <c:pt idx="199">
                  <c:v>-1.5855840000000001</c:v>
                </c:pt>
                <c:pt idx="200">
                  <c:v>1.452088</c:v>
                </c:pt>
                <c:pt idx="201">
                  <c:v>-1.4294720000000001</c:v>
                </c:pt>
                <c:pt idx="202">
                  <c:v>-1.6094539999999999</c:v>
                </c:pt>
                <c:pt idx="203">
                  <c:v>-1.5368539999999999</c:v>
                </c:pt>
                <c:pt idx="204">
                  <c:v>-1.0161579999999999</c:v>
                </c:pt>
                <c:pt idx="205">
                  <c:v>-1.19834</c:v>
                </c:pt>
                <c:pt idx="206">
                  <c:v>2.0418859999999999</c:v>
                </c:pt>
                <c:pt idx="207">
                  <c:v>-0.52690000000000003</c:v>
                </c:pt>
                <c:pt idx="208">
                  <c:v>-1.6425860000000001</c:v>
                </c:pt>
                <c:pt idx="209">
                  <c:v>-0.82244799999999996</c:v>
                </c:pt>
                <c:pt idx="210">
                  <c:v>0.88072600000000001</c:v>
                </c:pt>
                <c:pt idx="211">
                  <c:v>1.3428800000000001</c:v>
                </c:pt>
                <c:pt idx="212">
                  <c:v>1.13157</c:v>
                </c:pt>
                <c:pt idx="213">
                  <c:v>-0.400532</c:v>
                </c:pt>
                <c:pt idx="214">
                  <c:v>0.305844</c:v>
                </c:pt>
                <c:pt idx="215">
                  <c:v>-0.75655799999999995</c:v>
                </c:pt>
                <c:pt idx="216">
                  <c:v>0.24158199999999999</c:v>
                </c:pt>
                <c:pt idx="217">
                  <c:v>-2.1792760000000002</c:v>
                </c:pt>
                <c:pt idx="218">
                  <c:v>1.687994</c:v>
                </c:pt>
                <c:pt idx="219">
                  <c:v>-1.8373079999999999</c:v>
                </c:pt>
                <c:pt idx="220">
                  <c:v>-1.263636</c:v>
                </c:pt>
                <c:pt idx="221">
                  <c:v>1.7320599999999999</c:v>
                </c:pt>
                <c:pt idx="222">
                  <c:v>-5.9465999999999998E-2</c:v>
                </c:pt>
                <c:pt idx="223">
                  <c:v>1.526492</c:v>
                </c:pt>
                <c:pt idx="224">
                  <c:v>-1.6112580000000001</c:v>
                </c:pt>
                <c:pt idx="225">
                  <c:v>-1.0459020000000001</c:v>
                </c:pt>
                <c:pt idx="226">
                  <c:v>1.284162</c:v>
                </c:pt>
                <c:pt idx="227">
                  <c:v>-1.8582959999999999</c:v>
                </c:pt>
                <c:pt idx="228">
                  <c:v>-1.081718</c:v>
                </c:pt>
                <c:pt idx="229">
                  <c:v>-1.647602</c:v>
                </c:pt>
                <c:pt idx="230">
                  <c:v>-0.76566599999999996</c:v>
                </c:pt>
                <c:pt idx="231">
                  <c:v>1.359578</c:v>
                </c:pt>
                <c:pt idx="232">
                  <c:v>0.210034</c:v>
                </c:pt>
                <c:pt idx="233">
                  <c:v>0.37661800000000001</c:v>
                </c:pt>
                <c:pt idx="234">
                  <c:v>-2.0489259999999998</c:v>
                </c:pt>
                <c:pt idx="235">
                  <c:v>-1.688896</c:v>
                </c:pt>
                <c:pt idx="236">
                  <c:v>0.37862000000000001</c:v>
                </c:pt>
                <c:pt idx="237">
                  <c:v>-0.118052</c:v>
                </c:pt>
                <c:pt idx="238">
                  <c:v>1.1457599999999999</c:v>
                </c:pt>
                <c:pt idx="239">
                  <c:v>-1.5300339999999999</c:v>
                </c:pt>
                <c:pt idx="240">
                  <c:v>-1.9596720000000001</c:v>
                </c:pt>
                <c:pt idx="241">
                  <c:v>1.300332</c:v>
                </c:pt>
                <c:pt idx="242">
                  <c:v>2.5058E-2</c:v>
                </c:pt>
                <c:pt idx="243">
                  <c:v>-1.5274380000000001</c:v>
                </c:pt>
                <c:pt idx="244">
                  <c:v>0.77389399999999997</c:v>
                </c:pt>
                <c:pt idx="245">
                  <c:v>0.63344599999999995</c:v>
                </c:pt>
                <c:pt idx="246">
                  <c:v>-2.0486399999999998</c:v>
                </c:pt>
                <c:pt idx="247">
                  <c:v>-1.4941739999999999</c:v>
                </c:pt>
                <c:pt idx="248">
                  <c:v>0.13602600000000001</c:v>
                </c:pt>
                <c:pt idx="249">
                  <c:v>-2.1120220000000001</c:v>
                </c:pt>
                <c:pt idx="250">
                  <c:v>3.2339999999999999E-3</c:v>
                </c:pt>
                <c:pt idx="251">
                  <c:v>-0.58816999999999997</c:v>
                </c:pt>
                <c:pt idx="252">
                  <c:v>2.089626</c:v>
                </c:pt>
                <c:pt idx="253">
                  <c:v>1.2183379999999999</c:v>
                </c:pt>
                <c:pt idx="254">
                  <c:v>-1.7533559999999999</c:v>
                </c:pt>
                <c:pt idx="255">
                  <c:v>1.3034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66-4327-B5EF-90086A330019}"/>
            </c:ext>
          </c:extLst>
        </c:ser>
        <c:ser>
          <c:idx val="1"/>
          <c:order val="1"/>
          <c:tx>
            <c:strRef>
              <c:f>Question6!$H$1</c:f>
              <c:strCache>
                <c:ptCount val="1"/>
                <c:pt idx="0">
                  <c:v>Smoothed signal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H$2:$H$257</c:f>
              <c:numCache>
                <c:formatCode>General</c:formatCode>
                <c:ptCount val="256"/>
                <c:pt idx="0">
                  <c:v>0.15909959999999901</c:v>
                </c:pt>
                <c:pt idx="1">
                  <c:v>4.7449600000003901E-2</c:v>
                </c:pt>
                <c:pt idx="2">
                  <c:v>-0.143389399999995</c:v>
                </c:pt>
                <c:pt idx="3">
                  <c:v>-2.0708599999996101E-2</c:v>
                </c:pt>
                <c:pt idx="4">
                  <c:v>0.120714000000003</c:v>
                </c:pt>
                <c:pt idx="5">
                  <c:v>0.37087819999999699</c:v>
                </c:pt>
                <c:pt idx="6">
                  <c:v>0.36009819999999798</c:v>
                </c:pt>
                <c:pt idx="7">
                  <c:v>0.27841879999999603</c:v>
                </c:pt>
                <c:pt idx="8">
                  <c:v>0.34089659999999999</c:v>
                </c:pt>
                <c:pt idx="9">
                  <c:v>0.32062579999999702</c:v>
                </c:pt>
                <c:pt idx="10">
                  <c:v>0.22213619999999801</c:v>
                </c:pt>
                <c:pt idx="11">
                  <c:v>0.26181979999999599</c:v>
                </c:pt>
                <c:pt idx="12">
                  <c:v>6.6514799999999999E-2</c:v>
                </c:pt>
                <c:pt idx="13">
                  <c:v>0.25321339999999798</c:v>
                </c:pt>
                <c:pt idx="14">
                  <c:v>0.29462839999999801</c:v>
                </c:pt>
                <c:pt idx="15">
                  <c:v>8.84729999999989E-2</c:v>
                </c:pt>
                <c:pt idx="16">
                  <c:v>0.16893140000000001</c:v>
                </c:pt>
                <c:pt idx="17">
                  <c:v>0.17993579999999801</c:v>
                </c:pt>
                <c:pt idx="18">
                  <c:v>0.39796019999999799</c:v>
                </c:pt>
                <c:pt idx="19">
                  <c:v>4.0248999999999598E-2</c:v>
                </c:pt>
                <c:pt idx="20">
                  <c:v>6.0772800000000599E-2</c:v>
                </c:pt>
                <c:pt idx="21">
                  <c:v>5.5613799999999901E-2</c:v>
                </c:pt>
                <c:pt idx="22">
                  <c:v>-0.230735999999998</c:v>
                </c:pt>
                <c:pt idx="23">
                  <c:v>-0.44975479999999302</c:v>
                </c:pt>
                <c:pt idx="24">
                  <c:v>-0.34796300000000002</c:v>
                </c:pt>
                <c:pt idx="25">
                  <c:v>2.8076400000000001E-2</c:v>
                </c:pt>
                <c:pt idx="26">
                  <c:v>0.23508099999999801</c:v>
                </c:pt>
                <c:pt idx="27">
                  <c:v>0.49790179999999301</c:v>
                </c:pt>
                <c:pt idx="28">
                  <c:v>0.72113800000000094</c:v>
                </c:pt>
                <c:pt idx="29">
                  <c:v>0.59568299999999597</c:v>
                </c:pt>
                <c:pt idx="30">
                  <c:v>0.45934899999999801</c:v>
                </c:pt>
                <c:pt idx="31">
                  <c:v>0.243843599999997</c:v>
                </c:pt>
                <c:pt idx="32">
                  <c:v>-3.1816399999999703E-2</c:v>
                </c:pt>
                <c:pt idx="33">
                  <c:v>-0.24914339999999699</c:v>
                </c:pt>
                <c:pt idx="34">
                  <c:v>-0.27368879999999801</c:v>
                </c:pt>
                <c:pt idx="35">
                  <c:v>8.25087999999988E-2</c:v>
                </c:pt>
                <c:pt idx="36">
                  <c:v>9.1915999999999509E-3</c:v>
                </c:pt>
                <c:pt idx="37">
                  <c:v>8.7669999999999401E-2</c:v>
                </c:pt>
                <c:pt idx="38">
                  <c:v>0.24501619999999799</c:v>
                </c:pt>
                <c:pt idx="39">
                  <c:v>0.30025599999999503</c:v>
                </c:pt>
                <c:pt idx="40">
                  <c:v>0.36041059999999903</c:v>
                </c:pt>
                <c:pt idx="41">
                  <c:v>0.39110719999999599</c:v>
                </c:pt>
                <c:pt idx="42">
                  <c:v>0.343261599999998</c:v>
                </c:pt>
                <c:pt idx="43">
                  <c:v>7.8513599999999004E-2</c:v>
                </c:pt>
                <c:pt idx="44">
                  <c:v>-2.1900999999999698E-2</c:v>
                </c:pt>
                <c:pt idx="45">
                  <c:v>-0.17162419999999801</c:v>
                </c:pt>
                <c:pt idx="46">
                  <c:v>-0.13415379999999799</c:v>
                </c:pt>
                <c:pt idx="47">
                  <c:v>-0.49083759999999199</c:v>
                </c:pt>
                <c:pt idx="48">
                  <c:v>-0.59397139999999904</c:v>
                </c:pt>
                <c:pt idx="49">
                  <c:v>-0.48448619999999498</c:v>
                </c:pt>
                <c:pt idx="50">
                  <c:v>-0.566213999999996</c:v>
                </c:pt>
                <c:pt idx="51">
                  <c:v>-0.44147179999999298</c:v>
                </c:pt>
                <c:pt idx="52">
                  <c:v>-0.62359659999999995</c:v>
                </c:pt>
                <c:pt idx="53">
                  <c:v>-0.54052239999999496</c:v>
                </c:pt>
                <c:pt idx="54">
                  <c:v>-0.169102999999998</c:v>
                </c:pt>
                <c:pt idx="55">
                  <c:v>-0.27698439999999502</c:v>
                </c:pt>
                <c:pt idx="56">
                  <c:v>-0.34037299999999898</c:v>
                </c:pt>
                <c:pt idx="57">
                  <c:v>-0.38996979999999598</c:v>
                </c:pt>
                <c:pt idx="58">
                  <c:v>-0.51592859999999596</c:v>
                </c:pt>
                <c:pt idx="59">
                  <c:v>-0.65496859999999002</c:v>
                </c:pt>
                <c:pt idx="60">
                  <c:v>-0.93779620000000097</c:v>
                </c:pt>
                <c:pt idx="61">
                  <c:v>-0.86887679999999301</c:v>
                </c:pt>
                <c:pt idx="62">
                  <c:v>-0.75008779999999697</c:v>
                </c:pt>
                <c:pt idx="63">
                  <c:v>-0.53626319999999195</c:v>
                </c:pt>
                <c:pt idx="64">
                  <c:v>-0.46005959999999901</c:v>
                </c:pt>
                <c:pt idx="65">
                  <c:v>-0.174552399999998</c:v>
                </c:pt>
                <c:pt idx="66">
                  <c:v>-0.11874939999999801</c:v>
                </c:pt>
                <c:pt idx="67">
                  <c:v>8.6033199999998505E-2</c:v>
                </c:pt>
                <c:pt idx="68">
                  <c:v>0.21227579999999999</c:v>
                </c:pt>
                <c:pt idx="69">
                  <c:v>-1.2891999999989901E-3</c:v>
                </c:pt>
                <c:pt idx="70">
                  <c:v>-7.9690599999998002E-2</c:v>
                </c:pt>
                <c:pt idx="71">
                  <c:v>-0.328844999999993</c:v>
                </c:pt>
                <c:pt idx="72">
                  <c:v>-0.42593979999999798</c:v>
                </c:pt>
                <c:pt idx="73">
                  <c:v>-0.42160359999999403</c:v>
                </c:pt>
                <c:pt idx="74">
                  <c:v>-0.47617679999999502</c:v>
                </c:pt>
                <c:pt idx="75">
                  <c:v>-0.54269379999999001</c:v>
                </c:pt>
                <c:pt idx="76">
                  <c:v>-0.29120959999999901</c:v>
                </c:pt>
                <c:pt idx="77">
                  <c:v>-2.0442399999999899E-2</c:v>
                </c:pt>
                <c:pt idx="78">
                  <c:v>-5.3662399999999499E-2</c:v>
                </c:pt>
                <c:pt idx="79">
                  <c:v>-0.31496959999999502</c:v>
                </c:pt>
                <c:pt idx="80">
                  <c:v>-0.56133219999999795</c:v>
                </c:pt>
                <c:pt idx="81">
                  <c:v>-0.15701399999999799</c:v>
                </c:pt>
                <c:pt idx="82">
                  <c:v>-0.233153799999998</c:v>
                </c:pt>
                <c:pt idx="83">
                  <c:v>-0.26722299999999599</c:v>
                </c:pt>
                <c:pt idx="84">
                  <c:v>-0.23582239999999999</c:v>
                </c:pt>
                <c:pt idx="85">
                  <c:v>-0.191591399999998</c:v>
                </c:pt>
                <c:pt idx="86">
                  <c:v>8.0975399999998698E-2</c:v>
                </c:pt>
                <c:pt idx="87">
                  <c:v>-3.4757800000000297E-2</c:v>
                </c:pt>
                <c:pt idx="88">
                  <c:v>-8.7340000000000195E-2</c:v>
                </c:pt>
                <c:pt idx="89">
                  <c:v>-3.47577999999992E-2</c:v>
                </c:pt>
                <c:pt idx="90">
                  <c:v>-2.1194799999999299E-2</c:v>
                </c:pt>
                <c:pt idx="91">
                  <c:v>0.11950619999999799</c:v>
                </c:pt>
                <c:pt idx="92">
                  <c:v>-0.139039999999999</c:v>
                </c:pt>
                <c:pt idx="93">
                  <c:v>-0.23604239999999699</c:v>
                </c:pt>
                <c:pt idx="94">
                  <c:v>-0.206535999999998</c:v>
                </c:pt>
                <c:pt idx="95">
                  <c:v>-0.500420799999993</c:v>
                </c:pt>
                <c:pt idx="96">
                  <c:v>-0.5764572</c:v>
                </c:pt>
                <c:pt idx="97">
                  <c:v>-0.69713379999999303</c:v>
                </c:pt>
                <c:pt idx="98">
                  <c:v>-0.33218019999999798</c:v>
                </c:pt>
                <c:pt idx="99">
                  <c:v>-0.41848619999999298</c:v>
                </c:pt>
                <c:pt idx="100">
                  <c:v>-0.43498179999999897</c:v>
                </c:pt>
                <c:pt idx="101">
                  <c:v>-0.41084779999999499</c:v>
                </c:pt>
                <c:pt idx="102">
                  <c:v>-0.223134999999997</c:v>
                </c:pt>
                <c:pt idx="103">
                  <c:v>2.4411200000000102E-2</c:v>
                </c:pt>
                <c:pt idx="104">
                  <c:v>6.2264399999999602E-2</c:v>
                </c:pt>
                <c:pt idx="105">
                  <c:v>-4.1450199999999597E-2</c:v>
                </c:pt>
                <c:pt idx="106">
                  <c:v>-9.1794999999999793E-2</c:v>
                </c:pt>
                <c:pt idx="107">
                  <c:v>-0.108829599999999</c:v>
                </c:pt>
                <c:pt idx="108">
                  <c:v>-0.1797598</c:v>
                </c:pt>
                <c:pt idx="109">
                  <c:v>-0.180956599999998</c:v>
                </c:pt>
                <c:pt idx="110">
                  <c:v>-0.42649419999999699</c:v>
                </c:pt>
                <c:pt idx="111">
                  <c:v>-0.207787799999997</c:v>
                </c:pt>
                <c:pt idx="112">
                  <c:v>-3.0082799999999899E-2</c:v>
                </c:pt>
                <c:pt idx="113">
                  <c:v>0.30815619999999599</c:v>
                </c:pt>
                <c:pt idx="114">
                  <c:v>0.58442119999999498</c:v>
                </c:pt>
                <c:pt idx="115">
                  <c:v>0.450916399999992</c:v>
                </c:pt>
                <c:pt idx="116">
                  <c:v>0.61108079999999898</c:v>
                </c:pt>
                <c:pt idx="117">
                  <c:v>0.392369999999995</c:v>
                </c:pt>
                <c:pt idx="118">
                  <c:v>0.46687299999999499</c:v>
                </c:pt>
                <c:pt idx="119">
                  <c:v>0.38413099999999201</c:v>
                </c:pt>
                <c:pt idx="120">
                  <c:v>0.25142699999999801</c:v>
                </c:pt>
                <c:pt idx="121">
                  <c:v>4.5528999999998203E-2</c:v>
                </c:pt>
                <c:pt idx="122">
                  <c:v>3.1349999999999302E-2</c:v>
                </c:pt>
                <c:pt idx="123">
                  <c:v>0.344599199999994</c:v>
                </c:pt>
                <c:pt idx="124">
                  <c:v>5.1392000000008899E-3</c:v>
                </c:pt>
                <c:pt idx="125">
                  <c:v>-0.124995199999998</c:v>
                </c:pt>
                <c:pt idx="126">
                  <c:v>-0.222173599999998</c:v>
                </c:pt>
                <c:pt idx="127">
                  <c:v>0.122216599999998</c:v>
                </c:pt>
                <c:pt idx="128">
                  <c:v>0.22733039999999799</c:v>
                </c:pt>
                <c:pt idx="129">
                  <c:v>4.0394199999998701E-2</c:v>
                </c:pt>
                <c:pt idx="130">
                  <c:v>0.229215799999996</c:v>
                </c:pt>
                <c:pt idx="131">
                  <c:v>0.38306179999999102</c:v>
                </c:pt>
                <c:pt idx="132">
                  <c:v>0.459819799999997</c:v>
                </c:pt>
                <c:pt idx="133">
                  <c:v>0.44460679999999198</c:v>
                </c:pt>
                <c:pt idx="134">
                  <c:v>0.31660859999999502</c:v>
                </c:pt>
                <c:pt idx="135">
                  <c:v>0.58283719999998795</c:v>
                </c:pt>
                <c:pt idx="136">
                  <c:v>0.51575919999999698</c:v>
                </c:pt>
                <c:pt idx="137">
                  <c:v>0.40937599999999402</c:v>
                </c:pt>
                <c:pt idx="138">
                  <c:v>0.23991219999999699</c:v>
                </c:pt>
                <c:pt idx="139">
                  <c:v>0.12109679999999801</c:v>
                </c:pt>
                <c:pt idx="140">
                  <c:v>5.70899999999986E-3</c:v>
                </c:pt>
                <c:pt idx="141">
                  <c:v>-8.3542799999999098E-2</c:v>
                </c:pt>
                <c:pt idx="142">
                  <c:v>-0.16144919999999799</c:v>
                </c:pt>
                <c:pt idx="143">
                  <c:v>8.8879999999889805E-4</c:v>
                </c:pt>
                <c:pt idx="144">
                  <c:v>4.7482599999998598E-2</c:v>
                </c:pt>
                <c:pt idx="145">
                  <c:v>-5.5670999999999499E-2</c:v>
                </c:pt>
                <c:pt idx="146">
                  <c:v>-0.236099599999997</c:v>
                </c:pt>
                <c:pt idx="147">
                  <c:v>-0.22400399999999501</c:v>
                </c:pt>
                <c:pt idx="148">
                  <c:v>-0.18005019999999999</c:v>
                </c:pt>
                <c:pt idx="149">
                  <c:v>-0.246245999999996</c:v>
                </c:pt>
                <c:pt idx="150">
                  <c:v>-0.146231799999998</c:v>
                </c:pt>
                <c:pt idx="151">
                  <c:v>-7.3257799999998596E-2</c:v>
                </c:pt>
                <c:pt idx="152">
                  <c:v>0.34550559999999902</c:v>
                </c:pt>
                <c:pt idx="153">
                  <c:v>0.35095719999999497</c:v>
                </c:pt>
                <c:pt idx="154">
                  <c:v>0.36513179999999601</c:v>
                </c:pt>
                <c:pt idx="155">
                  <c:v>0.246806999999995</c:v>
                </c:pt>
                <c:pt idx="156">
                  <c:v>0.22160379999999899</c:v>
                </c:pt>
                <c:pt idx="157">
                  <c:v>0.247942199999996</c:v>
                </c:pt>
                <c:pt idx="158">
                  <c:v>6.3663599999999196E-2</c:v>
                </c:pt>
                <c:pt idx="159">
                  <c:v>-0.111610399999997</c:v>
                </c:pt>
                <c:pt idx="160">
                  <c:v>-0.23774959999999701</c:v>
                </c:pt>
                <c:pt idx="161">
                  <c:v>-0.22716319999999701</c:v>
                </c:pt>
                <c:pt idx="162">
                  <c:v>-0.23436599999999599</c:v>
                </c:pt>
                <c:pt idx="163">
                  <c:v>-2.85449999999987E-2</c:v>
                </c:pt>
                <c:pt idx="164">
                  <c:v>0.12637899999999899</c:v>
                </c:pt>
                <c:pt idx="165">
                  <c:v>8.2119399999998899E-2</c:v>
                </c:pt>
                <c:pt idx="166">
                  <c:v>0.46680699999999598</c:v>
                </c:pt>
                <c:pt idx="167">
                  <c:v>0.34344639999999499</c:v>
                </c:pt>
                <c:pt idx="168">
                  <c:v>0.47396139999999898</c:v>
                </c:pt>
                <c:pt idx="169">
                  <c:v>9.9598400000000906E-2</c:v>
                </c:pt>
                <c:pt idx="170">
                  <c:v>-0.21766139999999501</c:v>
                </c:pt>
                <c:pt idx="171">
                  <c:v>-0.188313399999994</c:v>
                </c:pt>
                <c:pt idx="172">
                  <c:v>-0.171866199999998</c:v>
                </c:pt>
                <c:pt idx="173">
                  <c:v>0.16174619999999801</c:v>
                </c:pt>
                <c:pt idx="174">
                  <c:v>0.171912399999997</c:v>
                </c:pt>
                <c:pt idx="175">
                  <c:v>0.432214199999989</c:v>
                </c:pt>
                <c:pt idx="176">
                  <c:v>0.38156359999999601</c:v>
                </c:pt>
                <c:pt idx="177">
                  <c:v>0.32623359999999302</c:v>
                </c:pt>
                <c:pt idx="178">
                  <c:v>-2.4189000000000599E-2</c:v>
                </c:pt>
                <c:pt idx="179">
                  <c:v>-4.2022200000001002E-2</c:v>
                </c:pt>
                <c:pt idx="180">
                  <c:v>-0.36812600000000001</c:v>
                </c:pt>
                <c:pt idx="181">
                  <c:v>-0.67034879999999297</c:v>
                </c:pt>
                <c:pt idx="182">
                  <c:v>-0.32806839999999798</c:v>
                </c:pt>
                <c:pt idx="183">
                  <c:v>-0.26835159999999703</c:v>
                </c:pt>
                <c:pt idx="184">
                  <c:v>3.1943999999970601E-3</c:v>
                </c:pt>
                <c:pt idx="185">
                  <c:v>-1.2364000000001599E-2</c:v>
                </c:pt>
                <c:pt idx="186">
                  <c:v>9.5376599999998299E-2</c:v>
                </c:pt>
                <c:pt idx="187">
                  <c:v>0.39676779999999101</c:v>
                </c:pt>
                <c:pt idx="188">
                  <c:v>0.33690139999999702</c:v>
                </c:pt>
                <c:pt idx="189">
                  <c:v>0.29152199999999501</c:v>
                </c:pt>
                <c:pt idx="190">
                  <c:v>0.307449999999997</c:v>
                </c:pt>
                <c:pt idx="191">
                  <c:v>0.15847039999999599</c:v>
                </c:pt>
                <c:pt idx="192">
                  <c:v>0.42303579999999502</c:v>
                </c:pt>
                <c:pt idx="193">
                  <c:v>0.30083459999999301</c:v>
                </c:pt>
                <c:pt idx="194">
                  <c:v>0.163893399999997</c:v>
                </c:pt>
                <c:pt idx="195">
                  <c:v>0.31808479999999301</c:v>
                </c:pt>
                <c:pt idx="196">
                  <c:v>0.27744199999999802</c:v>
                </c:pt>
                <c:pt idx="197">
                  <c:v>0.168392399999997</c:v>
                </c:pt>
                <c:pt idx="198">
                  <c:v>-7.3303999999998398E-2</c:v>
                </c:pt>
                <c:pt idx="199">
                  <c:v>-0.20709699999999401</c:v>
                </c:pt>
                <c:pt idx="200">
                  <c:v>-2.0583200000000499E-2</c:v>
                </c:pt>
                <c:pt idx="201">
                  <c:v>-0.21475519999999801</c:v>
                </c:pt>
                <c:pt idx="202">
                  <c:v>-0.48077039999999599</c:v>
                </c:pt>
                <c:pt idx="203">
                  <c:v>-0.54638979999999004</c:v>
                </c:pt>
                <c:pt idx="204">
                  <c:v>-0.57254339999999804</c:v>
                </c:pt>
                <c:pt idx="205">
                  <c:v>-0.53381899999999305</c:v>
                </c:pt>
                <c:pt idx="206">
                  <c:v>-0.47483919999999602</c:v>
                </c:pt>
                <c:pt idx="207">
                  <c:v>-0.38458199999999199</c:v>
                </c:pt>
                <c:pt idx="208">
                  <c:v>-0.387895199999997</c:v>
                </c:pt>
                <c:pt idx="209">
                  <c:v>-0.31645459999999398</c:v>
                </c:pt>
                <c:pt idx="210">
                  <c:v>-0.126766199999998</c:v>
                </c:pt>
                <c:pt idx="211">
                  <c:v>0.12735579999999699</c:v>
                </c:pt>
                <c:pt idx="212">
                  <c:v>3.6324200000000403E-2</c:v>
                </c:pt>
                <c:pt idx="213">
                  <c:v>4.8961000000000303E-2</c:v>
                </c:pt>
                <c:pt idx="214">
                  <c:v>0.24380399999999899</c:v>
                </c:pt>
                <c:pt idx="215">
                  <c:v>0.25039299999999498</c:v>
                </c:pt>
                <c:pt idx="216">
                  <c:v>0.186478599999999</c:v>
                </c:pt>
                <c:pt idx="217">
                  <c:v>-0.165736999999996</c:v>
                </c:pt>
                <c:pt idx="218">
                  <c:v>-0.110094599999996</c:v>
                </c:pt>
                <c:pt idx="219">
                  <c:v>-0.25377219999999401</c:v>
                </c:pt>
                <c:pt idx="220">
                  <c:v>-0.41072019999999698</c:v>
                </c:pt>
                <c:pt idx="221">
                  <c:v>-0.16185839999999699</c:v>
                </c:pt>
                <c:pt idx="222">
                  <c:v>-0.191963199999996</c:v>
                </c:pt>
                <c:pt idx="223">
                  <c:v>0.17861359999999701</c:v>
                </c:pt>
                <c:pt idx="224">
                  <c:v>-0.15131159999999799</c:v>
                </c:pt>
                <c:pt idx="225">
                  <c:v>-7.2170999999997501E-2</c:v>
                </c:pt>
                <c:pt idx="226">
                  <c:v>0.18260879999999599</c:v>
                </c:pt>
                <c:pt idx="227">
                  <c:v>-0.176426799999995</c:v>
                </c:pt>
                <c:pt idx="228">
                  <c:v>-0.27865199999999701</c:v>
                </c:pt>
                <c:pt idx="229">
                  <c:v>-0.59606139999999097</c:v>
                </c:pt>
                <c:pt idx="230">
                  <c:v>-0.51150219999999302</c:v>
                </c:pt>
                <c:pt idx="231">
                  <c:v>-0.27095419999999298</c:v>
                </c:pt>
                <c:pt idx="232">
                  <c:v>-0.37836699999999601</c:v>
                </c:pt>
                <c:pt idx="233">
                  <c:v>-0.15487559999999601</c:v>
                </c:pt>
                <c:pt idx="234">
                  <c:v>-0.251596399999995</c:v>
                </c:pt>
                <c:pt idx="235">
                  <c:v>-0.25572579999999301</c:v>
                </c:pt>
                <c:pt idx="236">
                  <c:v>-0.14129719999999801</c:v>
                </c:pt>
                <c:pt idx="237">
                  <c:v>-0.28906019999999399</c:v>
                </c:pt>
                <c:pt idx="238">
                  <c:v>-0.19548759999999599</c:v>
                </c:pt>
                <c:pt idx="239">
                  <c:v>-0.38615279999999202</c:v>
                </c:pt>
                <c:pt idx="240">
                  <c:v>-0.37722739999999699</c:v>
                </c:pt>
                <c:pt idx="241">
                  <c:v>-7.8304599999998503E-2</c:v>
                </c:pt>
                <c:pt idx="242">
                  <c:v>-0.11366079999999799</c:v>
                </c:pt>
                <c:pt idx="243">
                  <c:v>-0.25459939999999398</c:v>
                </c:pt>
                <c:pt idx="244">
                  <c:v>-0.29178599999999899</c:v>
                </c:pt>
                <c:pt idx="245">
                  <c:v>-7.54379999999992E-2</c:v>
                </c:pt>
                <c:pt idx="246">
                  <c:v>-8.4334799999998003E-2</c:v>
                </c:pt>
                <c:pt idx="247">
                  <c:v>-0.36378539999999199</c:v>
                </c:pt>
                <c:pt idx="248">
                  <c:v>-0.35268859999999802</c:v>
                </c:pt>
                <c:pt idx="249">
                  <c:v>-0.41114699999999299</c:v>
                </c:pt>
                <c:pt idx="250">
                  <c:v>-0.48821299999999201</c:v>
                </c:pt>
                <c:pt idx="251">
                  <c:v>-0.610374599999985</c:v>
                </c:pt>
                <c:pt idx="252">
                  <c:v>-0.196547999999998</c:v>
                </c:pt>
                <c:pt idx="253">
                  <c:v>7.4703199999999303E-2</c:v>
                </c:pt>
                <c:pt idx="254">
                  <c:v>-0.114234999999998</c:v>
                </c:pt>
                <c:pt idx="255">
                  <c:v>0.2273105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66-4327-B5EF-90086A3300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515024"/>
        <c:axId val="679517320"/>
      </c:lineChart>
      <c:catAx>
        <c:axId val="6795150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7320"/>
        <c:crosses val="autoZero"/>
        <c:auto val="1"/>
        <c:lblAlgn val="ctr"/>
        <c:lblOffset val="100"/>
        <c:noMultiLvlLbl val="0"/>
      </c:catAx>
      <c:valAx>
        <c:axId val="679517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5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50 and g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baseline="-25000"/>
              <a:t>S</a:t>
            </a:r>
            <a:r>
              <a:rPr lang="en-US"/>
              <a:t>(50) vs. f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</a:t>
            </a:r>
            <a:r>
              <a:rPr lang="en-US" baseline="-25000"/>
              <a:t>L</a:t>
            </a:r>
            <a:r>
              <a:rPr lang="en-US"/>
              <a:t>(50) and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M$7:$M$55</c:f>
              <c:numCache>
                <c:formatCode>0.00E+00</c:formatCode>
                <c:ptCount val="49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A4-4CCA-B5ED-F7BAD227FA07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N$7:$N$55</c:f>
              <c:numCache>
                <c:formatCode>0.00E+00</c:formatCode>
                <c:ptCount val="49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A4-4CCA-B5ED-F7BAD227FA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37964920"/>
        <c:axId val="637972136"/>
      </c:barChart>
      <c:catAx>
        <c:axId val="6379649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72136"/>
        <c:crosses val="autoZero"/>
        <c:auto val="1"/>
        <c:lblAlgn val="ctr"/>
        <c:lblOffset val="100"/>
        <c:noMultiLvlLbl val="0"/>
      </c:catAx>
      <c:valAx>
        <c:axId val="637972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4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iltered Signal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G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62-44B3-989F-81E12B7CB3A9}"/>
            </c:ext>
          </c:extLst>
        </c:ser>
        <c:ser>
          <c:idx val="1"/>
          <c:order val="1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162-44B3-989F-81E12B7CB3A9}"/>
            </c:ext>
          </c:extLst>
        </c:ser>
        <c:ser>
          <c:idx val="2"/>
          <c:order val="2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162-44B3-989F-81E12B7CB3A9}"/>
            </c:ext>
          </c:extLst>
        </c:ser>
        <c:ser>
          <c:idx val="3"/>
          <c:order val="3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3</c:f>
              <c:numCache>
                <c:formatCode>General</c:formatCode>
                <c:ptCount val="512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162-44B3-989F-81E12B7CB3A9}"/>
            </c:ext>
          </c:extLst>
        </c:ser>
        <c:ser>
          <c:idx val="4"/>
          <c:order val="4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5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3</c:f>
              <c:numCache>
                <c:formatCode>General</c:formatCode>
                <c:ptCount val="512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162-44B3-989F-81E12B7CB3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37954424"/>
        <c:axId val="637961968"/>
      </c:lineChart>
      <c:catAx>
        <c:axId val="6379544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1968"/>
        <c:crosses val="autoZero"/>
        <c:auto val="1"/>
        <c:lblAlgn val="ctr"/>
        <c:lblOffset val="100"/>
        <c:noMultiLvlLbl val="0"/>
      </c:catAx>
      <c:valAx>
        <c:axId val="637961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544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7 and f50-f7 vs. Low and High pa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B$1</c:f>
              <c:strCache>
                <c:ptCount val="1"/>
                <c:pt idx="0">
                  <c:v>fs7 (low)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B$2:$B$513</c:f>
              <c:numCache>
                <c:formatCode>General</c:formatCode>
                <c:ptCount val="512"/>
                <c:pt idx="0">
                  <c:v>0</c:v>
                </c:pt>
                <c:pt idx="1">
                  <c:v>8.5762897731650994E-2</c:v>
                </c:pt>
                <c:pt idx="2">
                  <c:v>0.17068857293002199</c:v>
                </c:pt>
                <c:pt idx="3">
                  <c:v>0.25395441713500899</c:v>
                </c:pt>
                <c:pt idx="4">
                  <c:v>0.33476674839625498</c:v>
                </c:pt>
                <c:pt idx="5">
                  <c:v>0.41237452717020501</c:v>
                </c:pt>
                <c:pt idx="6">
                  <c:v>0.486082194084966</c:v>
                </c:pt>
                <c:pt idx="7">
                  <c:v>0.55526136755677802</c:v>
                </c:pt>
                <c:pt idx="8">
                  <c:v>0.61936116462822499</c:v>
                </c:pt>
                <c:pt idx="9">
                  <c:v>0.67791693900338801</c:v>
                </c:pt>
                <c:pt idx="10">
                  <c:v>0.73055726536680599</c:v>
                </c:pt>
                <c:pt idx="11">
                  <c:v>0.77700903787568898</c:v>
                </c:pt>
                <c:pt idx="12">
                  <c:v>0.81710059230822496</c:v>
                </c:pt>
                <c:pt idx="13">
                  <c:v>0.85076280477229904</c:v>
                </c:pt>
                <c:pt idx="14">
                  <c:v>0.878028164125776</c:v>
                </c:pt>
                <c:pt idx="15">
                  <c:v>0.89902785931335105</c:v>
                </c:pt>
                <c:pt idx="16">
                  <c:v>0.91398696567530802</c:v>
                </c:pt>
                <c:pt idx="17">
                  <c:v>0.92321785495251496</c:v>
                </c:pt>
                <c:pt idx="18">
                  <c:v>0.927111991276661</c:v>
                </c:pt>
                <c:pt idx="19">
                  <c:v>0.92613030904942495</c:v>
                </c:pt>
                <c:pt idx="20">
                  <c:v>0.92079239753004405</c:v>
                </c:pt>
                <c:pt idx="21">
                  <c:v>0.91166474053269597</c:v>
                </c:pt>
                <c:pt idx="22">
                  <c:v>0.899348277377505</c:v>
                </c:pt>
                <c:pt idx="23">
                  <c:v>0.88446556277581001</c:v>
                </c:pt>
                <c:pt idx="24">
                  <c:v>0.86764780844439404</c:v>
                </c:pt>
                <c:pt idx="25">
                  <c:v>0.84952208786956696</c:v>
                </c:pt>
                <c:pt idx="26">
                  <c:v>0.83069897786904801</c:v>
                </c:pt>
                <c:pt idx="27">
                  <c:v>0.81176089666638995</c:v>
                </c:pt>
                <c:pt idx="28">
                  <c:v>0.79325137848180705</c:v>
                </c:pt>
                <c:pt idx="29">
                  <c:v>0.77566549967130904</c:v>
                </c:pt>
                <c:pt idx="30">
                  <c:v>0.75944164184983598</c:v>
                </c:pt>
                <c:pt idx="31">
                  <c:v>0.74495474395497197</c:v>
                </c:pt>
                <c:pt idx="32">
                  <c:v>0.73251115867317895</c:v>
                </c:pt>
                <c:pt idx="33">
                  <c:v>0.72234518995290997</c:v>
                </c:pt>
                <c:pt idx="34">
                  <c:v>0.71461734840479596</c:v>
                </c:pt>
                <c:pt idx="35">
                  <c:v>0.70941432119494796</c:v>
                </c:pt>
                <c:pt idx="36">
                  <c:v>0.70675061352763502</c:v>
                </c:pt>
                <c:pt idx="37">
                  <c:v>0.70657178091650896</c:v>
                </c:pt>
                <c:pt idx="38">
                  <c:v>0.70875913603986895</c:v>
                </c:pt>
                <c:pt idx="39">
                  <c:v>0.71313578187684301</c:v>
                </c:pt>
                <c:pt idx="40">
                  <c:v>0.71947379475168605</c:v>
                </c:pt>
                <c:pt idx="41">
                  <c:v>0.72750235749159298</c:v>
                </c:pt>
                <c:pt idx="42">
                  <c:v>0.73691662462967999</c:v>
                </c:pt>
                <c:pt idx="43">
                  <c:v>0.74738708882913196</c:v>
                </c:pt>
                <c:pt idx="44">
                  <c:v>0.75856921069905603</c:v>
                </c:pt>
                <c:pt idx="45">
                  <c:v>0.77011307300723897</c:v>
                </c:pt>
                <c:pt idx="46">
                  <c:v>0.78167282491637202</c:v>
                </c:pt>
                <c:pt idx="47">
                  <c:v>0.79291569208447699</c:v>
                </c:pt>
                <c:pt idx="48">
                  <c:v>0.803530343948893</c:v>
                </c:pt>
                <c:pt idx="49">
                  <c:v>0.81323442980286897</c:v>
                </c:pt>
                <c:pt idx="50">
                  <c:v>0.82178111980827295</c:v>
                </c:pt>
                <c:pt idx="51">
                  <c:v>0.82896451520348702</c:v>
                </c:pt>
                <c:pt idx="52">
                  <c:v>0.83462382291811099</c:v>
                </c:pt>
                <c:pt idx="53">
                  <c:v>0.83864622279036805</c:v>
                </c:pt>
                <c:pt idx="54">
                  <c:v>0.84096838975361998</c:v>
                </c:pt>
                <c:pt idx="55">
                  <c:v>0.84157666785020901</c:v>
                </c:pt>
                <c:pt idx="56">
                  <c:v>0.84050592688193904</c:v>
                </c:pt>
                <c:pt idx="57">
                  <c:v>0.83783716507865302</c:v>
                </c:pt>
                <c:pt idx="58">
                  <c:v>0.83369395156621295</c:v>
                </c:pt>
                <c:pt idx="59">
                  <c:v>0.82823782991343398</c:v>
                </c:pt>
                <c:pt idx="60">
                  <c:v>0.82166282798649404</c:v>
                </c:pt>
                <c:pt idx="61">
                  <c:v>0.81418923918850505</c:v>
                </c:pt>
                <c:pt idx="62">
                  <c:v>0.80605685547067596</c:v>
                </c:pt>
                <c:pt idx="63">
                  <c:v>0.79751784294899597</c:v>
                </c:pt>
                <c:pt idx="64">
                  <c:v>0.788829456352651</c:v>
                </c:pt>
                <c:pt idx="65">
                  <c:v>0.78024678880362897</c:v>
                </c:pt>
                <c:pt idx="66">
                  <c:v>0.77201574864804401</c:v>
                </c:pt>
                <c:pt idx="67">
                  <c:v>0.76436644542302601</c:v>
                </c:pt>
                <c:pt idx="68">
                  <c:v>0.75750715286421599</c:v>
                </c:pt>
                <c:pt idx="69">
                  <c:v>0.75161899856577596</c:v>
                </c:pt>
                <c:pt idx="70">
                  <c:v>0.74685150802514799</c:v>
                </c:pt>
                <c:pt idx="71">
                  <c:v>0.74331910595188899</c:v>
                </c:pt>
                <c:pt idx="72">
                  <c:v>0.74109865057619995</c:v>
                </c:pt>
                <c:pt idx="73">
                  <c:v>0.74022804799155495</c:v>
                </c:pt>
                <c:pt idx="74">
                  <c:v>0.74070596407201295</c:v>
                </c:pt>
                <c:pt idx="75">
                  <c:v>0.74249262199501198</c:v>
                </c:pt>
                <c:pt idx="76">
                  <c:v>0.74551164464295305</c:v>
                </c:pt>
                <c:pt idx="77">
                  <c:v>0.74965287389178004</c:v>
                </c:pt>
                <c:pt idx="78">
                  <c:v>0.75477607371547695</c:v>
                </c:pt>
                <c:pt idx="79">
                  <c:v>0.76071540177085095</c:v>
                </c:pt>
                <c:pt idx="80">
                  <c:v>0.76728451522625196</c:v>
                </c:pt>
                <c:pt idx="81">
                  <c:v>0.77428216151654905</c:v>
                </c:pt>
                <c:pt idx="82">
                  <c:v>0.78149809379607504</c:v>
                </c:pt>
                <c:pt idx="83">
                  <c:v>0.788719144359879</c:v>
                </c:pt>
                <c:pt idx="84">
                  <c:v>0.79573528733259702</c:v>
                </c:pt>
                <c:pt idx="85">
                  <c:v>0.80234552448445395</c:v>
                </c:pt>
                <c:pt idx="86">
                  <c:v>0.80836343500764896</c:v>
                </c:pt>
                <c:pt idx="87">
                  <c:v>0.81362224124094396</c:v>
                </c:pt>
                <c:pt idx="88">
                  <c:v>0.81797925732546495</c:v>
                </c:pt>
                <c:pt idx="89">
                  <c:v>0.821319606172077</c:v>
                </c:pt>
                <c:pt idx="90">
                  <c:v>0.82355911139628202</c:v>
                </c:pt>
                <c:pt idx="91">
                  <c:v>0.82464629443508197</c:v>
                </c:pt>
                <c:pt idx="92">
                  <c:v>0.82456343225114503</c:v>
                </c:pt>
                <c:pt idx="93">
                  <c:v>0.82332665716486597</c:v>
                </c:pt>
                <c:pt idx="94">
                  <c:v>0.82098510672722602</c:v>
                </c:pt>
                <c:pt idx="95">
                  <c:v>0.81761915744771596</c:v>
                </c:pt>
                <c:pt idx="96">
                  <c:v>0.81333780093247199</c:v>
                </c:pt>
                <c:pt idx="97">
                  <c:v>0.80827524391446104</c:v>
                </c:pt>
                <c:pt idx="98">
                  <c:v>0.80258683416985799</c:v>
                </c:pt>
                <c:pt idx="99">
                  <c:v>0.79644443188089398</c:v>
                </c:pt>
                <c:pt idx="100">
                  <c:v>0.79003136017627396</c:v>
                </c:pt>
                <c:pt idx="101">
                  <c:v>0.78353707899988401</c:v>
                </c:pt>
                <c:pt idx="102">
                  <c:v>0.77715173287403905</c:v>
                </c:pt>
                <c:pt idx="103">
                  <c:v>0.77106072539031301</c:v>
                </c:pt>
                <c:pt idx="104">
                  <c:v>0.76543947134646995</c:v>
                </c:pt>
                <c:pt idx="105">
                  <c:v>0.76044847143155203</c:v>
                </c:pt>
                <c:pt idx="106">
                  <c:v>0.75622884443165705</c:v>
                </c:pt>
                <c:pt idx="107">
                  <c:v>0.75289843837885495</c:v>
                </c:pt>
                <c:pt idx="108">
                  <c:v>0.75054862528314403</c:v>
                </c:pt>
                <c:pt idx="109">
                  <c:v>0.74924186454511299</c:v>
                </c:pt>
                <c:pt idx="110">
                  <c:v>0.74901009838946198</c:v>
                </c:pt>
                <c:pt idx="111">
                  <c:v>0.74985401928809203</c:v>
                </c:pt>
                <c:pt idx="112">
                  <c:v>0.75174322499804302</c:v>
                </c:pt>
                <c:pt idx="113">
                  <c:v>0.75461725218933895</c:v>
                </c:pt>
                <c:pt idx="114">
                  <c:v>0.75838745535151997</c:v>
                </c:pt>
                <c:pt idx="115">
                  <c:v>0.76293967440342303</c:v>
                </c:pt>
                <c:pt idx="116">
                  <c:v>0.76813761281689596</c:v>
                </c:pt>
                <c:pt idx="117">
                  <c:v>0.77382682868299102</c:v>
                </c:pt>
                <c:pt idx="118">
                  <c:v>0.77983922451808996</c:v>
                </c:pt>
                <c:pt idx="119">
                  <c:v>0.78599790817093196</c:v>
                </c:pt>
                <c:pt idx="120">
                  <c:v>0.79212228730554801</c:v>
                </c:pt>
                <c:pt idx="121">
                  <c:v>0.79803325385887502</c:v>
                </c:pt>
                <c:pt idx="122">
                  <c:v>0.80355831276093603</c:v>
                </c:pt>
                <c:pt idx="123">
                  <c:v>0.80853651110805103</c:v>
                </c:pt>
                <c:pt idx="124">
                  <c:v>0.81282302983527299</c:v>
                </c:pt>
                <c:pt idx="125">
                  <c:v>0.81629330957588297</c:v>
                </c:pt>
                <c:pt idx="126">
                  <c:v>0.81884659555405204</c:v>
                </c:pt>
                <c:pt idx="127">
                  <c:v>0.82040880266785299</c:v>
                </c:pt>
                <c:pt idx="128">
                  <c:v>0.820934620934621</c:v>
                </c:pt>
                <c:pt idx="129">
                  <c:v>0.82040880266785299</c:v>
                </c:pt>
                <c:pt idx="130">
                  <c:v>0.81884659555405204</c:v>
                </c:pt>
                <c:pt idx="131">
                  <c:v>0.81629330957588198</c:v>
                </c:pt>
                <c:pt idx="132">
                  <c:v>0.81282302983527299</c:v>
                </c:pt>
                <c:pt idx="133">
                  <c:v>0.80853651110805003</c:v>
                </c:pt>
                <c:pt idx="134">
                  <c:v>0.80355831276093603</c:v>
                </c:pt>
                <c:pt idx="135">
                  <c:v>0.79803325385887502</c:v>
                </c:pt>
                <c:pt idx="136">
                  <c:v>0.79212228730554701</c:v>
                </c:pt>
                <c:pt idx="137">
                  <c:v>0.78599790817093196</c:v>
                </c:pt>
                <c:pt idx="138">
                  <c:v>0.77983922451808896</c:v>
                </c:pt>
                <c:pt idx="139">
                  <c:v>0.77382682868299002</c:v>
                </c:pt>
                <c:pt idx="140">
                  <c:v>0.76813761281689497</c:v>
                </c:pt>
                <c:pt idx="141">
                  <c:v>0.76293967440342203</c:v>
                </c:pt>
                <c:pt idx="142">
                  <c:v>0.75838745535151997</c:v>
                </c:pt>
                <c:pt idx="143">
                  <c:v>0.75461725218933795</c:v>
                </c:pt>
                <c:pt idx="144">
                  <c:v>0.75174322499804203</c:v>
                </c:pt>
                <c:pt idx="145">
                  <c:v>0.74985401928809203</c:v>
                </c:pt>
                <c:pt idx="146">
                  <c:v>0.74901009838946098</c:v>
                </c:pt>
                <c:pt idx="147">
                  <c:v>0.74924186454511199</c:v>
                </c:pt>
                <c:pt idx="148">
                  <c:v>0.75054862528314403</c:v>
                </c:pt>
                <c:pt idx="149">
                  <c:v>0.75289843837885495</c:v>
                </c:pt>
                <c:pt idx="150">
                  <c:v>0.75622884443165705</c:v>
                </c:pt>
                <c:pt idx="151">
                  <c:v>0.76044847143155203</c:v>
                </c:pt>
                <c:pt idx="152">
                  <c:v>0.76543947134646995</c:v>
                </c:pt>
                <c:pt idx="153">
                  <c:v>0.77106072539031301</c:v>
                </c:pt>
                <c:pt idx="154">
                  <c:v>0.77715173287403905</c:v>
                </c:pt>
                <c:pt idx="155">
                  <c:v>0.78353707899988501</c:v>
                </c:pt>
                <c:pt idx="156">
                  <c:v>0.79003136017627495</c:v>
                </c:pt>
                <c:pt idx="157">
                  <c:v>0.79644443188089398</c:v>
                </c:pt>
                <c:pt idx="158">
                  <c:v>0.80258683416985799</c:v>
                </c:pt>
                <c:pt idx="159">
                  <c:v>0.80827524391446204</c:v>
                </c:pt>
                <c:pt idx="160">
                  <c:v>0.81333780093247199</c:v>
                </c:pt>
                <c:pt idx="161">
                  <c:v>0.81761915744771696</c:v>
                </c:pt>
                <c:pt idx="162">
                  <c:v>0.82098510672722702</c:v>
                </c:pt>
                <c:pt idx="163">
                  <c:v>0.82332665716486697</c:v>
                </c:pt>
                <c:pt idx="164">
                  <c:v>0.82456343225114603</c:v>
                </c:pt>
                <c:pt idx="165">
                  <c:v>0.82464629443508297</c:v>
                </c:pt>
                <c:pt idx="166">
                  <c:v>0.82355911139628202</c:v>
                </c:pt>
                <c:pt idx="167">
                  <c:v>0.821319606172077</c:v>
                </c:pt>
                <c:pt idx="168">
                  <c:v>0.81797925732546595</c:v>
                </c:pt>
                <c:pt idx="169">
                  <c:v>0.81362224124094396</c:v>
                </c:pt>
                <c:pt idx="170">
                  <c:v>0.80836343500764896</c:v>
                </c:pt>
                <c:pt idx="171">
                  <c:v>0.80234552448445395</c:v>
                </c:pt>
                <c:pt idx="172">
                  <c:v>0.79573528733259702</c:v>
                </c:pt>
                <c:pt idx="173">
                  <c:v>0.788719144359879</c:v>
                </c:pt>
                <c:pt idx="174">
                  <c:v>0.78149809379607504</c:v>
                </c:pt>
                <c:pt idx="175">
                  <c:v>0.77428216151654905</c:v>
                </c:pt>
                <c:pt idx="176">
                  <c:v>0.76728451522625096</c:v>
                </c:pt>
                <c:pt idx="177">
                  <c:v>0.76071540177084995</c:v>
                </c:pt>
                <c:pt idx="178">
                  <c:v>0.75477607371547595</c:v>
                </c:pt>
                <c:pt idx="179">
                  <c:v>0.74965287389177904</c:v>
                </c:pt>
                <c:pt idx="180">
                  <c:v>0.74551164464295205</c:v>
                </c:pt>
                <c:pt idx="181">
                  <c:v>0.74249262199501098</c:v>
                </c:pt>
                <c:pt idx="182">
                  <c:v>0.74070596407201295</c:v>
                </c:pt>
                <c:pt idx="183">
                  <c:v>0.74022804799155495</c:v>
                </c:pt>
                <c:pt idx="184">
                  <c:v>0.74109865057619895</c:v>
                </c:pt>
                <c:pt idx="185">
                  <c:v>0.74331910595188799</c:v>
                </c:pt>
                <c:pt idx="186">
                  <c:v>0.74685150802514799</c:v>
                </c:pt>
                <c:pt idx="187">
                  <c:v>0.75161899856577596</c:v>
                </c:pt>
                <c:pt idx="188">
                  <c:v>0.75750715286421499</c:v>
                </c:pt>
                <c:pt idx="189">
                  <c:v>0.76436644542302601</c:v>
                </c:pt>
                <c:pt idx="190">
                  <c:v>0.77201574864804301</c:v>
                </c:pt>
                <c:pt idx="191">
                  <c:v>0.78024678880362897</c:v>
                </c:pt>
                <c:pt idx="192">
                  <c:v>0.788829456352651</c:v>
                </c:pt>
                <c:pt idx="193">
                  <c:v>0.79751784294899597</c:v>
                </c:pt>
                <c:pt idx="194">
                  <c:v>0.80605685547067596</c:v>
                </c:pt>
                <c:pt idx="195">
                  <c:v>0.81418923918850505</c:v>
                </c:pt>
                <c:pt idx="196">
                  <c:v>0.82166282798649404</c:v>
                </c:pt>
                <c:pt idx="197">
                  <c:v>0.82823782991343398</c:v>
                </c:pt>
                <c:pt idx="198">
                  <c:v>0.83369395156621295</c:v>
                </c:pt>
                <c:pt idx="199">
                  <c:v>0.83783716507865302</c:v>
                </c:pt>
                <c:pt idx="200">
                  <c:v>0.84050592688193904</c:v>
                </c:pt>
                <c:pt idx="201">
                  <c:v>0.84157666785020901</c:v>
                </c:pt>
                <c:pt idx="202">
                  <c:v>0.84096838975361998</c:v>
                </c:pt>
                <c:pt idx="203">
                  <c:v>0.83864622279036904</c:v>
                </c:pt>
                <c:pt idx="204">
                  <c:v>0.83462382291811099</c:v>
                </c:pt>
                <c:pt idx="205">
                  <c:v>0.82896451520348702</c:v>
                </c:pt>
                <c:pt idx="206">
                  <c:v>0.82178111980827395</c:v>
                </c:pt>
                <c:pt idx="207">
                  <c:v>0.81323442980286997</c:v>
                </c:pt>
                <c:pt idx="208">
                  <c:v>0.803530343948893</c:v>
                </c:pt>
                <c:pt idx="209">
                  <c:v>0.79291569208447799</c:v>
                </c:pt>
                <c:pt idx="210">
                  <c:v>0.78167282491637302</c:v>
                </c:pt>
                <c:pt idx="211">
                  <c:v>0.77011307300723797</c:v>
                </c:pt>
                <c:pt idx="212">
                  <c:v>0.75856921069905603</c:v>
                </c:pt>
                <c:pt idx="213">
                  <c:v>0.74738708882913196</c:v>
                </c:pt>
                <c:pt idx="214">
                  <c:v>0.73691662462968099</c:v>
                </c:pt>
                <c:pt idx="215">
                  <c:v>0.72750235749159298</c:v>
                </c:pt>
                <c:pt idx="216">
                  <c:v>0.71947379475168705</c:v>
                </c:pt>
                <c:pt idx="217">
                  <c:v>0.71313578187684301</c:v>
                </c:pt>
                <c:pt idx="218">
                  <c:v>0.70875913603986895</c:v>
                </c:pt>
                <c:pt idx="219">
                  <c:v>0.70657178091650896</c:v>
                </c:pt>
                <c:pt idx="220">
                  <c:v>0.70675061352763502</c:v>
                </c:pt>
                <c:pt idx="221">
                  <c:v>0.70941432119494696</c:v>
                </c:pt>
                <c:pt idx="222">
                  <c:v>0.71461734840479596</c:v>
                </c:pt>
                <c:pt idx="223">
                  <c:v>0.72234518995290997</c:v>
                </c:pt>
                <c:pt idx="224">
                  <c:v>0.73251115867317895</c:v>
                </c:pt>
                <c:pt idx="225">
                  <c:v>0.74495474395497197</c:v>
                </c:pt>
                <c:pt idx="226">
                  <c:v>0.75944164184983598</c:v>
                </c:pt>
                <c:pt idx="227">
                  <c:v>0.77566549967130904</c:v>
                </c:pt>
                <c:pt idx="228">
                  <c:v>0.79325137848180705</c:v>
                </c:pt>
                <c:pt idx="229">
                  <c:v>0.81176089666638995</c:v>
                </c:pt>
                <c:pt idx="230">
                  <c:v>0.83069897786904701</c:v>
                </c:pt>
                <c:pt idx="231">
                  <c:v>0.84952208786956696</c:v>
                </c:pt>
                <c:pt idx="232">
                  <c:v>0.86764780844439404</c:v>
                </c:pt>
                <c:pt idx="233">
                  <c:v>0.88446556277580901</c:v>
                </c:pt>
                <c:pt idx="234">
                  <c:v>0.899348277377505</c:v>
                </c:pt>
                <c:pt idx="235">
                  <c:v>0.91166474053269597</c:v>
                </c:pt>
                <c:pt idx="236">
                  <c:v>0.92079239753004305</c:v>
                </c:pt>
                <c:pt idx="237">
                  <c:v>0.92613030904942495</c:v>
                </c:pt>
                <c:pt idx="238">
                  <c:v>0.927111991276661</c:v>
                </c:pt>
                <c:pt idx="239">
                  <c:v>0.92321785495251496</c:v>
                </c:pt>
                <c:pt idx="240">
                  <c:v>0.91398696567530802</c:v>
                </c:pt>
                <c:pt idx="241">
                  <c:v>0.89902785931335105</c:v>
                </c:pt>
                <c:pt idx="242">
                  <c:v>0.878028164125776</c:v>
                </c:pt>
                <c:pt idx="243">
                  <c:v>0.85076280477230004</c:v>
                </c:pt>
                <c:pt idx="244">
                  <c:v>0.81710059230822596</c:v>
                </c:pt>
                <c:pt idx="245">
                  <c:v>0.77700903787568898</c:v>
                </c:pt>
                <c:pt idx="246">
                  <c:v>0.73055726536680698</c:v>
                </c:pt>
                <c:pt idx="247">
                  <c:v>0.67791693900338801</c:v>
                </c:pt>
                <c:pt idx="248">
                  <c:v>0.61936116462822599</c:v>
                </c:pt>
                <c:pt idx="249">
                  <c:v>0.55526136755677902</c:v>
                </c:pt>
                <c:pt idx="250">
                  <c:v>0.486082194084967</c:v>
                </c:pt>
                <c:pt idx="251">
                  <c:v>0.41237452717020501</c:v>
                </c:pt>
                <c:pt idx="252">
                  <c:v>0.33476674839625598</c:v>
                </c:pt>
                <c:pt idx="253">
                  <c:v>0.25395441713500899</c:v>
                </c:pt>
                <c:pt idx="254">
                  <c:v>0.17068857293002301</c:v>
                </c:pt>
                <c:pt idx="255">
                  <c:v>8.5762897731651896E-2</c:v>
                </c:pt>
                <c:pt idx="256" formatCode="0.00E+00">
                  <c:v>9.0694106260315392E-16</c:v>
                </c:pt>
                <c:pt idx="257">
                  <c:v>-8.5762897731650106E-2</c:v>
                </c:pt>
                <c:pt idx="258">
                  <c:v>-0.17068857293002099</c:v>
                </c:pt>
                <c:pt idx="259">
                  <c:v>-0.25395441713500699</c:v>
                </c:pt>
                <c:pt idx="260">
                  <c:v>-0.33476674839625398</c:v>
                </c:pt>
                <c:pt idx="261">
                  <c:v>-0.41237452717020301</c:v>
                </c:pt>
                <c:pt idx="262">
                  <c:v>-0.486082194084966</c:v>
                </c:pt>
                <c:pt idx="263">
                  <c:v>-0.55526136755677702</c:v>
                </c:pt>
                <c:pt idx="264">
                  <c:v>-0.61936116462822399</c:v>
                </c:pt>
                <c:pt idx="265">
                  <c:v>-0.67791693900338701</c:v>
                </c:pt>
                <c:pt idx="266">
                  <c:v>-0.73055726536680599</c:v>
                </c:pt>
                <c:pt idx="267">
                  <c:v>-0.77700903787568798</c:v>
                </c:pt>
                <c:pt idx="268">
                  <c:v>-0.81710059230822496</c:v>
                </c:pt>
                <c:pt idx="269">
                  <c:v>-0.85076280477229904</c:v>
                </c:pt>
                <c:pt idx="270">
                  <c:v>-0.878028164125776</c:v>
                </c:pt>
                <c:pt idx="271">
                  <c:v>-0.89902785931335105</c:v>
                </c:pt>
                <c:pt idx="272">
                  <c:v>-0.91398696567530802</c:v>
                </c:pt>
                <c:pt idx="273">
                  <c:v>-0.92321785495251496</c:v>
                </c:pt>
                <c:pt idx="274">
                  <c:v>-0.92711199127666</c:v>
                </c:pt>
                <c:pt idx="275">
                  <c:v>-0.92613030904942495</c:v>
                </c:pt>
                <c:pt idx="276">
                  <c:v>-0.92079239753004305</c:v>
                </c:pt>
                <c:pt idx="277">
                  <c:v>-0.91166474053269697</c:v>
                </c:pt>
                <c:pt idx="278">
                  <c:v>-0.899348277377505</c:v>
                </c:pt>
                <c:pt idx="279">
                  <c:v>-0.88446556277581001</c:v>
                </c:pt>
                <c:pt idx="280">
                  <c:v>-0.86764780844439504</c:v>
                </c:pt>
                <c:pt idx="281">
                  <c:v>-0.84952208786956696</c:v>
                </c:pt>
                <c:pt idx="282">
                  <c:v>-0.83069897786904701</c:v>
                </c:pt>
                <c:pt idx="283">
                  <c:v>-0.81176089666639095</c:v>
                </c:pt>
                <c:pt idx="284">
                  <c:v>-0.79325137848180804</c:v>
                </c:pt>
                <c:pt idx="285">
                  <c:v>-0.77566549967131004</c:v>
                </c:pt>
                <c:pt idx="286">
                  <c:v>-0.75944164184983598</c:v>
                </c:pt>
                <c:pt idx="287">
                  <c:v>-0.74495474395497197</c:v>
                </c:pt>
                <c:pt idx="288">
                  <c:v>-0.73251115867317895</c:v>
                </c:pt>
                <c:pt idx="289">
                  <c:v>-0.72234518995291097</c:v>
                </c:pt>
                <c:pt idx="290">
                  <c:v>-0.71461734840479596</c:v>
                </c:pt>
                <c:pt idx="291">
                  <c:v>-0.70941432119494796</c:v>
                </c:pt>
                <c:pt idx="292">
                  <c:v>-0.70675061352763502</c:v>
                </c:pt>
                <c:pt idx="293">
                  <c:v>-0.70657178091650896</c:v>
                </c:pt>
                <c:pt idx="294">
                  <c:v>-0.70875913603986895</c:v>
                </c:pt>
                <c:pt idx="295">
                  <c:v>-0.71313578187684301</c:v>
                </c:pt>
                <c:pt idx="296">
                  <c:v>-0.71947379475168705</c:v>
                </c:pt>
                <c:pt idx="297">
                  <c:v>-0.72750235749159298</c:v>
                </c:pt>
                <c:pt idx="298">
                  <c:v>-0.73691662462967999</c:v>
                </c:pt>
                <c:pt idx="299">
                  <c:v>-0.74738708882913196</c:v>
                </c:pt>
                <c:pt idx="300">
                  <c:v>-0.75856921069905503</c:v>
                </c:pt>
                <c:pt idx="301">
                  <c:v>-0.77011307300723797</c:v>
                </c:pt>
                <c:pt idx="302">
                  <c:v>-0.78167282491637202</c:v>
                </c:pt>
                <c:pt idx="303">
                  <c:v>-0.79291569208447699</c:v>
                </c:pt>
                <c:pt idx="304">
                  <c:v>-0.803530343948892</c:v>
                </c:pt>
                <c:pt idx="305">
                  <c:v>-0.81323442980286897</c:v>
                </c:pt>
                <c:pt idx="306">
                  <c:v>-0.82178111980827295</c:v>
                </c:pt>
                <c:pt idx="307">
                  <c:v>-0.82896451520348702</c:v>
                </c:pt>
                <c:pt idx="308">
                  <c:v>-0.83462382291810999</c:v>
                </c:pt>
                <c:pt idx="309">
                  <c:v>-0.83864622279036805</c:v>
                </c:pt>
                <c:pt idx="310">
                  <c:v>-0.84096838975361998</c:v>
                </c:pt>
                <c:pt idx="311">
                  <c:v>-0.84157666785020901</c:v>
                </c:pt>
                <c:pt idx="312">
                  <c:v>-0.84050592688193804</c:v>
                </c:pt>
                <c:pt idx="313">
                  <c:v>-0.83783716507865202</c:v>
                </c:pt>
                <c:pt idx="314">
                  <c:v>-0.83369395156621295</c:v>
                </c:pt>
                <c:pt idx="315">
                  <c:v>-0.82823782991343398</c:v>
                </c:pt>
                <c:pt idx="316">
                  <c:v>-0.82166282798649304</c:v>
                </c:pt>
                <c:pt idx="317">
                  <c:v>-0.81418923918850505</c:v>
                </c:pt>
                <c:pt idx="318">
                  <c:v>-0.80605685547067596</c:v>
                </c:pt>
                <c:pt idx="319">
                  <c:v>-0.79751784294899597</c:v>
                </c:pt>
                <c:pt idx="320">
                  <c:v>-0.788829456352652</c:v>
                </c:pt>
                <c:pt idx="321">
                  <c:v>-0.78024678880362897</c:v>
                </c:pt>
                <c:pt idx="322">
                  <c:v>-0.77201574864804401</c:v>
                </c:pt>
                <c:pt idx="323">
                  <c:v>-0.76436644542302601</c:v>
                </c:pt>
                <c:pt idx="324">
                  <c:v>-0.75750715286421599</c:v>
                </c:pt>
                <c:pt idx="325">
                  <c:v>-0.75161899856577596</c:v>
                </c:pt>
                <c:pt idx="326">
                  <c:v>-0.74685150802514899</c:v>
                </c:pt>
                <c:pt idx="327">
                  <c:v>-0.74331910595188899</c:v>
                </c:pt>
                <c:pt idx="328">
                  <c:v>-0.74109865057619995</c:v>
                </c:pt>
                <c:pt idx="329">
                  <c:v>-0.74022804799155595</c:v>
                </c:pt>
                <c:pt idx="330">
                  <c:v>-0.74070596407201295</c:v>
                </c:pt>
                <c:pt idx="331">
                  <c:v>-0.74249262199501198</c:v>
                </c:pt>
                <c:pt idx="332">
                  <c:v>-0.74551164464295405</c:v>
                </c:pt>
                <c:pt idx="333">
                  <c:v>-0.74965287389178004</c:v>
                </c:pt>
                <c:pt idx="334">
                  <c:v>-0.75477607371547695</c:v>
                </c:pt>
                <c:pt idx="335">
                  <c:v>-0.76071540177085195</c:v>
                </c:pt>
                <c:pt idx="336">
                  <c:v>-0.76728451522625196</c:v>
                </c:pt>
                <c:pt idx="337">
                  <c:v>-0.77428216151654905</c:v>
                </c:pt>
                <c:pt idx="338">
                  <c:v>-0.78149809379607604</c:v>
                </c:pt>
                <c:pt idx="339">
                  <c:v>-0.788719144359879</c:v>
                </c:pt>
                <c:pt idx="340">
                  <c:v>-0.79573528733259602</c:v>
                </c:pt>
                <c:pt idx="341">
                  <c:v>-0.80234552448445295</c:v>
                </c:pt>
                <c:pt idx="342">
                  <c:v>-0.80836343500764896</c:v>
                </c:pt>
                <c:pt idx="343">
                  <c:v>-0.81362224124094495</c:v>
                </c:pt>
                <c:pt idx="344">
                  <c:v>-0.81797925732546495</c:v>
                </c:pt>
                <c:pt idx="345">
                  <c:v>-0.821319606172077</c:v>
                </c:pt>
                <c:pt idx="346">
                  <c:v>-0.82355911139628102</c:v>
                </c:pt>
                <c:pt idx="347">
                  <c:v>-0.82464629443508197</c:v>
                </c:pt>
                <c:pt idx="348">
                  <c:v>-0.82456343225114503</c:v>
                </c:pt>
                <c:pt idx="349">
                  <c:v>-0.82332665716486597</c:v>
                </c:pt>
                <c:pt idx="350">
                  <c:v>-0.82098510672722602</c:v>
                </c:pt>
                <c:pt idx="351">
                  <c:v>-0.81761915744771496</c:v>
                </c:pt>
                <c:pt idx="352">
                  <c:v>-0.81333780093246999</c:v>
                </c:pt>
                <c:pt idx="353">
                  <c:v>-0.80827524391446104</c:v>
                </c:pt>
                <c:pt idx="354">
                  <c:v>-0.80258683416985699</c:v>
                </c:pt>
                <c:pt idx="355">
                  <c:v>-0.79644443188089298</c:v>
                </c:pt>
                <c:pt idx="356">
                  <c:v>-0.79003136017627396</c:v>
                </c:pt>
                <c:pt idx="357">
                  <c:v>-0.78353707899988401</c:v>
                </c:pt>
                <c:pt idx="358">
                  <c:v>-0.77715173287403805</c:v>
                </c:pt>
                <c:pt idx="359">
                  <c:v>-0.77106072539031301</c:v>
                </c:pt>
                <c:pt idx="360">
                  <c:v>-0.76543947134646995</c:v>
                </c:pt>
                <c:pt idx="361">
                  <c:v>-0.76044847143155203</c:v>
                </c:pt>
                <c:pt idx="362">
                  <c:v>-0.75622884443165705</c:v>
                </c:pt>
                <c:pt idx="363">
                  <c:v>-0.75289843837885595</c:v>
                </c:pt>
                <c:pt idx="364">
                  <c:v>-0.75054862528314403</c:v>
                </c:pt>
                <c:pt idx="365">
                  <c:v>-0.74924186454511299</c:v>
                </c:pt>
                <c:pt idx="366">
                  <c:v>-0.74901009838946198</c:v>
                </c:pt>
                <c:pt idx="367">
                  <c:v>-0.74985401928809203</c:v>
                </c:pt>
                <c:pt idx="368">
                  <c:v>-0.75174322499804302</c:v>
                </c:pt>
                <c:pt idx="369">
                  <c:v>-0.75461725218933895</c:v>
                </c:pt>
                <c:pt idx="370">
                  <c:v>-0.75838745535152097</c:v>
                </c:pt>
                <c:pt idx="371">
                  <c:v>-0.76293967440342403</c:v>
                </c:pt>
                <c:pt idx="372">
                  <c:v>-0.76813761281689596</c:v>
                </c:pt>
                <c:pt idx="373">
                  <c:v>-0.77382682868299102</c:v>
                </c:pt>
                <c:pt idx="374">
                  <c:v>-0.77983922451809196</c:v>
                </c:pt>
                <c:pt idx="375">
                  <c:v>-0.78599790817093296</c:v>
                </c:pt>
                <c:pt idx="376">
                  <c:v>-0.79212228730554801</c:v>
                </c:pt>
                <c:pt idx="377">
                  <c:v>-0.79803325385887602</c:v>
                </c:pt>
                <c:pt idx="378">
                  <c:v>-0.80355831276093703</c:v>
                </c:pt>
                <c:pt idx="379">
                  <c:v>-0.80853651110805103</c:v>
                </c:pt>
                <c:pt idx="380">
                  <c:v>-0.81282302983527299</c:v>
                </c:pt>
                <c:pt idx="381">
                  <c:v>-0.81629330957588297</c:v>
                </c:pt>
                <c:pt idx="382">
                  <c:v>-0.81884659555405304</c:v>
                </c:pt>
                <c:pt idx="383">
                  <c:v>-0.82040880266785299</c:v>
                </c:pt>
                <c:pt idx="384">
                  <c:v>-0.820934620934621</c:v>
                </c:pt>
                <c:pt idx="385">
                  <c:v>-0.82040880266785299</c:v>
                </c:pt>
                <c:pt idx="386">
                  <c:v>-0.81884659555405204</c:v>
                </c:pt>
                <c:pt idx="387">
                  <c:v>-0.81629330957588198</c:v>
                </c:pt>
                <c:pt idx="388">
                  <c:v>-0.81282302983527199</c:v>
                </c:pt>
                <c:pt idx="389">
                  <c:v>-0.80853651110805003</c:v>
                </c:pt>
                <c:pt idx="390">
                  <c:v>-0.80355831276093603</c:v>
                </c:pt>
                <c:pt idx="391">
                  <c:v>-0.79803325385887502</c:v>
                </c:pt>
                <c:pt idx="392">
                  <c:v>-0.79212228730554701</c:v>
                </c:pt>
                <c:pt idx="393">
                  <c:v>-0.78599790817093096</c:v>
                </c:pt>
                <c:pt idx="394">
                  <c:v>-0.77983922451808996</c:v>
                </c:pt>
                <c:pt idx="395">
                  <c:v>-0.77382682868299002</c:v>
                </c:pt>
                <c:pt idx="396">
                  <c:v>-0.76813761281689297</c:v>
                </c:pt>
                <c:pt idx="397">
                  <c:v>-0.76293967440342203</c:v>
                </c:pt>
                <c:pt idx="398">
                  <c:v>-0.75838745535151897</c:v>
                </c:pt>
                <c:pt idx="399">
                  <c:v>-0.75461725218933795</c:v>
                </c:pt>
                <c:pt idx="400">
                  <c:v>-0.75174322499804203</c:v>
                </c:pt>
                <c:pt idx="401">
                  <c:v>-0.74985401928809203</c:v>
                </c:pt>
                <c:pt idx="402">
                  <c:v>-0.74901009838946098</c:v>
                </c:pt>
                <c:pt idx="403">
                  <c:v>-0.74924186454511299</c:v>
                </c:pt>
                <c:pt idx="404">
                  <c:v>-0.75054862528314303</c:v>
                </c:pt>
                <c:pt idx="405">
                  <c:v>-0.75289843837885495</c:v>
                </c:pt>
                <c:pt idx="406">
                  <c:v>-0.75622884443165705</c:v>
                </c:pt>
                <c:pt idx="407">
                  <c:v>-0.76044847143155203</c:v>
                </c:pt>
                <c:pt idx="408">
                  <c:v>-0.76543947134647095</c:v>
                </c:pt>
                <c:pt idx="409">
                  <c:v>-0.77106072539031301</c:v>
                </c:pt>
                <c:pt idx="410">
                  <c:v>-0.77715173287403905</c:v>
                </c:pt>
                <c:pt idx="411">
                  <c:v>-0.78353707899988501</c:v>
                </c:pt>
                <c:pt idx="412">
                  <c:v>-0.79003136017627495</c:v>
                </c:pt>
                <c:pt idx="413">
                  <c:v>-0.79644443188089398</c:v>
                </c:pt>
                <c:pt idx="414">
                  <c:v>-0.80258683416985999</c:v>
                </c:pt>
                <c:pt idx="415">
                  <c:v>-0.80827524391446204</c:v>
                </c:pt>
                <c:pt idx="416">
                  <c:v>-0.81333780093247199</c:v>
                </c:pt>
                <c:pt idx="417">
                  <c:v>-0.81761915744771696</c:v>
                </c:pt>
                <c:pt idx="418">
                  <c:v>-0.82098510672722702</c:v>
                </c:pt>
                <c:pt idx="419">
                  <c:v>-0.82332665716486697</c:v>
                </c:pt>
                <c:pt idx="420">
                  <c:v>-0.82456343225114603</c:v>
                </c:pt>
                <c:pt idx="421">
                  <c:v>-0.82464629443508297</c:v>
                </c:pt>
                <c:pt idx="422">
                  <c:v>-0.82355911139628202</c:v>
                </c:pt>
                <c:pt idx="423">
                  <c:v>-0.821319606172077</c:v>
                </c:pt>
                <c:pt idx="424">
                  <c:v>-0.81797925732546595</c:v>
                </c:pt>
                <c:pt idx="425">
                  <c:v>-0.81362224124094495</c:v>
                </c:pt>
                <c:pt idx="426">
                  <c:v>-0.80836343500764996</c:v>
                </c:pt>
                <c:pt idx="427">
                  <c:v>-0.80234552448445395</c:v>
                </c:pt>
                <c:pt idx="428">
                  <c:v>-0.79573528733259602</c:v>
                </c:pt>
                <c:pt idx="429">
                  <c:v>-0.788719144359879</c:v>
                </c:pt>
                <c:pt idx="430">
                  <c:v>-0.78149809379607504</c:v>
                </c:pt>
                <c:pt idx="431">
                  <c:v>-0.77428216151654805</c:v>
                </c:pt>
                <c:pt idx="432">
                  <c:v>-0.76728451522625096</c:v>
                </c:pt>
                <c:pt idx="433">
                  <c:v>-0.76071540177084995</c:v>
                </c:pt>
                <c:pt idx="434">
                  <c:v>-0.75477607371547595</c:v>
                </c:pt>
                <c:pt idx="435">
                  <c:v>-0.74965287389177904</c:v>
                </c:pt>
                <c:pt idx="436">
                  <c:v>-0.74551164464295105</c:v>
                </c:pt>
                <c:pt idx="437">
                  <c:v>-0.74249262199501198</c:v>
                </c:pt>
                <c:pt idx="438">
                  <c:v>-0.74070596407201295</c:v>
                </c:pt>
                <c:pt idx="439">
                  <c:v>-0.74022804799155395</c:v>
                </c:pt>
                <c:pt idx="440">
                  <c:v>-0.74109865057619795</c:v>
                </c:pt>
                <c:pt idx="441">
                  <c:v>-0.74331910595188799</c:v>
                </c:pt>
                <c:pt idx="442">
                  <c:v>-0.74685150802514699</c:v>
                </c:pt>
                <c:pt idx="443">
                  <c:v>-0.75161899856577497</c:v>
                </c:pt>
                <c:pt idx="444">
                  <c:v>-0.75750715286421599</c:v>
                </c:pt>
                <c:pt idx="445">
                  <c:v>-0.76436644542302601</c:v>
                </c:pt>
                <c:pt idx="446">
                  <c:v>-0.77201574864804301</c:v>
                </c:pt>
                <c:pt idx="447">
                  <c:v>-0.78024678880362897</c:v>
                </c:pt>
                <c:pt idx="448">
                  <c:v>-0.788829456352652</c:v>
                </c:pt>
                <c:pt idx="449">
                  <c:v>-0.79751784294899597</c:v>
                </c:pt>
                <c:pt idx="450">
                  <c:v>-0.80605685547067696</c:v>
                </c:pt>
                <c:pt idx="451">
                  <c:v>-0.81418923918850405</c:v>
                </c:pt>
                <c:pt idx="452">
                  <c:v>-0.82166282798649404</c:v>
                </c:pt>
                <c:pt idx="453">
                  <c:v>-0.82823782991343398</c:v>
                </c:pt>
                <c:pt idx="454">
                  <c:v>-0.83369395156621295</c:v>
                </c:pt>
                <c:pt idx="455">
                  <c:v>-0.83783716507865402</c:v>
                </c:pt>
                <c:pt idx="456">
                  <c:v>-0.84050592688193904</c:v>
                </c:pt>
                <c:pt idx="457">
                  <c:v>-0.84157666785020901</c:v>
                </c:pt>
                <c:pt idx="458">
                  <c:v>-0.84096838975362198</c:v>
                </c:pt>
                <c:pt idx="459">
                  <c:v>-0.83864622279036904</c:v>
                </c:pt>
                <c:pt idx="460">
                  <c:v>-0.83462382291811099</c:v>
                </c:pt>
                <c:pt idx="461">
                  <c:v>-0.82896451520348902</c:v>
                </c:pt>
                <c:pt idx="462">
                  <c:v>-0.82178111980827395</c:v>
                </c:pt>
                <c:pt idx="463">
                  <c:v>-0.81323442980287097</c:v>
                </c:pt>
                <c:pt idx="464">
                  <c:v>-0.803530343948893</c:v>
                </c:pt>
                <c:pt idx="465">
                  <c:v>-0.79291569208447799</c:v>
                </c:pt>
                <c:pt idx="466">
                  <c:v>-0.78167282491637302</c:v>
                </c:pt>
                <c:pt idx="467">
                  <c:v>-0.77011307300723897</c:v>
                </c:pt>
                <c:pt idx="468">
                  <c:v>-0.75856921069905603</c:v>
                </c:pt>
                <c:pt idx="469">
                  <c:v>-0.74738708882913296</c:v>
                </c:pt>
                <c:pt idx="470">
                  <c:v>-0.736916624629679</c:v>
                </c:pt>
                <c:pt idx="471">
                  <c:v>-0.72750235749159198</c:v>
                </c:pt>
                <c:pt idx="472">
                  <c:v>-0.71947379475168705</c:v>
                </c:pt>
                <c:pt idx="473">
                  <c:v>-0.71313578187684201</c:v>
                </c:pt>
                <c:pt idx="474">
                  <c:v>-0.70875913603986795</c:v>
                </c:pt>
                <c:pt idx="475">
                  <c:v>-0.70657178091650896</c:v>
                </c:pt>
                <c:pt idx="476">
                  <c:v>-0.70675061352763502</c:v>
                </c:pt>
                <c:pt idx="477">
                  <c:v>-0.70941432119494796</c:v>
                </c:pt>
                <c:pt idx="478">
                  <c:v>-0.71461734840479596</c:v>
                </c:pt>
                <c:pt idx="479">
                  <c:v>-0.72234518995290997</c:v>
                </c:pt>
                <c:pt idx="480">
                  <c:v>-0.73251115867317895</c:v>
                </c:pt>
                <c:pt idx="481">
                  <c:v>-0.74495474395497197</c:v>
                </c:pt>
                <c:pt idx="482">
                  <c:v>-0.75944164184983398</c:v>
                </c:pt>
                <c:pt idx="483">
                  <c:v>-0.77566549967130805</c:v>
                </c:pt>
                <c:pt idx="484">
                  <c:v>-0.79325137848180705</c:v>
                </c:pt>
                <c:pt idx="485">
                  <c:v>-0.81176089666638995</c:v>
                </c:pt>
                <c:pt idx="486">
                  <c:v>-0.83069897786904701</c:v>
                </c:pt>
                <c:pt idx="487">
                  <c:v>-0.84952208786956596</c:v>
                </c:pt>
                <c:pt idx="488">
                  <c:v>-0.86764780844439404</c:v>
                </c:pt>
                <c:pt idx="489">
                  <c:v>-0.88446556277581101</c:v>
                </c:pt>
                <c:pt idx="490">
                  <c:v>-0.899348277377504</c:v>
                </c:pt>
                <c:pt idx="491">
                  <c:v>-0.91166474053269397</c:v>
                </c:pt>
                <c:pt idx="492">
                  <c:v>-0.92079239753004405</c:v>
                </c:pt>
                <c:pt idx="493">
                  <c:v>-0.92613030904942495</c:v>
                </c:pt>
                <c:pt idx="494">
                  <c:v>-0.92711199127666</c:v>
                </c:pt>
                <c:pt idx="495">
                  <c:v>-0.92321785495251496</c:v>
                </c:pt>
                <c:pt idx="496">
                  <c:v>-0.91398696567530902</c:v>
                </c:pt>
                <c:pt idx="497">
                  <c:v>-0.89902785931335205</c:v>
                </c:pt>
                <c:pt idx="498">
                  <c:v>-0.878028164125778</c:v>
                </c:pt>
                <c:pt idx="499">
                  <c:v>-0.85076280477229904</c:v>
                </c:pt>
                <c:pt idx="500">
                  <c:v>-0.81710059230822696</c:v>
                </c:pt>
                <c:pt idx="501">
                  <c:v>-0.77700903787568998</c:v>
                </c:pt>
                <c:pt idx="502">
                  <c:v>-0.73055726536680698</c:v>
                </c:pt>
                <c:pt idx="503">
                  <c:v>-0.67791693900339001</c:v>
                </c:pt>
                <c:pt idx="504">
                  <c:v>-0.61936116462822499</c:v>
                </c:pt>
                <c:pt idx="505">
                  <c:v>-0.55526136755677902</c:v>
                </c:pt>
                <c:pt idx="506">
                  <c:v>-0.486082194084966</c:v>
                </c:pt>
                <c:pt idx="507">
                  <c:v>-0.41237452717020801</c:v>
                </c:pt>
                <c:pt idx="508">
                  <c:v>-0.33476674839625697</c:v>
                </c:pt>
                <c:pt idx="509">
                  <c:v>-0.25395441713501099</c:v>
                </c:pt>
                <c:pt idx="510">
                  <c:v>-0.17068857293002401</c:v>
                </c:pt>
                <c:pt idx="511">
                  <c:v>-8.57628977316533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5B-4524-ADCA-32EEFD290195}"/>
            </c:ext>
          </c:extLst>
        </c:ser>
        <c:ser>
          <c:idx val="1"/>
          <c:order val="1"/>
          <c:tx>
            <c:strRef>
              <c:f>Question4!$C$1</c:f>
              <c:strCache>
                <c:ptCount val="1"/>
                <c:pt idx="0">
                  <c:v>fs50-fs7 (high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47875811736832996</c:v>
                </c:pt>
                <c:pt idx="2">
                  <c:v>0.71291348828239398</c:v>
                </c:pt>
                <c:pt idx="3">
                  <c:v>0.651682851581176</c:v>
                </c:pt>
                <c:pt idx="4">
                  <c:v>0.44912203710267806</c:v>
                </c:pt>
                <c:pt idx="5">
                  <c:v>0.29752443862676797</c:v>
                </c:pt>
                <c:pt idx="6">
                  <c:v>0.26084351614731405</c:v>
                </c:pt>
                <c:pt idx="7">
                  <c:v>0.26366117928128396</c:v>
                </c:pt>
                <c:pt idx="8">
                  <c:v>0.21416239100913004</c:v>
                </c:pt>
                <c:pt idx="9">
                  <c:v>0.10919851061651398</c:v>
                </c:pt>
                <c:pt idx="10">
                  <c:v>1.7163387905828054E-2</c:v>
                </c:pt>
                <c:pt idx="11">
                  <c:v>-1.5645464699802991E-2</c:v>
                </c:pt>
                <c:pt idx="12">
                  <c:v>-1.4797389158112906E-2</c:v>
                </c:pt>
                <c:pt idx="13">
                  <c:v>-3.4597211708452091E-2</c:v>
                </c:pt>
                <c:pt idx="14">
                  <c:v>-8.813680062268503E-2</c:v>
                </c:pt>
                <c:pt idx="15">
                  <c:v>-0.13756655947088203</c:v>
                </c:pt>
                <c:pt idx="16">
                  <c:v>-0.14751812291857003</c:v>
                </c:pt>
                <c:pt idx="17">
                  <c:v>-0.12856086242084797</c:v>
                </c:pt>
                <c:pt idx="18">
                  <c:v>-0.11899499425186499</c:v>
                </c:pt>
                <c:pt idx="19">
                  <c:v>-0.1346185423733689</c:v>
                </c:pt>
                <c:pt idx="20">
                  <c:v>-0.15199691922435909</c:v>
                </c:pt>
                <c:pt idx="21">
                  <c:v>-0.14241737541108801</c:v>
                </c:pt>
                <c:pt idx="22">
                  <c:v>-0.10916572806823399</c:v>
                </c:pt>
                <c:pt idx="23">
                  <c:v>-8.1210909973762013E-2</c:v>
                </c:pt>
                <c:pt idx="24">
                  <c:v>-7.5151919781587084E-2</c:v>
                </c:pt>
                <c:pt idx="25">
                  <c:v>-7.6016999163608934E-2</c:v>
                </c:pt>
                <c:pt idx="26">
                  <c:v>-5.9557649998044027E-2</c:v>
                </c:pt>
                <c:pt idx="27">
                  <c:v>-2.4551005646554991E-2</c:v>
                </c:pt>
                <c:pt idx="28">
                  <c:v>6.5987871651119745E-3</c:v>
                </c:pt>
                <c:pt idx="29">
                  <c:v>1.7428572524851971E-2</c:v>
                </c:pt>
                <c:pt idx="30">
                  <c:v>1.7432715992980019E-2</c:v>
                </c:pt>
                <c:pt idx="31">
                  <c:v>2.7669009585023052E-2</c:v>
                </c:pt>
                <c:pt idx="32">
                  <c:v>5.2572817387511073E-2</c:v>
                </c:pt>
                <c:pt idx="33">
                  <c:v>7.4888280382711003E-2</c:v>
                </c:pt>
                <c:pt idx="34">
                  <c:v>7.8813886259997079E-2</c:v>
                </c:pt>
                <c:pt idx="35">
                  <c:v>7.0041653289295014E-2</c:v>
                </c:pt>
                <c:pt idx="36">
                  <c:v>6.7141102398506014E-2</c:v>
                </c:pt>
                <c:pt idx="37">
                  <c:v>7.6924949311994006E-2</c:v>
                </c:pt>
                <c:pt idx="38">
                  <c:v>8.6334098290822059E-2</c:v>
                </c:pt>
                <c:pt idx="39">
                  <c:v>8.044017741156595E-2</c:v>
                </c:pt>
                <c:pt idx="40">
                  <c:v>6.2051423094152902E-2</c:v>
                </c:pt>
                <c:pt idx="41">
                  <c:v>4.7537421102084032E-2</c:v>
                </c:pt>
                <c:pt idx="42">
                  <c:v>4.5368032734592001E-2</c:v>
                </c:pt>
                <c:pt idx="43">
                  <c:v>4.5879974244377064E-2</c:v>
                </c:pt>
                <c:pt idx="44">
                  <c:v>3.5000227312843024E-2</c:v>
                </c:pt>
                <c:pt idx="45">
                  <c:v>1.3120366103689052E-2</c:v>
                </c:pt>
                <c:pt idx="46">
                  <c:v>-5.5555090974670485E-3</c:v>
                </c:pt>
                <c:pt idx="47">
                  <c:v>-1.1562639446546008E-2</c:v>
                </c:pt>
                <c:pt idx="48">
                  <c:v>-1.1866929199805032E-2</c:v>
                </c:pt>
                <c:pt idx="49">
                  <c:v>-1.9795908713832966E-2</c:v>
                </c:pt>
                <c:pt idx="50">
                  <c:v>-3.7111163005713932E-2</c:v>
                </c:pt>
                <c:pt idx="51">
                  <c:v>-5.181329364246301E-2</c:v>
                </c:pt>
                <c:pt idx="52">
                  <c:v>-5.3980631794288025E-2</c:v>
                </c:pt>
                <c:pt idx="53">
                  <c:v>-4.8418303770630056E-2</c:v>
                </c:pt>
                <c:pt idx="54">
                  <c:v>-4.7766289890880942E-2</c:v>
                </c:pt>
                <c:pt idx="55">
                  <c:v>-5.5686320176495996E-2</c:v>
                </c:pt>
                <c:pt idx="56">
                  <c:v>-6.2349778663941091E-2</c:v>
                </c:pt>
                <c:pt idx="57">
                  <c:v>-5.7720637836933042E-2</c:v>
                </c:pt>
                <c:pt idx="58">
                  <c:v>-4.4766762998399989E-2</c:v>
                </c:pt>
                <c:pt idx="59">
                  <c:v>-3.5363375259126029E-2</c:v>
                </c:pt>
                <c:pt idx="60">
                  <c:v>-3.4732174471619026E-2</c:v>
                </c:pt>
                <c:pt idx="61">
                  <c:v>-3.5049640033094076E-2</c:v>
                </c:pt>
                <c:pt idx="62">
                  <c:v>-2.6310416455116004E-2</c:v>
                </c:pt>
                <c:pt idx="63">
                  <c:v>-9.7774818020869292E-3</c:v>
                </c:pt>
                <c:pt idx="64">
                  <c:v>3.6376575474650341E-3</c:v>
                </c:pt>
                <c:pt idx="65">
                  <c:v>7.568271503302082E-3</c:v>
                </c:pt>
                <c:pt idx="66">
                  <c:v>8.0889190938090438E-3</c:v>
                </c:pt>
                <c:pt idx="67">
                  <c:v>1.514718170455398E-2</c:v>
                </c:pt>
                <c:pt idx="68">
                  <c:v>2.9147222456489041E-2</c:v>
                </c:pt>
                <c:pt idx="69">
                  <c:v>4.0370935910784E-2</c:v>
                </c:pt>
                <c:pt idx="70">
                  <c:v>4.1708794560097018E-2</c:v>
                </c:pt>
                <c:pt idx="71">
                  <c:v>3.7732503569748999E-2</c:v>
                </c:pt>
                <c:pt idx="72">
                  <c:v>3.8304763455770052E-2</c:v>
                </c:pt>
                <c:pt idx="73">
                  <c:v>4.5433134340180037E-2</c:v>
                </c:pt>
                <c:pt idx="74">
                  <c:v>5.0745787525951047E-2</c:v>
                </c:pt>
                <c:pt idx="75">
                  <c:v>4.6685693842107967E-2</c:v>
                </c:pt>
                <c:pt idx="76">
                  <c:v>3.646715204463491E-2</c:v>
                </c:pt>
                <c:pt idx="77">
                  <c:v>2.9751216145348924E-2</c:v>
                </c:pt>
                <c:pt idx="78">
                  <c:v>2.9979948698491077E-2</c:v>
                </c:pt>
                <c:pt idx="79">
                  <c:v>3.0145377583849053E-2</c:v>
                </c:pt>
                <c:pt idx="80">
                  <c:v>2.2393384880336042E-2</c:v>
                </c:pt>
                <c:pt idx="81">
                  <c:v>8.6011656883139276E-3</c:v>
                </c:pt>
                <c:pt idx="82">
                  <c:v>-1.9922285629050407E-3</c:v>
                </c:pt>
                <c:pt idx="83">
                  <c:v>-4.7828284672769561E-3</c:v>
                </c:pt>
                <c:pt idx="84">
                  <c:v>-5.5104265220879967E-3</c:v>
                </c:pt>
                <c:pt idx="85">
                  <c:v>-1.227972495959595E-2</c:v>
                </c:pt>
                <c:pt idx="86">
                  <c:v>-2.4602003426820951E-2</c:v>
                </c:pt>
                <c:pt idx="87">
                  <c:v>-3.3922054204086005E-2</c:v>
                </c:pt>
                <c:pt idx="88">
                  <c:v>-3.4778332499379894E-2</c:v>
                </c:pt>
                <c:pt idx="89">
                  <c:v>-3.1767982046810972E-2</c:v>
                </c:pt>
                <c:pt idx="90">
                  <c:v>-3.3211688512406967E-2</c:v>
                </c:pt>
                <c:pt idx="91">
                  <c:v>-4.0037538426161978E-2</c:v>
                </c:pt>
                <c:pt idx="92">
                  <c:v>-4.4584145645279016E-2</c:v>
                </c:pt>
                <c:pt idx="93">
                  <c:v>-4.0777010568912919E-2</c:v>
                </c:pt>
                <c:pt idx="94">
                  <c:v>-3.2136528492154981E-2</c:v>
                </c:pt>
                <c:pt idx="95">
                  <c:v>-2.7091821756162981E-2</c:v>
                </c:pt>
                <c:pt idx="96">
                  <c:v>-2.7917233953479004E-2</c:v>
                </c:pt>
                <c:pt idx="97">
                  <c:v>-2.7939370690998055E-2</c:v>
                </c:pt>
                <c:pt idx="98">
                  <c:v>-2.0603976355409004E-2</c:v>
                </c:pt>
                <c:pt idx="99">
                  <c:v>-8.3212631347420185E-3</c:v>
                </c:pt>
                <c:pt idx="100">
                  <c:v>5.7824183223209591E-4</c:v>
                </c:pt>
                <c:pt idx="101">
                  <c:v>2.6548250304919696E-3</c:v>
                </c:pt>
                <c:pt idx="102">
                  <c:v>3.6111942614369674E-3</c:v>
                </c:pt>
                <c:pt idx="103">
                  <c:v>1.0440533526793971E-2</c:v>
                </c:pt>
                <c:pt idx="104">
                  <c:v>2.1943335881988046E-2</c:v>
                </c:pt>
                <c:pt idx="105">
                  <c:v>3.0149553110351945E-2</c:v>
                </c:pt>
                <c:pt idx="106">
                  <c:v>3.0688852397129929E-2</c:v>
                </c:pt>
                <c:pt idx="107">
                  <c:v>2.8355121202231048E-2</c:v>
                </c:pt>
                <c:pt idx="108">
                  <c:v>3.0557063158623943E-2</c:v>
                </c:pt>
                <c:pt idx="109">
                  <c:v>3.7393018094350028E-2</c:v>
                </c:pt>
                <c:pt idx="110">
                  <c:v>4.1486215442163021E-2</c:v>
                </c:pt>
                <c:pt idx="111">
                  <c:v>3.7738837254349011E-2</c:v>
                </c:pt>
                <c:pt idx="112">
                  <c:v>3.0057694714378025E-2</c:v>
                </c:pt>
                <c:pt idx="113">
                  <c:v>2.6179735018606043E-2</c:v>
                </c:pt>
                <c:pt idx="114">
                  <c:v>2.7499305544429031E-2</c:v>
                </c:pt>
                <c:pt idx="115">
                  <c:v>2.7368532209049001E-2</c:v>
                </c:pt>
                <c:pt idx="116">
                  <c:v>2.0074734870208055E-2</c:v>
                </c:pt>
                <c:pt idx="117">
                  <c:v>8.5713061609580254E-3</c:v>
                </c:pt>
                <c:pt idx="118">
                  <c:v>7.3667505060404093E-4</c:v>
                </c:pt>
                <c:pt idx="119">
                  <c:v>-8.5213122921090623E-4</c:v>
                </c:pt>
                <c:pt idx="120">
                  <c:v>-2.0847406048180028E-3</c:v>
                </c:pt>
                <c:pt idx="121">
                  <c:v>-9.2620096777080718E-3</c:v>
                </c:pt>
                <c:pt idx="122">
                  <c:v>-2.0520038040129029E-2</c:v>
                </c:pt>
                <c:pt idx="123">
                  <c:v>-2.8093507745720059E-2</c:v>
                </c:pt>
                <c:pt idx="124">
                  <c:v>-2.8403807196264008E-2</c:v>
                </c:pt>
                <c:pt idx="125">
                  <c:v>-2.6604972155191975E-2</c:v>
                </c:pt>
                <c:pt idx="126">
                  <c:v>-2.9581823832149023E-2</c:v>
                </c:pt>
                <c:pt idx="127">
                  <c:v>-3.6694469450577971E-2</c:v>
                </c:pt>
                <c:pt idx="128">
                  <c:v>-4.0535957786869026E-2</c:v>
                </c:pt>
                <c:pt idx="129">
                  <c:v>-3.6694469450576972E-2</c:v>
                </c:pt>
                <c:pt idx="130">
                  <c:v>-2.9581823832149023E-2</c:v>
                </c:pt>
                <c:pt idx="131">
                  <c:v>-2.6604972155191975E-2</c:v>
                </c:pt>
                <c:pt idx="132">
                  <c:v>-2.8403807196266007E-2</c:v>
                </c:pt>
                <c:pt idx="133">
                  <c:v>-2.8093507745722057E-2</c:v>
                </c:pt>
                <c:pt idx="134">
                  <c:v>-2.0520038040131028E-2</c:v>
                </c:pt>
                <c:pt idx="135">
                  <c:v>-9.2620096777100702E-3</c:v>
                </c:pt>
                <c:pt idx="136">
                  <c:v>-2.084740604819002E-3</c:v>
                </c:pt>
                <c:pt idx="137">
                  <c:v>-8.5213122921190543E-4</c:v>
                </c:pt>
                <c:pt idx="138">
                  <c:v>7.3667505060404093E-4</c:v>
                </c:pt>
                <c:pt idx="139">
                  <c:v>8.5713061609590246E-3</c:v>
                </c:pt>
                <c:pt idx="140">
                  <c:v>2.0074734870209054E-2</c:v>
                </c:pt>
                <c:pt idx="141">
                  <c:v>2.7368532209050001E-2</c:v>
                </c:pt>
                <c:pt idx="142">
                  <c:v>2.7499305544429031E-2</c:v>
                </c:pt>
                <c:pt idx="143">
                  <c:v>2.6179735018607042E-2</c:v>
                </c:pt>
                <c:pt idx="144">
                  <c:v>3.0057694714380023E-2</c:v>
                </c:pt>
                <c:pt idx="145">
                  <c:v>3.7738837254349011E-2</c:v>
                </c:pt>
                <c:pt idx="146">
                  <c:v>4.1486215442163021E-2</c:v>
                </c:pt>
                <c:pt idx="147">
                  <c:v>3.7393018094351027E-2</c:v>
                </c:pt>
                <c:pt idx="148">
                  <c:v>3.0557063158623943E-2</c:v>
                </c:pt>
                <c:pt idx="149">
                  <c:v>2.8355121202232048E-2</c:v>
                </c:pt>
                <c:pt idx="150">
                  <c:v>3.0688852397131927E-2</c:v>
                </c:pt>
                <c:pt idx="151">
                  <c:v>3.0149553110351945E-2</c:v>
                </c:pt>
                <c:pt idx="152">
                  <c:v>2.1943335881988046E-2</c:v>
                </c:pt>
                <c:pt idx="153">
                  <c:v>1.0440533526794971E-2</c:v>
                </c:pt>
                <c:pt idx="154">
                  <c:v>3.6111942614379666E-3</c:v>
                </c:pt>
                <c:pt idx="155">
                  <c:v>2.6548250304929688E-3</c:v>
                </c:pt>
                <c:pt idx="156">
                  <c:v>5.7824183223309511E-4</c:v>
                </c:pt>
                <c:pt idx="157">
                  <c:v>-8.3212631347420185E-3</c:v>
                </c:pt>
                <c:pt idx="158">
                  <c:v>-2.0603976355412001E-2</c:v>
                </c:pt>
                <c:pt idx="159">
                  <c:v>-2.7939370690999055E-2</c:v>
                </c:pt>
                <c:pt idx="160">
                  <c:v>-2.7917233953478005E-2</c:v>
                </c:pt>
                <c:pt idx="161">
                  <c:v>-2.7091821756162981E-2</c:v>
                </c:pt>
                <c:pt idx="162">
                  <c:v>-3.2136528492154981E-2</c:v>
                </c:pt>
                <c:pt idx="163">
                  <c:v>-4.0777010568913918E-2</c:v>
                </c:pt>
                <c:pt idx="164">
                  <c:v>-4.4584145645281015E-2</c:v>
                </c:pt>
                <c:pt idx="165">
                  <c:v>-4.0037538426163977E-2</c:v>
                </c:pt>
                <c:pt idx="166">
                  <c:v>-3.3211688512406967E-2</c:v>
                </c:pt>
                <c:pt idx="167">
                  <c:v>-3.1767982046809973E-2</c:v>
                </c:pt>
                <c:pt idx="168">
                  <c:v>-3.4778332499379894E-2</c:v>
                </c:pt>
                <c:pt idx="169">
                  <c:v>-3.3922054204087004E-2</c:v>
                </c:pt>
                <c:pt idx="170">
                  <c:v>-2.4602003426820951E-2</c:v>
                </c:pt>
                <c:pt idx="171">
                  <c:v>-1.2279724959596949E-2</c:v>
                </c:pt>
                <c:pt idx="172">
                  <c:v>-5.5104265220889959E-3</c:v>
                </c:pt>
                <c:pt idx="173">
                  <c:v>-4.7828284672769561E-3</c:v>
                </c:pt>
                <c:pt idx="174">
                  <c:v>-1.9922285629050407E-3</c:v>
                </c:pt>
                <c:pt idx="175">
                  <c:v>8.6011656883139276E-3</c:v>
                </c:pt>
                <c:pt idx="176">
                  <c:v>2.2393384880335043E-2</c:v>
                </c:pt>
                <c:pt idx="177">
                  <c:v>3.0145377583848054E-2</c:v>
                </c:pt>
                <c:pt idx="178">
                  <c:v>2.9979948698492076E-2</c:v>
                </c:pt>
                <c:pt idx="179">
                  <c:v>2.9751216145349924E-2</c:v>
                </c:pt>
                <c:pt idx="180">
                  <c:v>3.6467152044635909E-2</c:v>
                </c:pt>
                <c:pt idx="181">
                  <c:v>4.6685693842107967E-2</c:v>
                </c:pt>
                <c:pt idx="182">
                  <c:v>5.0745787525951047E-2</c:v>
                </c:pt>
                <c:pt idx="183">
                  <c:v>4.5433134340179038E-2</c:v>
                </c:pt>
                <c:pt idx="184">
                  <c:v>3.8304763455772051E-2</c:v>
                </c:pt>
                <c:pt idx="185">
                  <c:v>3.7732503569751996E-2</c:v>
                </c:pt>
                <c:pt idx="186">
                  <c:v>4.1708794560099016E-2</c:v>
                </c:pt>
                <c:pt idx="187">
                  <c:v>4.0370935910785E-2</c:v>
                </c:pt>
                <c:pt idx="188">
                  <c:v>2.9147222456489041E-2</c:v>
                </c:pt>
                <c:pt idx="189">
                  <c:v>1.5147181704552981E-2</c:v>
                </c:pt>
                <c:pt idx="190">
                  <c:v>8.0889190938080446E-3</c:v>
                </c:pt>
                <c:pt idx="191">
                  <c:v>7.5682715033010828E-3</c:v>
                </c:pt>
                <c:pt idx="192">
                  <c:v>3.6376575474650341E-3</c:v>
                </c:pt>
                <c:pt idx="193">
                  <c:v>-9.7774818020849308E-3</c:v>
                </c:pt>
                <c:pt idx="194">
                  <c:v>-2.6310416455116004E-2</c:v>
                </c:pt>
                <c:pt idx="195">
                  <c:v>-3.5049640033092078E-2</c:v>
                </c:pt>
                <c:pt idx="196">
                  <c:v>-3.4732174471618027E-2</c:v>
                </c:pt>
                <c:pt idx="197">
                  <c:v>-3.5363375259125029E-2</c:v>
                </c:pt>
                <c:pt idx="198">
                  <c:v>-4.4766762998400988E-2</c:v>
                </c:pt>
                <c:pt idx="199">
                  <c:v>-5.7720637836934041E-2</c:v>
                </c:pt>
                <c:pt idx="200">
                  <c:v>-6.234977866394309E-2</c:v>
                </c:pt>
                <c:pt idx="201">
                  <c:v>-5.5686320176495996E-2</c:v>
                </c:pt>
                <c:pt idx="202">
                  <c:v>-4.7766289890878944E-2</c:v>
                </c:pt>
                <c:pt idx="203">
                  <c:v>-4.8418303770630056E-2</c:v>
                </c:pt>
                <c:pt idx="204">
                  <c:v>-5.3980631794287026E-2</c:v>
                </c:pt>
                <c:pt idx="205">
                  <c:v>-5.1813293642462011E-2</c:v>
                </c:pt>
                <c:pt idx="206">
                  <c:v>-3.7111163005713932E-2</c:v>
                </c:pt>
                <c:pt idx="207">
                  <c:v>-1.9795908713832966E-2</c:v>
                </c:pt>
                <c:pt idx="208">
                  <c:v>-1.1866929199805032E-2</c:v>
                </c:pt>
                <c:pt idx="209">
                  <c:v>-1.1562639446548006E-2</c:v>
                </c:pt>
                <c:pt idx="210">
                  <c:v>-5.5555090974680477E-3</c:v>
                </c:pt>
                <c:pt idx="211">
                  <c:v>1.3120366103689052E-2</c:v>
                </c:pt>
                <c:pt idx="212">
                  <c:v>3.5000227312843024E-2</c:v>
                </c:pt>
                <c:pt idx="213">
                  <c:v>4.5879974244378063E-2</c:v>
                </c:pt>
                <c:pt idx="214">
                  <c:v>4.5368032734591002E-2</c:v>
                </c:pt>
                <c:pt idx="215">
                  <c:v>4.7537421102084032E-2</c:v>
                </c:pt>
                <c:pt idx="216">
                  <c:v>6.2051423094151903E-2</c:v>
                </c:pt>
                <c:pt idx="217">
                  <c:v>8.0440177411566949E-2</c:v>
                </c:pt>
                <c:pt idx="218">
                  <c:v>8.6334098290822059E-2</c:v>
                </c:pt>
                <c:pt idx="219">
                  <c:v>7.6924949311996005E-2</c:v>
                </c:pt>
                <c:pt idx="220">
                  <c:v>6.7141102398505015E-2</c:v>
                </c:pt>
                <c:pt idx="221">
                  <c:v>7.0041653289296013E-2</c:v>
                </c:pt>
                <c:pt idx="222">
                  <c:v>7.8813886259995081E-2</c:v>
                </c:pt>
                <c:pt idx="223">
                  <c:v>7.4888280382711003E-2</c:v>
                </c:pt>
                <c:pt idx="224">
                  <c:v>5.2572817387511073E-2</c:v>
                </c:pt>
                <c:pt idx="225">
                  <c:v>2.7669009585021054E-2</c:v>
                </c:pt>
                <c:pt idx="226">
                  <c:v>1.7432715992980019E-2</c:v>
                </c:pt>
                <c:pt idx="227">
                  <c:v>1.7428572524853969E-2</c:v>
                </c:pt>
                <c:pt idx="228">
                  <c:v>6.5987871651119745E-3</c:v>
                </c:pt>
                <c:pt idx="229">
                  <c:v>-2.4551005646553992E-2</c:v>
                </c:pt>
                <c:pt idx="230">
                  <c:v>-5.9557649998044027E-2</c:v>
                </c:pt>
                <c:pt idx="231">
                  <c:v>-7.6016999163608934E-2</c:v>
                </c:pt>
                <c:pt idx="232">
                  <c:v>-7.5151919781586085E-2</c:v>
                </c:pt>
                <c:pt idx="233">
                  <c:v>-8.1210909973761014E-2</c:v>
                </c:pt>
                <c:pt idx="234">
                  <c:v>-0.10916572806823399</c:v>
                </c:pt>
                <c:pt idx="235">
                  <c:v>-0.14241737541108801</c:v>
                </c:pt>
                <c:pt idx="236">
                  <c:v>-0.1519969192243581</c:v>
                </c:pt>
                <c:pt idx="237">
                  <c:v>-0.1346185423733689</c:v>
                </c:pt>
                <c:pt idx="238">
                  <c:v>-0.11899499425186499</c:v>
                </c:pt>
                <c:pt idx="239">
                  <c:v>-0.12856086242084597</c:v>
                </c:pt>
                <c:pt idx="240">
                  <c:v>-0.14751812291857003</c:v>
                </c:pt>
                <c:pt idx="241">
                  <c:v>-0.13756655947088303</c:v>
                </c:pt>
                <c:pt idx="242">
                  <c:v>-8.8136800622687028E-2</c:v>
                </c:pt>
                <c:pt idx="243">
                  <c:v>-3.4597211708452091E-2</c:v>
                </c:pt>
                <c:pt idx="244">
                  <c:v>-1.4797389158113905E-2</c:v>
                </c:pt>
                <c:pt idx="245">
                  <c:v>-1.5645464699802991E-2</c:v>
                </c:pt>
                <c:pt idx="246">
                  <c:v>1.7163387905828054E-2</c:v>
                </c:pt>
                <c:pt idx="247">
                  <c:v>0.10919851061651298</c:v>
                </c:pt>
                <c:pt idx="248">
                  <c:v>0.21416239100913004</c:v>
                </c:pt>
                <c:pt idx="249">
                  <c:v>0.26366117928128296</c:v>
                </c:pt>
                <c:pt idx="250">
                  <c:v>0.26084351614731405</c:v>
                </c:pt>
                <c:pt idx="251">
                  <c:v>0.29752443862676498</c:v>
                </c:pt>
                <c:pt idx="252">
                  <c:v>0.44912203710267606</c:v>
                </c:pt>
                <c:pt idx="253">
                  <c:v>0.651682851581175</c:v>
                </c:pt>
                <c:pt idx="254">
                  <c:v>0.71291348828239498</c:v>
                </c:pt>
                <c:pt idx="255">
                  <c:v>0.47875811736833407</c:v>
                </c:pt>
                <c:pt idx="256">
                  <c:v>5.3950050975959663E-15</c:v>
                </c:pt>
                <c:pt idx="257">
                  <c:v>-0.47875811736832585</c:v>
                </c:pt>
                <c:pt idx="258">
                  <c:v>-0.71291348828239309</c:v>
                </c:pt>
                <c:pt idx="259">
                  <c:v>-0.651682851581178</c:v>
                </c:pt>
                <c:pt idx="260">
                  <c:v>-0.44912203710267906</c:v>
                </c:pt>
                <c:pt idx="261">
                  <c:v>-0.29752443862676797</c:v>
                </c:pt>
                <c:pt idx="262">
                  <c:v>-0.26084351614731405</c:v>
                </c:pt>
                <c:pt idx="263">
                  <c:v>-0.26366117928128396</c:v>
                </c:pt>
                <c:pt idx="264">
                  <c:v>-0.21416239100913204</c:v>
                </c:pt>
                <c:pt idx="265">
                  <c:v>-0.10919851061651498</c:v>
                </c:pt>
                <c:pt idx="266">
                  <c:v>-1.7163387905830052E-2</c:v>
                </c:pt>
                <c:pt idx="267">
                  <c:v>1.564546469980399E-2</c:v>
                </c:pt>
                <c:pt idx="268">
                  <c:v>1.4797389158113905E-2</c:v>
                </c:pt>
                <c:pt idx="269">
                  <c:v>3.4597211708451092E-2</c:v>
                </c:pt>
                <c:pt idx="270">
                  <c:v>8.8136800622686029E-2</c:v>
                </c:pt>
                <c:pt idx="271">
                  <c:v>0.13756655947088303</c:v>
                </c:pt>
                <c:pt idx="272">
                  <c:v>0.14751812291857103</c:v>
                </c:pt>
                <c:pt idx="273">
                  <c:v>0.12856086242084697</c:v>
                </c:pt>
                <c:pt idx="274">
                  <c:v>0.118994994251863</c:v>
                </c:pt>
                <c:pt idx="275">
                  <c:v>0.1346185423733669</c:v>
                </c:pt>
                <c:pt idx="276">
                  <c:v>0.1519969192243561</c:v>
                </c:pt>
                <c:pt idx="277">
                  <c:v>0.14241737541109001</c:v>
                </c:pt>
                <c:pt idx="278">
                  <c:v>0.10916572806823399</c:v>
                </c:pt>
                <c:pt idx="279">
                  <c:v>8.1210909973762013E-2</c:v>
                </c:pt>
                <c:pt idx="280">
                  <c:v>7.5151919781587084E-2</c:v>
                </c:pt>
                <c:pt idx="281">
                  <c:v>7.6016999163608934E-2</c:v>
                </c:pt>
                <c:pt idx="282">
                  <c:v>5.9557649998044027E-2</c:v>
                </c:pt>
                <c:pt idx="283">
                  <c:v>2.4551005646557988E-2</c:v>
                </c:pt>
                <c:pt idx="284">
                  <c:v>-6.5987871651119745E-3</c:v>
                </c:pt>
                <c:pt idx="285">
                  <c:v>-1.7428572524850972E-2</c:v>
                </c:pt>
                <c:pt idx="286">
                  <c:v>-1.7432715992981018E-2</c:v>
                </c:pt>
                <c:pt idx="287">
                  <c:v>-2.7669009585024051E-2</c:v>
                </c:pt>
                <c:pt idx="288">
                  <c:v>-5.2572817387513071E-2</c:v>
                </c:pt>
                <c:pt idx="289">
                  <c:v>-7.4888280382710004E-2</c:v>
                </c:pt>
                <c:pt idx="290">
                  <c:v>-7.8813886259995081E-2</c:v>
                </c:pt>
                <c:pt idx="291">
                  <c:v>-7.0041653289297012E-2</c:v>
                </c:pt>
                <c:pt idx="292">
                  <c:v>-6.7141102398506014E-2</c:v>
                </c:pt>
                <c:pt idx="293">
                  <c:v>-7.6924949311995006E-2</c:v>
                </c:pt>
                <c:pt idx="294">
                  <c:v>-8.633409829082106E-2</c:v>
                </c:pt>
                <c:pt idx="295">
                  <c:v>-8.044017741156595E-2</c:v>
                </c:pt>
                <c:pt idx="296">
                  <c:v>-6.2051423094151903E-2</c:v>
                </c:pt>
                <c:pt idx="297">
                  <c:v>-4.7537421102084032E-2</c:v>
                </c:pt>
                <c:pt idx="298">
                  <c:v>-4.5368032734593999E-2</c:v>
                </c:pt>
                <c:pt idx="299">
                  <c:v>-4.5879974244378063E-2</c:v>
                </c:pt>
                <c:pt idx="300">
                  <c:v>-3.5000227312844023E-2</c:v>
                </c:pt>
                <c:pt idx="301">
                  <c:v>-1.3120366103690051E-2</c:v>
                </c:pt>
                <c:pt idx="302">
                  <c:v>5.5555090974670485E-3</c:v>
                </c:pt>
                <c:pt idx="303">
                  <c:v>1.1562639446548006E-2</c:v>
                </c:pt>
                <c:pt idx="304">
                  <c:v>1.1866929199806031E-2</c:v>
                </c:pt>
                <c:pt idx="305">
                  <c:v>1.9795908713832966E-2</c:v>
                </c:pt>
                <c:pt idx="306">
                  <c:v>3.7111163005713932E-2</c:v>
                </c:pt>
                <c:pt idx="307">
                  <c:v>5.1813293642464009E-2</c:v>
                </c:pt>
                <c:pt idx="308">
                  <c:v>5.3980631794289025E-2</c:v>
                </c:pt>
                <c:pt idx="309">
                  <c:v>4.8418303770631055E-2</c:v>
                </c:pt>
                <c:pt idx="310">
                  <c:v>4.7766289890880942E-2</c:v>
                </c:pt>
                <c:pt idx="311">
                  <c:v>5.5686320176495996E-2</c:v>
                </c:pt>
                <c:pt idx="312">
                  <c:v>6.2349778663937983E-2</c:v>
                </c:pt>
                <c:pt idx="313">
                  <c:v>5.7720637836932043E-2</c:v>
                </c:pt>
                <c:pt idx="314">
                  <c:v>4.4766762998397991E-2</c:v>
                </c:pt>
                <c:pt idx="315">
                  <c:v>3.5363375259125029E-2</c:v>
                </c:pt>
                <c:pt idx="316">
                  <c:v>3.4732174471618027E-2</c:v>
                </c:pt>
                <c:pt idx="317">
                  <c:v>3.5049640033095075E-2</c:v>
                </c:pt>
                <c:pt idx="318">
                  <c:v>2.6310416455118002E-2</c:v>
                </c:pt>
                <c:pt idx="319">
                  <c:v>9.7774818020869292E-3</c:v>
                </c:pt>
                <c:pt idx="320">
                  <c:v>-3.6376575474630357E-3</c:v>
                </c:pt>
                <c:pt idx="321">
                  <c:v>-7.568271503302082E-3</c:v>
                </c:pt>
                <c:pt idx="322">
                  <c:v>-8.0889190938090438E-3</c:v>
                </c:pt>
                <c:pt idx="323">
                  <c:v>-1.5147181704556978E-2</c:v>
                </c:pt>
                <c:pt idx="324">
                  <c:v>-2.9147222456490041E-2</c:v>
                </c:pt>
                <c:pt idx="325">
                  <c:v>-4.0370935910785E-2</c:v>
                </c:pt>
                <c:pt idx="326">
                  <c:v>-4.1708794560095019E-2</c:v>
                </c:pt>
                <c:pt idx="327">
                  <c:v>-3.7732503569748999E-2</c:v>
                </c:pt>
                <c:pt idx="328">
                  <c:v>-3.8304763455769053E-2</c:v>
                </c:pt>
                <c:pt idx="329">
                  <c:v>-4.5433134340178039E-2</c:v>
                </c:pt>
                <c:pt idx="330">
                  <c:v>-5.0745787525952046E-2</c:v>
                </c:pt>
                <c:pt idx="331">
                  <c:v>-4.6685693842110965E-2</c:v>
                </c:pt>
                <c:pt idx="332">
                  <c:v>-3.646715204463491E-2</c:v>
                </c:pt>
                <c:pt idx="333">
                  <c:v>-2.9751216145348924E-2</c:v>
                </c:pt>
                <c:pt idx="334">
                  <c:v>-2.9979948698491077E-2</c:v>
                </c:pt>
                <c:pt idx="335">
                  <c:v>-3.0145377583851052E-2</c:v>
                </c:pt>
                <c:pt idx="336">
                  <c:v>-2.2393384880337042E-2</c:v>
                </c:pt>
                <c:pt idx="337">
                  <c:v>-8.6011656883169252E-3</c:v>
                </c:pt>
                <c:pt idx="338">
                  <c:v>1.9922285629070391E-3</c:v>
                </c:pt>
                <c:pt idx="339">
                  <c:v>4.7828284672799537E-3</c:v>
                </c:pt>
                <c:pt idx="340">
                  <c:v>5.5104265220879967E-3</c:v>
                </c:pt>
                <c:pt idx="341">
                  <c:v>1.227972495959595E-2</c:v>
                </c:pt>
                <c:pt idx="342">
                  <c:v>2.4602003426820951E-2</c:v>
                </c:pt>
                <c:pt idx="343">
                  <c:v>3.3922054204086005E-2</c:v>
                </c:pt>
                <c:pt idx="344">
                  <c:v>3.4778332499382003E-2</c:v>
                </c:pt>
                <c:pt idx="345">
                  <c:v>3.1767982046811971E-2</c:v>
                </c:pt>
                <c:pt idx="346">
                  <c:v>3.3211688512406967E-2</c:v>
                </c:pt>
                <c:pt idx="347">
                  <c:v>4.0037538426161978E-2</c:v>
                </c:pt>
                <c:pt idx="348">
                  <c:v>4.4584145645278017E-2</c:v>
                </c:pt>
                <c:pt idx="349">
                  <c:v>4.0777010568909922E-2</c:v>
                </c:pt>
                <c:pt idx="350">
                  <c:v>3.2136528492156979E-2</c:v>
                </c:pt>
                <c:pt idx="351">
                  <c:v>2.7091821756163981E-2</c:v>
                </c:pt>
                <c:pt idx="352">
                  <c:v>2.7917233953477005E-2</c:v>
                </c:pt>
                <c:pt idx="353">
                  <c:v>2.7939370690998055E-2</c:v>
                </c:pt>
                <c:pt idx="354">
                  <c:v>2.0603976355408005E-2</c:v>
                </c:pt>
                <c:pt idx="355">
                  <c:v>8.3212631347430177E-3</c:v>
                </c:pt>
                <c:pt idx="356">
                  <c:v>-5.7824183223109671E-4</c:v>
                </c:pt>
                <c:pt idx="357">
                  <c:v>-2.6548250304899712E-3</c:v>
                </c:pt>
                <c:pt idx="358">
                  <c:v>-3.6111942614379666E-3</c:v>
                </c:pt>
                <c:pt idx="359">
                  <c:v>-1.044053352679597E-2</c:v>
                </c:pt>
                <c:pt idx="360">
                  <c:v>-2.1943335881987047E-2</c:v>
                </c:pt>
                <c:pt idx="361">
                  <c:v>-3.0149553110351945E-2</c:v>
                </c:pt>
                <c:pt idx="362">
                  <c:v>-3.068885239712793E-2</c:v>
                </c:pt>
                <c:pt idx="363">
                  <c:v>-2.8355121202228051E-2</c:v>
                </c:pt>
                <c:pt idx="364">
                  <c:v>-3.055706315862694E-2</c:v>
                </c:pt>
                <c:pt idx="365">
                  <c:v>-3.7393018094350028E-2</c:v>
                </c:pt>
                <c:pt idx="366">
                  <c:v>-4.148621544216502E-2</c:v>
                </c:pt>
                <c:pt idx="367">
                  <c:v>-3.7738837254348012E-2</c:v>
                </c:pt>
                <c:pt idx="368">
                  <c:v>-3.0057694714380023E-2</c:v>
                </c:pt>
                <c:pt idx="369">
                  <c:v>-2.6179735018604045E-2</c:v>
                </c:pt>
                <c:pt idx="370">
                  <c:v>-2.7499305544429031E-2</c:v>
                </c:pt>
                <c:pt idx="371">
                  <c:v>-2.7368532209049001E-2</c:v>
                </c:pt>
                <c:pt idx="372">
                  <c:v>-2.0074734870208055E-2</c:v>
                </c:pt>
                <c:pt idx="373">
                  <c:v>-8.571306160956027E-3</c:v>
                </c:pt>
                <c:pt idx="374">
                  <c:v>-7.3667505060504013E-4</c:v>
                </c:pt>
                <c:pt idx="375">
                  <c:v>8.5213122920790862E-4</c:v>
                </c:pt>
                <c:pt idx="376">
                  <c:v>2.0847406048160044E-3</c:v>
                </c:pt>
                <c:pt idx="377">
                  <c:v>9.2620096777080718E-3</c:v>
                </c:pt>
                <c:pt idx="378">
                  <c:v>2.0520038040127031E-2</c:v>
                </c:pt>
                <c:pt idx="379">
                  <c:v>2.809350774571806E-2</c:v>
                </c:pt>
                <c:pt idx="380">
                  <c:v>2.8403807196261011E-2</c:v>
                </c:pt>
                <c:pt idx="381">
                  <c:v>2.6604972155190976E-2</c:v>
                </c:pt>
                <c:pt idx="382">
                  <c:v>2.9581823832152021E-2</c:v>
                </c:pt>
                <c:pt idx="383">
                  <c:v>3.6694469450576972E-2</c:v>
                </c:pt>
                <c:pt idx="384">
                  <c:v>4.0535957786869026E-2</c:v>
                </c:pt>
                <c:pt idx="385">
                  <c:v>3.6694469450577971E-2</c:v>
                </c:pt>
                <c:pt idx="386">
                  <c:v>2.9581823832149023E-2</c:v>
                </c:pt>
                <c:pt idx="387">
                  <c:v>2.6604972155192974E-2</c:v>
                </c:pt>
                <c:pt idx="388">
                  <c:v>2.8403807196266007E-2</c:v>
                </c:pt>
                <c:pt idx="389">
                  <c:v>2.8093507745726054E-2</c:v>
                </c:pt>
                <c:pt idx="390">
                  <c:v>2.0520038040134025E-2</c:v>
                </c:pt>
                <c:pt idx="391">
                  <c:v>9.2620096777130678E-3</c:v>
                </c:pt>
                <c:pt idx="392">
                  <c:v>2.0847406048200012E-3</c:v>
                </c:pt>
                <c:pt idx="393">
                  <c:v>8.5213122921290463E-4</c:v>
                </c:pt>
                <c:pt idx="394">
                  <c:v>-7.3667505060304173E-4</c:v>
                </c:pt>
                <c:pt idx="395">
                  <c:v>-8.571306160956027E-3</c:v>
                </c:pt>
                <c:pt idx="396">
                  <c:v>-2.0074734870211053E-2</c:v>
                </c:pt>
                <c:pt idx="397">
                  <c:v>-2.7368532209051999E-2</c:v>
                </c:pt>
                <c:pt idx="398">
                  <c:v>-2.749930554443103E-2</c:v>
                </c:pt>
                <c:pt idx="399">
                  <c:v>-2.6179735018608041E-2</c:v>
                </c:pt>
                <c:pt idx="400">
                  <c:v>-3.0057694714380023E-2</c:v>
                </c:pt>
                <c:pt idx="401">
                  <c:v>-3.7738837254350011E-2</c:v>
                </c:pt>
                <c:pt idx="402">
                  <c:v>-4.148621544216502E-2</c:v>
                </c:pt>
                <c:pt idx="403">
                  <c:v>-3.7393018094349029E-2</c:v>
                </c:pt>
                <c:pt idx="404">
                  <c:v>-3.0557063158624942E-2</c:v>
                </c:pt>
                <c:pt idx="405">
                  <c:v>-2.8355121202232048E-2</c:v>
                </c:pt>
                <c:pt idx="406">
                  <c:v>-3.0688852397132926E-2</c:v>
                </c:pt>
                <c:pt idx="407">
                  <c:v>-3.0149553110355942E-2</c:v>
                </c:pt>
                <c:pt idx="408">
                  <c:v>-2.1943335881988046E-2</c:v>
                </c:pt>
                <c:pt idx="409">
                  <c:v>-1.0440533526796969E-2</c:v>
                </c:pt>
                <c:pt idx="410">
                  <c:v>-3.6111942614369674E-3</c:v>
                </c:pt>
                <c:pt idx="411">
                  <c:v>-2.6548250304959664E-3</c:v>
                </c:pt>
                <c:pt idx="412">
                  <c:v>-5.7824183223309511E-4</c:v>
                </c:pt>
                <c:pt idx="413">
                  <c:v>8.3212631347420185E-3</c:v>
                </c:pt>
                <c:pt idx="414">
                  <c:v>2.0603976355412001E-2</c:v>
                </c:pt>
                <c:pt idx="415">
                  <c:v>2.7939370691001053E-2</c:v>
                </c:pt>
                <c:pt idx="416">
                  <c:v>2.7917233953478005E-2</c:v>
                </c:pt>
                <c:pt idx="417">
                  <c:v>2.7091821756160983E-2</c:v>
                </c:pt>
                <c:pt idx="418">
                  <c:v>3.2136528492154981E-2</c:v>
                </c:pt>
                <c:pt idx="419">
                  <c:v>4.0777010568910921E-2</c:v>
                </c:pt>
                <c:pt idx="420">
                  <c:v>4.4584145645281015E-2</c:v>
                </c:pt>
                <c:pt idx="421">
                  <c:v>4.0037538426162977E-2</c:v>
                </c:pt>
                <c:pt idx="422">
                  <c:v>3.3211688512405968E-2</c:v>
                </c:pt>
                <c:pt idx="423">
                  <c:v>3.1767982046809973E-2</c:v>
                </c:pt>
                <c:pt idx="424">
                  <c:v>3.4778332499378894E-2</c:v>
                </c:pt>
                <c:pt idx="425">
                  <c:v>3.3922054204090002E-2</c:v>
                </c:pt>
                <c:pt idx="426">
                  <c:v>2.4602003426824948E-2</c:v>
                </c:pt>
                <c:pt idx="427">
                  <c:v>1.2279724959597949E-2</c:v>
                </c:pt>
                <c:pt idx="428">
                  <c:v>5.5104265220849991E-3</c:v>
                </c:pt>
                <c:pt idx="429">
                  <c:v>4.7828284672769561E-3</c:v>
                </c:pt>
                <c:pt idx="430">
                  <c:v>1.9922285629070391E-3</c:v>
                </c:pt>
                <c:pt idx="431">
                  <c:v>-8.6011656883129284E-3</c:v>
                </c:pt>
                <c:pt idx="432">
                  <c:v>-2.2393384880332046E-2</c:v>
                </c:pt>
                <c:pt idx="433">
                  <c:v>-3.0145377583850053E-2</c:v>
                </c:pt>
                <c:pt idx="434">
                  <c:v>-2.9979948698492076E-2</c:v>
                </c:pt>
                <c:pt idx="435">
                  <c:v>-2.9751216145349924E-2</c:v>
                </c:pt>
                <c:pt idx="436">
                  <c:v>-3.6467152044636908E-2</c:v>
                </c:pt>
                <c:pt idx="437">
                  <c:v>-4.6685693842108966E-2</c:v>
                </c:pt>
                <c:pt idx="438">
                  <c:v>-5.074578752594805E-2</c:v>
                </c:pt>
                <c:pt idx="439">
                  <c:v>-4.5433134340180037E-2</c:v>
                </c:pt>
                <c:pt idx="440">
                  <c:v>-3.8304763455774049E-2</c:v>
                </c:pt>
                <c:pt idx="441">
                  <c:v>-3.7732503569753995E-2</c:v>
                </c:pt>
                <c:pt idx="442">
                  <c:v>-4.1708794560100015E-2</c:v>
                </c:pt>
                <c:pt idx="443">
                  <c:v>-4.0370935910785999E-2</c:v>
                </c:pt>
                <c:pt idx="444">
                  <c:v>-2.9147222456486044E-2</c:v>
                </c:pt>
                <c:pt idx="445">
                  <c:v>-1.5147181704549983E-2</c:v>
                </c:pt>
                <c:pt idx="446">
                  <c:v>-8.0889190938059352E-3</c:v>
                </c:pt>
                <c:pt idx="447">
                  <c:v>-7.5682715033010828E-3</c:v>
                </c:pt>
                <c:pt idx="448">
                  <c:v>-3.6376575474650341E-3</c:v>
                </c:pt>
                <c:pt idx="449">
                  <c:v>9.7774818020839316E-3</c:v>
                </c:pt>
                <c:pt idx="450">
                  <c:v>2.6310416455115004E-2</c:v>
                </c:pt>
                <c:pt idx="451">
                  <c:v>3.5049640033090079E-2</c:v>
                </c:pt>
                <c:pt idx="452">
                  <c:v>3.4732174471618027E-2</c:v>
                </c:pt>
                <c:pt idx="453">
                  <c:v>3.5363375259127028E-2</c:v>
                </c:pt>
                <c:pt idx="454">
                  <c:v>4.4766762998402987E-2</c:v>
                </c:pt>
                <c:pt idx="455">
                  <c:v>5.7720637836938038E-2</c:v>
                </c:pt>
                <c:pt idx="456">
                  <c:v>6.234977866394309E-2</c:v>
                </c:pt>
                <c:pt idx="457">
                  <c:v>5.5686320176496995E-2</c:v>
                </c:pt>
                <c:pt idx="458">
                  <c:v>4.7766289890879943E-2</c:v>
                </c:pt>
                <c:pt idx="459">
                  <c:v>4.8418303770630056E-2</c:v>
                </c:pt>
                <c:pt idx="460">
                  <c:v>5.3980631794288025E-2</c:v>
                </c:pt>
                <c:pt idx="461">
                  <c:v>5.1813293642464009E-2</c:v>
                </c:pt>
                <c:pt idx="462">
                  <c:v>3.7111163005712933E-2</c:v>
                </c:pt>
                <c:pt idx="463">
                  <c:v>1.9795908713832966E-2</c:v>
                </c:pt>
                <c:pt idx="464">
                  <c:v>1.186692919980803E-2</c:v>
                </c:pt>
                <c:pt idx="465">
                  <c:v>1.1562639446545009E-2</c:v>
                </c:pt>
                <c:pt idx="466">
                  <c:v>5.5555090974700461E-3</c:v>
                </c:pt>
                <c:pt idx="467">
                  <c:v>-1.3120366103685055E-2</c:v>
                </c:pt>
                <c:pt idx="468">
                  <c:v>-3.5000227312844023E-2</c:v>
                </c:pt>
                <c:pt idx="469">
                  <c:v>-4.5879974244377064E-2</c:v>
                </c:pt>
                <c:pt idx="470">
                  <c:v>-4.5368032734595998E-2</c:v>
                </c:pt>
                <c:pt idx="471">
                  <c:v>-4.7537421102085031E-2</c:v>
                </c:pt>
                <c:pt idx="472">
                  <c:v>-6.2051423094153901E-2</c:v>
                </c:pt>
                <c:pt idx="473">
                  <c:v>-8.0440177411569946E-2</c:v>
                </c:pt>
                <c:pt idx="474">
                  <c:v>-8.6334098290822059E-2</c:v>
                </c:pt>
                <c:pt idx="475">
                  <c:v>-7.6924949311994006E-2</c:v>
                </c:pt>
                <c:pt idx="476">
                  <c:v>-6.7141102398507013E-2</c:v>
                </c:pt>
                <c:pt idx="477">
                  <c:v>-7.0041653289295014E-2</c:v>
                </c:pt>
                <c:pt idx="478">
                  <c:v>-7.8813886259999077E-2</c:v>
                </c:pt>
                <c:pt idx="479">
                  <c:v>-7.4888280382711003E-2</c:v>
                </c:pt>
                <c:pt idx="480">
                  <c:v>-5.2572817387510073E-2</c:v>
                </c:pt>
                <c:pt idx="481">
                  <c:v>-2.7669009585024051E-2</c:v>
                </c:pt>
                <c:pt idx="482">
                  <c:v>-1.743271599297902E-2</c:v>
                </c:pt>
                <c:pt idx="483">
                  <c:v>-1.7428572524848973E-2</c:v>
                </c:pt>
                <c:pt idx="484">
                  <c:v>-6.5987871651139729E-3</c:v>
                </c:pt>
                <c:pt idx="485">
                  <c:v>2.4551005646554991E-2</c:v>
                </c:pt>
                <c:pt idx="486">
                  <c:v>5.9557649998045026E-2</c:v>
                </c:pt>
                <c:pt idx="487">
                  <c:v>7.6016999163610932E-2</c:v>
                </c:pt>
                <c:pt idx="488">
                  <c:v>7.5151919781587084E-2</c:v>
                </c:pt>
                <c:pt idx="489">
                  <c:v>8.1210909973759016E-2</c:v>
                </c:pt>
                <c:pt idx="490">
                  <c:v>0.10916572806823199</c:v>
                </c:pt>
                <c:pt idx="491">
                  <c:v>0.14241737541108901</c:v>
                </c:pt>
                <c:pt idx="492">
                  <c:v>0.15199691922436309</c:v>
                </c:pt>
                <c:pt idx="493">
                  <c:v>0.1346185423733719</c:v>
                </c:pt>
                <c:pt idx="494">
                  <c:v>0.11899499425186499</c:v>
                </c:pt>
                <c:pt idx="495">
                  <c:v>0.12856086242084996</c:v>
                </c:pt>
                <c:pt idx="496">
                  <c:v>0.14751812291857003</c:v>
                </c:pt>
                <c:pt idx="497">
                  <c:v>0.13756655947088303</c:v>
                </c:pt>
                <c:pt idx="498">
                  <c:v>8.8136800622686029E-2</c:v>
                </c:pt>
                <c:pt idx="499">
                  <c:v>3.4597211708452091E-2</c:v>
                </c:pt>
                <c:pt idx="500">
                  <c:v>1.4797389158110907E-2</c:v>
                </c:pt>
                <c:pt idx="501">
                  <c:v>1.564546469980499E-2</c:v>
                </c:pt>
                <c:pt idx="502">
                  <c:v>-1.7163387905830052E-2</c:v>
                </c:pt>
                <c:pt idx="503">
                  <c:v>-0.10919851061650998</c:v>
                </c:pt>
                <c:pt idx="504">
                  <c:v>-0.21416239100912904</c:v>
                </c:pt>
                <c:pt idx="505">
                  <c:v>-0.26366117928128197</c:v>
                </c:pt>
                <c:pt idx="506">
                  <c:v>-0.26084351614731505</c:v>
                </c:pt>
                <c:pt idx="507">
                  <c:v>-0.29752443862676797</c:v>
                </c:pt>
                <c:pt idx="508">
                  <c:v>-0.44912203710267307</c:v>
                </c:pt>
                <c:pt idx="509">
                  <c:v>-0.65168285158117401</c:v>
                </c:pt>
                <c:pt idx="510">
                  <c:v>-0.71291348828239698</c:v>
                </c:pt>
                <c:pt idx="511">
                  <c:v>-0.478758117368336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5B-4524-ADCA-32EEFD290195}"/>
            </c:ext>
          </c:extLst>
        </c:ser>
        <c:ser>
          <c:idx val="2"/>
          <c:order val="2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5B-4524-ADCA-32EEFD290195}"/>
            </c:ext>
          </c:extLst>
        </c:ser>
        <c:ser>
          <c:idx val="3"/>
          <c:order val="3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5B-4524-ADCA-32EEFD2901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2053344"/>
        <c:axId val="732054000"/>
      </c:lineChart>
      <c:catAx>
        <c:axId val="73205334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4000"/>
        <c:crosses val="autoZero"/>
        <c:auto val="1"/>
        <c:lblAlgn val="ctr"/>
        <c:lblOffset val="100"/>
        <c:noMultiLvlLbl val="0"/>
      </c:catAx>
      <c:valAx>
        <c:axId val="73205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3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E74E2-1262-4C04-B743-4F7AA9FAB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1</TotalTime>
  <Pages>13</Pages>
  <Words>1431</Words>
  <Characters>816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9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L</cp:lastModifiedBy>
  <cp:revision>98</cp:revision>
  <cp:lastPrinted>2013-04-10T14:07:00Z</cp:lastPrinted>
  <dcterms:created xsi:type="dcterms:W3CDTF">2018-04-04T22:56:00Z</dcterms:created>
  <dcterms:modified xsi:type="dcterms:W3CDTF">2018-05-01T01:12:00Z</dcterms:modified>
</cp:coreProperties>
</file>